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3"/>
        <w:tblW w:w="10449" w:type="dxa"/>
        <w:tblBorders>
          <w:top w:val="single" w:sz="6" w:space="0" w:color="4F81BD" w:themeColor="accent1"/>
          <w:left w:val="single" w:sz="6" w:space="0" w:color="4F81BD" w:themeColor="accent1"/>
          <w:bottom w:val="single" w:sz="6" w:space="0" w:color="4F81BD" w:themeColor="accent1"/>
          <w:right w:val="single" w:sz="6" w:space="0" w:color="4F81BD" w:themeColor="accent1"/>
          <w:insideH w:val="single" w:sz="6" w:space="0" w:color="4F81BD" w:themeColor="accent1"/>
          <w:insideV w:val="single" w:sz="6" w:space="0" w:color="4F81BD" w:themeColor="accent1"/>
        </w:tblBorders>
        <w:tblLayout w:type="fixed"/>
        <w:tblLook w:val="0600" w:firstRow="0" w:lastRow="0" w:firstColumn="0" w:lastColumn="0" w:noHBand="1" w:noVBand="1"/>
      </w:tblPr>
      <w:tblGrid>
        <w:gridCol w:w="1165"/>
        <w:gridCol w:w="326"/>
        <w:gridCol w:w="780"/>
        <w:gridCol w:w="14"/>
        <w:gridCol w:w="1094"/>
        <w:gridCol w:w="12"/>
        <w:gridCol w:w="1095"/>
        <w:gridCol w:w="1109"/>
        <w:gridCol w:w="704"/>
        <w:gridCol w:w="520"/>
        <w:gridCol w:w="1107"/>
        <w:gridCol w:w="1107"/>
        <w:gridCol w:w="16"/>
        <w:gridCol w:w="1400"/>
      </w:tblGrid>
      <w:tr w:rsidR="00CC37E9" w:rsidRPr="00CC4406" w14:paraId="5864A850" w14:textId="77777777" w:rsidTr="00086982">
        <w:trPr>
          <w:trHeight w:val="454"/>
        </w:trPr>
        <w:tc>
          <w:tcPr>
            <w:tcW w:w="1166" w:type="dxa"/>
            <w:shd w:val="clear" w:color="auto" w:fill="C6D9F1" w:themeFill="text2" w:themeFillTint="33"/>
            <w:vAlign w:val="center"/>
          </w:tcPr>
          <w:p w14:paraId="49AAAA9E" w14:textId="77777777" w:rsidR="001C5EED" w:rsidRPr="006E3910" w:rsidRDefault="001C5EED" w:rsidP="00086982">
            <w:pPr>
              <w:widowControl w:val="0"/>
              <w:tabs>
                <w:tab w:val="center" w:pos="1379"/>
              </w:tabs>
              <w:jc w:val="center"/>
              <w:rPr>
                <w:rFonts w:ascii="Verdana" w:hAnsi="Verdana"/>
                <w:sz w:val="14"/>
                <w:szCs w:val="14"/>
              </w:rPr>
            </w:pPr>
            <w:r w:rsidRPr="006E3910">
              <w:rPr>
                <w:rFonts w:ascii="Verdana" w:hAnsi="Verdana"/>
                <w:b/>
                <w:bCs/>
                <w:sz w:val="14"/>
                <w:szCs w:val="14"/>
              </w:rPr>
              <w:t>Date:</w:t>
            </w:r>
          </w:p>
        </w:tc>
        <w:tc>
          <w:tcPr>
            <w:tcW w:w="2214" w:type="dxa"/>
            <w:gridSpan w:val="4"/>
            <w:shd w:val="clear" w:color="auto" w:fill="auto"/>
            <w:vAlign w:val="center"/>
          </w:tcPr>
          <w:p w14:paraId="3360408C" w14:textId="675C6F66" w:rsidR="001C5EED" w:rsidRPr="00CC4406" w:rsidRDefault="001C5EED" w:rsidP="00086982">
            <w:pPr>
              <w:pStyle w:val="TableTextNum"/>
              <w:jc w:val="center"/>
            </w:pPr>
          </w:p>
        </w:tc>
        <w:tc>
          <w:tcPr>
            <w:tcW w:w="1106" w:type="dxa"/>
            <w:gridSpan w:val="2"/>
            <w:shd w:val="clear" w:color="auto" w:fill="C6D9F1" w:themeFill="text2" w:themeFillTint="33"/>
            <w:vAlign w:val="center"/>
          </w:tcPr>
          <w:p w14:paraId="0E9909D6" w14:textId="77777777" w:rsidR="001C5EED" w:rsidRPr="00CC4406" w:rsidRDefault="001C5EED" w:rsidP="00086982">
            <w:pPr>
              <w:widowControl w:val="0"/>
              <w:jc w:val="center"/>
              <w:rPr>
                <w:rFonts w:ascii="Verdana" w:hAnsi="Verdana"/>
                <w:b/>
                <w:bCs/>
                <w:sz w:val="12"/>
                <w:szCs w:val="12"/>
              </w:rPr>
            </w:pPr>
            <w:r w:rsidRPr="00CC4406">
              <w:rPr>
                <w:rFonts w:ascii="Verdana" w:hAnsi="Verdana"/>
                <w:b/>
                <w:bCs/>
                <w:sz w:val="12"/>
                <w:szCs w:val="12"/>
              </w:rPr>
              <w:t>Duration:</w:t>
            </w:r>
          </w:p>
          <w:p w14:paraId="201B1B74" w14:textId="77777777" w:rsidR="001C5EED" w:rsidRPr="00CC4406" w:rsidRDefault="001C5EED" w:rsidP="00086982">
            <w:pPr>
              <w:widowControl w:val="0"/>
              <w:jc w:val="center"/>
              <w:rPr>
                <w:rFonts w:ascii="Verdana" w:hAnsi="Verdana"/>
                <w:sz w:val="12"/>
                <w:szCs w:val="12"/>
              </w:rPr>
            </w:pPr>
            <w:r w:rsidRPr="00CC4406">
              <w:rPr>
                <w:rFonts w:ascii="Verdana" w:hAnsi="Verdana"/>
                <w:b/>
                <w:bCs/>
                <w:sz w:val="12"/>
                <w:szCs w:val="12"/>
              </w:rPr>
              <w:t>(hours)</w:t>
            </w:r>
          </w:p>
        </w:tc>
        <w:tc>
          <w:tcPr>
            <w:tcW w:w="1109" w:type="dxa"/>
            <w:shd w:val="clear" w:color="auto" w:fill="auto"/>
            <w:vAlign w:val="center"/>
          </w:tcPr>
          <w:p w14:paraId="4AF8FA45" w14:textId="602A8879" w:rsidR="001C5EED" w:rsidRPr="00CC4406" w:rsidRDefault="001C5EED" w:rsidP="00086982">
            <w:pPr>
              <w:pStyle w:val="TableTextNum"/>
              <w:jc w:val="center"/>
            </w:pPr>
          </w:p>
        </w:tc>
        <w:tc>
          <w:tcPr>
            <w:tcW w:w="704" w:type="dxa"/>
            <w:shd w:val="clear" w:color="auto" w:fill="C6D9F1" w:themeFill="text2" w:themeFillTint="33"/>
            <w:vAlign w:val="center"/>
          </w:tcPr>
          <w:p w14:paraId="4CA60DB2" w14:textId="77777777" w:rsidR="001C5EED" w:rsidRPr="00CC4406" w:rsidRDefault="001C5EED" w:rsidP="00086982">
            <w:pPr>
              <w:widowControl w:val="0"/>
              <w:jc w:val="center"/>
              <w:rPr>
                <w:rFonts w:ascii="Verdana" w:hAnsi="Verdana"/>
                <w:b/>
                <w:bCs/>
                <w:sz w:val="12"/>
                <w:szCs w:val="12"/>
              </w:rPr>
            </w:pPr>
            <w:r w:rsidRPr="00CC4406">
              <w:rPr>
                <w:rFonts w:ascii="Verdana" w:hAnsi="Verdana"/>
                <w:b/>
                <w:bCs/>
                <w:sz w:val="12"/>
                <w:szCs w:val="12"/>
              </w:rPr>
              <w:t>Client code</w:t>
            </w:r>
          </w:p>
        </w:tc>
        <w:tc>
          <w:tcPr>
            <w:tcW w:w="1627" w:type="dxa"/>
            <w:gridSpan w:val="2"/>
            <w:shd w:val="clear" w:color="auto" w:fill="auto"/>
            <w:vAlign w:val="center"/>
          </w:tcPr>
          <w:p w14:paraId="19683D55" w14:textId="142396DB" w:rsidR="001C5EED" w:rsidRPr="00CC4406" w:rsidRDefault="00DF3981" w:rsidP="00086982">
            <w:pPr>
              <w:pStyle w:val="TableTextNum"/>
              <w:jc w:val="center"/>
            </w:pPr>
            <w:r>
              <w:t>XXX</w:t>
            </w:r>
          </w:p>
        </w:tc>
        <w:tc>
          <w:tcPr>
            <w:tcW w:w="1107" w:type="dxa"/>
            <w:shd w:val="clear" w:color="auto" w:fill="C6D9F1" w:themeFill="text2" w:themeFillTint="33"/>
            <w:vAlign w:val="center"/>
          </w:tcPr>
          <w:p w14:paraId="4F05AD49" w14:textId="77777777" w:rsidR="001C5EED" w:rsidRPr="00CC4406" w:rsidRDefault="001C5EED" w:rsidP="00086982">
            <w:pPr>
              <w:widowControl w:val="0"/>
              <w:jc w:val="center"/>
              <w:rPr>
                <w:rFonts w:ascii="Verdana" w:hAnsi="Verdana"/>
                <w:b/>
                <w:bCs/>
                <w:sz w:val="12"/>
                <w:szCs w:val="12"/>
              </w:rPr>
            </w:pPr>
            <w:r w:rsidRPr="00CC4406">
              <w:rPr>
                <w:rFonts w:ascii="Verdana" w:hAnsi="Verdana"/>
                <w:b/>
                <w:bCs/>
                <w:sz w:val="12"/>
                <w:szCs w:val="12"/>
              </w:rPr>
              <w:t>Session</w:t>
            </w:r>
          </w:p>
          <w:p w14:paraId="27D5A755" w14:textId="77777777" w:rsidR="001C5EED" w:rsidRPr="00CC4406" w:rsidRDefault="001C5EED" w:rsidP="00086982">
            <w:pPr>
              <w:widowControl w:val="0"/>
              <w:jc w:val="center"/>
              <w:rPr>
                <w:rFonts w:ascii="Verdana" w:hAnsi="Verdana"/>
                <w:sz w:val="12"/>
                <w:szCs w:val="12"/>
              </w:rPr>
            </w:pPr>
            <w:r w:rsidRPr="00CC4406">
              <w:rPr>
                <w:rFonts w:ascii="Verdana" w:hAnsi="Verdana"/>
                <w:b/>
                <w:bCs/>
                <w:sz w:val="12"/>
                <w:szCs w:val="12"/>
              </w:rPr>
              <w:t>#</w:t>
            </w:r>
          </w:p>
        </w:tc>
        <w:tc>
          <w:tcPr>
            <w:tcW w:w="1416" w:type="dxa"/>
            <w:gridSpan w:val="2"/>
            <w:shd w:val="clear" w:color="auto" w:fill="auto"/>
            <w:vAlign w:val="center"/>
          </w:tcPr>
          <w:p w14:paraId="4A812B3D" w14:textId="3E7CA57D" w:rsidR="001C5EED" w:rsidRPr="00CC4406" w:rsidRDefault="00DF3981" w:rsidP="00086982">
            <w:pPr>
              <w:pStyle w:val="TableTextNum"/>
              <w:jc w:val="center"/>
            </w:pPr>
            <w:r>
              <w:t>YY</w:t>
            </w:r>
          </w:p>
        </w:tc>
      </w:tr>
      <w:tr w:rsidR="00CC37E9" w:rsidRPr="004446DB" w14:paraId="5AC1630E" w14:textId="77777777" w:rsidTr="00086982">
        <w:trPr>
          <w:trHeight w:val="327"/>
        </w:trPr>
        <w:tc>
          <w:tcPr>
            <w:tcW w:w="1166" w:type="dxa"/>
            <w:vMerge w:val="restart"/>
            <w:shd w:val="clear" w:color="auto" w:fill="C6D9F1" w:themeFill="text2" w:themeFillTint="33"/>
            <w:vAlign w:val="center"/>
          </w:tcPr>
          <w:p w14:paraId="5772ECC5" w14:textId="375742AC" w:rsidR="002F59FD" w:rsidRPr="006E3910" w:rsidRDefault="002F59FD" w:rsidP="00C14060">
            <w:pPr>
              <w:widowControl w:val="0"/>
              <w:jc w:val="center"/>
              <w:rPr>
                <w:rFonts w:ascii="Verdana" w:hAnsi="Verdana"/>
                <w:sz w:val="14"/>
                <w:szCs w:val="14"/>
              </w:rPr>
            </w:pPr>
            <w:r w:rsidRPr="006E3910">
              <w:rPr>
                <w:rFonts w:ascii="Verdana" w:hAnsi="Verdana"/>
                <w:sz w:val="14"/>
                <w:szCs w:val="14"/>
              </w:rPr>
              <w:t>Previous session’s follow-up</w:t>
            </w:r>
          </w:p>
        </w:tc>
        <w:tc>
          <w:tcPr>
            <w:tcW w:w="2213" w:type="dxa"/>
            <w:gridSpan w:val="4"/>
            <w:vAlign w:val="center"/>
          </w:tcPr>
          <w:p w14:paraId="37372721" w14:textId="09D9FFEC" w:rsidR="002F59FD" w:rsidRPr="00135FDA" w:rsidRDefault="002F59FD" w:rsidP="00BB3663">
            <w:pPr>
              <w:pStyle w:val="TableTextNum"/>
            </w:pPr>
            <w:r w:rsidRPr="00F047E5">
              <w:rPr>
                <w:color w:val="0070C0"/>
                <w:sz w:val="12"/>
                <w:szCs w:val="12"/>
              </w:rPr>
              <w:t>Starting weight</w:t>
            </w:r>
            <w:proofErr w:type="gramStart"/>
            <w:r w:rsidRPr="00F047E5">
              <w:rPr>
                <w:color w:val="0070C0"/>
                <w:sz w:val="12"/>
                <w:szCs w:val="12"/>
              </w:rPr>
              <w:t>?</w:t>
            </w:r>
            <w:r w:rsidR="00DC4A0D" w:rsidRPr="00135FDA">
              <w:rPr>
                <w:sz w:val="12"/>
                <w:szCs w:val="12"/>
              </w:rPr>
              <w:t xml:space="preserve"> </w:t>
            </w:r>
            <w:proofErr w:type="gramEnd"/>
          </w:p>
        </w:tc>
        <w:tc>
          <w:tcPr>
            <w:tcW w:w="2920" w:type="dxa"/>
            <w:gridSpan w:val="4"/>
            <w:vAlign w:val="center"/>
          </w:tcPr>
          <w:p w14:paraId="36778C98" w14:textId="0B3BA993" w:rsidR="002F59FD" w:rsidRPr="00FE0492" w:rsidRDefault="002F59FD" w:rsidP="00BB3663">
            <w:pPr>
              <w:pStyle w:val="TableTextNum"/>
              <w:rPr>
                <w:sz w:val="12"/>
                <w:szCs w:val="12"/>
              </w:rPr>
            </w:pPr>
            <w:r w:rsidRPr="00FE0492">
              <w:rPr>
                <w:color w:val="0070C0"/>
                <w:sz w:val="12"/>
                <w:szCs w:val="12"/>
              </w:rPr>
              <w:t>Current weight?</w:t>
            </w:r>
            <w:r w:rsidR="00DC4A0D" w:rsidRPr="00135FDA">
              <w:rPr>
                <w:sz w:val="12"/>
                <w:szCs w:val="12"/>
              </w:rPr>
              <w:t xml:space="preserve"> </w:t>
            </w:r>
            <w:r w:rsidR="00846C65" w:rsidRPr="00135FDA">
              <w:rPr>
                <w:sz w:val="12"/>
                <w:szCs w:val="12"/>
              </w:rPr>
              <w:t xml:space="preserve"> </w:t>
            </w:r>
          </w:p>
        </w:tc>
        <w:tc>
          <w:tcPr>
            <w:tcW w:w="4150" w:type="dxa"/>
            <w:gridSpan w:val="5"/>
            <w:vAlign w:val="center"/>
          </w:tcPr>
          <w:p w14:paraId="6EF226A4" w14:textId="0AE51FA8" w:rsidR="002F59FD" w:rsidRPr="00846C65" w:rsidRDefault="002F59FD" w:rsidP="00BB3663">
            <w:pPr>
              <w:pStyle w:val="TableTextNum"/>
            </w:pPr>
            <w:r w:rsidRPr="00F047E5">
              <w:rPr>
                <w:color w:val="0070C0"/>
                <w:sz w:val="12"/>
                <w:szCs w:val="12"/>
              </w:rPr>
              <w:t>Loss?</w:t>
            </w:r>
            <w:r w:rsidR="00DC4A0D" w:rsidRPr="00135FDA">
              <w:rPr>
                <w:sz w:val="12"/>
                <w:szCs w:val="12"/>
              </w:rPr>
              <w:t xml:space="preserve"> </w:t>
            </w:r>
            <w:r w:rsidR="00846C65" w:rsidRPr="00135FDA">
              <w:rPr>
                <w:sz w:val="12"/>
                <w:szCs w:val="12"/>
              </w:rPr>
              <w:t xml:space="preserve"> </w:t>
            </w:r>
          </w:p>
        </w:tc>
      </w:tr>
      <w:tr w:rsidR="00CC37E9" w:rsidRPr="004446DB" w14:paraId="6AC3E36F" w14:textId="77777777" w:rsidTr="00086982">
        <w:trPr>
          <w:trHeight w:val="326"/>
        </w:trPr>
        <w:tc>
          <w:tcPr>
            <w:tcW w:w="1166" w:type="dxa"/>
            <w:vMerge/>
            <w:shd w:val="clear" w:color="auto" w:fill="C6D9F1" w:themeFill="text2" w:themeFillTint="33"/>
            <w:vAlign w:val="center"/>
          </w:tcPr>
          <w:p w14:paraId="4DFF1874" w14:textId="77777777" w:rsidR="002F59FD" w:rsidRPr="006E3910" w:rsidRDefault="002F59FD" w:rsidP="00C14060">
            <w:pPr>
              <w:widowControl w:val="0"/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2213" w:type="dxa"/>
            <w:gridSpan w:val="4"/>
            <w:vAlign w:val="center"/>
          </w:tcPr>
          <w:p w14:paraId="29528421" w14:textId="12FC2CCD" w:rsidR="002F59FD" w:rsidRPr="00846C65" w:rsidRDefault="002F59FD" w:rsidP="00BB3663">
            <w:pPr>
              <w:pStyle w:val="TableTextNum"/>
            </w:pPr>
            <w:r w:rsidRPr="00F047E5">
              <w:rPr>
                <w:color w:val="0070C0"/>
                <w:sz w:val="12"/>
                <w:szCs w:val="12"/>
              </w:rPr>
              <w:t>Other parameters</w:t>
            </w:r>
            <w:r w:rsidR="00846C65" w:rsidRPr="00135FDA">
              <w:rPr>
                <w:sz w:val="12"/>
                <w:szCs w:val="12"/>
              </w:rPr>
              <w:t xml:space="preserve">  </w:t>
            </w:r>
          </w:p>
        </w:tc>
        <w:tc>
          <w:tcPr>
            <w:tcW w:w="2920" w:type="dxa"/>
            <w:gridSpan w:val="4"/>
            <w:vAlign w:val="center"/>
          </w:tcPr>
          <w:p w14:paraId="5DA3BCE7" w14:textId="6F4F73DC" w:rsidR="002F59FD" w:rsidRPr="00846C65" w:rsidRDefault="002F59FD" w:rsidP="00BB3663">
            <w:pPr>
              <w:pStyle w:val="TableTextNum"/>
            </w:pPr>
            <w:r w:rsidRPr="00F047E5">
              <w:rPr>
                <w:color w:val="0070C0"/>
                <w:sz w:val="12"/>
                <w:szCs w:val="12"/>
              </w:rPr>
              <w:t>App use?</w:t>
            </w:r>
            <w:r w:rsidR="00DC4A0D" w:rsidRPr="00135FDA">
              <w:rPr>
                <w:sz w:val="12"/>
                <w:szCs w:val="12"/>
              </w:rPr>
              <w:t xml:space="preserve"> </w:t>
            </w:r>
            <w:r w:rsidR="00846C65" w:rsidRPr="00135FDA">
              <w:rPr>
                <w:sz w:val="12"/>
                <w:szCs w:val="12"/>
              </w:rPr>
              <w:t xml:space="preserve"> </w:t>
            </w:r>
          </w:p>
        </w:tc>
        <w:tc>
          <w:tcPr>
            <w:tcW w:w="4150" w:type="dxa"/>
            <w:gridSpan w:val="5"/>
            <w:vAlign w:val="center"/>
          </w:tcPr>
          <w:p w14:paraId="4E59EC1D" w14:textId="561CB263" w:rsidR="002F59FD" w:rsidRPr="00846C65" w:rsidRDefault="002F59FD" w:rsidP="00BB3663">
            <w:pPr>
              <w:pStyle w:val="TableTextNum"/>
            </w:pPr>
            <w:r w:rsidRPr="00F047E5">
              <w:rPr>
                <w:color w:val="0070C0"/>
                <w:sz w:val="12"/>
                <w:szCs w:val="12"/>
              </w:rPr>
              <w:t>Challenges done</w:t>
            </w:r>
            <w:proofErr w:type="gramStart"/>
            <w:r w:rsidRPr="00F047E5">
              <w:rPr>
                <w:color w:val="0070C0"/>
                <w:sz w:val="12"/>
                <w:szCs w:val="12"/>
              </w:rPr>
              <w:t>?</w:t>
            </w:r>
            <w:r w:rsidR="00DC4A0D" w:rsidRPr="00135FDA">
              <w:rPr>
                <w:sz w:val="12"/>
                <w:szCs w:val="12"/>
              </w:rPr>
              <w:t xml:space="preserve"> </w:t>
            </w:r>
            <w:proofErr w:type="gramEnd"/>
          </w:p>
        </w:tc>
      </w:tr>
      <w:tr w:rsidR="001C5EED" w:rsidRPr="004446DB" w14:paraId="0004CCFE" w14:textId="77777777" w:rsidTr="00086982">
        <w:trPr>
          <w:trHeight w:val="567"/>
        </w:trPr>
        <w:tc>
          <w:tcPr>
            <w:tcW w:w="1166" w:type="dxa"/>
            <w:vMerge/>
            <w:shd w:val="clear" w:color="auto" w:fill="C6D9F1" w:themeFill="text2" w:themeFillTint="33"/>
            <w:vAlign w:val="center"/>
          </w:tcPr>
          <w:p w14:paraId="36BE9E03" w14:textId="77777777" w:rsidR="001C5EED" w:rsidRPr="006E3910" w:rsidRDefault="001C5EED" w:rsidP="001C5EED">
            <w:pPr>
              <w:widowControl w:val="0"/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9283" w:type="dxa"/>
            <w:gridSpan w:val="13"/>
          </w:tcPr>
          <w:p w14:paraId="42034891" w14:textId="3EC85B21" w:rsidR="001C5EED" w:rsidRDefault="00642F2F" w:rsidP="001C5EED">
            <w:pPr>
              <w:pStyle w:val="TableTextNum"/>
              <w:rPr>
                <w:color w:val="0070C0"/>
                <w:sz w:val="12"/>
                <w:szCs w:val="12"/>
              </w:rPr>
            </w:pPr>
            <w:r w:rsidRPr="00642F2F">
              <w:rPr>
                <w:color w:val="0070C0"/>
                <w:sz w:val="12"/>
                <w:szCs w:val="12"/>
              </w:rPr>
              <w:t xml:space="preserve">Notes re challenges </w:t>
            </w:r>
            <w:r w:rsidR="009915C2">
              <w:rPr>
                <w:color w:val="0070C0"/>
                <w:sz w:val="12"/>
                <w:szCs w:val="12"/>
              </w:rPr>
              <w:t xml:space="preserve">done </w:t>
            </w:r>
            <w:r w:rsidRPr="00642F2F">
              <w:rPr>
                <w:color w:val="0070C0"/>
                <w:sz w:val="12"/>
                <w:szCs w:val="12"/>
              </w:rPr>
              <w:t>etc</w:t>
            </w:r>
          </w:p>
          <w:p w14:paraId="020C6E29" w14:textId="02A72352" w:rsidR="00642F2F" w:rsidRPr="00DF3981" w:rsidRDefault="00DF3981" w:rsidP="00DF3981">
            <w:pPr>
              <w:pStyle w:val="TableTextNum"/>
            </w:pPr>
            <w:r w:rsidRPr="00DF3981">
              <w:t xml:space="preserve">Save as </w:t>
            </w:r>
            <w:r w:rsidR="00B8381E">
              <w:t>PreKure/</w:t>
            </w:r>
            <w:proofErr w:type="spellStart"/>
            <w:r>
              <w:t>DoneWorksheets</w:t>
            </w:r>
            <w:proofErr w:type="spellEnd"/>
            <w:r>
              <w:t>/</w:t>
            </w:r>
            <w:proofErr w:type="spellStart"/>
            <w:r w:rsidR="000C2EBB">
              <w:t>XXXAbCd</w:t>
            </w:r>
            <w:proofErr w:type="spellEnd"/>
            <w:r w:rsidR="000C2EBB">
              <w:t>/</w:t>
            </w:r>
            <w:r w:rsidRPr="00DF3981">
              <w:t>XXX-</w:t>
            </w:r>
            <w:proofErr w:type="spellStart"/>
            <w:r w:rsidRPr="00DF3981">
              <w:t>YYCoachingWorksheet</w:t>
            </w:r>
            <w:proofErr w:type="spellEnd"/>
            <w:r>
              <w:t xml:space="preserve"> - don’t save over the template</w:t>
            </w:r>
            <w:r w:rsidR="0029047A">
              <w:t>, update file name.</w:t>
            </w:r>
          </w:p>
          <w:p w14:paraId="49C0AEF5" w14:textId="5E037A40" w:rsidR="00642F2F" w:rsidRPr="00D62004" w:rsidRDefault="00642F2F" w:rsidP="001C5EED">
            <w:pPr>
              <w:pStyle w:val="TableTextNum"/>
            </w:pPr>
          </w:p>
        </w:tc>
      </w:tr>
      <w:tr w:rsidR="00332DBD" w:rsidRPr="004446DB" w14:paraId="2338C05C" w14:textId="77777777" w:rsidTr="00086982">
        <w:tc>
          <w:tcPr>
            <w:tcW w:w="1166" w:type="dxa"/>
            <w:shd w:val="clear" w:color="auto" w:fill="C6D9F1" w:themeFill="text2" w:themeFillTint="33"/>
            <w:vAlign w:val="center"/>
          </w:tcPr>
          <w:p w14:paraId="544A0506" w14:textId="210E2CEA" w:rsidR="00332DBD" w:rsidRPr="00BD0E1C" w:rsidRDefault="00332DBD" w:rsidP="00086982">
            <w:pPr>
              <w:widowControl w:val="0"/>
              <w:jc w:val="center"/>
              <w:rPr>
                <w:rFonts w:ascii="Verdana" w:hAnsi="Verdana"/>
                <w:b/>
                <w:bCs/>
                <w:sz w:val="14"/>
                <w:szCs w:val="14"/>
              </w:rPr>
            </w:pPr>
            <w:r>
              <w:rPr>
                <w:rFonts w:ascii="Verdana" w:hAnsi="Verdana"/>
                <w:b/>
                <w:bCs/>
                <w:color w:val="FF0000"/>
                <w:sz w:val="14"/>
                <w:szCs w:val="14"/>
              </w:rPr>
              <w:t>Clearances</w:t>
            </w:r>
          </w:p>
        </w:tc>
        <w:tc>
          <w:tcPr>
            <w:tcW w:w="1106" w:type="dxa"/>
            <w:gridSpan w:val="2"/>
            <w:shd w:val="clear" w:color="auto" w:fill="C6D9F1" w:themeFill="text2" w:themeFillTint="33"/>
            <w:vAlign w:val="center"/>
          </w:tcPr>
          <w:p w14:paraId="69DD0E4B" w14:textId="70610D26" w:rsidR="00332DBD" w:rsidRPr="00332DBD" w:rsidRDefault="00332DBD" w:rsidP="00086982">
            <w:pPr>
              <w:pStyle w:val="TableTextNum"/>
              <w:ind w:left="0"/>
              <w:jc w:val="center"/>
              <w:rPr>
                <w:color w:val="0070C0"/>
                <w:sz w:val="12"/>
                <w:szCs w:val="12"/>
              </w:rPr>
            </w:pPr>
            <w:r w:rsidRPr="00332DBD">
              <w:rPr>
                <w:color w:val="FF0000"/>
                <w:sz w:val="12"/>
                <w:szCs w:val="12"/>
              </w:rPr>
              <w:t>Confidentiality</w:t>
            </w:r>
          </w:p>
        </w:tc>
        <w:tc>
          <w:tcPr>
            <w:tcW w:w="1107" w:type="dxa"/>
            <w:gridSpan w:val="2"/>
            <w:shd w:val="clear" w:color="auto" w:fill="auto"/>
            <w:vAlign w:val="center"/>
          </w:tcPr>
          <w:p w14:paraId="607A3C85" w14:textId="2051A4DD" w:rsidR="00332DBD" w:rsidRPr="00086982" w:rsidRDefault="00332DBD" w:rsidP="00086982">
            <w:pPr>
              <w:pStyle w:val="TableTextNum"/>
              <w:ind w:left="0"/>
              <w:jc w:val="center"/>
              <w:rPr>
                <w:color w:val="000000" w:themeColor="text1"/>
                <w:sz w:val="12"/>
                <w:szCs w:val="12"/>
              </w:rPr>
            </w:pPr>
          </w:p>
        </w:tc>
        <w:tc>
          <w:tcPr>
            <w:tcW w:w="1107" w:type="dxa"/>
            <w:gridSpan w:val="2"/>
            <w:shd w:val="clear" w:color="auto" w:fill="C6D9F1" w:themeFill="text2" w:themeFillTint="33"/>
            <w:vAlign w:val="center"/>
          </w:tcPr>
          <w:p w14:paraId="38C28286" w14:textId="7D0F2C73" w:rsidR="00332DBD" w:rsidRPr="00332DBD" w:rsidRDefault="00332DBD" w:rsidP="00086982">
            <w:pPr>
              <w:pStyle w:val="TableTextNum"/>
              <w:ind w:left="0"/>
              <w:jc w:val="center"/>
              <w:rPr>
                <w:color w:val="0070C0"/>
                <w:sz w:val="12"/>
                <w:szCs w:val="12"/>
              </w:rPr>
            </w:pPr>
            <w:r w:rsidRPr="00332DBD">
              <w:rPr>
                <w:color w:val="FF0000"/>
                <w:sz w:val="12"/>
                <w:szCs w:val="12"/>
              </w:rPr>
              <w:t>Consent to coach?</w:t>
            </w:r>
          </w:p>
        </w:tc>
        <w:tc>
          <w:tcPr>
            <w:tcW w:w="1109" w:type="dxa"/>
            <w:vAlign w:val="center"/>
          </w:tcPr>
          <w:p w14:paraId="4A0AF9C0" w14:textId="5AF3098E" w:rsidR="00332DBD" w:rsidRPr="00086982" w:rsidRDefault="00332DBD" w:rsidP="00086982">
            <w:pPr>
              <w:pStyle w:val="TableTextNum"/>
              <w:ind w:left="0"/>
              <w:jc w:val="center"/>
              <w:rPr>
                <w:color w:val="000000" w:themeColor="text1"/>
                <w:sz w:val="12"/>
                <w:szCs w:val="12"/>
              </w:rPr>
            </w:pPr>
          </w:p>
        </w:tc>
        <w:tc>
          <w:tcPr>
            <w:tcW w:w="1224" w:type="dxa"/>
            <w:gridSpan w:val="2"/>
            <w:shd w:val="clear" w:color="auto" w:fill="C6D9F1" w:themeFill="text2" w:themeFillTint="33"/>
            <w:vAlign w:val="center"/>
          </w:tcPr>
          <w:p w14:paraId="772E6F6C" w14:textId="3FA731EF" w:rsidR="00332DBD" w:rsidRPr="00332DBD" w:rsidRDefault="00332DBD" w:rsidP="00086982">
            <w:pPr>
              <w:pStyle w:val="TableTextNum"/>
              <w:ind w:left="0"/>
              <w:jc w:val="center"/>
              <w:rPr>
                <w:color w:val="FF0000"/>
                <w:sz w:val="12"/>
                <w:szCs w:val="12"/>
              </w:rPr>
            </w:pPr>
            <w:r>
              <w:rPr>
                <w:color w:val="FF0000"/>
                <w:sz w:val="12"/>
                <w:szCs w:val="12"/>
              </w:rPr>
              <w:t xml:space="preserve">OK to </w:t>
            </w:r>
            <w:r w:rsidRPr="00332DBD">
              <w:rPr>
                <w:color w:val="FF0000"/>
                <w:sz w:val="12"/>
                <w:szCs w:val="12"/>
              </w:rPr>
              <w:t>Record for</w:t>
            </w:r>
          </w:p>
          <w:p w14:paraId="09C74EF7" w14:textId="16C5DA70" w:rsidR="00332DBD" w:rsidRPr="00332DBD" w:rsidRDefault="00332DBD" w:rsidP="00086982">
            <w:pPr>
              <w:pStyle w:val="TableTextNum"/>
              <w:jc w:val="center"/>
              <w:rPr>
                <w:color w:val="0070C0"/>
                <w:sz w:val="12"/>
                <w:szCs w:val="12"/>
              </w:rPr>
            </w:pPr>
            <w:proofErr w:type="spellStart"/>
            <w:r w:rsidRPr="00332DBD">
              <w:rPr>
                <w:color w:val="FF0000"/>
                <w:sz w:val="12"/>
                <w:szCs w:val="12"/>
              </w:rPr>
              <w:t>Q</w:t>
            </w:r>
            <w:r>
              <w:rPr>
                <w:color w:val="FF0000"/>
                <w:sz w:val="12"/>
                <w:szCs w:val="12"/>
              </w:rPr>
              <w:t>lty</w:t>
            </w:r>
            <w:proofErr w:type="spellEnd"/>
            <w:r w:rsidRPr="00332DBD">
              <w:rPr>
                <w:color w:val="FF0000"/>
                <w:sz w:val="12"/>
                <w:szCs w:val="12"/>
              </w:rPr>
              <w:t xml:space="preserve">&amp; </w:t>
            </w:r>
            <w:proofErr w:type="spellStart"/>
            <w:r w:rsidRPr="00332DBD">
              <w:rPr>
                <w:color w:val="FF0000"/>
                <w:sz w:val="12"/>
                <w:szCs w:val="12"/>
              </w:rPr>
              <w:t>T</w:t>
            </w:r>
            <w:r>
              <w:rPr>
                <w:color w:val="FF0000"/>
                <w:sz w:val="12"/>
                <w:szCs w:val="12"/>
              </w:rPr>
              <w:t>rn</w:t>
            </w:r>
            <w:r w:rsidRPr="00332DBD">
              <w:rPr>
                <w:color w:val="FF0000"/>
                <w:sz w:val="12"/>
                <w:szCs w:val="12"/>
              </w:rPr>
              <w:t>g</w:t>
            </w:r>
            <w:proofErr w:type="spellEnd"/>
            <w:r w:rsidRPr="00332DBD">
              <w:rPr>
                <w:color w:val="FF0000"/>
                <w:sz w:val="12"/>
                <w:szCs w:val="12"/>
              </w:rPr>
              <w:t>?</w:t>
            </w:r>
          </w:p>
        </w:tc>
        <w:tc>
          <w:tcPr>
            <w:tcW w:w="1107" w:type="dxa"/>
            <w:vAlign w:val="center"/>
          </w:tcPr>
          <w:p w14:paraId="37803FFB" w14:textId="056EE156" w:rsidR="00332DBD" w:rsidRPr="00086982" w:rsidRDefault="00332DBD" w:rsidP="00086982">
            <w:pPr>
              <w:pStyle w:val="TableTextNum"/>
              <w:jc w:val="center"/>
              <w:rPr>
                <w:color w:val="000000" w:themeColor="text1"/>
                <w:sz w:val="12"/>
                <w:szCs w:val="12"/>
              </w:rPr>
            </w:pPr>
          </w:p>
        </w:tc>
        <w:tc>
          <w:tcPr>
            <w:tcW w:w="1107" w:type="dxa"/>
            <w:shd w:val="clear" w:color="auto" w:fill="C6D9F1" w:themeFill="text2" w:themeFillTint="33"/>
            <w:vAlign w:val="center"/>
          </w:tcPr>
          <w:p w14:paraId="1B294242" w14:textId="0D3E6330" w:rsidR="00332DBD" w:rsidRPr="00332DBD" w:rsidRDefault="00332DBD" w:rsidP="00086982">
            <w:pPr>
              <w:pStyle w:val="TableTextNum"/>
              <w:ind w:left="0"/>
              <w:jc w:val="center"/>
              <w:rPr>
                <w:sz w:val="12"/>
                <w:szCs w:val="12"/>
              </w:rPr>
            </w:pPr>
            <w:r w:rsidRPr="00332DBD">
              <w:rPr>
                <w:color w:val="FF0000"/>
                <w:sz w:val="12"/>
                <w:szCs w:val="12"/>
              </w:rPr>
              <w:t>Permission to share advice?</w:t>
            </w:r>
          </w:p>
        </w:tc>
        <w:tc>
          <w:tcPr>
            <w:tcW w:w="1416" w:type="dxa"/>
            <w:gridSpan w:val="2"/>
            <w:vAlign w:val="center"/>
          </w:tcPr>
          <w:p w14:paraId="12A37128" w14:textId="5D6F8AB6" w:rsidR="00332DBD" w:rsidRPr="00CC37E9" w:rsidRDefault="00332DBD" w:rsidP="00086982">
            <w:pPr>
              <w:pStyle w:val="TableTextNum"/>
              <w:jc w:val="center"/>
              <w:rPr>
                <w:sz w:val="12"/>
                <w:szCs w:val="12"/>
              </w:rPr>
            </w:pPr>
          </w:p>
        </w:tc>
      </w:tr>
      <w:tr w:rsidR="00332DBD" w:rsidRPr="004446DB" w14:paraId="480EFC07" w14:textId="77777777" w:rsidTr="00086982">
        <w:tc>
          <w:tcPr>
            <w:tcW w:w="1166" w:type="dxa"/>
            <w:shd w:val="clear" w:color="auto" w:fill="C6D9F1" w:themeFill="text2" w:themeFillTint="33"/>
            <w:vAlign w:val="center"/>
          </w:tcPr>
          <w:p w14:paraId="6A9ACEA7" w14:textId="2836474B" w:rsidR="00332DBD" w:rsidRPr="006E3910" w:rsidRDefault="00332DBD" w:rsidP="00332DBD">
            <w:pPr>
              <w:widowControl w:val="0"/>
              <w:jc w:val="center"/>
              <w:rPr>
                <w:rFonts w:ascii="Verdana" w:hAnsi="Verdana"/>
                <w:sz w:val="14"/>
                <w:szCs w:val="14"/>
              </w:rPr>
            </w:pPr>
            <w:r w:rsidRPr="006E3910">
              <w:rPr>
                <w:rFonts w:ascii="Verdana" w:hAnsi="Verdana"/>
                <w:sz w:val="14"/>
                <w:szCs w:val="14"/>
              </w:rPr>
              <w:t>A - Topic:</w:t>
            </w:r>
          </w:p>
        </w:tc>
        <w:tc>
          <w:tcPr>
            <w:tcW w:w="9283" w:type="dxa"/>
            <w:gridSpan w:val="13"/>
            <w:shd w:val="clear" w:color="auto" w:fill="auto"/>
            <w:vAlign w:val="center"/>
          </w:tcPr>
          <w:p w14:paraId="51054B7C" w14:textId="1DE167B2" w:rsidR="00086982" w:rsidRDefault="00332DBD" w:rsidP="00086982">
            <w:pPr>
              <w:pStyle w:val="TableTextNum"/>
              <w:rPr>
                <w:color w:val="FF0000"/>
                <w:sz w:val="12"/>
                <w:szCs w:val="12"/>
              </w:rPr>
            </w:pPr>
            <w:r w:rsidRPr="00642F2F">
              <w:rPr>
                <w:color w:val="0070C0"/>
                <w:sz w:val="12"/>
                <w:szCs w:val="12"/>
              </w:rPr>
              <w:t>This session’s focus</w:t>
            </w:r>
            <w:r>
              <w:rPr>
                <w:color w:val="0070C0"/>
                <w:sz w:val="12"/>
                <w:szCs w:val="12"/>
              </w:rPr>
              <w:t>/expected outcomes</w:t>
            </w:r>
            <w:proofErr w:type="gramStart"/>
            <w:r>
              <w:rPr>
                <w:color w:val="0070C0"/>
                <w:sz w:val="12"/>
                <w:szCs w:val="12"/>
              </w:rPr>
              <w:t>.</w:t>
            </w:r>
            <w:r w:rsidR="00086982" w:rsidRPr="0041229C">
              <w:rPr>
                <w:color w:val="FF0000"/>
                <w:sz w:val="12"/>
                <w:szCs w:val="12"/>
              </w:rPr>
              <w:t xml:space="preserve"> </w:t>
            </w:r>
            <w:proofErr w:type="gramEnd"/>
            <w:r w:rsidR="00086982" w:rsidRPr="0041229C">
              <w:rPr>
                <w:color w:val="FF0000"/>
                <w:sz w:val="12"/>
                <w:szCs w:val="12"/>
              </w:rPr>
              <w:t>REM</w:t>
            </w:r>
            <w:r w:rsidR="00086982">
              <w:rPr>
                <w:color w:val="FF0000"/>
                <w:sz w:val="12"/>
                <w:szCs w:val="12"/>
              </w:rPr>
              <w:t>;</w:t>
            </w:r>
            <w:r w:rsidR="00086982" w:rsidRPr="0041229C">
              <w:rPr>
                <w:color w:val="FF0000"/>
                <w:sz w:val="12"/>
                <w:szCs w:val="12"/>
              </w:rPr>
              <w:t xml:space="preserve"> tell </w:t>
            </w:r>
            <w:r w:rsidR="00086982">
              <w:rPr>
                <w:color w:val="FF0000"/>
                <w:sz w:val="12"/>
                <w:szCs w:val="12"/>
              </w:rPr>
              <w:t xml:space="preserve">the </w:t>
            </w:r>
            <w:r w:rsidR="00086982" w:rsidRPr="0041229C">
              <w:rPr>
                <w:color w:val="FF0000"/>
                <w:sz w:val="12"/>
                <w:szCs w:val="12"/>
              </w:rPr>
              <w:t>client “</w:t>
            </w:r>
            <w:r w:rsidR="00086982">
              <w:rPr>
                <w:color w:val="FF0000"/>
                <w:sz w:val="12"/>
                <w:szCs w:val="12"/>
              </w:rPr>
              <w:t>You</w:t>
            </w:r>
            <w:r w:rsidR="00086982" w:rsidRPr="0041229C">
              <w:rPr>
                <w:color w:val="FF0000"/>
                <w:sz w:val="12"/>
                <w:szCs w:val="12"/>
              </w:rPr>
              <w:t xml:space="preserve"> hold the agenda”, it’s about you, not me, I’m just here to help</w:t>
            </w:r>
            <w:r w:rsidR="00086982">
              <w:rPr>
                <w:color w:val="FF0000"/>
                <w:sz w:val="12"/>
                <w:szCs w:val="12"/>
              </w:rPr>
              <w:t xml:space="preserve"> with the process</w:t>
            </w:r>
            <w:r w:rsidR="00086982" w:rsidRPr="0041229C">
              <w:rPr>
                <w:color w:val="FF0000"/>
                <w:sz w:val="12"/>
                <w:szCs w:val="12"/>
              </w:rPr>
              <w:t>”.</w:t>
            </w:r>
          </w:p>
          <w:p w14:paraId="50820CC9" w14:textId="532DC4BD" w:rsidR="00332DBD" w:rsidRPr="00086982" w:rsidRDefault="00332DBD" w:rsidP="00332DBD">
            <w:pPr>
              <w:pStyle w:val="TableTextNum"/>
              <w:rPr>
                <w:color w:val="000000" w:themeColor="text1"/>
                <w:sz w:val="12"/>
                <w:szCs w:val="12"/>
              </w:rPr>
            </w:pPr>
          </w:p>
          <w:p w14:paraId="4FF6BF20" w14:textId="7107BA46" w:rsidR="00332DBD" w:rsidRPr="00462179" w:rsidRDefault="00332DBD" w:rsidP="00332DBD">
            <w:pPr>
              <w:pStyle w:val="TableTextNum"/>
            </w:pPr>
          </w:p>
        </w:tc>
      </w:tr>
      <w:tr w:rsidR="00332DBD" w:rsidRPr="004446DB" w14:paraId="4504CAC4" w14:textId="77777777" w:rsidTr="00086982">
        <w:trPr>
          <w:trHeight w:val="96"/>
        </w:trPr>
        <w:tc>
          <w:tcPr>
            <w:tcW w:w="1166" w:type="dxa"/>
            <w:vMerge w:val="restart"/>
            <w:shd w:val="clear" w:color="auto" w:fill="C6D9F1" w:themeFill="text2" w:themeFillTint="33"/>
            <w:vAlign w:val="center"/>
          </w:tcPr>
          <w:p w14:paraId="14B60530" w14:textId="77777777" w:rsidR="004A0BAF" w:rsidRDefault="00332DBD" w:rsidP="00332DBD">
            <w:pPr>
              <w:widowControl w:val="0"/>
              <w:jc w:val="center"/>
              <w:rPr>
                <w:rFonts w:ascii="Verdana" w:hAnsi="Verdana"/>
                <w:sz w:val="14"/>
                <w:szCs w:val="14"/>
              </w:rPr>
            </w:pPr>
            <w:r w:rsidRPr="006E3910">
              <w:rPr>
                <w:rFonts w:ascii="Verdana" w:hAnsi="Verdana"/>
                <w:sz w:val="14"/>
                <w:szCs w:val="14"/>
              </w:rPr>
              <w:t>B - Summary of discussion</w:t>
            </w:r>
          </w:p>
          <w:p w14:paraId="4F0AAD6F" w14:textId="114A3010" w:rsidR="00332DBD" w:rsidRPr="006E3910" w:rsidRDefault="00332DBD" w:rsidP="00332DBD">
            <w:pPr>
              <w:widowControl w:val="0"/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326" w:type="dxa"/>
            <w:vAlign w:val="center"/>
          </w:tcPr>
          <w:p w14:paraId="76736A42" w14:textId="68CE24C7" w:rsidR="00332DBD" w:rsidRPr="009915C2" w:rsidRDefault="00332DBD" w:rsidP="00332DBD">
            <w:pPr>
              <w:pStyle w:val="TableTextNum"/>
              <w:ind w:left="0"/>
              <w:rPr>
                <w:color w:val="0070C0"/>
                <w:sz w:val="12"/>
                <w:szCs w:val="12"/>
              </w:rPr>
            </w:pPr>
            <w:r>
              <w:rPr>
                <w:color w:val="0070C0"/>
                <w:sz w:val="12"/>
                <w:szCs w:val="12"/>
              </w:rPr>
              <w:t>1</w:t>
            </w:r>
          </w:p>
        </w:tc>
        <w:tc>
          <w:tcPr>
            <w:tcW w:w="1887" w:type="dxa"/>
            <w:gridSpan w:val="3"/>
            <w:vAlign w:val="center"/>
          </w:tcPr>
          <w:p w14:paraId="17038B8D" w14:textId="3C5DBD90" w:rsidR="00332DBD" w:rsidRPr="009915C2" w:rsidRDefault="00332DBD" w:rsidP="00332DBD">
            <w:pPr>
              <w:pStyle w:val="TableTextNum"/>
              <w:ind w:left="0"/>
              <w:jc w:val="center"/>
              <w:rPr>
                <w:color w:val="0070C0"/>
                <w:sz w:val="12"/>
                <w:szCs w:val="12"/>
              </w:rPr>
            </w:pPr>
            <w:r>
              <w:rPr>
                <w:color w:val="0070C0"/>
                <w:sz w:val="12"/>
                <w:szCs w:val="12"/>
              </w:rPr>
              <w:t>Motivation drivers &amp; dreams</w:t>
            </w:r>
          </w:p>
        </w:tc>
        <w:tc>
          <w:tcPr>
            <w:tcW w:w="7070" w:type="dxa"/>
            <w:gridSpan w:val="9"/>
          </w:tcPr>
          <w:p w14:paraId="78F7BD9B" w14:textId="7A06AF84" w:rsidR="00332DBD" w:rsidRPr="00547A8E" w:rsidRDefault="007F3488" w:rsidP="00332DBD">
            <w:pPr>
              <w:pStyle w:val="TableTextNum"/>
              <w:rPr>
                <w:i/>
                <w:iCs/>
                <w:color w:val="0070C0"/>
                <w:sz w:val="12"/>
                <w:szCs w:val="12"/>
              </w:rPr>
            </w:pPr>
            <w:r w:rsidRPr="00547A8E">
              <w:rPr>
                <w:i/>
                <w:iCs/>
                <w:color w:val="0070C0"/>
                <w:sz w:val="12"/>
                <w:szCs w:val="12"/>
              </w:rPr>
              <w:t>(Power question prompts &amp; techniques table overleaf):</w:t>
            </w:r>
          </w:p>
          <w:p w14:paraId="6D886591" w14:textId="77777777" w:rsidR="00547A8E" w:rsidRPr="00547A8E" w:rsidRDefault="00547A8E" w:rsidP="00332DBD">
            <w:pPr>
              <w:pStyle w:val="TableTextNum"/>
              <w:rPr>
                <w:i/>
                <w:iCs/>
              </w:rPr>
            </w:pPr>
          </w:p>
          <w:p w14:paraId="00472937" w14:textId="7F2992F5" w:rsidR="00332DBD" w:rsidRPr="009915C2" w:rsidRDefault="00332DBD" w:rsidP="00332DBD">
            <w:pPr>
              <w:pStyle w:val="TableTextNum"/>
            </w:pPr>
          </w:p>
        </w:tc>
      </w:tr>
      <w:tr w:rsidR="00332DBD" w:rsidRPr="004446DB" w14:paraId="71B55BF6" w14:textId="77777777" w:rsidTr="00086982">
        <w:trPr>
          <w:trHeight w:val="96"/>
        </w:trPr>
        <w:tc>
          <w:tcPr>
            <w:tcW w:w="1166" w:type="dxa"/>
            <w:vMerge/>
            <w:shd w:val="clear" w:color="auto" w:fill="C6D9F1" w:themeFill="text2" w:themeFillTint="33"/>
            <w:vAlign w:val="center"/>
          </w:tcPr>
          <w:p w14:paraId="4A643CAF" w14:textId="77777777" w:rsidR="00332DBD" w:rsidRPr="006E3910" w:rsidRDefault="00332DBD" w:rsidP="00332DBD">
            <w:pPr>
              <w:widowControl w:val="0"/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326" w:type="dxa"/>
            <w:vAlign w:val="center"/>
          </w:tcPr>
          <w:p w14:paraId="3D5DDD9B" w14:textId="4765DAF5" w:rsidR="00332DBD" w:rsidRDefault="00332DBD" w:rsidP="00332DBD">
            <w:pPr>
              <w:pStyle w:val="TableTextNum"/>
              <w:ind w:left="0"/>
              <w:rPr>
                <w:color w:val="0070C0"/>
                <w:sz w:val="12"/>
                <w:szCs w:val="12"/>
              </w:rPr>
            </w:pPr>
            <w:r>
              <w:rPr>
                <w:color w:val="0070C0"/>
                <w:sz w:val="12"/>
                <w:szCs w:val="12"/>
              </w:rPr>
              <w:t>2</w:t>
            </w:r>
          </w:p>
        </w:tc>
        <w:tc>
          <w:tcPr>
            <w:tcW w:w="1887" w:type="dxa"/>
            <w:gridSpan w:val="3"/>
            <w:vAlign w:val="center"/>
          </w:tcPr>
          <w:p w14:paraId="6411B96E" w14:textId="2B61A66F" w:rsidR="00332DBD" w:rsidRDefault="00332DBD" w:rsidP="00332DBD">
            <w:pPr>
              <w:pStyle w:val="TableTextNum"/>
              <w:ind w:left="0"/>
              <w:jc w:val="center"/>
              <w:rPr>
                <w:color w:val="0070C0"/>
                <w:sz w:val="12"/>
                <w:szCs w:val="12"/>
              </w:rPr>
            </w:pPr>
            <w:r>
              <w:rPr>
                <w:color w:val="0070C0"/>
                <w:sz w:val="12"/>
                <w:szCs w:val="12"/>
              </w:rPr>
              <w:t>Fears &amp; worries,</w:t>
            </w:r>
          </w:p>
        </w:tc>
        <w:tc>
          <w:tcPr>
            <w:tcW w:w="7070" w:type="dxa"/>
            <w:gridSpan w:val="9"/>
          </w:tcPr>
          <w:p w14:paraId="3C5965AE" w14:textId="24AD6D61" w:rsidR="00332DBD" w:rsidRPr="00547A8E" w:rsidRDefault="007F3488" w:rsidP="00332DBD">
            <w:pPr>
              <w:pStyle w:val="TableTextNum"/>
              <w:rPr>
                <w:i/>
                <w:iCs/>
                <w:color w:val="0070C0"/>
                <w:sz w:val="12"/>
                <w:szCs w:val="12"/>
              </w:rPr>
            </w:pPr>
            <w:r w:rsidRPr="00547A8E">
              <w:rPr>
                <w:i/>
                <w:iCs/>
                <w:color w:val="0070C0"/>
                <w:sz w:val="12"/>
                <w:szCs w:val="12"/>
              </w:rPr>
              <w:t>(Power question prompts &amp; techniques table overleaf):</w:t>
            </w:r>
          </w:p>
          <w:p w14:paraId="2C49E5E6" w14:textId="77777777" w:rsidR="00547A8E" w:rsidRPr="00547A8E" w:rsidRDefault="00547A8E" w:rsidP="00332DBD">
            <w:pPr>
              <w:pStyle w:val="TableTextNum"/>
              <w:rPr>
                <w:i/>
                <w:iCs/>
              </w:rPr>
            </w:pPr>
          </w:p>
          <w:p w14:paraId="0278DCA5" w14:textId="5331E635" w:rsidR="00332DBD" w:rsidRPr="009915C2" w:rsidRDefault="00332DBD" w:rsidP="00332DBD">
            <w:pPr>
              <w:pStyle w:val="TableTextNum"/>
            </w:pPr>
          </w:p>
        </w:tc>
      </w:tr>
      <w:tr w:rsidR="00332DBD" w:rsidRPr="004446DB" w14:paraId="675C91C0" w14:textId="77777777" w:rsidTr="00086982">
        <w:trPr>
          <w:trHeight w:val="96"/>
        </w:trPr>
        <w:tc>
          <w:tcPr>
            <w:tcW w:w="1166" w:type="dxa"/>
            <w:vMerge/>
            <w:shd w:val="clear" w:color="auto" w:fill="C6D9F1" w:themeFill="text2" w:themeFillTint="33"/>
            <w:vAlign w:val="center"/>
          </w:tcPr>
          <w:p w14:paraId="5595EB26" w14:textId="77777777" w:rsidR="00332DBD" w:rsidRPr="006E3910" w:rsidRDefault="00332DBD" w:rsidP="00332DBD">
            <w:pPr>
              <w:widowControl w:val="0"/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326" w:type="dxa"/>
            <w:vAlign w:val="center"/>
          </w:tcPr>
          <w:p w14:paraId="1AE5B9E3" w14:textId="298DBBBA" w:rsidR="00332DBD" w:rsidRDefault="00332DBD" w:rsidP="00332DBD">
            <w:pPr>
              <w:pStyle w:val="TableTextNum"/>
              <w:ind w:left="0"/>
              <w:rPr>
                <w:color w:val="0070C0"/>
                <w:sz w:val="12"/>
                <w:szCs w:val="12"/>
              </w:rPr>
            </w:pPr>
            <w:r>
              <w:rPr>
                <w:color w:val="0070C0"/>
                <w:sz w:val="12"/>
                <w:szCs w:val="12"/>
              </w:rPr>
              <w:t>3</w:t>
            </w:r>
          </w:p>
        </w:tc>
        <w:tc>
          <w:tcPr>
            <w:tcW w:w="1887" w:type="dxa"/>
            <w:gridSpan w:val="3"/>
            <w:vAlign w:val="center"/>
          </w:tcPr>
          <w:p w14:paraId="40932453" w14:textId="5C3AA96B" w:rsidR="00332DBD" w:rsidRDefault="00332DBD" w:rsidP="00332DBD">
            <w:pPr>
              <w:pStyle w:val="TableTextNum"/>
              <w:ind w:left="0"/>
              <w:jc w:val="center"/>
              <w:rPr>
                <w:color w:val="0070C0"/>
                <w:sz w:val="12"/>
                <w:szCs w:val="12"/>
              </w:rPr>
            </w:pPr>
            <w:r>
              <w:rPr>
                <w:color w:val="0070C0"/>
                <w:sz w:val="12"/>
                <w:szCs w:val="12"/>
              </w:rPr>
              <w:t>Obstructions &amp; impediments,</w:t>
            </w:r>
          </w:p>
        </w:tc>
        <w:tc>
          <w:tcPr>
            <w:tcW w:w="7070" w:type="dxa"/>
            <w:gridSpan w:val="9"/>
          </w:tcPr>
          <w:p w14:paraId="7DDFB658" w14:textId="2A058338" w:rsidR="00332DBD" w:rsidRDefault="007F3488" w:rsidP="00332DBD">
            <w:pPr>
              <w:pStyle w:val="TableTextNum"/>
              <w:rPr>
                <w:i/>
                <w:iCs/>
                <w:sz w:val="12"/>
                <w:szCs w:val="12"/>
              </w:rPr>
            </w:pPr>
            <w:r w:rsidRPr="00547A8E">
              <w:rPr>
                <w:i/>
                <w:iCs/>
                <w:color w:val="0070C0"/>
                <w:sz w:val="12"/>
                <w:szCs w:val="12"/>
              </w:rPr>
              <w:t>(Power question prompts &amp; techniques table overleaf):</w:t>
            </w:r>
          </w:p>
          <w:p w14:paraId="3087CCF1" w14:textId="77777777" w:rsidR="00547A8E" w:rsidRPr="00547A8E" w:rsidRDefault="00547A8E" w:rsidP="00332DBD">
            <w:pPr>
              <w:pStyle w:val="TableTextNum"/>
              <w:rPr>
                <w:i/>
                <w:iCs/>
              </w:rPr>
            </w:pPr>
          </w:p>
          <w:p w14:paraId="736AE83E" w14:textId="4C9EA9AA" w:rsidR="00332DBD" w:rsidRPr="009915C2" w:rsidRDefault="00332DBD" w:rsidP="00332DBD">
            <w:pPr>
              <w:pStyle w:val="TableTextNum"/>
            </w:pPr>
          </w:p>
        </w:tc>
      </w:tr>
      <w:tr w:rsidR="00332DBD" w:rsidRPr="004446DB" w14:paraId="06982A62" w14:textId="77777777" w:rsidTr="00086982">
        <w:trPr>
          <w:trHeight w:val="96"/>
        </w:trPr>
        <w:tc>
          <w:tcPr>
            <w:tcW w:w="1166" w:type="dxa"/>
            <w:vMerge/>
            <w:shd w:val="clear" w:color="auto" w:fill="C6D9F1" w:themeFill="text2" w:themeFillTint="33"/>
            <w:vAlign w:val="center"/>
          </w:tcPr>
          <w:p w14:paraId="65505D12" w14:textId="77777777" w:rsidR="00332DBD" w:rsidRPr="006E3910" w:rsidRDefault="00332DBD" w:rsidP="00332DBD">
            <w:pPr>
              <w:widowControl w:val="0"/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326" w:type="dxa"/>
            <w:vAlign w:val="center"/>
          </w:tcPr>
          <w:p w14:paraId="608419D1" w14:textId="3D67966D" w:rsidR="00332DBD" w:rsidRDefault="00332DBD" w:rsidP="00332DBD">
            <w:pPr>
              <w:pStyle w:val="TableTextNum"/>
              <w:ind w:left="0"/>
              <w:rPr>
                <w:color w:val="0070C0"/>
                <w:sz w:val="12"/>
                <w:szCs w:val="12"/>
              </w:rPr>
            </w:pPr>
            <w:r>
              <w:rPr>
                <w:color w:val="0070C0"/>
                <w:sz w:val="12"/>
                <w:szCs w:val="12"/>
              </w:rPr>
              <w:t>4</w:t>
            </w:r>
          </w:p>
        </w:tc>
        <w:tc>
          <w:tcPr>
            <w:tcW w:w="1887" w:type="dxa"/>
            <w:gridSpan w:val="3"/>
            <w:vAlign w:val="center"/>
          </w:tcPr>
          <w:p w14:paraId="6EB6CEC0" w14:textId="51825772" w:rsidR="00332DBD" w:rsidRDefault="00332DBD" w:rsidP="00332DBD">
            <w:pPr>
              <w:pStyle w:val="TableTextNum"/>
              <w:ind w:left="0"/>
              <w:jc w:val="center"/>
              <w:rPr>
                <w:color w:val="0070C0"/>
                <w:sz w:val="12"/>
                <w:szCs w:val="12"/>
              </w:rPr>
            </w:pPr>
            <w:r>
              <w:rPr>
                <w:color w:val="0070C0"/>
                <w:sz w:val="12"/>
                <w:szCs w:val="12"/>
              </w:rPr>
              <w:t>External, other people,</w:t>
            </w:r>
          </w:p>
        </w:tc>
        <w:tc>
          <w:tcPr>
            <w:tcW w:w="7070" w:type="dxa"/>
            <w:gridSpan w:val="9"/>
          </w:tcPr>
          <w:p w14:paraId="20AC0949" w14:textId="64CE0BF8" w:rsidR="00332DBD" w:rsidRPr="00547A8E" w:rsidRDefault="007F3488" w:rsidP="00332DBD">
            <w:pPr>
              <w:pStyle w:val="TableTextNum"/>
              <w:rPr>
                <w:i/>
                <w:iCs/>
                <w:color w:val="0070C0"/>
                <w:sz w:val="12"/>
                <w:szCs w:val="12"/>
              </w:rPr>
            </w:pPr>
            <w:r w:rsidRPr="00547A8E">
              <w:rPr>
                <w:i/>
                <w:iCs/>
                <w:color w:val="0070C0"/>
                <w:sz w:val="12"/>
                <w:szCs w:val="12"/>
              </w:rPr>
              <w:t>(Power question prompts &amp; techniques table overleaf):</w:t>
            </w:r>
          </w:p>
          <w:p w14:paraId="4FAE21CD" w14:textId="77777777" w:rsidR="00547A8E" w:rsidRPr="00547A8E" w:rsidRDefault="00547A8E" w:rsidP="00332DBD">
            <w:pPr>
              <w:pStyle w:val="TableTextNum"/>
              <w:rPr>
                <w:i/>
                <w:iCs/>
              </w:rPr>
            </w:pPr>
          </w:p>
          <w:p w14:paraId="570F7213" w14:textId="0A635B23" w:rsidR="00332DBD" w:rsidRPr="009915C2" w:rsidRDefault="00332DBD" w:rsidP="00332DBD">
            <w:pPr>
              <w:pStyle w:val="TableTextNum"/>
            </w:pPr>
          </w:p>
        </w:tc>
      </w:tr>
      <w:tr w:rsidR="00332DBD" w:rsidRPr="004446DB" w14:paraId="3E754037" w14:textId="77777777" w:rsidTr="00086982">
        <w:trPr>
          <w:trHeight w:val="84"/>
        </w:trPr>
        <w:tc>
          <w:tcPr>
            <w:tcW w:w="1166" w:type="dxa"/>
            <w:vMerge/>
            <w:shd w:val="clear" w:color="auto" w:fill="C6D9F1" w:themeFill="text2" w:themeFillTint="33"/>
            <w:vAlign w:val="center"/>
          </w:tcPr>
          <w:p w14:paraId="169E9F29" w14:textId="77777777" w:rsidR="00332DBD" w:rsidRPr="006E3910" w:rsidRDefault="00332DBD" w:rsidP="00332DBD">
            <w:pPr>
              <w:widowControl w:val="0"/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326" w:type="dxa"/>
            <w:vAlign w:val="center"/>
          </w:tcPr>
          <w:p w14:paraId="7907E4B6" w14:textId="4A02B4DB" w:rsidR="00332DBD" w:rsidRDefault="00332DBD" w:rsidP="00332DBD">
            <w:pPr>
              <w:pStyle w:val="TableTextNum"/>
              <w:ind w:left="0"/>
              <w:rPr>
                <w:color w:val="0070C0"/>
                <w:sz w:val="12"/>
                <w:szCs w:val="12"/>
              </w:rPr>
            </w:pPr>
            <w:r>
              <w:rPr>
                <w:color w:val="0070C0"/>
                <w:sz w:val="12"/>
                <w:szCs w:val="12"/>
              </w:rPr>
              <w:t>5</w:t>
            </w:r>
          </w:p>
        </w:tc>
        <w:tc>
          <w:tcPr>
            <w:tcW w:w="1887" w:type="dxa"/>
            <w:gridSpan w:val="3"/>
            <w:vAlign w:val="center"/>
          </w:tcPr>
          <w:p w14:paraId="32A2FB0B" w14:textId="106187A2" w:rsidR="00332DBD" w:rsidRDefault="00332DBD" w:rsidP="00332DBD">
            <w:pPr>
              <w:pStyle w:val="TableTextNum"/>
              <w:ind w:left="0"/>
              <w:jc w:val="center"/>
              <w:rPr>
                <w:color w:val="0070C0"/>
                <w:sz w:val="12"/>
                <w:szCs w:val="12"/>
              </w:rPr>
            </w:pPr>
            <w:r>
              <w:rPr>
                <w:color w:val="0070C0"/>
                <w:sz w:val="12"/>
                <w:szCs w:val="12"/>
              </w:rPr>
              <w:t>Self, moving forward,</w:t>
            </w:r>
          </w:p>
        </w:tc>
        <w:tc>
          <w:tcPr>
            <w:tcW w:w="7070" w:type="dxa"/>
            <w:gridSpan w:val="9"/>
          </w:tcPr>
          <w:p w14:paraId="58065589" w14:textId="6653A736" w:rsidR="00332DBD" w:rsidRPr="00547A8E" w:rsidRDefault="007F3488" w:rsidP="00332DBD">
            <w:pPr>
              <w:pStyle w:val="TableTextNum"/>
              <w:rPr>
                <w:i/>
                <w:iCs/>
                <w:color w:val="0070C0"/>
                <w:sz w:val="12"/>
                <w:szCs w:val="12"/>
              </w:rPr>
            </w:pPr>
            <w:r w:rsidRPr="00547A8E">
              <w:rPr>
                <w:i/>
                <w:iCs/>
                <w:color w:val="0070C0"/>
                <w:sz w:val="12"/>
                <w:szCs w:val="12"/>
              </w:rPr>
              <w:t>(Power question prompts &amp; techniques table overleaf):</w:t>
            </w:r>
          </w:p>
          <w:p w14:paraId="3242B87B" w14:textId="77777777" w:rsidR="00547A8E" w:rsidRPr="00547A8E" w:rsidRDefault="00547A8E" w:rsidP="00332DBD">
            <w:pPr>
              <w:pStyle w:val="TableTextNum"/>
              <w:rPr>
                <w:i/>
                <w:iCs/>
              </w:rPr>
            </w:pPr>
          </w:p>
          <w:p w14:paraId="5E4CAC27" w14:textId="02ECF882" w:rsidR="00332DBD" w:rsidRPr="009915C2" w:rsidRDefault="00332DBD" w:rsidP="00332DBD">
            <w:pPr>
              <w:pStyle w:val="TableTextNum"/>
            </w:pPr>
          </w:p>
        </w:tc>
      </w:tr>
      <w:tr w:rsidR="00332DBD" w:rsidRPr="004446DB" w14:paraId="76F7033A" w14:textId="77777777" w:rsidTr="00086982">
        <w:trPr>
          <w:trHeight w:val="47"/>
        </w:trPr>
        <w:tc>
          <w:tcPr>
            <w:tcW w:w="1166" w:type="dxa"/>
            <w:vMerge/>
            <w:shd w:val="clear" w:color="auto" w:fill="C6D9F1" w:themeFill="text2" w:themeFillTint="33"/>
            <w:vAlign w:val="center"/>
          </w:tcPr>
          <w:p w14:paraId="45814F5B" w14:textId="77777777" w:rsidR="00332DBD" w:rsidRPr="006E3910" w:rsidRDefault="00332DBD" w:rsidP="00332DBD">
            <w:pPr>
              <w:widowControl w:val="0"/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326" w:type="dxa"/>
            <w:vAlign w:val="center"/>
          </w:tcPr>
          <w:p w14:paraId="7D9BFBFB" w14:textId="64E1068E" w:rsidR="00332DBD" w:rsidRDefault="00332DBD" w:rsidP="00332DBD">
            <w:pPr>
              <w:pStyle w:val="TableTextNum"/>
              <w:ind w:left="0"/>
              <w:rPr>
                <w:color w:val="0070C0"/>
                <w:sz w:val="12"/>
                <w:szCs w:val="12"/>
              </w:rPr>
            </w:pPr>
            <w:r>
              <w:rPr>
                <w:color w:val="0070C0"/>
                <w:sz w:val="12"/>
                <w:szCs w:val="12"/>
              </w:rPr>
              <w:t>6</w:t>
            </w:r>
          </w:p>
        </w:tc>
        <w:tc>
          <w:tcPr>
            <w:tcW w:w="1887" w:type="dxa"/>
            <w:gridSpan w:val="3"/>
            <w:vAlign w:val="center"/>
          </w:tcPr>
          <w:p w14:paraId="0CCE38F8" w14:textId="089D15D1" w:rsidR="00332DBD" w:rsidRDefault="00332DBD" w:rsidP="00332DBD">
            <w:pPr>
              <w:pStyle w:val="TableTextNum"/>
              <w:ind w:left="0"/>
              <w:jc w:val="center"/>
              <w:rPr>
                <w:color w:val="0070C0"/>
                <w:sz w:val="12"/>
                <w:szCs w:val="12"/>
              </w:rPr>
            </w:pPr>
            <w:r>
              <w:rPr>
                <w:color w:val="0070C0"/>
                <w:sz w:val="12"/>
                <w:szCs w:val="12"/>
              </w:rPr>
              <w:t>Internal</w:t>
            </w:r>
          </w:p>
        </w:tc>
        <w:tc>
          <w:tcPr>
            <w:tcW w:w="7070" w:type="dxa"/>
            <w:gridSpan w:val="9"/>
          </w:tcPr>
          <w:p w14:paraId="23B6F18F" w14:textId="44AC15CF" w:rsidR="00332DBD" w:rsidRPr="00547A8E" w:rsidRDefault="007F3488" w:rsidP="00332DBD">
            <w:pPr>
              <w:pStyle w:val="TableTextNum"/>
              <w:rPr>
                <w:i/>
                <w:iCs/>
                <w:color w:val="0070C0"/>
                <w:sz w:val="12"/>
                <w:szCs w:val="12"/>
              </w:rPr>
            </w:pPr>
            <w:r w:rsidRPr="00547A8E">
              <w:rPr>
                <w:i/>
                <w:iCs/>
                <w:color w:val="0070C0"/>
                <w:sz w:val="12"/>
                <w:szCs w:val="12"/>
              </w:rPr>
              <w:t>(Power question prompts &amp; techniques table overleaf):</w:t>
            </w:r>
          </w:p>
          <w:p w14:paraId="18CD78D9" w14:textId="77777777" w:rsidR="00547A8E" w:rsidRPr="00547A8E" w:rsidRDefault="00547A8E" w:rsidP="00332DBD">
            <w:pPr>
              <w:pStyle w:val="TableTextNum"/>
              <w:rPr>
                <w:i/>
                <w:iCs/>
              </w:rPr>
            </w:pPr>
          </w:p>
          <w:p w14:paraId="5E6C2C94" w14:textId="060C5F76" w:rsidR="00332DBD" w:rsidRPr="009915C2" w:rsidRDefault="00332DBD" w:rsidP="00332DBD">
            <w:pPr>
              <w:pStyle w:val="TableTextNum"/>
            </w:pPr>
          </w:p>
        </w:tc>
      </w:tr>
      <w:tr w:rsidR="00332DBD" w:rsidRPr="004446DB" w14:paraId="6306255E" w14:textId="77777777" w:rsidTr="00086982">
        <w:trPr>
          <w:trHeight w:val="46"/>
        </w:trPr>
        <w:tc>
          <w:tcPr>
            <w:tcW w:w="1166" w:type="dxa"/>
            <w:vMerge/>
            <w:shd w:val="clear" w:color="auto" w:fill="C6D9F1" w:themeFill="text2" w:themeFillTint="33"/>
            <w:vAlign w:val="center"/>
          </w:tcPr>
          <w:p w14:paraId="73B85817" w14:textId="77777777" w:rsidR="00332DBD" w:rsidRPr="006E3910" w:rsidRDefault="00332DBD" w:rsidP="00332DBD">
            <w:pPr>
              <w:widowControl w:val="0"/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326" w:type="dxa"/>
            <w:vAlign w:val="center"/>
          </w:tcPr>
          <w:p w14:paraId="5AC6B926" w14:textId="27C55CFD" w:rsidR="00332DBD" w:rsidRDefault="00332DBD" w:rsidP="00332DBD">
            <w:pPr>
              <w:pStyle w:val="TableTextNum"/>
              <w:ind w:left="0"/>
              <w:rPr>
                <w:color w:val="0070C0"/>
                <w:sz w:val="12"/>
                <w:szCs w:val="12"/>
              </w:rPr>
            </w:pPr>
            <w:r>
              <w:rPr>
                <w:color w:val="0070C0"/>
                <w:sz w:val="12"/>
                <w:szCs w:val="12"/>
              </w:rPr>
              <w:t>7</w:t>
            </w:r>
          </w:p>
        </w:tc>
        <w:tc>
          <w:tcPr>
            <w:tcW w:w="1887" w:type="dxa"/>
            <w:gridSpan w:val="3"/>
            <w:vAlign w:val="center"/>
          </w:tcPr>
          <w:p w14:paraId="02186B03" w14:textId="0D5A9CBD" w:rsidR="00332DBD" w:rsidRDefault="00332DBD" w:rsidP="00332DBD">
            <w:pPr>
              <w:pStyle w:val="TableTextNum"/>
              <w:ind w:left="0"/>
              <w:jc w:val="center"/>
              <w:rPr>
                <w:color w:val="0070C0"/>
                <w:sz w:val="12"/>
                <w:szCs w:val="12"/>
              </w:rPr>
            </w:pPr>
            <w:r>
              <w:rPr>
                <w:color w:val="0070C0"/>
                <w:sz w:val="12"/>
                <w:szCs w:val="12"/>
              </w:rPr>
              <w:t>Other</w:t>
            </w:r>
          </w:p>
        </w:tc>
        <w:tc>
          <w:tcPr>
            <w:tcW w:w="7070" w:type="dxa"/>
            <w:gridSpan w:val="9"/>
          </w:tcPr>
          <w:p w14:paraId="5C5CBE9B" w14:textId="1DA1DDB9" w:rsidR="00332DBD" w:rsidRPr="00547A8E" w:rsidRDefault="007F3488" w:rsidP="00332DBD">
            <w:pPr>
              <w:pStyle w:val="TableTextNum"/>
              <w:rPr>
                <w:i/>
                <w:iCs/>
                <w:color w:val="0070C0"/>
                <w:sz w:val="12"/>
                <w:szCs w:val="12"/>
              </w:rPr>
            </w:pPr>
            <w:r w:rsidRPr="00547A8E">
              <w:rPr>
                <w:i/>
                <w:iCs/>
                <w:color w:val="0070C0"/>
                <w:sz w:val="12"/>
                <w:szCs w:val="12"/>
              </w:rPr>
              <w:t>(Power question prompts &amp; techniques table overleaf):</w:t>
            </w:r>
          </w:p>
          <w:p w14:paraId="65C3C138" w14:textId="77777777" w:rsidR="00547A8E" w:rsidRPr="00547A8E" w:rsidRDefault="00547A8E" w:rsidP="00332DBD">
            <w:pPr>
              <w:pStyle w:val="TableTextNum"/>
              <w:rPr>
                <w:i/>
                <w:iCs/>
              </w:rPr>
            </w:pPr>
          </w:p>
          <w:p w14:paraId="7DCE00EB" w14:textId="61F703E1" w:rsidR="00332DBD" w:rsidRPr="009915C2" w:rsidRDefault="00332DBD" w:rsidP="00332DBD">
            <w:pPr>
              <w:pStyle w:val="TableTextNum"/>
            </w:pPr>
          </w:p>
        </w:tc>
      </w:tr>
      <w:tr w:rsidR="00332DBD" w:rsidRPr="004446DB" w14:paraId="29FCA8B4" w14:textId="77777777" w:rsidTr="00547A8E">
        <w:tc>
          <w:tcPr>
            <w:tcW w:w="1166" w:type="dxa"/>
            <w:shd w:val="clear" w:color="auto" w:fill="C6D9F1" w:themeFill="text2" w:themeFillTint="33"/>
            <w:vAlign w:val="center"/>
          </w:tcPr>
          <w:p w14:paraId="674D296B" w14:textId="3F2F77CB" w:rsidR="00332DBD" w:rsidRPr="006E3910" w:rsidRDefault="00332DBD" w:rsidP="00332DBD">
            <w:pPr>
              <w:widowControl w:val="0"/>
              <w:jc w:val="center"/>
              <w:rPr>
                <w:rFonts w:ascii="Verdana" w:hAnsi="Verdana"/>
                <w:sz w:val="14"/>
                <w:szCs w:val="14"/>
              </w:rPr>
            </w:pPr>
            <w:r w:rsidRPr="006E3910">
              <w:rPr>
                <w:rFonts w:ascii="Verdana" w:hAnsi="Verdana"/>
                <w:sz w:val="14"/>
                <w:szCs w:val="14"/>
              </w:rPr>
              <w:t>C - How I closed the session?</w:t>
            </w:r>
          </w:p>
        </w:tc>
        <w:tc>
          <w:tcPr>
            <w:tcW w:w="2213" w:type="dxa"/>
            <w:gridSpan w:val="4"/>
          </w:tcPr>
          <w:p w14:paraId="459FF622" w14:textId="142E3584" w:rsidR="00332DBD" w:rsidRPr="004406E9" w:rsidRDefault="00332DBD" w:rsidP="00332DBD">
            <w:pPr>
              <w:pStyle w:val="TableTextNum"/>
              <w:rPr>
                <w:color w:val="0070C0"/>
                <w:sz w:val="12"/>
                <w:szCs w:val="12"/>
              </w:rPr>
            </w:pPr>
            <w:r w:rsidRPr="004406E9">
              <w:rPr>
                <w:color w:val="0070C0"/>
                <w:sz w:val="12"/>
                <w:szCs w:val="12"/>
              </w:rPr>
              <w:t>Challenges;</w:t>
            </w:r>
          </w:p>
          <w:p w14:paraId="4BC7C771" w14:textId="77777777" w:rsidR="00332DBD" w:rsidRPr="004C79E4" w:rsidRDefault="00332DBD" w:rsidP="00332DBD">
            <w:pPr>
              <w:pStyle w:val="TableTextNum"/>
              <w:rPr>
                <w:sz w:val="12"/>
                <w:szCs w:val="12"/>
              </w:rPr>
            </w:pPr>
          </w:p>
          <w:p w14:paraId="59CF961D" w14:textId="0E9357E7" w:rsidR="00332DBD" w:rsidRPr="004406E9" w:rsidRDefault="00332DBD" w:rsidP="00332DBD">
            <w:pPr>
              <w:pStyle w:val="TableTextNum"/>
            </w:pPr>
          </w:p>
        </w:tc>
        <w:tc>
          <w:tcPr>
            <w:tcW w:w="2216" w:type="dxa"/>
            <w:gridSpan w:val="3"/>
          </w:tcPr>
          <w:p w14:paraId="5A45832B" w14:textId="2378E021" w:rsidR="00332DBD" w:rsidRPr="004406E9" w:rsidRDefault="00332DBD" w:rsidP="00332DBD">
            <w:pPr>
              <w:pStyle w:val="TableTextNum"/>
              <w:rPr>
                <w:color w:val="0070C0"/>
                <w:sz w:val="12"/>
                <w:szCs w:val="12"/>
              </w:rPr>
            </w:pPr>
            <w:r w:rsidRPr="004406E9">
              <w:rPr>
                <w:color w:val="0070C0"/>
                <w:sz w:val="12"/>
                <w:szCs w:val="12"/>
              </w:rPr>
              <w:t>Accountability;</w:t>
            </w:r>
          </w:p>
          <w:p w14:paraId="6F3B09E2" w14:textId="77777777" w:rsidR="00332DBD" w:rsidRPr="004C79E4" w:rsidRDefault="00332DBD" w:rsidP="00332DBD">
            <w:pPr>
              <w:pStyle w:val="TableTextNum"/>
              <w:rPr>
                <w:sz w:val="12"/>
                <w:szCs w:val="12"/>
              </w:rPr>
            </w:pPr>
          </w:p>
          <w:p w14:paraId="0BBEBC97" w14:textId="4A3B269F" w:rsidR="00332DBD" w:rsidRPr="004406E9" w:rsidRDefault="00332DBD" w:rsidP="00332DBD">
            <w:pPr>
              <w:pStyle w:val="TableTextNum"/>
            </w:pPr>
          </w:p>
        </w:tc>
        <w:tc>
          <w:tcPr>
            <w:tcW w:w="2331" w:type="dxa"/>
            <w:gridSpan w:val="3"/>
          </w:tcPr>
          <w:p w14:paraId="3E5111BF" w14:textId="6BE3BA6E" w:rsidR="00332DBD" w:rsidRPr="004406E9" w:rsidRDefault="00332DBD" w:rsidP="00332DBD">
            <w:pPr>
              <w:pStyle w:val="TableTextNum"/>
              <w:rPr>
                <w:color w:val="0070C0"/>
                <w:sz w:val="12"/>
                <w:szCs w:val="12"/>
              </w:rPr>
            </w:pPr>
            <w:r>
              <w:rPr>
                <w:color w:val="0070C0"/>
                <w:sz w:val="12"/>
                <w:szCs w:val="12"/>
              </w:rPr>
              <w:t>Another</w:t>
            </w:r>
            <w:r w:rsidRPr="004406E9">
              <w:rPr>
                <w:color w:val="0070C0"/>
                <w:sz w:val="12"/>
                <w:szCs w:val="12"/>
              </w:rPr>
              <w:t xml:space="preserve"> session (Y/N date);</w:t>
            </w:r>
          </w:p>
          <w:p w14:paraId="0F3819EF" w14:textId="77777777" w:rsidR="00332DBD" w:rsidRPr="004C79E4" w:rsidRDefault="00332DBD" w:rsidP="00332DBD">
            <w:pPr>
              <w:pStyle w:val="TableTextNum"/>
              <w:rPr>
                <w:sz w:val="12"/>
                <w:szCs w:val="12"/>
              </w:rPr>
            </w:pPr>
          </w:p>
          <w:p w14:paraId="2F55AF78" w14:textId="37C5E78E" w:rsidR="00332DBD" w:rsidRPr="004406E9" w:rsidRDefault="00332DBD" w:rsidP="00332DBD">
            <w:pPr>
              <w:pStyle w:val="TableTextNum"/>
            </w:pPr>
          </w:p>
        </w:tc>
        <w:tc>
          <w:tcPr>
            <w:tcW w:w="2523" w:type="dxa"/>
            <w:gridSpan w:val="3"/>
          </w:tcPr>
          <w:p w14:paraId="157E25B2" w14:textId="7647AAC1" w:rsidR="00332DBD" w:rsidRPr="004406E9" w:rsidRDefault="00332DBD" w:rsidP="00332DBD">
            <w:pPr>
              <w:pStyle w:val="TableTextNum"/>
              <w:rPr>
                <w:color w:val="0070C0"/>
                <w:sz w:val="12"/>
                <w:szCs w:val="12"/>
              </w:rPr>
            </w:pPr>
            <w:r w:rsidRPr="004406E9">
              <w:rPr>
                <w:color w:val="0070C0"/>
                <w:sz w:val="12"/>
                <w:szCs w:val="12"/>
              </w:rPr>
              <w:t>Other:</w:t>
            </w:r>
          </w:p>
          <w:p w14:paraId="366EB283" w14:textId="77777777" w:rsidR="00332DBD" w:rsidRPr="004C79E4" w:rsidRDefault="00332DBD" w:rsidP="00332DBD">
            <w:pPr>
              <w:pStyle w:val="TableTextNum"/>
              <w:rPr>
                <w:sz w:val="12"/>
                <w:szCs w:val="12"/>
              </w:rPr>
            </w:pPr>
          </w:p>
          <w:p w14:paraId="063E9592" w14:textId="47229A16" w:rsidR="00332DBD" w:rsidRPr="004406E9" w:rsidRDefault="00332DBD" w:rsidP="00332DBD">
            <w:pPr>
              <w:pStyle w:val="TableTextNum"/>
            </w:pPr>
          </w:p>
        </w:tc>
      </w:tr>
      <w:tr w:rsidR="00332DBD" w:rsidRPr="004446DB" w14:paraId="0558EE49" w14:textId="77777777" w:rsidTr="00547A8E">
        <w:tc>
          <w:tcPr>
            <w:tcW w:w="1166" w:type="dxa"/>
            <w:shd w:val="clear" w:color="auto" w:fill="C6D9F1" w:themeFill="text2" w:themeFillTint="33"/>
            <w:vAlign w:val="center"/>
          </w:tcPr>
          <w:p w14:paraId="6C5157F4" w14:textId="174CA610" w:rsidR="00332DBD" w:rsidRPr="006E3910" w:rsidRDefault="00332DBD" w:rsidP="00332DBD">
            <w:pPr>
              <w:widowControl w:val="0"/>
              <w:jc w:val="center"/>
              <w:rPr>
                <w:rFonts w:ascii="Verdana" w:hAnsi="Verdana"/>
                <w:sz w:val="14"/>
                <w:szCs w:val="14"/>
              </w:rPr>
            </w:pPr>
            <w:r w:rsidRPr="006E3910">
              <w:rPr>
                <w:rFonts w:ascii="Verdana" w:hAnsi="Verdana"/>
                <w:sz w:val="14"/>
                <w:szCs w:val="14"/>
              </w:rPr>
              <w:t>D - What worked well?</w:t>
            </w:r>
          </w:p>
        </w:tc>
        <w:tc>
          <w:tcPr>
            <w:tcW w:w="9283" w:type="dxa"/>
            <w:gridSpan w:val="13"/>
          </w:tcPr>
          <w:p w14:paraId="2CEA754E" w14:textId="739BA0CF" w:rsidR="00332DBD" w:rsidRPr="004406E9" w:rsidRDefault="00332DBD" w:rsidP="00332DBD">
            <w:pPr>
              <w:pStyle w:val="TableTextNum"/>
              <w:rPr>
                <w:color w:val="0070C0"/>
                <w:sz w:val="12"/>
                <w:szCs w:val="12"/>
              </w:rPr>
            </w:pPr>
            <w:r w:rsidRPr="004406E9">
              <w:rPr>
                <w:color w:val="0070C0"/>
                <w:sz w:val="12"/>
                <w:szCs w:val="12"/>
              </w:rPr>
              <w:t>Which tools helped?</w:t>
            </w:r>
          </w:p>
          <w:p w14:paraId="347510A6" w14:textId="77777777" w:rsidR="00332DBD" w:rsidRPr="004C79E4" w:rsidRDefault="00332DBD" w:rsidP="00332DBD">
            <w:pPr>
              <w:pStyle w:val="TableTextNum"/>
              <w:rPr>
                <w:sz w:val="12"/>
                <w:szCs w:val="12"/>
              </w:rPr>
            </w:pPr>
          </w:p>
          <w:p w14:paraId="6947DF93" w14:textId="5C470DD4" w:rsidR="00332DBD" w:rsidRPr="00FA2D34" w:rsidRDefault="00332DBD" w:rsidP="00332DBD">
            <w:pPr>
              <w:pStyle w:val="TableTextNum"/>
            </w:pPr>
          </w:p>
        </w:tc>
      </w:tr>
      <w:tr w:rsidR="00332DBD" w:rsidRPr="004446DB" w14:paraId="6887DE6C" w14:textId="77777777" w:rsidTr="00547A8E">
        <w:tc>
          <w:tcPr>
            <w:tcW w:w="1166" w:type="dxa"/>
            <w:shd w:val="clear" w:color="auto" w:fill="C6D9F1" w:themeFill="text2" w:themeFillTint="33"/>
            <w:vAlign w:val="center"/>
          </w:tcPr>
          <w:p w14:paraId="1B88386A" w14:textId="7881AD7B" w:rsidR="00332DBD" w:rsidRPr="006E3910" w:rsidRDefault="00332DBD" w:rsidP="00332DBD">
            <w:pPr>
              <w:widowControl w:val="0"/>
              <w:jc w:val="center"/>
              <w:rPr>
                <w:rFonts w:ascii="Verdana" w:hAnsi="Verdana"/>
                <w:sz w:val="14"/>
                <w:szCs w:val="14"/>
              </w:rPr>
            </w:pPr>
            <w:r w:rsidRPr="006E3910">
              <w:rPr>
                <w:rFonts w:ascii="Verdana" w:hAnsi="Verdana"/>
                <w:sz w:val="14"/>
                <w:szCs w:val="14"/>
              </w:rPr>
              <w:t>E - What I could have done differently?</w:t>
            </w:r>
          </w:p>
        </w:tc>
        <w:tc>
          <w:tcPr>
            <w:tcW w:w="9283" w:type="dxa"/>
            <w:gridSpan w:val="13"/>
          </w:tcPr>
          <w:p w14:paraId="1B1A21C6" w14:textId="3A4DC115" w:rsidR="00332DBD" w:rsidRPr="004406E9" w:rsidRDefault="00332DBD" w:rsidP="00332DBD">
            <w:pPr>
              <w:pStyle w:val="TableTextNum"/>
              <w:rPr>
                <w:color w:val="0070C0"/>
                <w:sz w:val="12"/>
                <w:szCs w:val="12"/>
              </w:rPr>
            </w:pPr>
            <w:r w:rsidRPr="004406E9">
              <w:rPr>
                <w:color w:val="0070C0"/>
                <w:sz w:val="12"/>
                <w:szCs w:val="12"/>
              </w:rPr>
              <w:t>Which extra tools</w:t>
            </w:r>
            <w:r>
              <w:rPr>
                <w:color w:val="0070C0"/>
                <w:sz w:val="12"/>
                <w:szCs w:val="12"/>
              </w:rPr>
              <w:t>/questions</w:t>
            </w:r>
            <w:r w:rsidRPr="004406E9">
              <w:rPr>
                <w:color w:val="0070C0"/>
                <w:sz w:val="12"/>
                <w:szCs w:val="12"/>
              </w:rPr>
              <w:t xml:space="preserve"> could/should I have used?  (</w:t>
            </w:r>
            <w:r>
              <w:rPr>
                <w:color w:val="0070C0"/>
                <w:sz w:val="12"/>
                <w:szCs w:val="12"/>
              </w:rPr>
              <w:t>Health Warning</w:t>
            </w:r>
            <w:r w:rsidRPr="004406E9">
              <w:rPr>
                <w:color w:val="0070C0"/>
                <w:sz w:val="12"/>
                <w:szCs w:val="12"/>
              </w:rPr>
              <w:t>, second guessing</w:t>
            </w:r>
            <w:r>
              <w:rPr>
                <w:color w:val="0070C0"/>
                <w:sz w:val="12"/>
                <w:szCs w:val="12"/>
              </w:rPr>
              <w:t>, post event wisdom!)</w:t>
            </w:r>
          </w:p>
          <w:p w14:paraId="38821515" w14:textId="77777777" w:rsidR="00332DBD" w:rsidRPr="004C79E4" w:rsidRDefault="00332DBD" w:rsidP="00332DBD">
            <w:pPr>
              <w:pStyle w:val="TableTextNum"/>
              <w:rPr>
                <w:sz w:val="12"/>
                <w:szCs w:val="12"/>
              </w:rPr>
            </w:pPr>
          </w:p>
          <w:p w14:paraId="253E77D5" w14:textId="0A0C7611" w:rsidR="00332DBD" w:rsidRPr="00FA2D34" w:rsidRDefault="00332DBD" w:rsidP="00332DBD">
            <w:pPr>
              <w:pStyle w:val="TableTextNum"/>
            </w:pPr>
          </w:p>
        </w:tc>
      </w:tr>
      <w:tr w:rsidR="00332DBD" w:rsidRPr="004446DB" w14:paraId="610C79D4" w14:textId="77777777" w:rsidTr="00086982">
        <w:trPr>
          <w:trHeight w:val="190"/>
        </w:trPr>
        <w:tc>
          <w:tcPr>
            <w:tcW w:w="1166" w:type="dxa"/>
            <w:vMerge w:val="restart"/>
            <w:shd w:val="clear" w:color="auto" w:fill="C6D9F1" w:themeFill="text2" w:themeFillTint="33"/>
            <w:vAlign w:val="center"/>
          </w:tcPr>
          <w:p w14:paraId="6175A470" w14:textId="0BDF1AF9" w:rsidR="00332DBD" w:rsidRPr="006E3910" w:rsidRDefault="00332DBD" w:rsidP="00332DBD">
            <w:pPr>
              <w:widowControl w:val="0"/>
              <w:jc w:val="center"/>
              <w:rPr>
                <w:rFonts w:ascii="Verdana" w:hAnsi="Verdana"/>
                <w:sz w:val="14"/>
                <w:szCs w:val="14"/>
              </w:rPr>
            </w:pPr>
            <w:r w:rsidRPr="006E3910">
              <w:rPr>
                <w:rFonts w:ascii="Verdana" w:hAnsi="Verdana"/>
                <w:sz w:val="14"/>
                <w:szCs w:val="14"/>
              </w:rPr>
              <w:t>F - What did I learn from this session?</w:t>
            </w:r>
          </w:p>
        </w:tc>
        <w:tc>
          <w:tcPr>
            <w:tcW w:w="1120" w:type="dxa"/>
            <w:gridSpan w:val="3"/>
            <w:vAlign w:val="center"/>
          </w:tcPr>
          <w:p w14:paraId="5BAD5EB3" w14:textId="3515955F" w:rsidR="00332DBD" w:rsidRPr="00045333" w:rsidRDefault="00332DBD" w:rsidP="00332DBD">
            <w:pPr>
              <w:pStyle w:val="TableTextNum"/>
              <w:ind w:left="0"/>
              <w:jc w:val="center"/>
            </w:pPr>
            <w:r w:rsidRPr="004406E9">
              <w:rPr>
                <w:color w:val="0070C0"/>
                <w:sz w:val="12"/>
                <w:szCs w:val="12"/>
              </w:rPr>
              <w:t>Positive</w:t>
            </w:r>
          </w:p>
        </w:tc>
        <w:tc>
          <w:tcPr>
            <w:tcW w:w="8163" w:type="dxa"/>
            <w:gridSpan w:val="10"/>
          </w:tcPr>
          <w:p w14:paraId="218A607C" w14:textId="2B42E4B0" w:rsidR="00332DBD" w:rsidRPr="004C79E4" w:rsidRDefault="00332DBD" w:rsidP="00DF3981">
            <w:pPr>
              <w:pStyle w:val="TableTextNum"/>
              <w:rPr>
                <w:sz w:val="12"/>
                <w:szCs w:val="12"/>
              </w:rPr>
            </w:pPr>
          </w:p>
          <w:p w14:paraId="70A7664D" w14:textId="41F9A70C" w:rsidR="00332DBD" w:rsidRPr="00045333" w:rsidRDefault="00332DBD" w:rsidP="00332DBD">
            <w:pPr>
              <w:pStyle w:val="TableTextNum"/>
            </w:pPr>
          </w:p>
        </w:tc>
      </w:tr>
      <w:tr w:rsidR="00332DBD" w:rsidRPr="004446DB" w14:paraId="13A6F7CB" w14:textId="77777777" w:rsidTr="00086982">
        <w:trPr>
          <w:trHeight w:val="190"/>
        </w:trPr>
        <w:tc>
          <w:tcPr>
            <w:tcW w:w="1166" w:type="dxa"/>
            <w:vMerge/>
            <w:shd w:val="clear" w:color="auto" w:fill="C6D9F1" w:themeFill="text2" w:themeFillTint="33"/>
            <w:vAlign w:val="center"/>
          </w:tcPr>
          <w:p w14:paraId="3FC78EAD" w14:textId="77777777" w:rsidR="00332DBD" w:rsidRPr="006E3910" w:rsidRDefault="00332DBD" w:rsidP="00332DBD">
            <w:pPr>
              <w:widowControl w:val="0"/>
              <w:jc w:val="center"/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1120" w:type="dxa"/>
            <w:gridSpan w:val="3"/>
            <w:vAlign w:val="center"/>
          </w:tcPr>
          <w:p w14:paraId="44ADD411" w14:textId="1810345B" w:rsidR="00332DBD" w:rsidRPr="00045333" w:rsidRDefault="00332DBD" w:rsidP="00332DBD">
            <w:pPr>
              <w:pStyle w:val="TableTextNum"/>
              <w:ind w:left="0"/>
              <w:jc w:val="center"/>
            </w:pPr>
            <w:r>
              <w:rPr>
                <w:color w:val="0070C0"/>
                <w:sz w:val="12"/>
                <w:szCs w:val="12"/>
              </w:rPr>
              <w:t>N</w:t>
            </w:r>
            <w:r w:rsidRPr="004406E9">
              <w:rPr>
                <w:color w:val="0070C0"/>
                <w:sz w:val="12"/>
                <w:szCs w:val="12"/>
              </w:rPr>
              <w:t>egative</w:t>
            </w:r>
          </w:p>
        </w:tc>
        <w:tc>
          <w:tcPr>
            <w:tcW w:w="8163" w:type="dxa"/>
            <w:gridSpan w:val="10"/>
          </w:tcPr>
          <w:p w14:paraId="3D8A569D" w14:textId="77777777" w:rsidR="00332DBD" w:rsidRPr="004C79E4" w:rsidRDefault="00332DBD" w:rsidP="00332DBD">
            <w:pPr>
              <w:pStyle w:val="TableTextNum"/>
              <w:rPr>
                <w:sz w:val="12"/>
                <w:szCs w:val="12"/>
              </w:rPr>
            </w:pPr>
          </w:p>
          <w:p w14:paraId="65B9600E" w14:textId="54A448D1" w:rsidR="00332DBD" w:rsidRPr="00045333" w:rsidRDefault="00332DBD" w:rsidP="00332DBD">
            <w:pPr>
              <w:pStyle w:val="TableTextNum"/>
            </w:pPr>
          </w:p>
        </w:tc>
      </w:tr>
      <w:tr w:rsidR="00332DBD" w:rsidRPr="00CA02F3" w14:paraId="03B28FE2" w14:textId="77777777" w:rsidTr="00086982">
        <w:tc>
          <w:tcPr>
            <w:tcW w:w="1166" w:type="dxa"/>
            <w:shd w:val="clear" w:color="auto" w:fill="C6D9F1" w:themeFill="text2" w:themeFillTint="33"/>
            <w:vAlign w:val="center"/>
          </w:tcPr>
          <w:p w14:paraId="346B6DB1" w14:textId="40A9CE83" w:rsidR="00332DBD" w:rsidRPr="006E3910" w:rsidRDefault="00332DBD" w:rsidP="00332DBD">
            <w:pPr>
              <w:widowControl w:val="0"/>
              <w:jc w:val="center"/>
              <w:rPr>
                <w:rFonts w:ascii="Verdana" w:hAnsi="Verdana"/>
                <w:b/>
                <w:bCs/>
                <w:color w:val="FF0000"/>
                <w:sz w:val="14"/>
                <w:szCs w:val="14"/>
              </w:rPr>
            </w:pPr>
            <w:r w:rsidRPr="006E3910">
              <w:rPr>
                <w:rFonts w:ascii="Verdana" w:hAnsi="Verdana"/>
                <w:b/>
                <w:bCs/>
                <w:color w:val="FF0000"/>
                <w:sz w:val="14"/>
                <w:szCs w:val="14"/>
              </w:rPr>
              <w:t>G –Nutrition &amp; lifestyle</w:t>
            </w:r>
            <w:proofErr w:type="gramStart"/>
            <w:r w:rsidRPr="006E3910">
              <w:rPr>
                <w:rFonts w:ascii="Verdana" w:hAnsi="Verdana"/>
                <w:b/>
                <w:bCs/>
                <w:color w:val="FF0000"/>
                <w:sz w:val="14"/>
                <w:szCs w:val="14"/>
              </w:rPr>
              <w:t xml:space="preserve">? </w:t>
            </w:r>
            <w:proofErr w:type="gramEnd"/>
            <w:r w:rsidRPr="00086982">
              <w:rPr>
                <w:rFonts w:ascii="Verdana" w:hAnsi="Verdana"/>
                <w:b/>
                <w:bCs/>
                <w:i/>
                <w:iCs/>
                <w:color w:val="FF0000"/>
                <w:sz w:val="12"/>
                <w:szCs w:val="12"/>
              </w:rPr>
              <w:t>(</w:t>
            </w:r>
            <w:proofErr w:type="gramStart"/>
            <w:r w:rsidRPr="00086982">
              <w:rPr>
                <w:rFonts w:ascii="Verdana" w:hAnsi="Verdana"/>
                <w:b/>
                <w:bCs/>
                <w:i/>
                <w:iCs/>
                <w:color w:val="FF0000"/>
                <w:sz w:val="12"/>
                <w:szCs w:val="12"/>
              </w:rPr>
              <w:t>check</w:t>
            </w:r>
            <w:proofErr w:type="gramEnd"/>
            <w:r w:rsidRPr="00086982">
              <w:rPr>
                <w:rFonts w:ascii="Verdana" w:hAnsi="Verdana"/>
                <w:b/>
                <w:bCs/>
                <w:i/>
                <w:iCs/>
                <w:color w:val="FF0000"/>
                <w:sz w:val="12"/>
                <w:szCs w:val="12"/>
              </w:rPr>
              <w:t xml:space="preserve"> X)</w:t>
            </w:r>
          </w:p>
        </w:tc>
        <w:tc>
          <w:tcPr>
            <w:tcW w:w="1120" w:type="dxa"/>
            <w:gridSpan w:val="3"/>
            <w:shd w:val="clear" w:color="auto" w:fill="C6D9F1" w:themeFill="text2" w:themeFillTint="33"/>
            <w:vAlign w:val="center"/>
          </w:tcPr>
          <w:p w14:paraId="1044372A" w14:textId="77777777" w:rsidR="00332DBD" w:rsidRPr="00E43F63" w:rsidRDefault="00332DBD" w:rsidP="00332DBD">
            <w:pPr>
              <w:pStyle w:val="TableTextNum"/>
              <w:ind w:left="0"/>
              <w:jc w:val="center"/>
              <w:rPr>
                <w:b/>
                <w:bCs/>
                <w:color w:val="FF0000"/>
                <w:sz w:val="12"/>
                <w:szCs w:val="12"/>
              </w:rPr>
            </w:pPr>
            <w:r w:rsidRPr="00E43F63">
              <w:rPr>
                <w:b/>
                <w:bCs/>
                <w:color w:val="FF0000"/>
                <w:sz w:val="12"/>
                <w:szCs w:val="12"/>
              </w:rPr>
              <w:t>Not addressed this time</w:t>
            </w:r>
          </w:p>
        </w:tc>
        <w:tc>
          <w:tcPr>
            <w:tcW w:w="1106" w:type="dxa"/>
            <w:gridSpan w:val="2"/>
            <w:vAlign w:val="center"/>
          </w:tcPr>
          <w:p w14:paraId="360F06A5" w14:textId="6102C0B4" w:rsidR="00332DBD" w:rsidRPr="00E43F63" w:rsidRDefault="00332DBD" w:rsidP="00332DBD">
            <w:pPr>
              <w:pStyle w:val="TableTextNum"/>
              <w:ind w:left="0"/>
              <w:jc w:val="center"/>
              <w:rPr>
                <w:b/>
                <w:bCs/>
                <w:color w:val="FF0000"/>
              </w:rPr>
            </w:pPr>
          </w:p>
        </w:tc>
        <w:tc>
          <w:tcPr>
            <w:tcW w:w="1094" w:type="dxa"/>
            <w:shd w:val="clear" w:color="auto" w:fill="C6D9F1" w:themeFill="text2" w:themeFillTint="33"/>
            <w:vAlign w:val="center"/>
          </w:tcPr>
          <w:p w14:paraId="11C9E370" w14:textId="692DCD5F" w:rsidR="00332DBD" w:rsidRPr="00E43F63" w:rsidRDefault="00332DBD" w:rsidP="00332DBD">
            <w:pPr>
              <w:pStyle w:val="TableTextNum"/>
              <w:ind w:left="0"/>
              <w:jc w:val="center"/>
              <w:rPr>
                <w:b/>
                <w:bCs/>
                <w:color w:val="FF0000"/>
                <w:sz w:val="12"/>
                <w:szCs w:val="12"/>
              </w:rPr>
            </w:pPr>
            <w:r w:rsidRPr="00E43F63">
              <w:rPr>
                <w:b/>
                <w:bCs/>
                <w:color w:val="FF0000"/>
                <w:sz w:val="12"/>
                <w:szCs w:val="12"/>
              </w:rPr>
              <w:t>Came up in conversation</w:t>
            </w:r>
          </w:p>
        </w:tc>
        <w:tc>
          <w:tcPr>
            <w:tcW w:w="1109" w:type="dxa"/>
            <w:vAlign w:val="center"/>
          </w:tcPr>
          <w:p w14:paraId="49CA2D61" w14:textId="41A790E9" w:rsidR="00332DBD" w:rsidRPr="00E43F63" w:rsidRDefault="00332DBD" w:rsidP="00332DBD">
            <w:pPr>
              <w:pStyle w:val="TableTextNum"/>
              <w:ind w:left="13"/>
              <w:jc w:val="center"/>
              <w:rPr>
                <w:b/>
                <w:bCs/>
                <w:color w:val="FF0000"/>
              </w:rPr>
            </w:pPr>
          </w:p>
        </w:tc>
        <w:tc>
          <w:tcPr>
            <w:tcW w:w="1224" w:type="dxa"/>
            <w:gridSpan w:val="2"/>
            <w:shd w:val="clear" w:color="auto" w:fill="C6D9F1" w:themeFill="text2" w:themeFillTint="33"/>
            <w:vAlign w:val="center"/>
          </w:tcPr>
          <w:p w14:paraId="6C3BC238" w14:textId="0A7E0B72" w:rsidR="00332DBD" w:rsidRPr="00E43F63" w:rsidRDefault="00332DBD" w:rsidP="00332DBD">
            <w:pPr>
              <w:pStyle w:val="TableTextNum"/>
              <w:ind w:left="0"/>
              <w:jc w:val="center"/>
              <w:rPr>
                <w:b/>
                <w:bCs/>
                <w:color w:val="FF0000"/>
                <w:sz w:val="12"/>
                <w:szCs w:val="12"/>
              </w:rPr>
            </w:pPr>
            <w:r w:rsidRPr="00E43F63">
              <w:rPr>
                <w:b/>
                <w:bCs/>
                <w:color w:val="FF0000"/>
                <w:sz w:val="12"/>
                <w:szCs w:val="12"/>
              </w:rPr>
              <w:t>Becoming interested</w:t>
            </w:r>
          </w:p>
        </w:tc>
        <w:tc>
          <w:tcPr>
            <w:tcW w:w="1107" w:type="dxa"/>
            <w:vAlign w:val="center"/>
          </w:tcPr>
          <w:p w14:paraId="4B96D255" w14:textId="546F0B1E" w:rsidR="00332DBD" w:rsidRPr="00E43F63" w:rsidRDefault="00332DBD" w:rsidP="00332DBD">
            <w:pPr>
              <w:pStyle w:val="TableTextNum"/>
              <w:ind w:left="0"/>
              <w:jc w:val="center"/>
              <w:rPr>
                <w:b/>
                <w:bCs/>
                <w:color w:val="FF0000"/>
              </w:rPr>
            </w:pPr>
          </w:p>
        </w:tc>
        <w:tc>
          <w:tcPr>
            <w:tcW w:w="1123" w:type="dxa"/>
            <w:gridSpan w:val="2"/>
            <w:shd w:val="clear" w:color="auto" w:fill="C6D9F1" w:themeFill="text2" w:themeFillTint="33"/>
            <w:vAlign w:val="center"/>
          </w:tcPr>
          <w:p w14:paraId="740FE79C" w14:textId="617880D8" w:rsidR="00332DBD" w:rsidRPr="00E43F63" w:rsidRDefault="00332DBD" w:rsidP="00332DBD">
            <w:pPr>
              <w:pStyle w:val="TableTextNum"/>
              <w:ind w:left="0"/>
              <w:jc w:val="center"/>
              <w:rPr>
                <w:b/>
                <w:bCs/>
                <w:color w:val="FF0000"/>
                <w:sz w:val="12"/>
                <w:szCs w:val="12"/>
              </w:rPr>
            </w:pPr>
            <w:r w:rsidRPr="00E43F63">
              <w:rPr>
                <w:b/>
                <w:bCs/>
                <w:color w:val="FF0000"/>
                <w:sz w:val="12"/>
                <w:szCs w:val="12"/>
              </w:rPr>
              <w:t>Main topic of conversation</w:t>
            </w:r>
          </w:p>
        </w:tc>
        <w:tc>
          <w:tcPr>
            <w:tcW w:w="1400" w:type="dxa"/>
            <w:vAlign w:val="center"/>
          </w:tcPr>
          <w:p w14:paraId="5B05AC5F" w14:textId="430A5AE2" w:rsidR="00332DBD" w:rsidRPr="0029047A" w:rsidRDefault="00332DBD" w:rsidP="00332DBD">
            <w:pPr>
              <w:pStyle w:val="TableTextNum"/>
              <w:ind w:left="0"/>
              <w:jc w:val="center"/>
              <w:rPr>
                <w:b/>
                <w:bCs/>
                <w:color w:val="FF0000"/>
              </w:rPr>
            </w:pPr>
          </w:p>
        </w:tc>
      </w:tr>
    </w:tbl>
    <w:p w14:paraId="1270C66B" w14:textId="2FAA33AA" w:rsidR="002F59FD" w:rsidRPr="002F59FD" w:rsidRDefault="007A019C" w:rsidP="002F59FD">
      <w:pPr>
        <w:rPr>
          <w:rFonts w:asciiTheme="majorHAnsi" w:hAnsiTheme="majorHAnsi" w:cstheme="majorHAnsi"/>
          <w:b/>
          <w:bCs/>
          <w:i/>
          <w:iCs/>
          <w:color w:val="0070C0"/>
        </w:rPr>
      </w:pPr>
      <w:r>
        <w:rPr>
          <w:rFonts w:asciiTheme="majorHAnsi" w:hAnsiTheme="majorHAnsi" w:cstheme="majorHAnsi"/>
          <w:b/>
          <w:bCs/>
          <w:i/>
          <w:iCs/>
          <w:color w:val="0070C0"/>
        </w:rPr>
        <w:t>Information sharing &amp; corrective action planning</w:t>
      </w:r>
      <w:r w:rsidR="00CA02F3">
        <w:rPr>
          <w:rFonts w:asciiTheme="majorHAnsi" w:hAnsiTheme="majorHAnsi" w:cstheme="majorHAnsi"/>
          <w:b/>
          <w:bCs/>
          <w:i/>
          <w:iCs/>
          <w:color w:val="0070C0"/>
        </w:rPr>
        <w:t xml:space="preserve"> </w:t>
      </w:r>
      <w:r w:rsidR="00CA02F3" w:rsidRPr="00045384">
        <w:rPr>
          <w:rFonts w:asciiTheme="majorHAnsi" w:hAnsiTheme="majorHAnsi" w:cstheme="majorHAnsi"/>
          <w:i/>
          <w:iCs/>
          <w:color w:val="0070C0"/>
          <w:sz w:val="12"/>
          <w:szCs w:val="12"/>
        </w:rPr>
        <w:t>(check</w:t>
      </w:r>
      <w:r w:rsidR="00045384">
        <w:rPr>
          <w:rFonts w:asciiTheme="majorHAnsi" w:hAnsiTheme="majorHAnsi" w:cstheme="majorHAnsi"/>
          <w:i/>
          <w:iCs/>
          <w:color w:val="0070C0"/>
          <w:sz w:val="12"/>
          <w:szCs w:val="12"/>
        </w:rPr>
        <w:t xml:space="preserve"> X to show</w:t>
      </w:r>
      <w:r w:rsidR="00CA02F3" w:rsidRPr="00045384">
        <w:rPr>
          <w:rFonts w:asciiTheme="majorHAnsi" w:hAnsiTheme="majorHAnsi" w:cstheme="majorHAnsi"/>
          <w:i/>
          <w:iCs/>
          <w:color w:val="0070C0"/>
          <w:sz w:val="12"/>
          <w:szCs w:val="12"/>
        </w:rPr>
        <w:t>)</w:t>
      </w:r>
      <w:r w:rsidR="00161935" w:rsidRPr="00045384">
        <w:rPr>
          <w:rFonts w:asciiTheme="majorHAnsi" w:hAnsiTheme="majorHAnsi" w:cstheme="majorHAnsi"/>
          <w:i/>
          <w:iCs/>
          <w:color w:val="0070C0"/>
          <w:sz w:val="12"/>
          <w:szCs w:val="12"/>
        </w:rPr>
        <w:t>;</w:t>
      </w:r>
    </w:p>
    <w:tbl>
      <w:tblPr>
        <w:tblStyle w:val="TableGrid"/>
        <w:tblW w:w="10421" w:type="dxa"/>
        <w:tblBorders>
          <w:top w:val="single" w:sz="6" w:space="0" w:color="4F81BD" w:themeColor="accent1"/>
          <w:left w:val="single" w:sz="6" w:space="0" w:color="4F81BD" w:themeColor="accent1"/>
          <w:bottom w:val="single" w:sz="6" w:space="0" w:color="4F81BD" w:themeColor="accent1"/>
          <w:right w:val="single" w:sz="6" w:space="0" w:color="4F81BD" w:themeColor="accent1"/>
          <w:insideH w:val="single" w:sz="6" w:space="0" w:color="4F81BD" w:themeColor="accent1"/>
          <w:insideV w:val="single" w:sz="6" w:space="0" w:color="4F81BD" w:themeColor="accent1"/>
        </w:tblBorders>
        <w:tblLook w:val="04A0" w:firstRow="1" w:lastRow="0" w:firstColumn="1" w:lastColumn="0" w:noHBand="0" w:noVBand="1"/>
      </w:tblPr>
      <w:tblGrid>
        <w:gridCol w:w="5237"/>
        <w:gridCol w:w="774"/>
        <w:gridCol w:w="3598"/>
        <w:gridCol w:w="812"/>
      </w:tblGrid>
      <w:tr w:rsidR="00462179" w:rsidRPr="00CA02F3" w14:paraId="429326DD" w14:textId="77777777" w:rsidTr="008D7C60">
        <w:trPr>
          <w:trHeight w:val="284"/>
        </w:trPr>
        <w:tc>
          <w:tcPr>
            <w:tcW w:w="5237" w:type="dxa"/>
            <w:shd w:val="clear" w:color="auto" w:fill="C6D9F1" w:themeFill="text2" w:themeFillTint="33"/>
            <w:vAlign w:val="center"/>
          </w:tcPr>
          <w:p w14:paraId="6633BC7E" w14:textId="2D81DC0A" w:rsidR="00462179" w:rsidRPr="00CA02F3" w:rsidRDefault="00161935" w:rsidP="00BB3663">
            <w:pPr>
              <w:pStyle w:val="TableTextNum"/>
            </w:pPr>
            <w:r w:rsidRPr="00CA02F3">
              <w:t>Info</w:t>
            </w:r>
            <w:r w:rsidR="00CA02F3">
              <w:t>rmation</w:t>
            </w:r>
            <w:r w:rsidRPr="00CA02F3">
              <w:t xml:space="preserve"> share </w:t>
            </w:r>
            <w:r w:rsidRPr="00E95CE1">
              <w:rPr>
                <w:sz w:val="12"/>
                <w:szCs w:val="12"/>
              </w:rPr>
              <w:t>(</w:t>
            </w:r>
            <w:r w:rsidR="00E95CE1" w:rsidRPr="00E95CE1">
              <w:rPr>
                <w:sz w:val="12"/>
                <w:szCs w:val="12"/>
              </w:rPr>
              <w:t>e</w:t>
            </w:r>
            <w:r w:rsidRPr="00E95CE1">
              <w:rPr>
                <w:sz w:val="12"/>
                <w:szCs w:val="12"/>
              </w:rPr>
              <w:t>xperiences, vid</w:t>
            </w:r>
            <w:r w:rsidR="00E95CE1" w:rsidRPr="00E95CE1">
              <w:rPr>
                <w:sz w:val="12"/>
                <w:szCs w:val="12"/>
              </w:rPr>
              <w:t>eo</w:t>
            </w:r>
            <w:r w:rsidRPr="00E95CE1">
              <w:rPr>
                <w:sz w:val="12"/>
                <w:szCs w:val="12"/>
              </w:rPr>
              <w:t>s, ref</w:t>
            </w:r>
            <w:r w:rsidR="00E95CE1" w:rsidRPr="00E95CE1">
              <w:rPr>
                <w:sz w:val="12"/>
                <w:szCs w:val="12"/>
              </w:rPr>
              <w:t>erence</w:t>
            </w:r>
            <w:r w:rsidRPr="00E95CE1">
              <w:rPr>
                <w:sz w:val="12"/>
                <w:szCs w:val="12"/>
              </w:rPr>
              <w:t>s, recipes</w:t>
            </w:r>
            <w:r w:rsidR="00E95CE1" w:rsidRPr="00E95CE1">
              <w:rPr>
                <w:sz w:val="12"/>
                <w:szCs w:val="12"/>
              </w:rPr>
              <w:t>, demos</w:t>
            </w:r>
            <w:r w:rsidR="00E95CE1">
              <w:rPr>
                <w:sz w:val="12"/>
                <w:szCs w:val="12"/>
              </w:rPr>
              <w:t xml:space="preserve"> etc</w:t>
            </w:r>
            <w:r w:rsidRPr="00E95CE1">
              <w:rPr>
                <w:sz w:val="12"/>
                <w:szCs w:val="12"/>
              </w:rPr>
              <w:t>)</w:t>
            </w:r>
          </w:p>
        </w:tc>
        <w:tc>
          <w:tcPr>
            <w:tcW w:w="774" w:type="dxa"/>
            <w:vAlign w:val="center"/>
          </w:tcPr>
          <w:p w14:paraId="69D31266" w14:textId="1B7AB84F" w:rsidR="00462179" w:rsidRPr="00CA02F3" w:rsidRDefault="00462179" w:rsidP="00B6634F">
            <w:pPr>
              <w:pStyle w:val="TableTextNum"/>
              <w:ind w:left="0"/>
              <w:jc w:val="center"/>
            </w:pPr>
          </w:p>
        </w:tc>
        <w:tc>
          <w:tcPr>
            <w:tcW w:w="3598" w:type="dxa"/>
            <w:shd w:val="clear" w:color="auto" w:fill="C6D9F1" w:themeFill="text2" w:themeFillTint="33"/>
            <w:vAlign w:val="center"/>
          </w:tcPr>
          <w:p w14:paraId="6175D115" w14:textId="5150E632" w:rsidR="00462179" w:rsidRPr="00CA02F3" w:rsidRDefault="00161935" w:rsidP="00BB3663">
            <w:pPr>
              <w:pStyle w:val="TableTextNum"/>
            </w:pPr>
            <w:r w:rsidRPr="00CA02F3">
              <w:t>PDCA (Plan-Do-Check-Act)</w:t>
            </w:r>
            <w:r w:rsidR="00E95CE1">
              <w:t xml:space="preserve">; </w:t>
            </w:r>
            <w:proofErr w:type="spellStart"/>
            <w:r w:rsidR="00E95CE1" w:rsidRPr="00E95CE1">
              <w:rPr>
                <w:sz w:val="12"/>
                <w:szCs w:val="12"/>
              </w:rPr>
              <w:t>inc</w:t>
            </w:r>
            <w:proofErr w:type="spellEnd"/>
            <w:r w:rsidR="00E95CE1" w:rsidRPr="00E95CE1">
              <w:rPr>
                <w:sz w:val="12"/>
                <w:szCs w:val="12"/>
              </w:rPr>
              <w:t xml:space="preserve"> GRIN below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7FE30065" w14:textId="77777777" w:rsidR="00462179" w:rsidRPr="00CA02F3" w:rsidRDefault="00462179" w:rsidP="00B6634F">
            <w:pPr>
              <w:pStyle w:val="TableTextNum"/>
              <w:ind w:left="0"/>
              <w:jc w:val="center"/>
            </w:pPr>
          </w:p>
        </w:tc>
      </w:tr>
    </w:tbl>
    <w:p w14:paraId="21CF982D" w14:textId="1CB45AA8" w:rsidR="007A019C" w:rsidRPr="007A019C" w:rsidRDefault="007A019C">
      <w:pPr>
        <w:rPr>
          <w:rFonts w:asciiTheme="majorHAnsi" w:hAnsiTheme="majorHAnsi" w:cstheme="majorHAnsi"/>
          <w:b/>
          <w:bCs/>
          <w:i/>
          <w:iCs/>
          <w:color w:val="0070C0"/>
        </w:rPr>
      </w:pPr>
      <w:r w:rsidRPr="007A019C">
        <w:rPr>
          <w:rFonts w:asciiTheme="majorHAnsi" w:hAnsiTheme="majorHAnsi" w:cstheme="majorHAnsi"/>
          <w:b/>
          <w:bCs/>
          <w:i/>
          <w:iCs/>
          <w:color w:val="0070C0"/>
        </w:rPr>
        <w:t>Behaviour change process</w:t>
      </w:r>
      <w:r>
        <w:rPr>
          <w:rFonts w:asciiTheme="majorHAnsi" w:hAnsiTheme="majorHAnsi" w:cstheme="majorHAnsi"/>
          <w:b/>
          <w:bCs/>
          <w:i/>
          <w:iCs/>
          <w:color w:val="0070C0"/>
        </w:rPr>
        <w:t xml:space="preserve"> </w:t>
      </w:r>
      <w:r w:rsidRPr="007A019C">
        <w:rPr>
          <w:rFonts w:asciiTheme="majorHAnsi" w:hAnsiTheme="majorHAnsi" w:cstheme="majorHAnsi"/>
          <w:i/>
          <w:iCs/>
          <w:color w:val="0070C0"/>
          <w:sz w:val="18"/>
          <w:szCs w:val="18"/>
        </w:rPr>
        <w:t>(IMO, this needs to change beliefs to</w:t>
      </w:r>
      <w:r w:rsidR="00161935">
        <w:rPr>
          <w:rFonts w:asciiTheme="majorHAnsi" w:hAnsiTheme="majorHAnsi" w:cstheme="majorHAnsi"/>
          <w:i/>
          <w:iCs/>
          <w:color w:val="0070C0"/>
          <w:sz w:val="18"/>
          <w:szCs w:val="18"/>
        </w:rPr>
        <w:t xml:space="preserve"> stand any chance of enduring success..</w:t>
      </w:r>
      <w:r w:rsidRPr="007A019C">
        <w:rPr>
          <w:rFonts w:asciiTheme="majorHAnsi" w:hAnsiTheme="majorHAnsi" w:cstheme="majorHAnsi"/>
          <w:i/>
          <w:iCs/>
          <w:color w:val="0070C0"/>
          <w:sz w:val="18"/>
          <w:szCs w:val="18"/>
        </w:rPr>
        <w:t>.)</w:t>
      </w:r>
    </w:p>
    <w:tbl>
      <w:tblPr>
        <w:tblStyle w:val="TableGrid"/>
        <w:tblW w:w="10421" w:type="dxa"/>
        <w:tblBorders>
          <w:top w:val="single" w:sz="6" w:space="0" w:color="4F81BD" w:themeColor="accent1"/>
          <w:left w:val="single" w:sz="6" w:space="0" w:color="4F81BD" w:themeColor="accent1"/>
          <w:bottom w:val="single" w:sz="6" w:space="0" w:color="4F81BD" w:themeColor="accent1"/>
          <w:right w:val="single" w:sz="6" w:space="0" w:color="4F81BD" w:themeColor="accent1"/>
          <w:insideH w:val="single" w:sz="6" w:space="0" w:color="4F81BD" w:themeColor="accent1"/>
          <w:insideV w:val="single" w:sz="6" w:space="0" w:color="4F81BD" w:themeColor="accent1"/>
        </w:tblBorders>
        <w:tblLook w:val="04A0" w:firstRow="1" w:lastRow="0" w:firstColumn="1" w:lastColumn="0" w:noHBand="0" w:noVBand="1"/>
      </w:tblPr>
      <w:tblGrid>
        <w:gridCol w:w="5521"/>
        <w:gridCol w:w="4900"/>
      </w:tblGrid>
      <w:tr w:rsidR="007A0430" w:rsidRPr="001C6E47" w14:paraId="21C6ABB1" w14:textId="77777777" w:rsidTr="00BD0E1C">
        <w:trPr>
          <w:trHeight w:val="284"/>
        </w:trPr>
        <w:tc>
          <w:tcPr>
            <w:tcW w:w="5521" w:type="dxa"/>
            <w:vAlign w:val="center"/>
          </w:tcPr>
          <w:p w14:paraId="2246D603" w14:textId="4DEDB1BD" w:rsidR="007A0430" w:rsidRPr="00CC0A34" w:rsidRDefault="007A0430" w:rsidP="00CC0A34">
            <w:pPr>
              <w:pStyle w:val="TableTextNum"/>
              <w:jc w:val="center"/>
              <w:rPr>
                <w:i/>
                <w:iCs/>
                <w:sz w:val="16"/>
                <w:szCs w:val="16"/>
              </w:rPr>
            </w:pPr>
            <w:r w:rsidRPr="00CC0A34">
              <w:rPr>
                <w:sz w:val="16"/>
                <w:szCs w:val="16"/>
              </w:rPr>
              <w:t xml:space="preserve">GRIN Behaviour change, </w:t>
            </w:r>
            <w:r w:rsidRPr="00CC0A34">
              <w:rPr>
                <w:i/>
                <w:iCs/>
                <w:sz w:val="16"/>
                <w:szCs w:val="16"/>
              </w:rPr>
              <w:t>Dr Jen Unwin,</w:t>
            </w:r>
          </w:p>
          <w:p w14:paraId="128CEFE2" w14:textId="66432017" w:rsidR="007A0430" w:rsidRPr="00CC0A34" w:rsidRDefault="007A0430" w:rsidP="00CC0A34">
            <w:pPr>
              <w:pStyle w:val="TableTextNum"/>
              <w:jc w:val="center"/>
              <w:rPr>
                <w:sz w:val="16"/>
                <w:szCs w:val="16"/>
              </w:rPr>
            </w:pPr>
            <w:r w:rsidRPr="00CC0A34">
              <w:rPr>
                <w:sz w:val="16"/>
                <w:szCs w:val="16"/>
              </w:rPr>
              <w:t>Goals,</w:t>
            </w:r>
          </w:p>
          <w:p w14:paraId="43DB6CD2" w14:textId="38330B4A" w:rsidR="007A0430" w:rsidRPr="00CC0A34" w:rsidRDefault="007A0430" w:rsidP="00CC0A34">
            <w:pPr>
              <w:pStyle w:val="TableTextNum"/>
              <w:jc w:val="center"/>
              <w:rPr>
                <w:sz w:val="16"/>
                <w:szCs w:val="16"/>
              </w:rPr>
            </w:pPr>
            <w:r w:rsidRPr="00CC0A34">
              <w:rPr>
                <w:sz w:val="16"/>
                <w:szCs w:val="16"/>
              </w:rPr>
              <w:t>Resources &amp; resilience,</w:t>
            </w:r>
          </w:p>
          <w:p w14:paraId="53EA8536" w14:textId="1944F62B" w:rsidR="007A0430" w:rsidRPr="00CC0A34" w:rsidRDefault="007A0430" w:rsidP="00CC0A34">
            <w:pPr>
              <w:pStyle w:val="TableTextNum"/>
              <w:jc w:val="center"/>
              <w:rPr>
                <w:sz w:val="16"/>
                <w:szCs w:val="16"/>
              </w:rPr>
            </w:pPr>
            <w:r w:rsidRPr="00CC0A34">
              <w:rPr>
                <w:sz w:val="16"/>
                <w:szCs w:val="16"/>
              </w:rPr>
              <w:t>Increments,</w:t>
            </w:r>
          </w:p>
          <w:p w14:paraId="6705490C" w14:textId="02BC2547" w:rsidR="007A0430" w:rsidRDefault="007A0430" w:rsidP="00CC0A34">
            <w:pPr>
              <w:pStyle w:val="TableTextNum"/>
              <w:jc w:val="center"/>
              <w:rPr>
                <w:sz w:val="16"/>
                <w:szCs w:val="16"/>
              </w:rPr>
            </w:pPr>
            <w:r w:rsidRPr="00CC0A34">
              <w:rPr>
                <w:sz w:val="16"/>
                <w:szCs w:val="16"/>
              </w:rPr>
              <w:t>Noticing,</w:t>
            </w:r>
          </w:p>
          <w:p w14:paraId="06EED563" w14:textId="77777777" w:rsidR="00334EAC" w:rsidRPr="00CC0A34" w:rsidRDefault="00334EAC" w:rsidP="00CC0A34">
            <w:pPr>
              <w:pStyle w:val="TableTextNum"/>
              <w:jc w:val="center"/>
              <w:rPr>
                <w:sz w:val="16"/>
                <w:szCs w:val="16"/>
              </w:rPr>
            </w:pPr>
          </w:p>
          <w:p w14:paraId="50D048CB" w14:textId="77777777" w:rsidR="007A0430" w:rsidRPr="00334EAC" w:rsidRDefault="000213EE" w:rsidP="00CC0A34">
            <w:pPr>
              <w:pStyle w:val="TableTextNum"/>
              <w:jc w:val="center"/>
              <w:rPr>
                <w:i/>
                <w:iCs/>
                <w:sz w:val="16"/>
                <w:szCs w:val="16"/>
              </w:rPr>
            </w:pPr>
            <w:hyperlink r:id="rId8" w:history="1">
              <w:r w:rsidR="007A0430" w:rsidRPr="00334EAC">
                <w:rPr>
                  <w:rStyle w:val="Hyperlink"/>
                  <w:i/>
                  <w:iCs/>
                  <w:sz w:val="12"/>
                  <w:szCs w:val="12"/>
                </w:rPr>
                <w:t>https://www.youtube.com/watch?v=44K8o9FWAWQ</w:t>
              </w:r>
            </w:hyperlink>
          </w:p>
        </w:tc>
        <w:tc>
          <w:tcPr>
            <w:tcW w:w="4900" w:type="dxa"/>
            <w:vAlign w:val="center"/>
          </w:tcPr>
          <w:p w14:paraId="59DD81BA" w14:textId="3636D711" w:rsidR="007A0430" w:rsidRPr="001C6E47" w:rsidRDefault="007A0430" w:rsidP="007A0430">
            <w:pPr>
              <w:pStyle w:val="TableTextNum"/>
              <w:jc w:val="center"/>
            </w:pPr>
            <w:r>
              <w:rPr>
                <w:noProof/>
              </w:rPr>
              <w:drawing>
                <wp:inline distT="0" distB="0" distL="0" distR="0" wp14:anchorId="71CAFEFB" wp14:editId="660A3928">
                  <wp:extent cx="2396067" cy="1360122"/>
                  <wp:effectExtent l="0" t="0" r="444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0954" cy="1396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AFA4AF0" w14:textId="786868B5" w:rsidR="00275646" w:rsidRPr="00D62004" w:rsidRDefault="00462179">
      <w:pPr>
        <w:rPr>
          <w:rFonts w:asciiTheme="minorHAnsi" w:hAnsiTheme="minorHAnsi"/>
          <w:b/>
          <w:bCs/>
          <w:i/>
          <w:iCs/>
          <w:color w:val="0070C0"/>
          <w:sz w:val="16"/>
          <w:szCs w:val="16"/>
        </w:rPr>
      </w:pPr>
      <w:r w:rsidRPr="00D62004">
        <w:rPr>
          <w:rFonts w:asciiTheme="minorHAnsi" w:hAnsiTheme="minorHAnsi"/>
          <w:b/>
          <w:bCs/>
          <w:i/>
          <w:iCs/>
          <w:color w:val="0070C0"/>
          <w:sz w:val="16"/>
          <w:szCs w:val="16"/>
        </w:rPr>
        <w:t>Notes</w:t>
      </w:r>
    </w:p>
    <w:p w14:paraId="7A80AAC2" w14:textId="629D0A74" w:rsidR="00586DC1" w:rsidRDefault="00586DC1">
      <w:r>
        <w:br w:type="page"/>
      </w:r>
    </w:p>
    <w:p w14:paraId="5F081AC9" w14:textId="260074EC" w:rsidR="00E86EAB" w:rsidRPr="00161935" w:rsidRDefault="00895ABD">
      <w:pPr>
        <w:rPr>
          <w:rFonts w:asciiTheme="minorHAnsi" w:hAnsiTheme="minorHAnsi"/>
          <w:b/>
          <w:bCs/>
          <w:i/>
          <w:iCs/>
          <w:color w:val="0070C0"/>
          <w:sz w:val="18"/>
          <w:szCs w:val="18"/>
        </w:rPr>
      </w:pPr>
      <w:r w:rsidRPr="00161935">
        <w:rPr>
          <w:rFonts w:asciiTheme="minorHAnsi" w:hAnsiTheme="minorHAnsi"/>
          <w:b/>
          <w:bCs/>
          <w:i/>
          <w:iCs/>
          <w:color w:val="0070C0"/>
          <w:sz w:val="18"/>
          <w:szCs w:val="18"/>
        </w:rPr>
        <w:lastRenderedPageBreak/>
        <w:t xml:space="preserve">Power question </w:t>
      </w:r>
      <w:r w:rsidRPr="0006571B">
        <w:rPr>
          <w:rFonts w:asciiTheme="minorHAnsi" w:hAnsiTheme="minorHAnsi"/>
          <w:b/>
          <w:bCs/>
          <w:i/>
          <w:iCs/>
          <w:color w:val="FF0000"/>
          <w:sz w:val="28"/>
          <w:szCs w:val="28"/>
        </w:rPr>
        <w:t xml:space="preserve">prompts </w:t>
      </w:r>
      <w:r w:rsidRPr="00161935">
        <w:rPr>
          <w:rFonts w:asciiTheme="minorHAnsi" w:hAnsiTheme="minorHAnsi"/>
          <w:b/>
          <w:bCs/>
          <w:i/>
          <w:iCs/>
          <w:color w:val="0070C0"/>
          <w:sz w:val="18"/>
          <w:szCs w:val="18"/>
        </w:rPr>
        <w:t xml:space="preserve">used in the conversation this time, </w:t>
      </w:r>
      <w:r w:rsidR="00161935" w:rsidRPr="00CA02F3">
        <w:rPr>
          <w:rFonts w:asciiTheme="minorHAnsi" w:hAnsiTheme="minorHAnsi"/>
          <w:i/>
          <w:iCs/>
          <w:color w:val="0070C0"/>
          <w:sz w:val="14"/>
          <w:szCs w:val="14"/>
        </w:rPr>
        <w:t xml:space="preserve">please </w:t>
      </w:r>
      <w:r w:rsidR="00D866E2" w:rsidRPr="00CA02F3">
        <w:rPr>
          <w:rFonts w:asciiTheme="minorHAnsi" w:hAnsiTheme="minorHAnsi"/>
          <w:i/>
          <w:iCs/>
          <w:color w:val="0070C0"/>
          <w:sz w:val="14"/>
          <w:szCs w:val="14"/>
        </w:rPr>
        <w:t>circle</w:t>
      </w:r>
      <w:r w:rsidR="008E5268">
        <w:rPr>
          <w:rFonts w:asciiTheme="minorHAnsi" w:hAnsiTheme="minorHAnsi"/>
          <w:i/>
          <w:iCs/>
          <w:color w:val="0070C0"/>
          <w:sz w:val="14"/>
          <w:szCs w:val="14"/>
        </w:rPr>
        <w:t>/shade</w:t>
      </w:r>
      <w:r w:rsidRPr="00CA02F3">
        <w:rPr>
          <w:rFonts w:asciiTheme="minorHAnsi" w:hAnsiTheme="minorHAnsi"/>
          <w:i/>
          <w:iCs/>
          <w:color w:val="0070C0"/>
          <w:sz w:val="14"/>
          <w:szCs w:val="14"/>
        </w:rPr>
        <w:t xml:space="preserve"> to show</w:t>
      </w:r>
      <w:r w:rsidRPr="00161935">
        <w:rPr>
          <w:rFonts w:asciiTheme="minorHAnsi" w:hAnsiTheme="minorHAnsi"/>
          <w:b/>
          <w:bCs/>
          <w:i/>
          <w:iCs/>
          <w:color w:val="0070C0"/>
          <w:sz w:val="18"/>
          <w:szCs w:val="18"/>
        </w:rPr>
        <w:t>;</w:t>
      </w:r>
    </w:p>
    <w:p w14:paraId="29754269" w14:textId="06BF64B6" w:rsidR="00E86EAB" w:rsidRDefault="00922D31" w:rsidP="00E86EAB">
      <w:r>
        <w:rPr>
          <w:noProof/>
        </w:rPr>
        <w:drawing>
          <wp:inline distT="0" distB="0" distL="0" distR="0" wp14:anchorId="77875109" wp14:editId="4FBF1908">
            <wp:extent cx="6619240" cy="4612216"/>
            <wp:effectExtent l="95250" t="0" r="86360" b="0"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p w14:paraId="7BF5746C" w14:textId="47813428" w:rsidR="00733D28" w:rsidRPr="00045384" w:rsidRDefault="00462179" w:rsidP="00462179">
      <w:pPr>
        <w:tabs>
          <w:tab w:val="right" w:pos="10348"/>
        </w:tabs>
        <w:rPr>
          <w:rFonts w:asciiTheme="minorHAnsi" w:hAnsiTheme="minorHAnsi"/>
          <w:i/>
          <w:iCs/>
          <w:sz w:val="16"/>
          <w:szCs w:val="16"/>
        </w:rPr>
      </w:pPr>
      <w:r w:rsidRPr="00045384">
        <w:rPr>
          <w:rFonts w:asciiTheme="minorHAnsi" w:hAnsiTheme="minorHAnsi"/>
          <w:b/>
          <w:bCs/>
          <w:i/>
          <w:iCs/>
          <w:color w:val="0070C0"/>
          <w:sz w:val="18"/>
          <w:szCs w:val="18"/>
        </w:rPr>
        <w:t xml:space="preserve">Health coaching techniques used this session, </w:t>
      </w:r>
      <w:r w:rsidR="00161935" w:rsidRPr="00045384">
        <w:rPr>
          <w:rFonts w:asciiTheme="minorHAnsi" w:hAnsiTheme="minorHAnsi"/>
          <w:i/>
          <w:iCs/>
          <w:color w:val="0070C0"/>
          <w:sz w:val="12"/>
          <w:szCs w:val="12"/>
        </w:rPr>
        <w:t xml:space="preserve">please </w:t>
      </w:r>
      <w:r w:rsidRPr="00045384">
        <w:rPr>
          <w:rFonts w:asciiTheme="minorHAnsi" w:hAnsiTheme="minorHAnsi"/>
          <w:i/>
          <w:iCs/>
          <w:color w:val="0070C0"/>
          <w:sz w:val="12"/>
          <w:szCs w:val="12"/>
        </w:rPr>
        <w:t>check</w:t>
      </w:r>
      <w:r w:rsidR="008E5268" w:rsidRPr="00045384">
        <w:rPr>
          <w:rFonts w:asciiTheme="minorHAnsi" w:hAnsiTheme="minorHAnsi"/>
          <w:i/>
          <w:iCs/>
          <w:color w:val="0070C0"/>
          <w:sz w:val="12"/>
          <w:szCs w:val="12"/>
        </w:rPr>
        <w:t xml:space="preserve"> X</w:t>
      </w:r>
      <w:r w:rsidRPr="00045384">
        <w:rPr>
          <w:rFonts w:asciiTheme="minorHAnsi" w:hAnsiTheme="minorHAnsi"/>
          <w:i/>
          <w:iCs/>
          <w:color w:val="0070C0"/>
          <w:sz w:val="12"/>
          <w:szCs w:val="12"/>
        </w:rPr>
        <w:t xml:space="preserve"> to show</w:t>
      </w:r>
      <w:r w:rsidR="00161935" w:rsidRPr="00045384">
        <w:rPr>
          <w:rFonts w:asciiTheme="minorHAnsi" w:hAnsiTheme="minorHAnsi"/>
          <w:b/>
          <w:bCs/>
          <w:i/>
          <w:iCs/>
          <w:color w:val="0070C0"/>
          <w:sz w:val="12"/>
          <w:szCs w:val="12"/>
        </w:rPr>
        <w:t>;</w:t>
      </w:r>
      <w:r w:rsidRPr="00045384">
        <w:rPr>
          <w:rFonts w:asciiTheme="minorHAnsi" w:hAnsiTheme="minorHAnsi"/>
          <w:i/>
          <w:iCs/>
          <w:sz w:val="16"/>
          <w:szCs w:val="16"/>
        </w:rPr>
        <w:tab/>
      </w:r>
    </w:p>
    <w:tbl>
      <w:tblPr>
        <w:tblStyle w:val="TableGrid"/>
        <w:tblW w:w="10450" w:type="dxa"/>
        <w:tblBorders>
          <w:top w:val="single" w:sz="6" w:space="0" w:color="4F81BD" w:themeColor="accent1"/>
          <w:left w:val="single" w:sz="6" w:space="0" w:color="4F81BD" w:themeColor="accent1"/>
          <w:bottom w:val="single" w:sz="6" w:space="0" w:color="4F81BD" w:themeColor="accent1"/>
          <w:right w:val="single" w:sz="6" w:space="0" w:color="4F81BD" w:themeColor="accent1"/>
          <w:insideH w:val="single" w:sz="6" w:space="0" w:color="4F81BD" w:themeColor="accent1"/>
          <w:insideV w:val="single" w:sz="6" w:space="0" w:color="4F81BD" w:themeColor="accent1"/>
        </w:tblBorders>
        <w:tblLayout w:type="fixed"/>
        <w:tblLook w:val="04A0" w:firstRow="1" w:lastRow="0" w:firstColumn="1" w:lastColumn="0" w:noHBand="0" w:noVBand="1"/>
      </w:tblPr>
      <w:tblGrid>
        <w:gridCol w:w="639"/>
        <w:gridCol w:w="629"/>
        <w:gridCol w:w="2715"/>
        <w:gridCol w:w="821"/>
        <w:gridCol w:w="809"/>
        <w:gridCol w:w="3871"/>
        <w:gridCol w:w="966"/>
      </w:tblGrid>
      <w:tr w:rsidR="00D61C46" w:rsidRPr="00846C65" w14:paraId="70ED6BF8" w14:textId="77777777" w:rsidTr="00CC4406">
        <w:trPr>
          <w:trHeight w:val="397"/>
        </w:trPr>
        <w:tc>
          <w:tcPr>
            <w:tcW w:w="639" w:type="dxa"/>
            <w:shd w:val="clear" w:color="auto" w:fill="C4BC96" w:themeFill="background2" w:themeFillShade="BF"/>
            <w:vAlign w:val="center"/>
          </w:tcPr>
          <w:p w14:paraId="4CB3F404" w14:textId="29C7927E" w:rsidR="007A5BBC" w:rsidRPr="00846C65" w:rsidRDefault="005F447C" w:rsidP="00F047E5">
            <w:pPr>
              <w:pStyle w:val="TableTextNum"/>
              <w:jc w:val="center"/>
              <w:rPr>
                <w:b/>
                <w:bCs/>
              </w:rPr>
            </w:pPr>
            <w:r w:rsidRPr="00846C65">
              <w:rPr>
                <w:b/>
                <w:bCs/>
              </w:rPr>
              <w:t>MI</w:t>
            </w:r>
          </w:p>
        </w:tc>
        <w:tc>
          <w:tcPr>
            <w:tcW w:w="3344" w:type="dxa"/>
            <w:gridSpan w:val="2"/>
            <w:shd w:val="clear" w:color="auto" w:fill="92CDDC" w:themeFill="accent5" w:themeFillTint="99"/>
            <w:vAlign w:val="center"/>
          </w:tcPr>
          <w:p w14:paraId="6D041FA7" w14:textId="2CB9575B" w:rsidR="007A5BBC" w:rsidRPr="00846C65" w:rsidRDefault="00462179" w:rsidP="00F047E5">
            <w:pPr>
              <w:pStyle w:val="TableTextNum"/>
              <w:jc w:val="center"/>
              <w:rPr>
                <w:b/>
                <w:bCs/>
              </w:rPr>
            </w:pPr>
            <w:r w:rsidRPr="00846C65">
              <w:rPr>
                <w:b/>
                <w:bCs/>
              </w:rPr>
              <w:t xml:space="preserve">HC </w:t>
            </w:r>
            <w:r w:rsidR="007A5BBC" w:rsidRPr="00846C65">
              <w:rPr>
                <w:b/>
                <w:bCs/>
              </w:rPr>
              <w:t>Technique</w:t>
            </w:r>
          </w:p>
        </w:tc>
        <w:tc>
          <w:tcPr>
            <w:tcW w:w="821" w:type="dxa"/>
            <w:shd w:val="clear" w:color="auto" w:fill="92CDDC" w:themeFill="accent5" w:themeFillTint="99"/>
            <w:vAlign w:val="center"/>
          </w:tcPr>
          <w:p w14:paraId="51C7202A" w14:textId="05C20EAB" w:rsidR="007A5BBC" w:rsidRPr="00846C65" w:rsidRDefault="007A5BBC" w:rsidP="00F047E5">
            <w:pPr>
              <w:pStyle w:val="TableTextNum"/>
              <w:jc w:val="center"/>
              <w:rPr>
                <w:b/>
                <w:bCs/>
              </w:rPr>
            </w:pPr>
            <w:r w:rsidRPr="00846C65">
              <w:rPr>
                <w:b/>
                <w:bCs/>
              </w:rPr>
              <w:t>Check</w:t>
            </w:r>
          </w:p>
        </w:tc>
        <w:tc>
          <w:tcPr>
            <w:tcW w:w="809" w:type="dxa"/>
            <w:shd w:val="clear" w:color="auto" w:fill="C4BC96" w:themeFill="background2" w:themeFillShade="BF"/>
            <w:vAlign w:val="center"/>
          </w:tcPr>
          <w:p w14:paraId="523F3CFB" w14:textId="3AAFEED3" w:rsidR="007A5BBC" w:rsidRPr="00846C65" w:rsidRDefault="005F447C" w:rsidP="00F047E5">
            <w:pPr>
              <w:pStyle w:val="TableTextNum"/>
              <w:jc w:val="center"/>
              <w:rPr>
                <w:b/>
                <w:bCs/>
              </w:rPr>
            </w:pPr>
            <w:r w:rsidRPr="00846C65">
              <w:rPr>
                <w:b/>
                <w:bCs/>
              </w:rPr>
              <w:t>MI</w:t>
            </w:r>
          </w:p>
        </w:tc>
        <w:tc>
          <w:tcPr>
            <w:tcW w:w="3871" w:type="dxa"/>
            <w:shd w:val="clear" w:color="auto" w:fill="92CDDC" w:themeFill="accent5" w:themeFillTint="99"/>
            <w:vAlign w:val="center"/>
          </w:tcPr>
          <w:p w14:paraId="5F135800" w14:textId="36D4E7DE" w:rsidR="007A5BBC" w:rsidRPr="00846C65" w:rsidRDefault="00462179" w:rsidP="00F047E5">
            <w:pPr>
              <w:pStyle w:val="TableTextNum"/>
              <w:jc w:val="center"/>
              <w:rPr>
                <w:b/>
                <w:bCs/>
              </w:rPr>
            </w:pPr>
            <w:r w:rsidRPr="00846C65">
              <w:rPr>
                <w:b/>
                <w:bCs/>
              </w:rPr>
              <w:t xml:space="preserve">HC </w:t>
            </w:r>
            <w:r w:rsidR="007A5BBC" w:rsidRPr="00846C65">
              <w:rPr>
                <w:b/>
                <w:bCs/>
              </w:rPr>
              <w:t>Technique</w:t>
            </w:r>
          </w:p>
        </w:tc>
        <w:tc>
          <w:tcPr>
            <w:tcW w:w="966" w:type="dxa"/>
            <w:shd w:val="clear" w:color="auto" w:fill="92CDDC" w:themeFill="accent5" w:themeFillTint="99"/>
            <w:vAlign w:val="center"/>
          </w:tcPr>
          <w:p w14:paraId="0423EAA5" w14:textId="77777777" w:rsidR="007A5BBC" w:rsidRPr="00846C65" w:rsidRDefault="007A5BBC" w:rsidP="00F047E5">
            <w:pPr>
              <w:pStyle w:val="TableTextNum"/>
              <w:jc w:val="center"/>
              <w:rPr>
                <w:b/>
                <w:bCs/>
              </w:rPr>
            </w:pPr>
            <w:r w:rsidRPr="00846C65">
              <w:rPr>
                <w:b/>
                <w:bCs/>
              </w:rPr>
              <w:t>Check</w:t>
            </w:r>
          </w:p>
        </w:tc>
      </w:tr>
      <w:tr w:rsidR="00241E46" w:rsidRPr="001C6E47" w14:paraId="2A58A95E" w14:textId="77777777" w:rsidTr="00241E46">
        <w:trPr>
          <w:trHeight w:val="340"/>
        </w:trPr>
        <w:tc>
          <w:tcPr>
            <w:tcW w:w="639" w:type="dxa"/>
            <w:vMerge w:val="restart"/>
            <w:shd w:val="clear" w:color="auto" w:fill="D99594" w:themeFill="accent2" w:themeFillTint="99"/>
            <w:textDirection w:val="btLr"/>
            <w:vAlign w:val="center"/>
          </w:tcPr>
          <w:p w14:paraId="0DB512D8" w14:textId="251CA61D" w:rsidR="00241E46" w:rsidRPr="00E86EAB" w:rsidRDefault="00241E46" w:rsidP="00E6052E">
            <w:pPr>
              <w:pStyle w:val="TableTextNum"/>
              <w:jc w:val="center"/>
              <w:rPr>
                <w:b/>
                <w:bCs/>
              </w:rPr>
            </w:pPr>
            <w:r>
              <w:t>Open-ended questions</w:t>
            </w:r>
          </w:p>
        </w:tc>
        <w:tc>
          <w:tcPr>
            <w:tcW w:w="3344" w:type="dxa"/>
            <w:gridSpan w:val="2"/>
            <w:shd w:val="clear" w:color="auto" w:fill="F2DBDB" w:themeFill="accent2" w:themeFillTint="33"/>
            <w:vAlign w:val="center"/>
          </w:tcPr>
          <w:p w14:paraId="5F53F37E" w14:textId="575789FF" w:rsidR="00241E46" w:rsidRPr="00846C65" w:rsidRDefault="00241E46" w:rsidP="00E6052E">
            <w:pPr>
              <w:pStyle w:val="TableTextNum"/>
              <w:ind w:left="0"/>
              <w:rPr>
                <w:b/>
                <w:bCs/>
                <w:sz w:val="12"/>
                <w:szCs w:val="12"/>
              </w:rPr>
            </w:pPr>
            <w:r w:rsidRPr="00665DEC">
              <w:rPr>
                <w:sz w:val="12"/>
                <w:szCs w:val="12"/>
              </w:rPr>
              <w:t>Adverse Childhood Experiences (ACE)</w:t>
            </w:r>
            <w:r>
              <w:rPr>
                <w:sz w:val="12"/>
                <w:szCs w:val="12"/>
              </w:rPr>
              <w:t xml:space="preserve">; </w:t>
            </w:r>
            <w:r w:rsidRPr="00A00EC0">
              <w:rPr>
                <w:sz w:val="10"/>
                <w:szCs w:val="10"/>
              </w:rPr>
              <w:t>leading to Trauma Informed Practice (TIP - UK NHS)</w:t>
            </w:r>
          </w:p>
        </w:tc>
        <w:tc>
          <w:tcPr>
            <w:tcW w:w="821" w:type="dxa"/>
            <w:shd w:val="clear" w:color="auto" w:fill="auto"/>
            <w:vAlign w:val="center"/>
          </w:tcPr>
          <w:p w14:paraId="61DCB1D8" w14:textId="66DAC852" w:rsidR="00241E46" w:rsidRPr="001C6E47" w:rsidRDefault="00241E46" w:rsidP="00E6052E">
            <w:pPr>
              <w:pStyle w:val="TableTextNum"/>
              <w:ind w:left="11"/>
              <w:jc w:val="center"/>
            </w:pPr>
          </w:p>
        </w:tc>
        <w:tc>
          <w:tcPr>
            <w:tcW w:w="809" w:type="dxa"/>
            <w:vMerge w:val="restart"/>
            <w:shd w:val="clear" w:color="auto" w:fill="C2D69B" w:themeFill="accent3" w:themeFillTint="99"/>
            <w:textDirection w:val="btLr"/>
            <w:vAlign w:val="center"/>
          </w:tcPr>
          <w:p w14:paraId="32B0FFEB" w14:textId="76A5FD0A" w:rsidR="00241E46" w:rsidRPr="001C6E47" w:rsidRDefault="00241E46" w:rsidP="00E6052E">
            <w:pPr>
              <w:pStyle w:val="TableTextNum"/>
              <w:ind w:left="0"/>
              <w:jc w:val="center"/>
            </w:pPr>
            <w:r w:rsidRPr="002F59FD">
              <w:t>Affirm</w:t>
            </w:r>
          </w:p>
        </w:tc>
        <w:tc>
          <w:tcPr>
            <w:tcW w:w="3871" w:type="dxa"/>
            <w:shd w:val="clear" w:color="auto" w:fill="EAF1DD" w:themeFill="accent3" w:themeFillTint="33"/>
            <w:vAlign w:val="center"/>
          </w:tcPr>
          <w:p w14:paraId="4B56975D" w14:textId="36DBD74D" w:rsidR="00241E46" w:rsidRPr="00846C65" w:rsidRDefault="00241E46" w:rsidP="00E6052E">
            <w:pPr>
              <w:pStyle w:val="TableTextNum"/>
              <w:rPr>
                <w:sz w:val="12"/>
                <w:szCs w:val="12"/>
              </w:rPr>
            </w:pPr>
            <w:r w:rsidRPr="00846C65">
              <w:rPr>
                <w:sz w:val="12"/>
                <w:szCs w:val="12"/>
              </w:rPr>
              <w:t xml:space="preserve">Acknowledgement </w:t>
            </w:r>
            <w:r w:rsidRPr="00846C65">
              <w:rPr>
                <w:i/>
                <w:iCs/>
                <w:sz w:val="12"/>
                <w:szCs w:val="12"/>
              </w:rPr>
              <w:t>(you</w:t>
            </w:r>
            <w:r>
              <w:rPr>
                <w:i/>
                <w:iCs/>
                <w:sz w:val="12"/>
                <w:szCs w:val="12"/>
              </w:rPr>
              <w:t>’re</w:t>
            </w:r>
            <w:r w:rsidRPr="00846C65">
              <w:rPr>
                <w:i/>
                <w:iCs/>
                <w:sz w:val="12"/>
                <w:szCs w:val="12"/>
              </w:rPr>
              <w:t xml:space="preserve"> brave…)</w:t>
            </w:r>
          </w:p>
        </w:tc>
        <w:tc>
          <w:tcPr>
            <w:tcW w:w="966" w:type="dxa"/>
            <w:shd w:val="clear" w:color="auto" w:fill="auto"/>
            <w:vAlign w:val="center"/>
          </w:tcPr>
          <w:p w14:paraId="53F99F14" w14:textId="2181B0E5" w:rsidR="00241E46" w:rsidRPr="001C6E47" w:rsidRDefault="00241E46" w:rsidP="00E6052E">
            <w:pPr>
              <w:pStyle w:val="TableTextNum"/>
              <w:ind w:left="39"/>
              <w:jc w:val="center"/>
            </w:pPr>
          </w:p>
        </w:tc>
      </w:tr>
      <w:tr w:rsidR="00241E46" w:rsidRPr="001C6E47" w14:paraId="28169071" w14:textId="77777777" w:rsidTr="00241E46">
        <w:trPr>
          <w:trHeight w:val="340"/>
        </w:trPr>
        <w:tc>
          <w:tcPr>
            <w:tcW w:w="639" w:type="dxa"/>
            <w:vMerge/>
            <w:shd w:val="clear" w:color="auto" w:fill="D99594" w:themeFill="accent2" w:themeFillTint="99"/>
            <w:textDirection w:val="btLr"/>
            <w:vAlign w:val="center"/>
          </w:tcPr>
          <w:p w14:paraId="0CD8AA14" w14:textId="24DF49BD" w:rsidR="00241E46" w:rsidRDefault="00241E46" w:rsidP="00E6052E">
            <w:pPr>
              <w:pStyle w:val="TableTextNum"/>
              <w:jc w:val="center"/>
            </w:pPr>
          </w:p>
        </w:tc>
        <w:tc>
          <w:tcPr>
            <w:tcW w:w="3344" w:type="dxa"/>
            <w:gridSpan w:val="2"/>
            <w:shd w:val="clear" w:color="auto" w:fill="auto"/>
            <w:vAlign w:val="center"/>
          </w:tcPr>
          <w:p w14:paraId="26665297" w14:textId="45B8A325" w:rsidR="00241E46" w:rsidRPr="00846C65" w:rsidRDefault="00241E46" w:rsidP="00E6052E">
            <w:pPr>
              <w:pStyle w:val="TableTextNum"/>
              <w:ind w:left="0"/>
              <w:rPr>
                <w:sz w:val="12"/>
                <w:szCs w:val="12"/>
              </w:rPr>
            </w:pPr>
            <w:r w:rsidRPr="00846C65">
              <w:rPr>
                <w:sz w:val="12"/>
                <w:szCs w:val="12"/>
              </w:rPr>
              <w:t>Flip it (on its head…)</w:t>
            </w:r>
          </w:p>
        </w:tc>
        <w:tc>
          <w:tcPr>
            <w:tcW w:w="821" w:type="dxa"/>
            <w:shd w:val="clear" w:color="auto" w:fill="auto"/>
            <w:vAlign w:val="center"/>
          </w:tcPr>
          <w:p w14:paraId="093F2608" w14:textId="04BB8F2C" w:rsidR="00241E46" w:rsidRPr="001C6E47" w:rsidRDefault="00241E46" w:rsidP="00E6052E">
            <w:pPr>
              <w:pStyle w:val="TableTextNum"/>
              <w:ind w:left="11"/>
              <w:jc w:val="center"/>
            </w:pPr>
          </w:p>
        </w:tc>
        <w:tc>
          <w:tcPr>
            <w:tcW w:w="809" w:type="dxa"/>
            <w:vMerge/>
            <w:shd w:val="clear" w:color="auto" w:fill="C2D69B" w:themeFill="accent3" w:themeFillTint="99"/>
          </w:tcPr>
          <w:p w14:paraId="3E7B43B9" w14:textId="6A9FA30D" w:rsidR="00241E46" w:rsidRPr="001C6E47" w:rsidRDefault="00241E46" w:rsidP="00E6052E">
            <w:pPr>
              <w:pStyle w:val="TableTextNum"/>
              <w:ind w:left="0"/>
              <w:jc w:val="center"/>
            </w:pPr>
          </w:p>
        </w:tc>
        <w:tc>
          <w:tcPr>
            <w:tcW w:w="3871" w:type="dxa"/>
            <w:shd w:val="clear" w:color="auto" w:fill="auto"/>
            <w:vAlign w:val="center"/>
          </w:tcPr>
          <w:p w14:paraId="19E1D405" w14:textId="2ADF7380" w:rsidR="00241E46" w:rsidRPr="00846C65" w:rsidRDefault="00241E46" w:rsidP="00E6052E">
            <w:pPr>
              <w:pStyle w:val="TableTextNum"/>
              <w:rPr>
                <w:sz w:val="12"/>
                <w:szCs w:val="12"/>
              </w:rPr>
            </w:pPr>
            <w:r w:rsidRPr="00846C65">
              <w:rPr>
                <w:sz w:val="12"/>
                <w:szCs w:val="12"/>
              </w:rPr>
              <w:t>Championing (I get it, well done…)</w:t>
            </w:r>
          </w:p>
        </w:tc>
        <w:tc>
          <w:tcPr>
            <w:tcW w:w="966" w:type="dxa"/>
            <w:shd w:val="clear" w:color="auto" w:fill="auto"/>
            <w:vAlign w:val="center"/>
          </w:tcPr>
          <w:p w14:paraId="078F860F" w14:textId="076C0ED2" w:rsidR="00241E46" w:rsidRPr="001C6E47" w:rsidRDefault="00241E46" w:rsidP="00E6052E">
            <w:pPr>
              <w:pStyle w:val="TableTextNum"/>
              <w:ind w:left="39"/>
              <w:jc w:val="center"/>
            </w:pPr>
          </w:p>
        </w:tc>
      </w:tr>
      <w:tr w:rsidR="00241E46" w:rsidRPr="001C6E47" w14:paraId="6EB17CFF" w14:textId="77777777" w:rsidTr="00241E46">
        <w:trPr>
          <w:trHeight w:val="340"/>
        </w:trPr>
        <w:tc>
          <w:tcPr>
            <w:tcW w:w="639" w:type="dxa"/>
            <w:vMerge/>
            <w:shd w:val="clear" w:color="auto" w:fill="D99594" w:themeFill="accent2" w:themeFillTint="99"/>
            <w:vAlign w:val="center"/>
          </w:tcPr>
          <w:p w14:paraId="25BA70C4" w14:textId="77777777" w:rsidR="00241E46" w:rsidRPr="001C6E47" w:rsidRDefault="00241E46" w:rsidP="00F047E5">
            <w:pPr>
              <w:pStyle w:val="TableTextNum"/>
              <w:jc w:val="center"/>
            </w:pPr>
          </w:p>
        </w:tc>
        <w:tc>
          <w:tcPr>
            <w:tcW w:w="3344" w:type="dxa"/>
            <w:gridSpan w:val="2"/>
            <w:shd w:val="clear" w:color="auto" w:fill="F2DBDB" w:themeFill="accent2" w:themeFillTint="33"/>
            <w:vAlign w:val="center"/>
          </w:tcPr>
          <w:p w14:paraId="04B0123A" w14:textId="23EBFB8F" w:rsidR="00241E46" w:rsidRPr="00846C65" w:rsidRDefault="00241E46" w:rsidP="00E6052E">
            <w:pPr>
              <w:pStyle w:val="TableTextNum"/>
              <w:ind w:left="0"/>
              <w:rPr>
                <w:sz w:val="12"/>
                <w:szCs w:val="12"/>
              </w:rPr>
            </w:pPr>
            <w:r w:rsidRPr="00846C65">
              <w:rPr>
                <w:sz w:val="12"/>
                <w:szCs w:val="12"/>
              </w:rPr>
              <w:t xml:space="preserve">Intrude/interrupt </w:t>
            </w:r>
            <w:r w:rsidRPr="00846C65">
              <w:rPr>
                <w:i/>
                <w:iCs/>
                <w:sz w:val="12"/>
                <w:szCs w:val="12"/>
              </w:rPr>
              <w:t>(eye on the ball…)</w:t>
            </w:r>
          </w:p>
        </w:tc>
        <w:tc>
          <w:tcPr>
            <w:tcW w:w="821" w:type="dxa"/>
            <w:shd w:val="clear" w:color="auto" w:fill="auto"/>
            <w:vAlign w:val="center"/>
          </w:tcPr>
          <w:p w14:paraId="3CE5EEA4" w14:textId="77777777" w:rsidR="00241E46" w:rsidRPr="001C6E47" w:rsidRDefault="00241E46" w:rsidP="00F047E5">
            <w:pPr>
              <w:pStyle w:val="TableTextNum"/>
              <w:ind w:left="11"/>
              <w:jc w:val="center"/>
            </w:pPr>
          </w:p>
        </w:tc>
        <w:tc>
          <w:tcPr>
            <w:tcW w:w="809" w:type="dxa"/>
            <w:vMerge w:val="restart"/>
            <w:shd w:val="clear" w:color="auto" w:fill="FFFF00"/>
            <w:textDirection w:val="btLr"/>
            <w:vAlign w:val="center"/>
          </w:tcPr>
          <w:p w14:paraId="71B7E002" w14:textId="086E74FF" w:rsidR="00241E46" w:rsidRPr="001C6E47" w:rsidRDefault="00241E46" w:rsidP="00E6052E">
            <w:pPr>
              <w:pStyle w:val="TableTextNum"/>
              <w:ind w:right="113"/>
              <w:jc w:val="center"/>
            </w:pPr>
            <w:r>
              <w:t>Reflective listening</w:t>
            </w:r>
          </w:p>
        </w:tc>
        <w:tc>
          <w:tcPr>
            <w:tcW w:w="3871" w:type="dxa"/>
            <w:shd w:val="clear" w:color="auto" w:fill="FFFFCC"/>
            <w:vAlign w:val="center"/>
          </w:tcPr>
          <w:p w14:paraId="36199B9F" w14:textId="2974308F" w:rsidR="00241E46" w:rsidRPr="00846C65" w:rsidRDefault="00241E46" w:rsidP="00BB3663">
            <w:pPr>
              <w:pStyle w:val="TableTextNum"/>
              <w:rPr>
                <w:sz w:val="12"/>
                <w:szCs w:val="12"/>
              </w:rPr>
            </w:pPr>
            <w:r w:rsidRPr="00846C65">
              <w:rPr>
                <w:sz w:val="12"/>
                <w:szCs w:val="12"/>
              </w:rPr>
              <w:t>Active listening (dive deeper/name it)</w:t>
            </w:r>
          </w:p>
        </w:tc>
        <w:tc>
          <w:tcPr>
            <w:tcW w:w="966" w:type="dxa"/>
            <w:shd w:val="clear" w:color="auto" w:fill="auto"/>
            <w:vAlign w:val="center"/>
          </w:tcPr>
          <w:p w14:paraId="0F73F603" w14:textId="77777777" w:rsidR="00241E46" w:rsidRPr="001C6E47" w:rsidRDefault="00241E46" w:rsidP="00F047E5">
            <w:pPr>
              <w:pStyle w:val="TableTextNum"/>
              <w:ind w:left="39"/>
              <w:jc w:val="center"/>
            </w:pPr>
          </w:p>
        </w:tc>
      </w:tr>
      <w:tr w:rsidR="00241E46" w:rsidRPr="001C6E47" w14:paraId="139015F9" w14:textId="77777777" w:rsidTr="00241E46">
        <w:trPr>
          <w:trHeight w:val="340"/>
        </w:trPr>
        <w:tc>
          <w:tcPr>
            <w:tcW w:w="639" w:type="dxa"/>
            <w:vMerge/>
            <w:shd w:val="clear" w:color="auto" w:fill="D99594" w:themeFill="accent2" w:themeFillTint="99"/>
            <w:vAlign w:val="center"/>
          </w:tcPr>
          <w:p w14:paraId="1043AFD0" w14:textId="77777777" w:rsidR="00241E46" w:rsidRPr="001C6E47" w:rsidRDefault="00241E46" w:rsidP="00F047E5">
            <w:pPr>
              <w:pStyle w:val="TableTextNum"/>
              <w:jc w:val="center"/>
            </w:pPr>
          </w:p>
        </w:tc>
        <w:tc>
          <w:tcPr>
            <w:tcW w:w="3344" w:type="dxa"/>
            <w:gridSpan w:val="2"/>
            <w:shd w:val="clear" w:color="auto" w:fill="auto"/>
            <w:vAlign w:val="center"/>
          </w:tcPr>
          <w:p w14:paraId="2A152D69" w14:textId="2DE720E7" w:rsidR="00241E46" w:rsidRPr="00846C65" w:rsidRDefault="00241E46" w:rsidP="00E6052E">
            <w:pPr>
              <w:pStyle w:val="TableTextNum"/>
              <w:ind w:left="0"/>
              <w:rPr>
                <w:sz w:val="12"/>
                <w:szCs w:val="12"/>
              </w:rPr>
            </w:pPr>
            <w:r w:rsidRPr="00846C65">
              <w:rPr>
                <w:sz w:val="12"/>
                <w:szCs w:val="12"/>
              </w:rPr>
              <w:t>Investigation (5Ys, Kipling’s 5Ws+1H, Reason Swiss Cheese Model)</w:t>
            </w:r>
          </w:p>
        </w:tc>
        <w:tc>
          <w:tcPr>
            <w:tcW w:w="821" w:type="dxa"/>
            <w:shd w:val="clear" w:color="auto" w:fill="auto"/>
            <w:vAlign w:val="center"/>
          </w:tcPr>
          <w:p w14:paraId="2A382500" w14:textId="3ED49F10" w:rsidR="00241E46" w:rsidRPr="001C6E47" w:rsidRDefault="00241E46" w:rsidP="00F047E5">
            <w:pPr>
              <w:pStyle w:val="TableTextNum"/>
              <w:ind w:left="11"/>
              <w:jc w:val="center"/>
            </w:pPr>
          </w:p>
        </w:tc>
        <w:tc>
          <w:tcPr>
            <w:tcW w:w="809" w:type="dxa"/>
            <w:vMerge/>
            <w:shd w:val="clear" w:color="auto" w:fill="FFFF00"/>
            <w:vAlign w:val="center"/>
          </w:tcPr>
          <w:p w14:paraId="097BE8D8" w14:textId="5C00EAAF" w:rsidR="00241E46" w:rsidRPr="001C6E47" w:rsidRDefault="00241E46" w:rsidP="00F047E5">
            <w:pPr>
              <w:pStyle w:val="TableTextNum"/>
              <w:jc w:val="center"/>
            </w:pPr>
          </w:p>
        </w:tc>
        <w:tc>
          <w:tcPr>
            <w:tcW w:w="3871" w:type="dxa"/>
            <w:shd w:val="clear" w:color="auto" w:fill="auto"/>
            <w:vAlign w:val="center"/>
          </w:tcPr>
          <w:p w14:paraId="71A055D2" w14:textId="3732A2E0" w:rsidR="00241E46" w:rsidRPr="00846C65" w:rsidRDefault="00241E46" w:rsidP="00BB3663">
            <w:pPr>
              <w:pStyle w:val="TableTextNum"/>
              <w:rPr>
                <w:sz w:val="12"/>
                <w:szCs w:val="12"/>
              </w:rPr>
            </w:pPr>
            <w:r w:rsidRPr="00846C65">
              <w:rPr>
                <w:sz w:val="12"/>
                <w:szCs w:val="12"/>
              </w:rPr>
              <w:t>Intuition</w:t>
            </w:r>
          </w:p>
        </w:tc>
        <w:tc>
          <w:tcPr>
            <w:tcW w:w="966" w:type="dxa"/>
            <w:shd w:val="clear" w:color="auto" w:fill="auto"/>
            <w:vAlign w:val="center"/>
          </w:tcPr>
          <w:p w14:paraId="2F0951B3" w14:textId="1B982CF4" w:rsidR="00241E46" w:rsidRPr="001C6E47" w:rsidRDefault="00241E46" w:rsidP="00F047E5">
            <w:pPr>
              <w:pStyle w:val="TableTextNum"/>
              <w:ind w:left="39"/>
              <w:jc w:val="center"/>
            </w:pPr>
          </w:p>
        </w:tc>
      </w:tr>
      <w:tr w:rsidR="00241E46" w:rsidRPr="001C6E47" w14:paraId="0AE15866" w14:textId="77777777" w:rsidTr="00241E46">
        <w:trPr>
          <w:trHeight w:val="340"/>
        </w:trPr>
        <w:tc>
          <w:tcPr>
            <w:tcW w:w="639" w:type="dxa"/>
            <w:vMerge/>
            <w:shd w:val="clear" w:color="auto" w:fill="D99594" w:themeFill="accent2" w:themeFillTint="99"/>
            <w:vAlign w:val="center"/>
          </w:tcPr>
          <w:p w14:paraId="4ACEC28C" w14:textId="77777777" w:rsidR="00241E46" w:rsidRDefault="00241E46" w:rsidP="00CC4406">
            <w:pPr>
              <w:pStyle w:val="TableTextNum"/>
              <w:jc w:val="center"/>
            </w:pPr>
          </w:p>
        </w:tc>
        <w:tc>
          <w:tcPr>
            <w:tcW w:w="629" w:type="dxa"/>
            <w:shd w:val="clear" w:color="auto" w:fill="F2DBDB" w:themeFill="accent2" w:themeFillTint="33"/>
            <w:vAlign w:val="center"/>
          </w:tcPr>
          <w:p w14:paraId="0DD91534" w14:textId="17B4DFFE" w:rsidR="00241E46" w:rsidRPr="00846C65" w:rsidRDefault="00241E46" w:rsidP="00E6052E">
            <w:pPr>
              <w:pStyle w:val="TableTextNum"/>
              <w:ind w:left="0"/>
              <w:rPr>
                <w:sz w:val="12"/>
                <w:szCs w:val="12"/>
              </w:rPr>
            </w:pPr>
            <w:r w:rsidRPr="00CC4406">
              <w:rPr>
                <w:sz w:val="12"/>
                <w:szCs w:val="12"/>
              </w:rPr>
              <w:t xml:space="preserve">Kubler-Ross </w:t>
            </w:r>
          </w:p>
        </w:tc>
        <w:tc>
          <w:tcPr>
            <w:tcW w:w="2715" w:type="dxa"/>
            <w:shd w:val="clear" w:color="auto" w:fill="F2DBDB" w:themeFill="accent2" w:themeFillTint="33"/>
            <w:vAlign w:val="center"/>
          </w:tcPr>
          <w:p w14:paraId="1101D836" w14:textId="77777777" w:rsidR="00241E46" w:rsidRDefault="00241E46" w:rsidP="00E6052E">
            <w:pPr>
              <w:pStyle w:val="TableTextNum"/>
              <w:ind w:left="0"/>
              <w:rPr>
                <w:sz w:val="10"/>
                <w:szCs w:val="10"/>
              </w:rPr>
            </w:pPr>
            <w:r>
              <w:rPr>
                <w:b/>
                <w:bCs/>
                <w:sz w:val="10"/>
                <w:szCs w:val="10"/>
              </w:rPr>
              <w:t>5 s</w:t>
            </w:r>
            <w:r w:rsidRPr="00A00EC0">
              <w:rPr>
                <w:b/>
                <w:bCs/>
                <w:sz w:val="10"/>
                <w:szCs w:val="10"/>
              </w:rPr>
              <w:t>tages of grie</w:t>
            </w:r>
            <w:r>
              <w:rPr>
                <w:b/>
                <w:bCs/>
                <w:sz w:val="10"/>
                <w:szCs w:val="10"/>
              </w:rPr>
              <w:t>f;</w:t>
            </w:r>
            <w:r w:rsidRPr="00A00EC0">
              <w:rPr>
                <w:sz w:val="10"/>
                <w:szCs w:val="10"/>
              </w:rPr>
              <w:t xml:space="preserve"> </w:t>
            </w:r>
            <w:r>
              <w:rPr>
                <w:i/>
                <w:iCs/>
                <w:sz w:val="10"/>
                <w:szCs w:val="10"/>
              </w:rPr>
              <w:t>(</w:t>
            </w:r>
            <w:r w:rsidRPr="00A00EC0">
              <w:rPr>
                <w:i/>
                <w:iCs/>
                <w:sz w:val="10"/>
                <w:szCs w:val="10"/>
              </w:rPr>
              <w:t>not the ultimate anymor</w:t>
            </w:r>
            <w:r>
              <w:rPr>
                <w:i/>
                <w:iCs/>
                <w:sz w:val="10"/>
                <w:szCs w:val="10"/>
              </w:rPr>
              <w:t>e</w:t>
            </w:r>
            <w:r w:rsidRPr="00A00EC0">
              <w:rPr>
                <w:i/>
                <w:iCs/>
                <w:sz w:val="10"/>
                <w:szCs w:val="10"/>
              </w:rPr>
              <w:t>)</w:t>
            </w:r>
          </w:p>
          <w:p w14:paraId="19A7B20C" w14:textId="0ED0474B" w:rsidR="00241E46" w:rsidRPr="00846C65" w:rsidRDefault="00241E46" w:rsidP="00E6052E">
            <w:pPr>
              <w:pStyle w:val="TableTextNum"/>
              <w:ind w:left="0"/>
              <w:rPr>
                <w:sz w:val="12"/>
                <w:szCs w:val="12"/>
              </w:rPr>
            </w:pPr>
            <w:r w:rsidRPr="00A00EC0">
              <w:rPr>
                <w:sz w:val="10"/>
                <w:szCs w:val="10"/>
              </w:rPr>
              <w:t>Denial, Anger, Bargaining, Depression, Acceptance</w:t>
            </w:r>
            <w:r>
              <w:rPr>
                <w:sz w:val="10"/>
                <w:szCs w:val="10"/>
              </w:rPr>
              <w:t xml:space="preserve"> </w:t>
            </w:r>
          </w:p>
        </w:tc>
        <w:tc>
          <w:tcPr>
            <w:tcW w:w="821" w:type="dxa"/>
            <w:shd w:val="clear" w:color="auto" w:fill="auto"/>
            <w:vAlign w:val="center"/>
          </w:tcPr>
          <w:p w14:paraId="08F8A85D" w14:textId="2A7036AB" w:rsidR="00241E46" w:rsidRPr="001C6E47" w:rsidRDefault="00241E46" w:rsidP="00CC4406">
            <w:pPr>
              <w:pStyle w:val="TableTextNum"/>
              <w:ind w:left="11"/>
              <w:jc w:val="center"/>
            </w:pPr>
          </w:p>
        </w:tc>
        <w:tc>
          <w:tcPr>
            <w:tcW w:w="809" w:type="dxa"/>
            <w:vMerge/>
            <w:shd w:val="clear" w:color="auto" w:fill="FFFF00"/>
            <w:vAlign w:val="center"/>
          </w:tcPr>
          <w:p w14:paraId="51663FDD" w14:textId="46F03A48" w:rsidR="00241E46" w:rsidRPr="001C6E47" w:rsidRDefault="00241E46" w:rsidP="00CC4406">
            <w:pPr>
              <w:pStyle w:val="TableTextNum"/>
              <w:jc w:val="center"/>
            </w:pPr>
          </w:p>
        </w:tc>
        <w:tc>
          <w:tcPr>
            <w:tcW w:w="3871" w:type="dxa"/>
            <w:shd w:val="clear" w:color="auto" w:fill="FFFFCC"/>
            <w:vAlign w:val="center"/>
          </w:tcPr>
          <w:p w14:paraId="5AACE264" w14:textId="5A9256B0" w:rsidR="00241E46" w:rsidRPr="00846C65" w:rsidRDefault="00241E46" w:rsidP="00CC4406">
            <w:pPr>
              <w:pStyle w:val="TableTextNum"/>
              <w:rPr>
                <w:sz w:val="12"/>
                <w:szCs w:val="12"/>
              </w:rPr>
            </w:pPr>
            <w:r w:rsidRPr="00846C65">
              <w:rPr>
                <w:sz w:val="12"/>
                <w:szCs w:val="12"/>
              </w:rPr>
              <w:t>Metaphor/simile</w:t>
            </w:r>
          </w:p>
        </w:tc>
        <w:tc>
          <w:tcPr>
            <w:tcW w:w="966" w:type="dxa"/>
            <w:shd w:val="clear" w:color="auto" w:fill="auto"/>
            <w:vAlign w:val="center"/>
          </w:tcPr>
          <w:p w14:paraId="3575FFC1" w14:textId="77777777" w:rsidR="00241E46" w:rsidRPr="001C6E47" w:rsidRDefault="00241E46" w:rsidP="00CC4406">
            <w:pPr>
              <w:pStyle w:val="TableTextNum"/>
              <w:ind w:left="39"/>
              <w:jc w:val="center"/>
            </w:pPr>
          </w:p>
        </w:tc>
      </w:tr>
      <w:tr w:rsidR="00241E46" w:rsidRPr="001C6E47" w14:paraId="23F52B37" w14:textId="77777777" w:rsidTr="00241E46">
        <w:trPr>
          <w:trHeight w:val="340"/>
        </w:trPr>
        <w:tc>
          <w:tcPr>
            <w:tcW w:w="639" w:type="dxa"/>
            <w:vMerge/>
            <w:shd w:val="clear" w:color="auto" w:fill="D99594" w:themeFill="accent2" w:themeFillTint="99"/>
            <w:vAlign w:val="center"/>
          </w:tcPr>
          <w:p w14:paraId="311BFDD9" w14:textId="77777777" w:rsidR="00241E46" w:rsidRDefault="00241E46" w:rsidP="00AF04F6">
            <w:pPr>
              <w:pStyle w:val="TableTextNum"/>
              <w:jc w:val="center"/>
            </w:pPr>
          </w:p>
        </w:tc>
        <w:tc>
          <w:tcPr>
            <w:tcW w:w="3344" w:type="dxa"/>
            <w:gridSpan w:val="2"/>
            <w:shd w:val="clear" w:color="auto" w:fill="auto"/>
            <w:vAlign w:val="center"/>
          </w:tcPr>
          <w:p w14:paraId="19E63E15" w14:textId="393826D9" w:rsidR="00241E46" w:rsidRPr="00846C65" w:rsidRDefault="00241E46" w:rsidP="00E6052E">
            <w:pPr>
              <w:pStyle w:val="TableTextNum"/>
              <w:ind w:left="0"/>
              <w:rPr>
                <w:sz w:val="12"/>
                <w:szCs w:val="12"/>
              </w:rPr>
            </w:pPr>
            <w:r w:rsidRPr="00846C65">
              <w:rPr>
                <w:sz w:val="12"/>
                <w:szCs w:val="12"/>
              </w:rPr>
              <w:t xml:space="preserve">Power questions </w:t>
            </w:r>
            <w:r w:rsidRPr="00846C65">
              <w:rPr>
                <w:i/>
                <w:iCs/>
                <w:sz w:val="12"/>
                <w:szCs w:val="12"/>
              </w:rPr>
              <w:t>(</w:t>
            </w:r>
            <w:r w:rsidRPr="00DF60DE">
              <w:rPr>
                <w:i/>
                <w:iCs/>
                <w:color w:val="FF0000"/>
                <w:sz w:val="12"/>
                <w:szCs w:val="12"/>
              </w:rPr>
              <w:t xml:space="preserve">prompts </w:t>
            </w:r>
            <w:r w:rsidRPr="00846C65">
              <w:rPr>
                <w:i/>
                <w:iCs/>
                <w:sz w:val="12"/>
                <w:szCs w:val="12"/>
              </w:rPr>
              <w:t>above…</w:t>
            </w:r>
            <w:r w:rsidRPr="00846C65">
              <w:rPr>
                <w:sz w:val="12"/>
                <w:szCs w:val="12"/>
              </w:rPr>
              <w:t>)</w:t>
            </w:r>
          </w:p>
        </w:tc>
        <w:tc>
          <w:tcPr>
            <w:tcW w:w="821" w:type="dxa"/>
            <w:shd w:val="clear" w:color="auto" w:fill="auto"/>
            <w:vAlign w:val="center"/>
          </w:tcPr>
          <w:p w14:paraId="30E873B6" w14:textId="77777777" w:rsidR="00241E46" w:rsidRPr="001C6E47" w:rsidRDefault="00241E46" w:rsidP="00AF04F6">
            <w:pPr>
              <w:pStyle w:val="TableTextNum"/>
              <w:ind w:left="11"/>
              <w:jc w:val="center"/>
            </w:pPr>
          </w:p>
        </w:tc>
        <w:tc>
          <w:tcPr>
            <w:tcW w:w="809" w:type="dxa"/>
            <w:vMerge/>
            <w:shd w:val="clear" w:color="auto" w:fill="92CDDC" w:themeFill="accent5" w:themeFillTint="99"/>
            <w:vAlign w:val="center"/>
          </w:tcPr>
          <w:p w14:paraId="60ABDCEA" w14:textId="16E8ED6D" w:rsidR="00241E46" w:rsidRPr="001C6E47" w:rsidRDefault="00241E46" w:rsidP="00E6052E">
            <w:pPr>
              <w:pStyle w:val="TableTextNum"/>
              <w:ind w:left="0"/>
              <w:jc w:val="center"/>
            </w:pPr>
          </w:p>
        </w:tc>
        <w:tc>
          <w:tcPr>
            <w:tcW w:w="3871" w:type="dxa"/>
            <w:shd w:val="clear" w:color="auto" w:fill="auto"/>
            <w:vAlign w:val="center"/>
          </w:tcPr>
          <w:p w14:paraId="3C46E802" w14:textId="27C33BCF" w:rsidR="00241E46" w:rsidRPr="00846C65" w:rsidRDefault="00241E46" w:rsidP="00AF04F6">
            <w:pPr>
              <w:pStyle w:val="TableTextNum"/>
              <w:rPr>
                <w:sz w:val="12"/>
                <w:szCs w:val="12"/>
              </w:rPr>
            </w:pPr>
            <w:r w:rsidRPr="00846C65">
              <w:rPr>
                <w:sz w:val="12"/>
                <w:szCs w:val="12"/>
              </w:rPr>
              <w:t>NLP (Neurolinguistic programming)</w:t>
            </w:r>
          </w:p>
        </w:tc>
        <w:tc>
          <w:tcPr>
            <w:tcW w:w="966" w:type="dxa"/>
            <w:shd w:val="clear" w:color="auto" w:fill="auto"/>
            <w:vAlign w:val="center"/>
          </w:tcPr>
          <w:p w14:paraId="073F56E4" w14:textId="77777777" w:rsidR="00241E46" w:rsidRPr="001C6E47" w:rsidRDefault="00241E46" w:rsidP="00AF04F6">
            <w:pPr>
              <w:pStyle w:val="TableTextNum"/>
              <w:ind w:left="39"/>
              <w:jc w:val="center"/>
            </w:pPr>
          </w:p>
        </w:tc>
      </w:tr>
      <w:tr w:rsidR="00241E46" w:rsidRPr="001C6E47" w14:paraId="742DA3BF" w14:textId="77777777" w:rsidTr="00241E46">
        <w:trPr>
          <w:trHeight w:val="340"/>
        </w:trPr>
        <w:tc>
          <w:tcPr>
            <w:tcW w:w="639" w:type="dxa"/>
            <w:vMerge/>
            <w:shd w:val="clear" w:color="auto" w:fill="D99594" w:themeFill="accent2" w:themeFillTint="99"/>
            <w:vAlign w:val="center"/>
          </w:tcPr>
          <w:p w14:paraId="3E7EFE99" w14:textId="77777777" w:rsidR="00241E46" w:rsidRPr="001C6E47" w:rsidRDefault="00241E46" w:rsidP="00AF04F6">
            <w:pPr>
              <w:pStyle w:val="TableTextNum"/>
              <w:jc w:val="center"/>
            </w:pPr>
          </w:p>
        </w:tc>
        <w:tc>
          <w:tcPr>
            <w:tcW w:w="3344" w:type="dxa"/>
            <w:gridSpan w:val="2"/>
            <w:shd w:val="clear" w:color="auto" w:fill="F2DBDB" w:themeFill="accent2" w:themeFillTint="33"/>
            <w:vAlign w:val="center"/>
          </w:tcPr>
          <w:p w14:paraId="28FA04CE" w14:textId="7E0C782B" w:rsidR="00241E46" w:rsidRPr="00846C65" w:rsidRDefault="00241E46" w:rsidP="00E6052E">
            <w:pPr>
              <w:pStyle w:val="TableTextNum"/>
              <w:ind w:left="0"/>
              <w:rPr>
                <w:sz w:val="12"/>
                <w:szCs w:val="12"/>
              </w:rPr>
            </w:pPr>
            <w:r w:rsidRPr="00846C65">
              <w:rPr>
                <w:sz w:val="12"/>
                <w:szCs w:val="12"/>
              </w:rPr>
              <w:t xml:space="preserve">Resonance/dissonance </w:t>
            </w:r>
            <w:r w:rsidRPr="00846C65">
              <w:rPr>
                <w:i/>
                <w:iCs/>
                <w:sz w:val="12"/>
                <w:szCs w:val="12"/>
              </w:rPr>
              <w:t>(yes &amp;/yes but)</w:t>
            </w:r>
          </w:p>
        </w:tc>
        <w:tc>
          <w:tcPr>
            <w:tcW w:w="821" w:type="dxa"/>
            <w:shd w:val="clear" w:color="auto" w:fill="auto"/>
            <w:vAlign w:val="center"/>
          </w:tcPr>
          <w:p w14:paraId="1A9728C8" w14:textId="2DEE13FE" w:rsidR="00241E46" w:rsidRPr="001C6E47" w:rsidRDefault="00241E46" w:rsidP="00AF04F6">
            <w:pPr>
              <w:pStyle w:val="TableTextNum"/>
              <w:ind w:left="11"/>
              <w:jc w:val="center"/>
            </w:pPr>
          </w:p>
        </w:tc>
        <w:tc>
          <w:tcPr>
            <w:tcW w:w="809" w:type="dxa"/>
            <w:vMerge/>
            <w:shd w:val="clear" w:color="auto" w:fill="92CDDC" w:themeFill="accent5" w:themeFillTint="99"/>
            <w:vAlign w:val="center"/>
          </w:tcPr>
          <w:p w14:paraId="3404413F" w14:textId="204DB616" w:rsidR="00241E46" w:rsidRPr="001C6E47" w:rsidRDefault="00241E46" w:rsidP="00E6052E">
            <w:pPr>
              <w:pStyle w:val="TableTextNum"/>
              <w:ind w:left="0"/>
              <w:jc w:val="center"/>
            </w:pPr>
          </w:p>
        </w:tc>
        <w:tc>
          <w:tcPr>
            <w:tcW w:w="3871" w:type="dxa"/>
            <w:shd w:val="clear" w:color="auto" w:fill="FFFFCC"/>
            <w:vAlign w:val="center"/>
          </w:tcPr>
          <w:p w14:paraId="2247D765" w14:textId="153312A6" w:rsidR="00241E46" w:rsidRPr="00846C65" w:rsidRDefault="00241E46" w:rsidP="00AF04F6">
            <w:pPr>
              <w:pStyle w:val="TableTextNum"/>
              <w:rPr>
                <w:sz w:val="12"/>
                <w:szCs w:val="12"/>
              </w:rPr>
            </w:pPr>
            <w:r w:rsidRPr="00846C65">
              <w:rPr>
                <w:sz w:val="12"/>
                <w:szCs w:val="12"/>
              </w:rPr>
              <w:t>Silence (wait for it...)</w:t>
            </w:r>
          </w:p>
        </w:tc>
        <w:tc>
          <w:tcPr>
            <w:tcW w:w="966" w:type="dxa"/>
            <w:shd w:val="clear" w:color="auto" w:fill="auto"/>
            <w:vAlign w:val="center"/>
          </w:tcPr>
          <w:p w14:paraId="391EF870" w14:textId="578148A8" w:rsidR="00241E46" w:rsidRPr="001C6E47" w:rsidRDefault="00241E46" w:rsidP="00AF04F6">
            <w:pPr>
              <w:pStyle w:val="TableTextNum"/>
              <w:ind w:left="39"/>
              <w:jc w:val="center"/>
            </w:pPr>
          </w:p>
        </w:tc>
      </w:tr>
      <w:tr w:rsidR="00241E46" w:rsidRPr="001C6E47" w14:paraId="462004DE" w14:textId="77777777" w:rsidTr="00241E46">
        <w:trPr>
          <w:trHeight w:val="340"/>
        </w:trPr>
        <w:tc>
          <w:tcPr>
            <w:tcW w:w="639" w:type="dxa"/>
            <w:vMerge/>
            <w:shd w:val="clear" w:color="auto" w:fill="D99594" w:themeFill="accent2" w:themeFillTint="99"/>
            <w:vAlign w:val="center"/>
          </w:tcPr>
          <w:p w14:paraId="1B7FBA71" w14:textId="77777777" w:rsidR="00241E46" w:rsidRPr="001C6E47" w:rsidRDefault="00241E46" w:rsidP="00AF04F6">
            <w:pPr>
              <w:pStyle w:val="TableTextNum"/>
              <w:jc w:val="center"/>
            </w:pPr>
          </w:p>
        </w:tc>
        <w:tc>
          <w:tcPr>
            <w:tcW w:w="3344" w:type="dxa"/>
            <w:gridSpan w:val="2"/>
            <w:shd w:val="clear" w:color="auto" w:fill="auto"/>
            <w:vAlign w:val="center"/>
          </w:tcPr>
          <w:p w14:paraId="0208E6E6" w14:textId="24FEF9DA" w:rsidR="00241E46" w:rsidRPr="00846C65" w:rsidRDefault="00241E46" w:rsidP="00E6052E">
            <w:pPr>
              <w:pStyle w:val="TableTextNum"/>
              <w:ind w:left="0"/>
              <w:rPr>
                <w:sz w:val="12"/>
                <w:szCs w:val="12"/>
              </w:rPr>
            </w:pPr>
            <w:r w:rsidRPr="00846C65">
              <w:rPr>
                <w:sz w:val="12"/>
                <w:szCs w:val="12"/>
              </w:rPr>
              <w:t>Saboteur (all change is bad…the machine)</w:t>
            </w:r>
          </w:p>
        </w:tc>
        <w:tc>
          <w:tcPr>
            <w:tcW w:w="821" w:type="dxa"/>
            <w:shd w:val="clear" w:color="auto" w:fill="auto"/>
            <w:vAlign w:val="center"/>
          </w:tcPr>
          <w:p w14:paraId="5DAA6CFD" w14:textId="30AAD159" w:rsidR="00241E46" w:rsidRPr="001C6E47" w:rsidRDefault="00241E46" w:rsidP="00AF04F6">
            <w:pPr>
              <w:pStyle w:val="TableTextNum"/>
              <w:ind w:left="11"/>
              <w:jc w:val="center"/>
            </w:pPr>
          </w:p>
        </w:tc>
        <w:tc>
          <w:tcPr>
            <w:tcW w:w="809" w:type="dxa"/>
            <w:vMerge w:val="restart"/>
            <w:shd w:val="clear" w:color="auto" w:fill="92CDDC" w:themeFill="accent5" w:themeFillTint="99"/>
            <w:textDirection w:val="btLr"/>
            <w:vAlign w:val="center"/>
          </w:tcPr>
          <w:p w14:paraId="2A8EAE9E" w14:textId="00E91AE2" w:rsidR="00241E46" w:rsidRPr="001C6E47" w:rsidRDefault="00241E46" w:rsidP="00AF04F6">
            <w:pPr>
              <w:pStyle w:val="TableTextNum"/>
              <w:jc w:val="center"/>
            </w:pPr>
            <w:r>
              <w:t>Summary</w:t>
            </w:r>
          </w:p>
        </w:tc>
        <w:tc>
          <w:tcPr>
            <w:tcW w:w="3871" w:type="dxa"/>
            <w:shd w:val="clear" w:color="auto" w:fill="DAEEF3" w:themeFill="accent5" w:themeFillTint="33"/>
            <w:vAlign w:val="center"/>
          </w:tcPr>
          <w:p w14:paraId="3ECDAB8F" w14:textId="777EFAA9" w:rsidR="00241E46" w:rsidRPr="00846C65" w:rsidRDefault="00241E46" w:rsidP="00AF04F6">
            <w:pPr>
              <w:pStyle w:val="TableTextNum"/>
              <w:rPr>
                <w:sz w:val="12"/>
                <w:szCs w:val="12"/>
              </w:rPr>
            </w:pPr>
            <w:r w:rsidRPr="00846C65">
              <w:rPr>
                <w:sz w:val="12"/>
                <w:szCs w:val="12"/>
              </w:rPr>
              <w:t>Accountability (client on the hook…</w:t>
            </w:r>
            <w:r>
              <w:rPr>
                <w:sz w:val="12"/>
                <w:szCs w:val="12"/>
              </w:rPr>
              <w:t>set/accept challenges</w:t>
            </w:r>
            <w:r w:rsidRPr="00846C65">
              <w:rPr>
                <w:sz w:val="12"/>
                <w:szCs w:val="12"/>
              </w:rPr>
              <w:t>)</w:t>
            </w:r>
          </w:p>
        </w:tc>
        <w:tc>
          <w:tcPr>
            <w:tcW w:w="966" w:type="dxa"/>
            <w:shd w:val="clear" w:color="auto" w:fill="auto"/>
            <w:vAlign w:val="center"/>
          </w:tcPr>
          <w:p w14:paraId="733B545A" w14:textId="77777777" w:rsidR="00241E46" w:rsidRPr="001C6E47" w:rsidRDefault="00241E46" w:rsidP="00AF04F6">
            <w:pPr>
              <w:pStyle w:val="TableTextNum"/>
              <w:ind w:left="39"/>
              <w:jc w:val="center"/>
            </w:pPr>
          </w:p>
        </w:tc>
      </w:tr>
      <w:tr w:rsidR="00241E46" w:rsidRPr="001C6E47" w14:paraId="1273191F" w14:textId="77777777" w:rsidTr="00241E46">
        <w:trPr>
          <w:trHeight w:val="340"/>
        </w:trPr>
        <w:tc>
          <w:tcPr>
            <w:tcW w:w="639" w:type="dxa"/>
            <w:vMerge/>
            <w:shd w:val="clear" w:color="auto" w:fill="D99594" w:themeFill="accent2" w:themeFillTint="99"/>
            <w:vAlign w:val="center"/>
          </w:tcPr>
          <w:p w14:paraId="163EC311" w14:textId="77777777" w:rsidR="00241E46" w:rsidRPr="001C6E47" w:rsidRDefault="00241E46" w:rsidP="00AF04F6">
            <w:pPr>
              <w:pStyle w:val="TableTextNum"/>
              <w:jc w:val="center"/>
            </w:pPr>
          </w:p>
        </w:tc>
        <w:tc>
          <w:tcPr>
            <w:tcW w:w="3344" w:type="dxa"/>
            <w:gridSpan w:val="2"/>
            <w:shd w:val="clear" w:color="auto" w:fill="F2DBDB" w:themeFill="accent2" w:themeFillTint="33"/>
            <w:vAlign w:val="center"/>
          </w:tcPr>
          <w:p w14:paraId="00CE172E" w14:textId="5C0F4A4C" w:rsidR="00241E46" w:rsidRPr="00846C65" w:rsidRDefault="00241E46" w:rsidP="00E6052E">
            <w:pPr>
              <w:pStyle w:val="TableTextNum"/>
              <w:ind w:left="0"/>
              <w:rPr>
                <w:sz w:val="12"/>
                <w:szCs w:val="12"/>
              </w:rPr>
            </w:pPr>
            <w:r w:rsidRPr="00846C65">
              <w:rPr>
                <w:sz w:val="12"/>
                <w:szCs w:val="12"/>
              </w:rPr>
              <w:t>SPIN (Situation-Problems-Implications-Needs)</w:t>
            </w:r>
          </w:p>
        </w:tc>
        <w:tc>
          <w:tcPr>
            <w:tcW w:w="821" w:type="dxa"/>
            <w:shd w:val="clear" w:color="auto" w:fill="auto"/>
            <w:vAlign w:val="center"/>
          </w:tcPr>
          <w:p w14:paraId="7D5BF56E" w14:textId="77777777" w:rsidR="00241E46" w:rsidRPr="001C6E47" w:rsidRDefault="00241E46" w:rsidP="00AF04F6">
            <w:pPr>
              <w:pStyle w:val="TableTextNum"/>
              <w:ind w:left="11"/>
              <w:jc w:val="center"/>
            </w:pPr>
          </w:p>
        </w:tc>
        <w:tc>
          <w:tcPr>
            <w:tcW w:w="809" w:type="dxa"/>
            <w:vMerge/>
            <w:shd w:val="clear" w:color="auto" w:fill="92CDDC" w:themeFill="accent5" w:themeFillTint="99"/>
            <w:textDirection w:val="btLr"/>
            <w:vAlign w:val="center"/>
          </w:tcPr>
          <w:p w14:paraId="4BE3863B" w14:textId="77777777" w:rsidR="00241E46" w:rsidRDefault="00241E46" w:rsidP="00AF04F6">
            <w:pPr>
              <w:pStyle w:val="TableTextNum"/>
              <w:jc w:val="center"/>
            </w:pPr>
          </w:p>
        </w:tc>
        <w:tc>
          <w:tcPr>
            <w:tcW w:w="3871" w:type="dxa"/>
            <w:shd w:val="clear" w:color="auto" w:fill="auto"/>
            <w:vAlign w:val="center"/>
          </w:tcPr>
          <w:p w14:paraId="72A161D1" w14:textId="07F5FB05" w:rsidR="00241E46" w:rsidRPr="00846C65" w:rsidRDefault="00241E46" w:rsidP="00AF04F6">
            <w:pPr>
              <w:pStyle w:val="TableTextNum"/>
              <w:rPr>
                <w:sz w:val="12"/>
                <w:szCs w:val="12"/>
              </w:rPr>
            </w:pPr>
            <w:r w:rsidRPr="00846C65">
              <w:rPr>
                <w:sz w:val="12"/>
                <w:szCs w:val="12"/>
              </w:rPr>
              <w:t>Articulating what’s going on</w:t>
            </w:r>
          </w:p>
        </w:tc>
        <w:tc>
          <w:tcPr>
            <w:tcW w:w="966" w:type="dxa"/>
            <w:shd w:val="clear" w:color="auto" w:fill="auto"/>
            <w:vAlign w:val="center"/>
          </w:tcPr>
          <w:p w14:paraId="34328DB5" w14:textId="229B355C" w:rsidR="00241E46" w:rsidRPr="001C6E47" w:rsidRDefault="00241E46" w:rsidP="00AF04F6">
            <w:pPr>
              <w:pStyle w:val="TableTextNum"/>
              <w:ind w:left="39"/>
              <w:jc w:val="center"/>
            </w:pPr>
          </w:p>
        </w:tc>
      </w:tr>
      <w:tr w:rsidR="00241E46" w:rsidRPr="001C6E47" w14:paraId="49258BFA" w14:textId="77777777" w:rsidTr="00241E46">
        <w:trPr>
          <w:trHeight w:val="340"/>
        </w:trPr>
        <w:tc>
          <w:tcPr>
            <w:tcW w:w="639" w:type="dxa"/>
            <w:vMerge/>
            <w:shd w:val="clear" w:color="auto" w:fill="D99594" w:themeFill="accent2" w:themeFillTint="99"/>
            <w:vAlign w:val="center"/>
          </w:tcPr>
          <w:p w14:paraId="08FE3D81" w14:textId="77777777" w:rsidR="00241E46" w:rsidRDefault="00241E46" w:rsidP="00AF04F6">
            <w:pPr>
              <w:pStyle w:val="TableTextNum"/>
              <w:jc w:val="center"/>
            </w:pPr>
          </w:p>
        </w:tc>
        <w:tc>
          <w:tcPr>
            <w:tcW w:w="629" w:type="dxa"/>
            <w:vMerge w:val="restart"/>
            <w:shd w:val="clear" w:color="auto" w:fill="auto"/>
            <w:vAlign w:val="center"/>
          </w:tcPr>
          <w:p w14:paraId="70AC7E6F" w14:textId="6D7134BB" w:rsidR="00241E46" w:rsidRPr="00846C65" w:rsidRDefault="00241E46" w:rsidP="00E6052E">
            <w:pPr>
              <w:pStyle w:val="TableTextNum"/>
              <w:ind w:left="0"/>
              <w:jc w:val="center"/>
              <w:rPr>
                <w:sz w:val="12"/>
                <w:szCs w:val="12"/>
              </w:rPr>
            </w:pPr>
            <w:r w:rsidRPr="00846C65">
              <w:rPr>
                <w:sz w:val="12"/>
                <w:szCs w:val="12"/>
              </w:rPr>
              <w:t>The Line</w:t>
            </w:r>
          </w:p>
        </w:tc>
        <w:tc>
          <w:tcPr>
            <w:tcW w:w="2715" w:type="dxa"/>
            <w:shd w:val="clear" w:color="auto" w:fill="auto"/>
            <w:vAlign w:val="center"/>
          </w:tcPr>
          <w:p w14:paraId="0A07BE9A" w14:textId="21848873" w:rsidR="00241E46" w:rsidRPr="00607C77" w:rsidRDefault="00241E46" w:rsidP="00E6052E">
            <w:pPr>
              <w:pStyle w:val="TableTextNum"/>
              <w:ind w:left="0"/>
              <w:rPr>
                <w:sz w:val="10"/>
                <w:szCs w:val="10"/>
              </w:rPr>
            </w:pPr>
            <w:r w:rsidRPr="00607C77">
              <w:rPr>
                <w:b/>
                <w:bCs/>
                <w:sz w:val="10"/>
                <w:szCs w:val="10"/>
              </w:rPr>
              <w:t>Victor</w:t>
            </w:r>
            <w:r w:rsidRPr="00607C77">
              <w:rPr>
                <w:sz w:val="10"/>
                <w:szCs w:val="10"/>
              </w:rPr>
              <w:t xml:space="preserve"> </w:t>
            </w:r>
            <w:r w:rsidRPr="00607C77">
              <w:rPr>
                <w:b/>
                <w:bCs/>
                <w:color w:val="FF0000"/>
                <w:sz w:val="10"/>
                <w:szCs w:val="10"/>
              </w:rPr>
              <w:t>OAR</w:t>
            </w:r>
            <w:r w:rsidRPr="00607C77">
              <w:rPr>
                <w:sz w:val="10"/>
                <w:szCs w:val="10"/>
              </w:rPr>
              <w:t xml:space="preserve"> – </w:t>
            </w:r>
          </w:p>
          <w:p w14:paraId="5567A25F" w14:textId="7616DD36" w:rsidR="00241E46" w:rsidRPr="00241E46" w:rsidRDefault="00241E46" w:rsidP="00241E46">
            <w:pPr>
              <w:pStyle w:val="TableTextNum"/>
              <w:numPr>
                <w:ilvl w:val="0"/>
                <w:numId w:val="23"/>
              </w:numPr>
              <w:ind w:left="0" w:hanging="174"/>
              <w:rPr>
                <w:sz w:val="10"/>
                <w:szCs w:val="10"/>
              </w:rPr>
            </w:pPr>
            <w:r w:rsidRPr="00607C77">
              <w:rPr>
                <w:sz w:val="10"/>
                <w:szCs w:val="10"/>
              </w:rPr>
              <w:t>Ownership, Accountability</w:t>
            </w:r>
            <w:r>
              <w:rPr>
                <w:sz w:val="10"/>
                <w:szCs w:val="10"/>
              </w:rPr>
              <w:t>,</w:t>
            </w:r>
            <w:r w:rsidRPr="00607C77">
              <w:rPr>
                <w:sz w:val="10"/>
                <w:szCs w:val="10"/>
              </w:rPr>
              <w:t xml:space="preserve"> Responsibility</w:t>
            </w:r>
          </w:p>
        </w:tc>
        <w:tc>
          <w:tcPr>
            <w:tcW w:w="821" w:type="dxa"/>
            <w:vMerge w:val="restart"/>
            <w:shd w:val="clear" w:color="auto" w:fill="auto"/>
            <w:vAlign w:val="center"/>
          </w:tcPr>
          <w:p w14:paraId="75A15FB9" w14:textId="242E0C64" w:rsidR="00241E46" w:rsidRPr="001C6E47" w:rsidRDefault="00241E46" w:rsidP="00AF04F6">
            <w:pPr>
              <w:pStyle w:val="TableTextNum"/>
              <w:ind w:left="11"/>
              <w:jc w:val="center"/>
            </w:pPr>
          </w:p>
        </w:tc>
        <w:tc>
          <w:tcPr>
            <w:tcW w:w="809" w:type="dxa"/>
            <w:vMerge/>
            <w:shd w:val="clear" w:color="auto" w:fill="92CDDC" w:themeFill="accent5" w:themeFillTint="99"/>
            <w:vAlign w:val="center"/>
          </w:tcPr>
          <w:p w14:paraId="03CCFBAB" w14:textId="6E23FCAD" w:rsidR="00241E46" w:rsidRPr="001C6E47" w:rsidRDefault="00241E46" w:rsidP="00AF04F6">
            <w:pPr>
              <w:pStyle w:val="TableTextNum"/>
              <w:jc w:val="center"/>
            </w:pPr>
          </w:p>
        </w:tc>
        <w:tc>
          <w:tcPr>
            <w:tcW w:w="3871" w:type="dxa"/>
            <w:shd w:val="clear" w:color="auto" w:fill="DAEEF3" w:themeFill="accent5" w:themeFillTint="33"/>
            <w:vAlign w:val="center"/>
          </w:tcPr>
          <w:p w14:paraId="69DF8AD6" w14:textId="21781EA4" w:rsidR="00241E46" w:rsidRPr="00846C65" w:rsidRDefault="00241E46" w:rsidP="00AF04F6">
            <w:pPr>
              <w:pStyle w:val="TableTextNum"/>
              <w:rPr>
                <w:sz w:val="12"/>
                <w:szCs w:val="12"/>
              </w:rPr>
            </w:pPr>
            <w:r w:rsidRPr="00846C65">
              <w:rPr>
                <w:sz w:val="12"/>
                <w:szCs w:val="12"/>
              </w:rPr>
              <w:t>Bottom-lining (OK, here’s the thing...)</w:t>
            </w:r>
          </w:p>
        </w:tc>
        <w:tc>
          <w:tcPr>
            <w:tcW w:w="966" w:type="dxa"/>
            <w:shd w:val="clear" w:color="auto" w:fill="auto"/>
            <w:vAlign w:val="center"/>
          </w:tcPr>
          <w:p w14:paraId="3FDE2B07" w14:textId="15CD41FB" w:rsidR="00241E46" w:rsidRPr="001C6E47" w:rsidRDefault="00241E46" w:rsidP="00AF04F6">
            <w:pPr>
              <w:pStyle w:val="TableTextNum"/>
              <w:ind w:left="39"/>
              <w:jc w:val="center"/>
            </w:pPr>
          </w:p>
        </w:tc>
      </w:tr>
      <w:tr w:rsidR="00241E46" w:rsidRPr="001C6E47" w14:paraId="52B84D8A" w14:textId="77777777" w:rsidTr="00241E46">
        <w:trPr>
          <w:trHeight w:val="340"/>
        </w:trPr>
        <w:tc>
          <w:tcPr>
            <w:tcW w:w="639" w:type="dxa"/>
            <w:vMerge/>
            <w:shd w:val="clear" w:color="auto" w:fill="D99594" w:themeFill="accent2" w:themeFillTint="99"/>
            <w:vAlign w:val="center"/>
          </w:tcPr>
          <w:p w14:paraId="101FCC5D" w14:textId="77777777" w:rsidR="00241E46" w:rsidRDefault="00241E46" w:rsidP="00AF04F6">
            <w:pPr>
              <w:pStyle w:val="TableTextNum"/>
              <w:jc w:val="center"/>
            </w:pPr>
          </w:p>
        </w:tc>
        <w:tc>
          <w:tcPr>
            <w:tcW w:w="629" w:type="dxa"/>
            <w:vMerge/>
            <w:shd w:val="clear" w:color="auto" w:fill="auto"/>
            <w:vAlign w:val="center"/>
          </w:tcPr>
          <w:p w14:paraId="2EEFB380" w14:textId="77777777" w:rsidR="00241E46" w:rsidRPr="00846C65" w:rsidRDefault="00241E46" w:rsidP="00E6052E">
            <w:pPr>
              <w:pStyle w:val="TableTextNum"/>
              <w:ind w:left="0"/>
              <w:jc w:val="center"/>
              <w:rPr>
                <w:sz w:val="12"/>
                <w:szCs w:val="12"/>
              </w:rPr>
            </w:pPr>
          </w:p>
        </w:tc>
        <w:tc>
          <w:tcPr>
            <w:tcW w:w="2715" w:type="dxa"/>
            <w:shd w:val="clear" w:color="auto" w:fill="auto"/>
            <w:vAlign w:val="center"/>
          </w:tcPr>
          <w:p w14:paraId="4A3F876F" w14:textId="77777777" w:rsidR="00241E46" w:rsidRPr="00607C77" w:rsidRDefault="00241E46" w:rsidP="00241E46">
            <w:pPr>
              <w:pStyle w:val="TableTextNum"/>
              <w:ind w:left="0"/>
              <w:rPr>
                <w:sz w:val="10"/>
                <w:szCs w:val="10"/>
              </w:rPr>
            </w:pPr>
            <w:r w:rsidRPr="00607C77">
              <w:rPr>
                <w:b/>
                <w:bCs/>
                <w:sz w:val="10"/>
                <w:szCs w:val="10"/>
              </w:rPr>
              <w:t>Victim</w:t>
            </w:r>
            <w:r w:rsidRPr="00607C77">
              <w:rPr>
                <w:sz w:val="10"/>
                <w:szCs w:val="10"/>
              </w:rPr>
              <w:t xml:space="preserve"> </w:t>
            </w:r>
            <w:r w:rsidRPr="00607C77">
              <w:rPr>
                <w:b/>
                <w:bCs/>
                <w:color w:val="FF0000"/>
                <w:sz w:val="10"/>
                <w:szCs w:val="10"/>
              </w:rPr>
              <w:t>BED</w:t>
            </w:r>
            <w:r w:rsidRPr="00607C77">
              <w:rPr>
                <w:sz w:val="10"/>
                <w:szCs w:val="10"/>
              </w:rPr>
              <w:t xml:space="preserve"> – </w:t>
            </w:r>
          </w:p>
          <w:p w14:paraId="3CC5F351" w14:textId="023B90AF" w:rsidR="00241E46" w:rsidRPr="00607C77" w:rsidRDefault="00241E46" w:rsidP="00241E46">
            <w:pPr>
              <w:pStyle w:val="TableTextNum"/>
              <w:ind w:left="0"/>
              <w:rPr>
                <w:b/>
                <w:bCs/>
                <w:sz w:val="10"/>
                <w:szCs w:val="10"/>
              </w:rPr>
            </w:pPr>
            <w:r w:rsidRPr="00607C77">
              <w:rPr>
                <w:sz w:val="10"/>
                <w:szCs w:val="10"/>
              </w:rPr>
              <w:t>Blame, Excuses, Denial</w:t>
            </w:r>
          </w:p>
        </w:tc>
        <w:tc>
          <w:tcPr>
            <w:tcW w:w="821" w:type="dxa"/>
            <w:vMerge/>
            <w:shd w:val="clear" w:color="auto" w:fill="auto"/>
            <w:vAlign w:val="center"/>
          </w:tcPr>
          <w:p w14:paraId="11143EA6" w14:textId="77777777" w:rsidR="00241E46" w:rsidRPr="001C6E47" w:rsidRDefault="00241E46" w:rsidP="00AF04F6">
            <w:pPr>
              <w:pStyle w:val="TableTextNum"/>
              <w:ind w:left="11"/>
              <w:jc w:val="center"/>
            </w:pPr>
          </w:p>
        </w:tc>
        <w:tc>
          <w:tcPr>
            <w:tcW w:w="809" w:type="dxa"/>
            <w:vMerge/>
            <w:shd w:val="clear" w:color="auto" w:fill="92CDDC" w:themeFill="accent5" w:themeFillTint="99"/>
            <w:vAlign w:val="center"/>
          </w:tcPr>
          <w:p w14:paraId="50B42013" w14:textId="77777777" w:rsidR="00241E46" w:rsidRPr="001C6E47" w:rsidRDefault="00241E46" w:rsidP="00AF04F6">
            <w:pPr>
              <w:pStyle w:val="TableTextNum"/>
              <w:jc w:val="center"/>
            </w:pPr>
          </w:p>
        </w:tc>
        <w:tc>
          <w:tcPr>
            <w:tcW w:w="3871" w:type="dxa"/>
            <w:shd w:val="clear" w:color="auto" w:fill="auto"/>
            <w:vAlign w:val="center"/>
          </w:tcPr>
          <w:p w14:paraId="293F5477" w14:textId="60D61CF9" w:rsidR="00241E46" w:rsidRPr="00846C65" w:rsidRDefault="00241E46" w:rsidP="00AF04F6">
            <w:pPr>
              <w:pStyle w:val="TableTextNum"/>
              <w:rPr>
                <w:sz w:val="12"/>
                <w:szCs w:val="12"/>
              </w:rPr>
            </w:pPr>
            <w:r w:rsidRPr="00846C65">
              <w:rPr>
                <w:sz w:val="12"/>
                <w:szCs w:val="12"/>
              </w:rPr>
              <w:t>Reframing (look for the good stuff…)</w:t>
            </w:r>
          </w:p>
        </w:tc>
        <w:tc>
          <w:tcPr>
            <w:tcW w:w="966" w:type="dxa"/>
            <w:shd w:val="clear" w:color="auto" w:fill="auto"/>
            <w:vAlign w:val="center"/>
          </w:tcPr>
          <w:p w14:paraId="7D9831B8" w14:textId="77777777" w:rsidR="00241E46" w:rsidRPr="001C6E47" w:rsidRDefault="00241E46" w:rsidP="00AF04F6">
            <w:pPr>
              <w:pStyle w:val="TableTextNum"/>
              <w:ind w:left="39"/>
              <w:jc w:val="center"/>
            </w:pPr>
          </w:p>
        </w:tc>
      </w:tr>
    </w:tbl>
    <w:p w14:paraId="1EEB8388" w14:textId="28A2D258" w:rsidR="00462179" w:rsidRPr="00846C65" w:rsidRDefault="00462179" w:rsidP="00AE4C0B">
      <w:pPr>
        <w:jc w:val="center"/>
        <w:rPr>
          <w:rFonts w:ascii="Verdana" w:hAnsi="Verdana"/>
          <w:i/>
          <w:iCs/>
          <w:sz w:val="12"/>
          <w:szCs w:val="12"/>
        </w:rPr>
      </w:pPr>
      <w:r w:rsidRPr="00846C65">
        <w:rPr>
          <w:rFonts w:ascii="Verdana" w:hAnsi="Verdana"/>
          <w:b/>
          <w:bCs/>
          <w:i/>
          <w:iCs/>
          <w:sz w:val="12"/>
          <w:szCs w:val="12"/>
        </w:rPr>
        <w:t>MI</w:t>
      </w:r>
      <w:r w:rsidRPr="00846C65">
        <w:rPr>
          <w:rFonts w:ascii="Verdana" w:hAnsi="Verdana"/>
          <w:i/>
          <w:iCs/>
          <w:sz w:val="12"/>
          <w:szCs w:val="12"/>
        </w:rPr>
        <w:t>= Health Coaching techniques vs Motivational Interviewing (OARS)</w:t>
      </w:r>
      <w:r w:rsidR="00AE4C0B">
        <w:rPr>
          <w:rFonts w:ascii="Verdana" w:hAnsi="Verdana"/>
          <w:i/>
          <w:iCs/>
          <w:sz w:val="12"/>
          <w:szCs w:val="12"/>
        </w:rPr>
        <w:t xml:space="preserve"> </w:t>
      </w:r>
      <w:proofErr w:type="gramStart"/>
      <w:r w:rsidR="002F59FD" w:rsidRPr="00846C65">
        <w:rPr>
          <w:rFonts w:ascii="Verdana" w:hAnsi="Verdana"/>
          <w:i/>
          <w:iCs/>
          <w:sz w:val="12"/>
          <w:szCs w:val="12"/>
        </w:rPr>
        <w:t>i.e.</w:t>
      </w:r>
      <w:proofErr w:type="gramEnd"/>
      <w:r w:rsidR="002F59FD" w:rsidRPr="00846C65">
        <w:rPr>
          <w:rFonts w:ascii="Verdana" w:hAnsi="Verdana"/>
          <w:i/>
          <w:iCs/>
          <w:sz w:val="12"/>
          <w:szCs w:val="12"/>
        </w:rPr>
        <w:t xml:space="preserve"> </w:t>
      </w:r>
      <w:r w:rsidRPr="00846C65">
        <w:rPr>
          <w:rFonts w:ascii="Verdana" w:hAnsi="Verdana"/>
          <w:b/>
          <w:bCs/>
          <w:i/>
          <w:iCs/>
          <w:sz w:val="12"/>
          <w:szCs w:val="12"/>
        </w:rPr>
        <w:t>O</w:t>
      </w:r>
      <w:r w:rsidRPr="00846C65">
        <w:rPr>
          <w:rFonts w:ascii="Verdana" w:hAnsi="Verdana"/>
          <w:i/>
          <w:iCs/>
          <w:sz w:val="12"/>
          <w:szCs w:val="12"/>
        </w:rPr>
        <w:t xml:space="preserve">pen-ended questions, </w:t>
      </w:r>
      <w:r w:rsidRPr="00846C65">
        <w:rPr>
          <w:rFonts w:ascii="Verdana" w:hAnsi="Verdana"/>
          <w:b/>
          <w:bCs/>
          <w:i/>
          <w:iCs/>
          <w:sz w:val="12"/>
          <w:szCs w:val="12"/>
        </w:rPr>
        <w:t>A</w:t>
      </w:r>
      <w:r w:rsidRPr="00846C65">
        <w:rPr>
          <w:rFonts w:ascii="Verdana" w:hAnsi="Verdana"/>
          <w:i/>
          <w:iCs/>
          <w:sz w:val="12"/>
          <w:szCs w:val="12"/>
        </w:rPr>
        <w:t xml:space="preserve">ffirmations, </w:t>
      </w:r>
      <w:r w:rsidRPr="00846C65">
        <w:rPr>
          <w:rFonts w:ascii="Verdana" w:hAnsi="Verdana"/>
          <w:b/>
          <w:bCs/>
          <w:i/>
          <w:iCs/>
          <w:sz w:val="12"/>
          <w:szCs w:val="12"/>
        </w:rPr>
        <w:t>R</w:t>
      </w:r>
      <w:r w:rsidRPr="00846C65">
        <w:rPr>
          <w:rFonts w:ascii="Verdana" w:hAnsi="Verdana"/>
          <w:i/>
          <w:iCs/>
          <w:sz w:val="12"/>
          <w:szCs w:val="12"/>
        </w:rPr>
        <w:t xml:space="preserve">eflective listening, </w:t>
      </w:r>
      <w:r w:rsidRPr="00846C65">
        <w:rPr>
          <w:rFonts w:ascii="Verdana" w:hAnsi="Verdana"/>
          <w:b/>
          <w:bCs/>
          <w:i/>
          <w:iCs/>
          <w:sz w:val="12"/>
          <w:szCs w:val="12"/>
        </w:rPr>
        <w:t>S</w:t>
      </w:r>
      <w:r w:rsidRPr="00846C65">
        <w:rPr>
          <w:rFonts w:ascii="Verdana" w:hAnsi="Verdana"/>
          <w:i/>
          <w:iCs/>
          <w:sz w:val="12"/>
          <w:szCs w:val="12"/>
        </w:rPr>
        <w:t>ummary</w:t>
      </w:r>
    </w:p>
    <w:p w14:paraId="448A918A" w14:textId="6A21EF16" w:rsidR="00DE445F" w:rsidRPr="00D62004" w:rsidRDefault="00161935" w:rsidP="00462179">
      <w:pPr>
        <w:rPr>
          <w:rFonts w:asciiTheme="minorHAnsi" w:hAnsiTheme="minorHAnsi"/>
          <w:b/>
          <w:bCs/>
          <w:i/>
          <w:iCs/>
          <w:color w:val="0070C0"/>
          <w:sz w:val="16"/>
          <w:szCs w:val="16"/>
        </w:rPr>
      </w:pPr>
      <w:r w:rsidRPr="00D62004">
        <w:rPr>
          <w:rFonts w:asciiTheme="minorHAnsi" w:hAnsiTheme="minorHAnsi"/>
          <w:b/>
          <w:bCs/>
          <w:i/>
          <w:iCs/>
          <w:color w:val="0070C0"/>
          <w:sz w:val="16"/>
          <w:szCs w:val="16"/>
        </w:rPr>
        <w:t>Notes</w:t>
      </w:r>
    </w:p>
    <w:p w14:paraId="3251F37E" w14:textId="096C3BD6" w:rsidR="00161935" w:rsidRDefault="00161935" w:rsidP="00462179">
      <w:pPr>
        <w:rPr>
          <w:rFonts w:ascii="Verdana" w:hAnsi="Verdana"/>
          <w:i/>
          <w:iCs/>
          <w:sz w:val="14"/>
          <w:szCs w:val="14"/>
        </w:rPr>
      </w:pPr>
    </w:p>
    <w:p w14:paraId="13D0C0A9" w14:textId="77777777" w:rsidR="00462179" w:rsidRPr="00135FDA" w:rsidRDefault="00462179" w:rsidP="00462179">
      <w:pPr>
        <w:rPr>
          <w:rFonts w:ascii="Verdana" w:hAnsi="Verdana"/>
          <w:i/>
          <w:iCs/>
        </w:rPr>
      </w:pPr>
      <w:r w:rsidRPr="00135FDA">
        <w:rPr>
          <w:rFonts w:ascii="Verdana" w:hAnsi="Verdana"/>
          <w:i/>
          <w:iCs/>
          <w:sz w:val="14"/>
          <w:szCs w:val="14"/>
        </w:rPr>
        <w:t>END</w:t>
      </w:r>
    </w:p>
    <w:sectPr w:rsidR="00462179" w:rsidRPr="00135FDA" w:rsidSect="00A156C5">
      <w:headerReference w:type="default" r:id="rId15"/>
      <w:footerReference w:type="default" r:id="rId16"/>
      <w:pgSz w:w="11906" w:h="16838" w:code="9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E66601" w14:textId="77777777" w:rsidR="000213EE" w:rsidRDefault="000213EE">
      <w:pPr>
        <w:spacing w:line="240" w:lineRule="auto"/>
      </w:pPr>
      <w:r>
        <w:separator/>
      </w:r>
    </w:p>
  </w:endnote>
  <w:endnote w:type="continuationSeparator" w:id="0">
    <w:p w14:paraId="4EE3448E" w14:textId="77777777" w:rsidR="000213EE" w:rsidRDefault="000213E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32ADC4" w14:textId="11A9D6AA" w:rsidR="00195F85" w:rsidRPr="00A213B6" w:rsidRDefault="002141E3" w:rsidP="00454119">
    <w:pPr>
      <w:pStyle w:val="Footer"/>
      <w:tabs>
        <w:tab w:val="clear" w:pos="4513"/>
        <w:tab w:val="clear" w:pos="9026"/>
        <w:tab w:val="center" w:pos="4820"/>
        <w:tab w:val="right" w:pos="9923"/>
        <w:tab w:val="left" w:pos="10348"/>
        <w:tab w:val="left" w:pos="10466"/>
      </w:tabs>
      <w:jc w:val="center"/>
      <w:rPr>
        <w:rFonts w:ascii="Verdana" w:hAnsi="Verdana" w:cstheme="majorHAnsi"/>
        <w:i/>
        <w:iCs/>
        <w:sz w:val="12"/>
        <w:szCs w:val="12"/>
        <w:u w:val="single"/>
      </w:rPr>
    </w:pPr>
    <w:r w:rsidRPr="00A213B6">
      <w:rPr>
        <w:rFonts w:ascii="Verdana" w:hAnsi="Verdana" w:cstheme="majorHAnsi"/>
        <w:sz w:val="12"/>
        <w:szCs w:val="12"/>
        <w:u w:val="single"/>
      </w:rPr>
      <w:tab/>
    </w:r>
    <w:r w:rsidRPr="00A213B6">
      <w:rPr>
        <w:rFonts w:ascii="Verdana" w:hAnsi="Verdana" w:cstheme="majorHAnsi"/>
        <w:i/>
        <w:iCs/>
        <w:sz w:val="12"/>
        <w:szCs w:val="12"/>
        <w:u w:val="single"/>
      </w:rPr>
      <w:t xml:space="preserve">Developed from the Health Coach Certification Workbook from </w:t>
    </w:r>
    <w:hyperlink r:id="rId1" w:history="1">
      <w:r w:rsidRPr="00A213B6">
        <w:rPr>
          <w:rStyle w:val="Hyperlink"/>
          <w:rFonts w:ascii="Verdana" w:hAnsi="Verdana" w:cstheme="majorHAnsi"/>
          <w:i/>
          <w:iCs/>
          <w:sz w:val="12"/>
          <w:szCs w:val="12"/>
        </w:rPr>
        <w:t>https://prekure.com/</w:t>
      </w:r>
    </w:hyperlink>
    <w:r w:rsidRPr="00A213B6">
      <w:rPr>
        <w:rFonts w:ascii="Verdana" w:hAnsi="Verdana" w:cstheme="majorHAnsi"/>
        <w:i/>
        <w:iCs/>
        <w:sz w:val="12"/>
        <w:szCs w:val="12"/>
        <w:u w:val="single"/>
      </w:rPr>
      <w:tab/>
    </w:r>
  </w:p>
  <w:p w14:paraId="18AD0469" w14:textId="6D75E3B6" w:rsidR="00195F85" w:rsidRDefault="00857C51" w:rsidP="00454119">
    <w:pPr>
      <w:pStyle w:val="Footer"/>
      <w:tabs>
        <w:tab w:val="clear" w:pos="9026"/>
        <w:tab w:val="right" w:pos="10206"/>
      </w:tabs>
      <w:ind w:left="284"/>
      <w:rPr>
        <w:rFonts w:ascii="Verdana" w:hAnsi="Verdana"/>
        <w:sz w:val="12"/>
        <w:szCs w:val="12"/>
      </w:rPr>
    </w:pPr>
    <w:r w:rsidRPr="00A213B6">
      <w:rPr>
        <w:rFonts w:ascii="Verdana" w:hAnsi="Verdana"/>
        <w:sz w:val="12"/>
        <w:szCs w:val="12"/>
      </w:rPr>
      <w:fldChar w:fldCharType="begin"/>
    </w:r>
    <w:r w:rsidRPr="00A213B6">
      <w:rPr>
        <w:rFonts w:ascii="Verdana" w:hAnsi="Verdana"/>
        <w:sz w:val="12"/>
        <w:szCs w:val="12"/>
      </w:rPr>
      <w:instrText xml:space="preserve"> FILENAME   \* MERGEFORMAT </w:instrText>
    </w:r>
    <w:r w:rsidRPr="00A213B6">
      <w:rPr>
        <w:rFonts w:ascii="Verdana" w:hAnsi="Verdana"/>
        <w:sz w:val="12"/>
        <w:szCs w:val="12"/>
      </w:rPr>
      <w:fldChar w:fldCharType="separate"/>
    </w:r>
    <w:r w:rsidR="00251BD0">
      <w:rPr>
        <w:rFonts w:ascii="Verdana" w:hAnsi="Verdana"/>
        <w:noProof/>
        <w:sz w:val="12"/>
        <w:szCs w:val="12"/>
      </w:rPr>
      <w:t>210819CLRLNECoachingWorksheetTemplate.docx</w:t>
    </w:r>
    <w:r w:rsidRPr="00A213B6">
      <w:rPr>
        <w:rFonts w:ascii="Verdana" w:hAnsi="Verdana"/>
        <w:sz w:val="12"/>
        <w:szCs w:val="12"/>
      </w:rPr>
      <w:fldChar w:fldCharType="end"/>
    </w:r>
    <w:r w:rsidR="00195F85" w:rsidRPr="00A213B6">
      <w:rPr>
        <w:rFonts w:ascii="Verdana" w:hAnsi="Verdana"/>
        <w:sz w:val="12"/>
        <w:szCs w:val="12"/>
      </w:rPr>
      <w:ptab w:relativeTo="margin" w:alignment="center" w:leader="none"/>
    </w:r>
    <w:r w:rsidRPr="00A213B6">
      <w:rPr>
        <w:rFonts w:ascii="Verdana" w:hAnsi="Verdana"/>
        <w:sz w:val="12"/>
        <w:szCs w:val="12"/>
      </w:rPr>
      <w:fldChar w:fldCharType="begin"/>
    </w:r>
    <w:r w:rsidRPr="00A213B6">
      <w:rPr>
        <w:rFonts w:ascii="Verdana" w:hAnsi="Verdana"/>
        <w:sz w:val="12"/>
        <w:szCs w:val="12"/>
      </w:rPr>
      <w:instrText xml:space="preserve"> PAGE   \* MERGEFORMAT </w:instrText>
    </w:r>
    <w:r w:rsidRPr="00A213B6">
      <w:rPr>
        <w:rFonts w:ascii="Verdana" w:hAnsi="Verdana"/>
        <w:sz w:val="12"/>
        <w:szCs w:val="12"/>
      </w:rPr>
      <w:fldChar w:fldCharType="separate"/>
    </w:r>
    <w:r w:rsidRPr="00A213B6">
      <w:rPr>
        <w:rFonts w:ascii="Verdana" w:hAnsi="Verdana"/>
        <w:noProof/>
        <w:sz w:val="12"/>
        <w:szCs w:val="12"/>
      </w:rPr>
      <w:t>1</w:t>
    </w:r>
    <w:r w:rsidRPr="00A213B6">
      <w:rPr>
        <w:rFonts w:ascii="Verdana" w:hAnsi="Verdana"/>
        <w:sz w:val="12"/>
        <w:szCs w:val="12"/>
      </w:rPr>
      <w:fldChar w:fldCharType="end"/>
    </w:r>
    <w:r w:rsidR="00454119" w:rsidRPr="00A213B6">
      <w:rPr>
        <w:rFonts w:ascii="Verdana" w:hAnsi="Verdana"/>
        <w:sz w:val="12"/>
        <w:szCs w:val="12"/>
      </w:rPr>
      <w:tab/>
    </w:r>
    <w:r w:rsidRPr="00A213B6">
      <w:rPr>
        <w:rFonts w:ascii="Verdana" w:hAnsi="Verdana"/>
        <w:sz w:val="12"/>
        <w:szCs w:val="12"/>
      </w:rPr>
      <w:t>202</w:t>
    </w:r>
    <w:r w:rsidR="00AE05DF" w:rsidRPr="00A213B6">
      <w:rPr>
        <w:rFonts w:ascii="Verdana" w:hAnsi="Verdana"/>
        <w:sz w:val="12"/>
        <w:szCs w:val="12"/>
      </w:rPr>
      <w:t>1-</w:t>
    </w:r>
    <w:r w:rsidR="00653BE2" w:rsidRPr="00A213B6">
      <w:rPr>
        <w:rFonts w:ascii="Verdana" w:hAnsi="Verdana"/>
        <w:sz w:val="12"/>
        <w:szCs w:val="12"/>
      </w:rPr>
      <w:t>0</w:t>
    </w:r>
    <w:r w:rsidR="00642F2F">
      <w:rPr>
        <w:rFonts w:ascii="Verdana" w:hAnsi="Verdana"/>
        <w:sz w:val="12"/>
        <w:szCs w:val="12"/>
      </w:rPr>
      <w:t>8-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DCBB3B" w14:textId="77777777" w:rsidR="000213EE" w:rsidRDefault="000213EE">
      <w:pPr>
        <w:spacing w:line="240" w:lineRule="auto"/>
      </w:pPr>
      <w:r>
        <w:separator/>
      </w:r>
    </w:p>
  </w:footnote>
  <w:footnote w:type="continuationSeparator" w:id="0">
    <w:p w14:paraId="22AE5C5E" w14:textId="77777777" w:rsidR="000213EE" w:rsidRDefault="000213E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7D4EB" w14:textId="0E3A5755" w:rsidR="00DB576C" w:rsidRPr="009561B0" w:rsidRDefault="00AC05DC" w:rsidP="00112DF5">
    <w:pPr>
      <w:spacing w:line="240" w:lineRule="auto"/>
      <w:rPr>
        <w:rFonts w:ascii="Verdana" w:hAnsi="Verdana"/>
        <w:b/>
        <w:bCs/>
        <w:color w:val="1B75BB"/>
        <w:sz w:val="24"/>
        <w:szCs w:val="24"/>
      </w:rPr>
    </w:pPr>
    <w:r w:rsidRPr="009561B0">
      <w:rPr>
        <w:rFonts w:ascii="Verdana" w:hAnsi="Verdana"/>
        <w:b/>
        <w:bCs/>
        <w:noProof/>
        <w:color w:val="1B75BB"/>
        <w:sz w:val="24"/>
        <w:szCs w:val="24"/>
      </w:rPr>
      <w:drawing>
        <wp:anchor distT="0" distB="0" distL="114300" distR="114300" simplePos="0" relativeHeight="251658240" behindDoc="0" locked="0" layoutInCell="1" allowOverlap="1" wp14:anchorId="7C4A1071" wp14:editId="2DC2111F">
          <wp:simplePos x="0" y="0"/>
          <wp:positionH relativeFrom="column">
            <wp:posOffset>5625577</wp:posOffset>
          </wp:positionH>
          <wp:positionV relativeFrom="paragraph">
            <wp:posOffset>-200025</wp:posOffset>
          </wp:positionV>
          <wp:extent cx="962025" cy="450850"/>
          <wp:effectExtent l="0" t="0" r="9525" b="635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2025" cy="450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D2F9E" w:rsidRPr="009561B0">
      <w:rPr>
        <w:rFonts w:ascii="Verdana" w:hAnsi="Verdana"/>
        <w:b/>
        <w:bCs/>
        <w:color w:val="1B75BB"/>
        <w:sz w:val="24"/>
        <w:szCs w:val="24"/>
      </w:rPr>
      <w:t xml:space="preserve">Health </w:t>
    </w:r>
    <w:r w:rsidR="00DB576C" w:rsidRPr="009561B0">
      <w:rPr>
        <w:rFonts w:ascii="Verdana" w:hAnsi="Verdana"/>
        <w:b/>
        <w:bCs/>
        <w:color w:val="1B75BB"/>
        <w:sz w:val="24"/>
        <w:szCs w:val="24"/>
      </w:rPr>
      <w:t xml:space="preserve">Coaching </w:t>
    </w:r>
    <w:r w:rsidR="006E1F0E" w:rsidRPr="009561B0">
      <w:rPr>
        <w:rFonts w:ascii="Verdana" w:hAnsi="Verdana"/>
        <w:b/>
        <w:bCs/>
        <w:color w:val="1B75BB"/>
        <w:sz w:val="24"/>
        <w:szCs w:val="24"/>
      </w:rPr>
      <w:t>Worksheet</w:t>
    </w:r>
    <w:r w:rsidR="00DB576C" w:rsidRPr="009561B0">
      <w:rPr>
        <w:rFonts w:ascii="Verdana" w:hAnsi="Verdana"/>
        <w:b/>
        <w:bCs/>
        <w:color w:val="1B75BB"/>
        <w:sz w:val="24"/>
        <w:szCs w:val="24"/>
      </w:rPr>
      <w:t xml:space="preserve"> </w:t>
    </w:r>
  </w:p>
  <w:p w14:paraId="14CD71B0" w14:textId="366A79D3" w:rsidR="00FF44E5" w:rsidRPr="009561B0" w:rsidRDefault="009F7D88" w:rsidP="009F7D88">
    <w:pPr>
      <w:jc w:val="center"/>
      <w:rPr>
        <w:rFonts w:ascii="Verdana" w:hAnsi="Verdana"/>
        <w:i/>
        <w:iCs/>
        <w:color w:val="1B75BB"/>
        <w:sz w:val="20"/>
        <w:szCs w:val="20"/>
      </w:rPr>
    </w:pPr>
    <w:r w:rsidRPr="009561B0">
      <w:rPr>
        <w:rFonts w:ascii="Verdana" w:hAnsi="Verdana"/>
        <w:i/>
        <w:iCs/>
        <w:color w:val="0070C0"/>
        <w:sz w:val="20"/>
        <w:szCs w:val="20"/>
      </w:rPr>
      <w:t>“</w:t>
    </w:r>
    <w:r w:rsidR="0065644E" w:rsidRPr="009561B0">
      <w:rPr>
        <w:rFonts w:ascii="Verdana" w:hAnsi="Verdana"/>
        <w:i/>
        <w:iCs/>
        <w:color w:val="0070C0"/>
        <w:sz w:val="20"/>
        <w:szCs w:val="20"/>
      </w:rPr>
      <w:t xml:space="preserve">The client holds the </w:t>
    </w:r>
    <w:r w:rsidR="0095474B" w:rsidRPr="009561B0">
      <w:rPr>
        <w:rFonts w:ascii="Verdana" w:hAnsi="Verdana"/>
        <w:i/>
        <w:iCs/>
        <w:color w:val="0070C0"/>
        <w:sz w:val="20"/>
        <w:szCs w:val="20"/>
      </w:rPr>
      <w:t>agenda;</w:t>
    </w:r>
    <w:r w:rsidR="0065644E" w:rsidRPr="009561B0">
      <w:rPr>
        <w:rFonts w:ascii="Verdana" w:hAnsi="Verdana"/>
        <w:i/>
        <w:iCs/>
        <w:color w:val="0070C0"/>
        <w:sz w:val="20"/>
        <w:szCs w:val="20"/>
      </w:rPr>
      <w:t xml:space="preserve"> the coach holds the </w:t>
    </w:r>
    <w:r w:rsidR="00D62004" w:rsidRPr="009561B0">
      <w:rPr>
        <w:rFonts w:ascii="Verdana" w:hAnsi="Verdana"/>
        <w:i/>
        <w:iCs/>
        <w:color w:val="0070C0"/>
        <w:sz w:val="20"/>
        <w:szCs w:val="20"/>
      </w:rPr>
      <w:t>process</w:t>
    </w:r>
    <w:proofErr w:type="gramStart"/>
    <w:r w:rsidR="00D62004" w:rsidRPr="009561B0">
      <w:rPr>
        <w:rFonts w:ascii="Verdana" w:hAnsi="Verdana"/>
        <w:i/>
        <w:iCs/>
        <w:color w:val="0070C0"/>
        <w:sz w:val="20"/>
        <w:szCs w:val="20"/>
      </w:rPr>
      <w:t>.”</w:t>
    </w:r>
    <w:proofErr w:type="gramEnd"/>
  </w:p>
  <w:p w14:paraId="4D5D31BE" w14:textId="77777777" w:rsidR="00586DC1" w:rsidRPr="003801BF" w:rsidRDefault="00586DC1" w:rsidP="009F7D88">
    <w:pPr>
      <w:jc w:val="center"/>
      <w:rPr>
        <w:rFonts w:ascii="Verdana" w:hAnsi="Verdana"/>
        <w:b/>
        <w:bCs/>
        <w:color w:val="1B75BB"/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264"/>
    <w:multiLevelType w:val="hybridMultilevel"/>
    <w:tmpl w:val="1E284A26"/>
    <w:lvl w:ilvl="0" w:tplc="63285004">
      <w:start w:val="1"/>
      <w:numFmt w:val="decimal"/>
      <w:lvlText w:val="%1)"/>
      <w:lvlJc w:val="left"/>
      <w:pPr>
        <w:ind w:left="471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191" w:hanging="360"/>
      </w:pPr>
    </w:lvl>
    <w:lvl w:ilvl="2" w:tplc="1409001B" w:tentative="1">
      <w:start w:val="1"/>
      <w:numFmt w:val="lowerRoman"/>
      <w:lvlText w:val="%3."/>
      <w:lvlJc w:val="right"/>
      <w:pPr>
        <w:ind w:left="1911" w:hanging="180"/>
      </w:pPr>
    </w:lvl>
    <w:lvl w:ilvl="3" w:tplc="1409000F" w:tentative="1">
      <w:start w:val="1"/>
      <w:numFmt w:val="decimal"/>
      <w:lvlText w:val="%4."/>
      <w:lvlJc w:val="left"/>
      <w:pPr>
        <w:ind w:left="2631" w:hanging="360"/>
      </w:pPr>
    </w:lvl>
    <w:lvl w:ilvl="4" w:tplc="14090019" w:tentative="1">
      <w:start w:val="1"/>
      <w:numFmt w:val="lowerLetter"/>
      <w:lvlText w:val="%5."/>
      <w:lvlJc w:val="left"/>
      <w:pPr>
        <w:ind w:left="3351" w:hanging="360"/>
      </w:pPr>
    </w:lvl>
    <w:lvl w:ilvl="5" w:tplc="1409001B" w:tentative="1">
      <w:start w:val="1"/>
      <w:numFmt w:val="lowerRoman"/>
      <w:lvlText w:val="%6."/>
      <w:lvlJc w:val="right"/>
      <w:pPr>
        <w:ind w:left="4071" w:hanging="180"/>
      </w:pPr>
    </w:lvl>
    <w:lvl w:ilvl="6" w:tplc="1409000F" w:tentative="1">
      <w:start w:val="1"/>
      <w:numFmt w:val="decimal"/>
      <w:lvlText w:val="%7."/>
      <w:lvlJc w:val="left"/>
      <w:pPr>
        <w:ind w:left="4791" w:hanging="360"/>
      </w:pPr>
    </w:lvl>
    <w:lvl w:ilvl="7" w:tplc="14090019" w:tentative="1">
      <w:start w:val="1"/>
      <w:numFmt w:val="lowerLetter"/>
      <w:lvlText w:val="%8."/>
      <w:lvlJc w:val="left"/>
      <w:pPr>
        <w:ind w:left="5511" w:hanging="360"/>
      </w:pPr>
    </w:lvl>
    <w:lvl w:ilvl="8" w:tplc="1409001B" w:tentative="1">
      <w:start w:val="1"/>
      <w:numFmt w:val="lowerRoman"/>
      <w:lvlText w:val="%9."/>
      <w:lvlJc w:val="right"/>
      <w:pPr>
        <w:ind w:left="6231" w:hanging="180"/>
      </w:pPr>
    </w:lvl>
  </w:abstractNum>
  <w:abstractNum w:abstractNumId="1" w15:restartNumberingAfterBreak="0">
    <w:nsid w:val="13224240"/>
    <w:multiLevelType w:val="hybridMultilevel"/>
    <w:tmpl w:val="9CDADFB4"/>
    <w:lvl w:ilvl="0" w:tplc="14090011">
      <w:start w:val="1"/>
      <w:numFmt w:val="decimal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EC668B"/>
    <w:multiLevelType w:val="hybridMultilevel"/>
    <w:tmpl w:val="89A28BEE"/>
    <w:lvl w:ilvl="0" w:tplc="1409000F">
      <w:start w:val="1"/>
      <w:numFmt w:val="decimal"/>
      <w:lvlText w:val="%1."/>
      <w:lvlJc w:val="left"/>
      <w:pPr>
        <w:ind w:left="687" w:hanging="360"/>
      </w:pPr>
    </w:lvl>
    <w:lvl w:ilvl="1" w:tplc="14090019" w:tentative="1">
      <w:start w:val="1"/>
      <w:numFmt w:val="lowerLetter"/>
      <w:lvlText w:val="%2."/>
      <w:lvlJc w:val="left"/>
      <w:pPr>
        <w:ind w:left="1407" w:hanging="360"/>
      </w:pPr>
    </w:lvl>
    <w:lvl w:ilvl="2" w:tplc="1409001B" w:tentative="1">
      <w:start w:val="1"/>
      <w:numFmt w:val="lowerRoman"/>
      <w:lvlText w:val="%3."/>
      <w:lvlJc w:val="right"/>
      <w:pPr>
        <w:ind w:left="2127" w:hanging="180"/>
      </w:pPr>
    </w:lvl>
    <w:lvl w:ilvl="3" w:tplc="1409000F" w:tentative="1">
      <w:start w:val="1"/>
      <w:numFmt w:val="decimal"/>
      <w:lvlText w:val="%4."/>
      <w:lvlJc w:val="left"/>
      <w:pPr>
        <w:ind w:left="2847" w:hanging="360"/>
      </w:pPr>
    </w:lvl>
    <w:lvl w:ilvl="4" w:tplc="14090019" w:tentative="1">
      <w:start w:val="1"/>
      <w:numFmt w:val="lowerLetter"/>
      <w:lvlText w:val="%5."/>
      <w:lvlJc w:val="left"/>
      <w:pPr>
        <w:ind w:left="3567" w:hanging="360"/>
      </w:pPr>
    </w:lvl>
    <w:lvl w:ilvl="5" w:tplc="1409001B" w:tentative="1">
      <w:start w:val="1"/>
      <w:numFmt w:val="lowerRoman"/>
      <w:lvlText w:val="%6."/>
      <w:lvlJc w:val="right"/>
      <w:pPr>
        <w:ind w:left="4287" w:hanging="180"/>
      </w:pPr>
    </w:lvl>
    <w:lvl w:ilvl="6" w:tplc="1409000F" w:tentative="1">
      <w:start w:val="1"/>
      <w:numFmt w:val="decimal"/>
      <w:lvlText w:val="%7."/>
      <w:lvlJc w:val="left"/>
      <w:pPr>
        <w:ind w:left="5007" w:hanging="360"/>
      </w:pPr>
    </w:lvl>
    <w:lvl w:ilvl="7" w:tplc="14090019" w:tentative="1">
      <w:start w:val="1"/>
      <w:numFmt w:val="lowerLetter"/>
      <w:lvlText w:val="%8."/>
      <w:lvlJc w:val="left"/>
      <w:pPr>
        <w:ind w:left="5727" w:hanging="360"/>
      </w:pPr>
    </w:lvl>
    <w:lvl w:ilvl="8" w:tplc="1409001B" w:tentative="1">
      <w:start w:val="1"/>
      <w:numFmt w:val="lowerRoman"/>
      <w:lvlText w:val="%9."/>
      <w:lvlJc w:val="right"/>
      <w:pPr>
        <w:ind w:left="6447" w:hanging="180"/>
      </w:pPr>
    </w:lvl>
  </w:abstractNum>
  <w:abstractNum w:abstractNumId="3" w15:restartNumberingAfterBreak="0">
    <w:nsid w:val="179865D4"/>
    <w:multiLevelType w:val="hybridMultilevel"/>
    <w:tmpl w:val="95C2DCD4"/>
    <w:lvl w:ilvl="0" w:tplc="14090011">
      <w:start w:val="1"/>
      <w:numFmt w:val="decimal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352B9E"/>
    <w:multiLevelType w:val="hybridMultilevel"/>
    <w:tmpl w:val="1EAE75B4"/>
    <w:lvl w:ilvl="0" w:tplc="14090011">
      <w:start w:val="1"/>
      <w:numFmt w:val="decimal"/>
      <w:lvlText w:val="%1)"/>
      <w:lvlJc w:val="left"/>
      <w:pPr>
        <w:ind w:left="-63" w:hanging="360"/>
      </w:pPr>
    </w:lvl>
    <w:lvl w:ilvl="1" w:tplc="14090019" w:tentative="1">
      <w:start w:val="1"/>
      <w:numFmt w:val="lowerLetter"/>
      <w:lvlText w:val="%2."/>
      <w:lvlJc w:val="left"/>
      <w:pPr>
        <w:ind w:left="657" w:hanging="360"/>
      </w:pPr>
    </w:lvl>
    <w:lvl w:ilvl="2" w:tplc="1409001B" w:tentative="1">
      <w:start w:val="1"/>
      <w:numFmt w:val="lowerRoman"/>
      <w:lvlText w:val="%3."/>
      <w:lvlJc w:val="right"/>
      <w:pPr>
        <w:ind w:left="1377" w:hanging="180"/>
      </w:pPr>
    </w:lvl>
    <w:lvl w:ilvl="3" w:tplc="1409000F" w:tentative="1">
      <w:start w:val="1"/>
      <w:numFmt w:val="decimal"/>
      <w:lvlText w:val="%4."/>
      <w:lvlJc w:val="left"/>
      <w:pPr>
        <w:ind w:left="2097" w:hanging="360"/>
      </w:pPr>
    </w:lvl>
    <w:lvl w:ilvl="4" w:tplc="14090019" w:tentative="1">
      <w:start w:val="1"/>
      <w:numFmt w:val="lowerLetter"/>
      <w:lvlText w:val="%5."/>
      <w:lvlJc w:val="left"/>
      <w:pPr>
        <w:ind w:left="2817" w:hanging="360"/>
      </w:pPr>
    </w:lvl>
    <w:lvl w:ilvl="5" w:tplc="1409001B" w:tentative="1">
      <w:start w:val="1"/>
      <w:numFmt w:val="lowerRoman"/>
      <w:lvlText w:val="%6."/>
      <w:lvlJc w:val="right"/>
      <w:pPr>
        <w:ind w:left="3537" w:hanging="180"/>
      </w:pPr>
    </w:lvl>
    <w:lvl w:ilvl="6" w:tplc="1409000F" w:tentative="1">
      <w:start w:val="1"/>
      <w:numFmt w:val="decimal"/>
      <w:lvlText w:val="%7."/>
      <w:lvlJc w:val="left"/>
      <w:pPr>
        <w:ind w:left="4257" w:hanging="360"/>
      </w:pPr>
    </w:lvl>
    <w:lvl w:ilvl="7" w:tplc="14090019" w:tentative="1">
      <w:start w:val="1"/>
      <w:numFmt w:val="lowerLetter"/>
      <w:lvlText w:val="%8."/>
      <w:lvlJc w:val="left"/>
      <w:pPr>
        <w:ind w:left="4977" w:hanging="360"/>
      </w:pPr>
    </w:lvl>
    <w:lvl w:ilvl="8" w:tplc="1409001B" w:tentative="1">
      <w:start w:val="1"/>
      <w:numFmt w:val="lowerRoman"/>
      <w:lvlText w:val="%9."/>
      <w:lvlJc w:val="right"/>
      <w:pPr>
        <w:ind w:left="5697" w:hanging="180"/>
      </w:pPr>
    </w:lvl>
  </w:abstractNum>
  <w:abstractNum w:abstractNumId="5" w15:restartNumberingAfterBreak="0">
    <w:nsid w:val="2B2321E1"/>
    <w:multiLevelType w:val="hybridMultilevel"/>
    <w:tmpl w:val="7DC21908"/>
    <w:lvl w:ilvl="0" w:tplc="4DE0E666">
      <w:start w:val="13"/>
      <w:numFmt w:val="decimal"/>
      <w:lvlText w:val="%1."/>
      <w:lvlJc w:val="left"/>
      <w:pPr>
        <w:ind w:left="-63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7B3904"/>
    <w:multiLevelType w:val="hybridMultilevel"/>
    <w:tmpl w:val="56C09DF2"/>
    <w:lvl w:ilvl="0" w:tplc="1409000F">
      <w:start w:val="1"/>
      <w:numFmt w:val="decimal"/>
      <w:lvlText w:val="%1."/>
      <w:lvlJc w:val="left"/>
      <w:pPr>
        <w:ind w:left="751" w:hanging="360"/>
      </w:pPr>
    </w:lvl>
    <w:lvl w:ilvl="1" w:tplc="14090019" w:tentative="1">
      <w:start w:val="1"/>
      <w:numFmt w:val="lowerLetter"/>
      <w:lvlText w:val="%2."/>
      <w:lvlJc w:val="left"/>
      <w:pPr>
        <w:ind w:left="1471" w:hanging="360"/>
      </w:pPr>
    </w:lvl>
    <w:lvl w:ilvl="2" w:tplc="1409001B" w:tentative="1">
      <w:start w:val="1"/>
      <w:numFmt w:val="lowerRoman"/>
      <w:lvlText w:val="%3."/>
      <w:lvlJc w:val="right"/>
      <w:pPr>
        <w:ind w:left="2191" w:hanging="180"/>
      </w:pPr>
    </w:lvl>
    <w:lvl w:ilvl="3" w:tplc="1409000F" w:tentative="1">
      <w:start w:val="1"/>
      <w:numFmt w:val="decimal"/>
      <w:lvlText w:val="%4."/>
      <w:lvlJc w:val="left"/>
      <w:pPr>
        <w:ind w:left="2911" w:hanging="360"/>
      </w:pPr>
    </w:lvl>
    <w:lvl w:ilvl="4" w:tplc="14090019" w:tentative="1">
      <w:start w:val="1"/>
      <w:numFmt w:val="lowerLetter"/>
      <w:lvlText w:val="%5."/>
      <w:lvlJc w:val="left"/>
      <w:pPr>
        <w:ind w:left="3631" w:hanging="360"/>
      </w:pPr>
    </w:lvl>
    <w:lvl w:ilvl="5" w:tplc="1409001B" w:tentative="1">
      <w:start w:val="1"/>
      <w:numFmt w:val="lowerRoman"/>
      <w:lvlText w:val="%6."/>
      <w:lvlJc w:val="right"/>
      <w:pPr>
        <w:ind w:left="4351" w:hanging="180"/>
      </w:pPr>
    </w:lvl>
    <w:lvl w:ilvl="6" w:tplc="1409000F" w:tentative="1">
      <w:start w:val="1"/>
      <w:numFmt w:val="decimal"/>
      <w:lvlText w:val="%7."/>
      <w:lvlJc w:val="left"/>
      <w:pPr>
        <w:ind w:left="5071" w:hanging="360"/>
      </w:pPr>
    </w:lvl>
    <w:lvl w:ilvl="7" w:tplc="14090019" w:tentative="1">
      <w:start w:val="1"/>
      <w:numFmt w:val="lowerLetter"/>
      <w:lvlText w:val="%8."/>
      <w:lvlJc w:val="left"/>
      <w:pPr>
        <w:ind w:left="5791" w:hanging="360"/>
      </w:pPr>
    </w:lvl>
    <w:lvl w:ilvl="8" w:tplc="1409001B" w:tentative="1">
      <w:start w:val="1"/>
      <w:numFmt w:val="lowerRoman"/>
      <w:lvlText w:val="%9."/>
      <w:lvlJc w:val="right"/>
      <w:pPr>
        <w:ind w:left="6511" w:hanging="180"/>
      </w:pPr>
    </w:lvl>
  </w:abstractNum>
  <w:abstractNum w:abstractNumId="7" w15:restartNumberingAfterBreak="0">
    <w:nsid w:val="5C0315BD"/>
    <w:multiLevelType w:val="hybridMultilevel"/>
    <w:tmpl w:val="30D27630"/>
    <w:lvl w:ilvl="0" w:tplc="14090011">
      <w:start w:val="1"/>
      <w:numFmt w:val="decimal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BE0B4B"/>
    <w:multiLevelType w:val="hybridMultilevel"/>
    <w:tmpl w:val="746CCA7C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0"/>
    <w:lvlOverride w:ilvl="0">
      <w:startOverride w:val="1"/>
    </w:lvlOverride>
  </w:num>
  <w:num w:numId="6">
    <w:abstractNumId w:val="7"/>
  </w:num>
  <w:num w:numId="7">
    <w:abstractNumId w:val="5"/>
  </w:num>
  <w:num w:numId="8">
    <w:abstractNumId w:val="0"/>
    <w:lvlOverride w:ilvl="0">
      <w:startOverride w:val="1"/>
    </w:lvlOverride>
  </w:num>
  <w:num w:numId="9">
    <w:abstractNumId w:val="0"/>
    <w:lvlOverride w:ilvl="0">
      <w:startOverride w:val="1"/>
    </w:lvlOverride>
  </w:num>
  <w:num w:numId="10">
    <w:abstractNumId w:val="0"/>
    <w:lvlOverride w:ilvl="0">
      <w:startOverride w:val="1"/>
    </w:lvlOverride>
  </w:num>
  <w:num w:numId="11">
    <w:abstractNumId w:val="0"/>
    <w:lvlOverride w:ilvl="0">
      <w:startOverride w:val="1"/>
    </w:lvlOverride>
  </w:num>
  <w:num w:numId="12">
    <w:abstractNumId w:val="0"/>
    <w:lvlOverride w:ilvl="0">
      <w:startOverride w:val="1"/>
    </w:lvlOverride>
  </w:num>
  <w:num w:numId="13">
    <w:abstractNumId w:val="0"/>
    <w:lvlOverride w:ilvl="0">
      <w:startOverride w:val="1"/>
    </w:lvlOverride>
  </w:num>
  <w:num w:numId="14">
    <w:abstractNumId w:val="0"/>
    <w:lvlOverride w:ilvl="0">
      <w:startOverride w:val="1"/>
    </w:lvlOverride>
  </w:num>
  <w:num w:numId="15">
    <w:abstractNumId w:val="0"/>
    <w:lvlOverride w:ilvl="0">
      <w:startOverride w:val="1"/>
    </w:lvlOverride>
  </w:num>
  <w:num w:numId="16">
    <w:abstractNumId w:val="6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2"/>
  </w:num>
  <w:num w:numId="22">
    <w:abstractNumId w:val="0"/>
  </w:num>
  <w:num w:numId="23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NzE3NzM2NTQ1tjRS0lEKTi0uzszPAykwMqoFACVYir0tAAAA"/>
    <w:docVar w:name="dgnword-docGUID" w:val="{2B6A3601-2DD7-41F5-A302-2A3CE05AE15D}"/>
    <w:docVar w:name="dgnword-eventsink" w:val="580622728"/>
  </w:docVars>
  <w:rsids>
    <w:rsidRoot w:val="000E098C"/>
    <w:rsid w:val="00000252"/>
    <w:rsid w:val="00004516"/>
    <w:rsid w:val="00005E48"/>
    <w:rsid w:val="000213EE"/>
    <w:rsid w:val="00032EE0"/>
    <w:rsid w:val="000363DF"/>
    <w:rsid w:val="00045333"/>
    <w:rsid w:val="00045384"/>
    <w:rsid w:val="000458AA"/>
    <w:rsid w:val="0006571B"/>
    <w:rsid w:val="00086982"/>
    <w:rsid w:val="00092025"/>
    <w:rsid w:val="0009750C"/>
    <w:rsid w:val="000B1429"/>
    <w:rsid w:val="000C10A7"/>
    <w:rsid w:val="000C2EBB"/>
    <w:rsid w:val="000C4CEE"/>
    <w:rsid w:val="000C530A"/>
    <w:rsid w:val="000C5B6C"/>
    <w:rsid w:val="000C739C"/>
    <w:rsid w:val="000D7C8B"/>
    <w:rsid w:val="000E098C"/>
    <w:rsid w:val="00112DF5"/>
    <w:rsid w:val="00112ECD"/>
    <w:rsid w:val="00116E13"/>
    <w:rsid w:val="00122FF4"/>
    <w:rsid w:val="00124E41"/>
    <w:rsid w:val="00135FDA"/>
    <w:rsid w:val="0015570F"/>
    <w:rsid w:val="00161935"/>
    <w:rsid w:val="001861D9"/>
    <w:rsid w:val="00195F85"/>
    <w:rsid w:val="001A5815"/>
    <w:rsid w:val="001B2AF7"/>
    <w:rsid w:val="001C5EED"/>
    <w:rsid w:val="001C6E47"/>
    <w:rsid w:val="001E73A1"/>
    <w:rsid w:val="001F02B2"/>
    <w:rsid w:val="002001B3"/>
    <w:rsid w:val="00207617"/>
    <w:rsid w:val="002141E3"/>
    <w:rsid w:val="00234B85"/>
    <w:rsid w:val="00241E46"/>
    <w:rsid w:val="00251BD0"/>
    <w:rsid w:val="002558F9"/>
    <w:rsid w:val="00274047"/>
    <w:rsid w:val="00275646"/>
    <w:rsid w:val="0027601D"/>
    <w:rsid w:val="00285982"/>
    <w:rsid w:val="0029047A"/>
    <w:rsid w:val="002A0306"/>
    <w:rsid w:val="002B616A"/>
    <w:rsid w:val="002B699B"/>
    <w:rsid w:val="002C3542"/>
    <w:rsid w:val="002C68EF"/>
    <w:rsid w:val="002D2E80"/>
    <w:rsid w:val="002E2AB8"/>
    <w:rsid w:val="002F19F7"/>
    <w:rsid w:val="002F59FD"/>
    <w:rsid w:val="002F71C6"/>
    <w:rsid w:val="00332DBD"/>
    <w:rsid w:val="00334EAC"/>
    <w:rsid w:val="00346D91"/>
    <w:rsid w:val="0035222B"/>
    <w:rsid w:val="00352974"/>
    <w:rsid w:val="003746F1"/>
    <w:rsid w:val="003801BF"/>
    <w:rsid w:val="003966DF"/>
    <w:rsid w:val="003971DC"/>
    <w:rsid w:val="003A0916"/>
    <w:rsid w:val="003A1051"/>
    <w:rsid w:val="003A7D59"/>
    <w:rsid w:val="003C580D"/>
    <w:rsid w:val="003E27FE"/>
    <w:rsid w:val="004042B5"/>
    <w:rsid w:val="00407DBD"/>
    <w:rsid w:val="00416665"/>
    <w:rsid w:val="0042062F"/>
    <w:rsid w:val="00423BEF"/>
    <w:rsid w:val="004406E9"/>
    <w:rsid w:val="004446DB"/>
    <w:rsid w:val="00454119"/>
    <w:rsid w:val="00462179"/>
    <w:rsid w:val="00480A93"/>
    <w:rsid w:val="00491D20"/>
    <w:rsid w:val="00492CC8"/>
    <w:rsid w:val="004A0BAF"/>
    <w:rsid w:val="004C79E4"/>
    <w:rsid w:val="004D240A"/>
    <w:rsid w:val="004E649F"/>
    <w:rsid w:val="004F49AC"/>
    <w:rsid w:val="004F6C9D"/>
    <w:rsid w:val="00505A8A"/>
    <w:rsid w:val="00510FDB"/>
    <w:rsid w:val="005264FB"/>
    <w:rsid w:val="005279B4"/>
    <w:rsid w:val="00530AB8"/>
    <w:rsid w:val="005358CA"/>
    <w:rsid w:val="00542E1D"/>
    <w:rsid w:val="00547A8E"/>
    <w:rsid w:val="005643BD"/>
    <w:rsid w:val="005814D4"/>
    <w:rsid w:val="00586DC1"/>
    <w:rsid w:val="005A4C25"/>
    <w:rsid w:val="005A540B"/>
    <w:rsid w:val="005B7998"/>
    <w:rsid w:val="005C2D58"/>
    <w:rsid w:val="005C6E2A"/>
    <w:rsid w:val="005F14C7"/>
    <w:rsid w:val="005F447C"/>
    <w:rsid w:val="005F6546"/>
    <w:rsid w:val="00607C77"/>
    <w:rsid w:val="006343D8"/>
    <w:rsid w:val="00635FA8"/>
    <w:rsid w:val="00642F2F"/>
    <w:rsid w:val="00645F28"/>
    <w:rsid w:val="00653BE2"/>
    <w:rsid w:val="0065644E"/>
    <w:rsid w:val="006613B7"/>
    <w:rsid w:val="0066431E"/>
    <w:rsid w:val="00665DEC"/>
    <w:rsid w:val="006A1D7E"/>
    <w:rsid w:val="006C0EE4"/>
    <w:rsid w:val="006C14A4"/>
    <w:rsid w:val="006C256F"/>
    <w:rsid w:val="006C4F00"/>
    <w:rsid w:val="006C6734"/>
    <w:rsid w:val="006D687F"/>
    <w:rsid w:val="006E1F0E"/>
    <w:rsid w:val="006E20C9"/>
    <w:rsid w:val="006E3910"/>
    <w:rsid w:val="006F0E0B"/>
    <w:rsid w:val="006F700B"/>
    <w:rsid w:val="00705159"/>
    <w:rsid w:val="00715CF0"/>
    <w:rsid w:val="007164C0"/>
    <w:rsid w:val="00721618"/>
    <w:rsid w:val="00733D28"/>
    <w:rsid w:val="00741216"/>
    <w:rsid w:val="007570C5"/>
    <w:rsid w:val="007627C1"/>
    <w:rsid w:val="007A019C"/>
    <w:rsid w:val="007A0430"/>
    <w:rsid w:val="007A27BA"/>
    <w:rsid w:val="007A5BBC"/>
    <w:rsid w:val="007F3488"/>
    <w:rsid w:val="007F58DB"/>
    <w:rsid w:val="00807F02"/>
    <w:rsid w:val="008233D7"/>
    <w:rsid w:val="008305B6"/>
    <w:rsid w:val="00836AB1"/>
    <w:rsid w:val="00846C65"/>
    <w:rsid w:val="00847064"/>
    <w:rsid w:val="008554BE"/>
    <w:rsid w:val="00857C51"/>
    <w:rsid w:val="00861D98"/>
    <w:rsid w:val="00894E73"/>
    <w:rsid w:val="00895ABD"/>
    <w:rsid w:val="00897ACF"/>
    <w:rsid w:val="008A5119"/>
    <w:rsid w:val="008A7000"/>
    <w:rsid w:val="008B3D91"/>
    <w:rsid w:val="008B76CF"/>
    <w:rsid w:val="008C19FD"/>
    <w:rsid w:val="008D4854"/>
    <w:rsid w:val="008D670C"/>
    <w:rsid w:val="008D7C60"/>
    <w:rsid w:val="008E394D"/>
    <w:rsid w:val="008E5268"/>
    <w:rsid w:val="008E5344"/>
    <w:rsid w:val="008E6CB5"/>
    <w:rsid w:val="008F175A"/>
    <w:rsid w:val="008F4CBC"/>
    <w:rsid w:val="0092135B"/>
    <w:rsid w:val="00922D31"/>
    <w:rsid w:val="00950BE8"/>
    <w:rsid w:val="0095474B"/>
    <w:rsid w:val="009561B0"/>
    <w:rsid w:val="00975FE1"/>
    <w:rsid w:val="00980001"/>
    <w:rsid w:val="009813F1"/>
    <w:rsid w:val="009854CE"/>
    <w:rsid w:val="009861FB"/>
    <w:rsid w:val="009915C2"/>
    <w:rsid w:val="009956F6"/>
    <w:rsid w:val="00995E3C"/>
    <w:rsid w:val="009A5FD4"/>
    <w:rsid w:val="009D1F5B"/>
    <w:rsid w:val="009F6C88"/>
    <w:rsid w:val="009F7D88"/>
    <w:rsid w:val="00A00EC0"/>
    <w:rsid w:val="00A0723A"/>
    <w:rsid w:val="00A156C5"/>
    <w:rsid w:val="00A213B6"/>
    <w:rsid w:val="00A2681D"/>
    <w:rsid w:val="00A33C5E"/>
    <w:rsid w:val="00A46D94"/>
    <w:rsid w:val="00A51D75"/>
    <w:rsid w:val="00A87246"/>
    <w:rsid w:val="00A879D1"/>
    <w:rsid w:val="00AA073F"/>
    <w:rsid w:val="00AC05DC"/>
    <w:rsid w:val="00AC3CD1"/>
    <w:rsid w:val="00AD2F9E"/>
    <w:rsid w:val="00AE05DF"/>
    <w:rsid w:val="00AE0866"/>
    <w:rsid w:val="00AE3751"/>
    <w:rsid w:val="00AE4C0B"/>
    <w:rsid w:val="00AF04F6"/>
    <w:rsid w:val="00AF1063"/>
    <w:rsid w:val="00AF1C59"/>
    <w:rsid w:val="00AF4ADD"/>
    <w:rsid w:val="00AF703D"/>
    <w:rsid w:val="00B35950"/>
    <w:rsid w:val="00B35F87"/>
    <w:rsid w:val="00B378F4"/>
    <w:rsid w:val="00B407B5"/>
    <w:rsid w:val="00B6634F"/>
    <w:rsid w:val="00B72450"/>
    <w:rsid w:val="00B8381E"/>
    <w:rsid w:val="00B85206"/>
    <w:rsid w:val="00B874D5"/>
    <w:rsid w:val="00B87A87"/>
    <w:rsid w:val="00B95716"/>
    <w:rsid w:val="00B974AD"/>
    <w:rsid w:val="00BA1B89"/>
    <w:rsid w:val="00BA5BCE"/>
    <w:rsid w:val="00BB3663"/>
    <w:rsid w:val="00BB65DD"/>
    <w:rsid w:val="00BC481D"/>
    <w:rsid w:val="00BD0E1C"/>
    <w:rsid w:val="00BE06CC"/>
    <w:rsid w:val="00BF7DF8"/>
    <w:rsid w:val="00C05586"/>
    <w:rsid w:val="00C14060"/>
    <w:rsid w:val="00C21A73"/>
    <w:rsid w:val="00C35A85"/>
    <w:rsid w:val="00C42000"/>
    <w:rsid w:val="00C554AE"/>
    <w:rsid w:val="00C6073D"/>
    <w:rsid w:val="00C64897"/>
    <w:rsid w:val="00CA02F3"/>
    <w:rsid w:val="00CA40F7"/>
    <w:rsid w:val="00CB7A2F"/>
    <w:rsid w:val="00CC0A34"/>
    <w:rsid w:val="00CC1473"/>
    <w:rsid w:val="00CC2869"/>
    <w:rsid w:val="00CC37E9"/>
    <w:rsid w:val="00CC4406"/>
    <w:rsid w:val="00CD6A44"/>
    <w:rsid w:val="00CF4FC0"/>
    <w:rsid w:val="00D111A9"/>
    <w:rsid w:val="00D22BDF"/>
    <w:rsid w:val="00D25033"/>
    <w:rsid w:val="00D3060F"/>
    <w:rsid w:val="00D33AB6"/>
    <w:rsid w:val="00D34AB8"/>
    <w:rsid w:val="00D36427"/>
    <w:rsid w:val="00D36A55"/>
    <w:rsid w:val="00D526C1"/>
    <w:rsid w:val="00D57E3C"/>
    <w:rsid w:val="00D61C46"/>
    <w:rsid w:val="00D62004"/>
    <w:rsid w:val="00D703A8"/>
    <w:rsid w:val="00D802A6"/>
    <w:rsid w:val="00D8414A"/>
    <w:rsid w:val="00D866E2"/>
    <w:rsid w:val="00D92C90"/>
    <w:rsid w:val="00DA4C19"/>
    <w:rsid w:val="00DB2415"/>
    <w:rsid w:val="00DB576C"/>
    <w:rsid w:val="00DC4A0D"/>
    <w:rsid w:val="00DD503F"/>
    <w:rsid w:val="00DE445F"/>
    <w:rsid w:val="00DF3981"/>
    <w:rsid w:val="00DF4616"/>
    <w:rsid w:val="00DF487C"/>
    <w:rsid w:val="00DF60DE"/>
    <w:rsid w:val="00E00509"/>
    <w:rsid w:val="00E00D28"/>
    <w:rsid w:val="00E02BA0"/>
    <w:rsid w:val="00E06900"/>
    <w:rsid w:val="00E35FFE"/>
    <w:rsid w:val="00E43F63"/>
    <w:rsid w:val="00E50E21"/>
    <w:rsid w:val="00E57A9D"/>
    <w:rsid w:val="00E6052E"/>
    <w:rsid w:val="00E6098E"/>
    <w:rsid w:val="00E61C67"/>
    <w:rsid w:val="00E76F0B"/>
    <w:rsid w:val="00E858AD"/>
    <w:rsid w:val="00E863C5"/>
    <w:rsid w:val="00E86EAB"/>
    <w:rsid w:val="00E95CE1"/>
    <w:rsid w:val="00EA2568"/>
    <w:rsid w:val="00F047E5"/>
    <w:rsid w:val="00F07043"/>
    <w:rsid w:val="00F14AE0"/>
    <w:rsid w:val="00F24708"/>
    <w:rsid w:val="00F26D47"/>
    <w:rsid w:val="00F461D7"/>
    <w:rsid w:val="00F4751A"/>
    <w:rsid w:val="00F53C12"/>
    <w:rsid w:val="00F823A1"/>
    <w:rsid w:val="00F85297"/>
    <w:rsid w:val="00F94805"/>
    <w:rsid w:val="00F95CCC"/>
    <w:rsid w:val="00FA2D34"/>
    <w:rsid w:val="00FB3D82"/>
    <w:rsid w:val="00FD7B75"/>
    <w:rsid w:val="00FE0492"/>
    <w:rsid w:val="00FE2380"/>
    <w:rsid w:val="00FE46D2"/>
    <w:rsid w:val="00FF4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8CBFA0"/>
  <w15:docId w15:val="{3558918F-6326-4517-96A3-309F2B2C38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NZ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NZ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042B5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42B5"/>
  </w:style>
  <w:style w:type="paragraph" w:styleId="Footer">
    <w:name w:val="footer"/>
    <w:basedOn w:val="Normal"/>
    <w:link w:val="FooterChar"/>
    <w:uiPriority w:val="99"/>
    <w:unhideWhenUsed/>
    <w:rsid w:val="004042B5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42B5"/>
  </w:style>
  <w:style w:type="paragraph" w:styleId="ListParagraph">
    <w:name w:val="List Paragraph"/>
    <w:basedOn w:val="Normal"/>
    <w:uiPriority w:val="34"/>
    <w:qFormat/>
    <w:rsid w:val="00C554AE"/>
    <w:pPr>
      <w:spacing w:line="360" w:lineRule="auto"/>
      <w:ind w:left="720"/>
    </w:pPr>
  </w:style>
  <w:style w:type="paragraph" w:customStyle="1" w:styleId="TableTextNum">
    <w:name w:val="TableTextNum"/>
    <w:basedOn w:val="Normal"/>
    <w:link w:val="TableTextNumChar"/>
    <w:qFormat/>
    <w:rsid w:val="001C5EED"/>
    <w:pPr>
      <w:widowControl w:val="0"/>
      <w:spacing w:after="40" w:line="240" w:lineRule="auto"/>
      <w:ind w:left="113"/>
    </w:pPr>
    <w:rPr>
      <w:rFonts w:ascii="Verdana" w:hAnsi="Verdana"/>
      <w:sz w:val="14"/>
      <w:szCs w:val="14"/>
    </w:rPr>
  </w:style>
  <w:style w:type="table" w:styleId="TableGrid">
    <w:name w:val="Table Grid"/>
    <w:basedOn w:val="TableNormal"/>
    <w:uiPriority w:val="39"/>
    <w:rsid w:val="00894E7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leTextNumChar">
    <w:name w:val="TableTextNum Char"/>
    <w:basedOn w:val="DefaultParagraphFont"/>
    <w:link w:val="TableTextNum"/>
    <w:rsid w:val="001C5EED"/>
    <w:rPr>
      <w:rFonts w:ascii="Verdana" w:hAnsi="Verdana"/>
      <w:sz w:val="14"/>
      <w:szCs w:val="14"/>
      <w:lang w:val="en-NZ"/>
    </w:rPr>
  </w:style>
  <w:style w:type="table" w:styleId="GridTable2-Accent1">
    <w:name w:val="Grid Table 2 Accent 1"/>
    <w:basedOn w:val="TableNormal"/>
    <w:uiPriority w:val="47"/>
    <w:rsid w:val="003A7D59"/>
    <w:pPr>
      <w:spacing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3">
    <w:name w:val="Grid Table 4 Accent 3"/>
    <w:basedOn w:val="TableNormal"/>
    <w:uiPriority w:val="49"/>
    <w:rsid w:val="003A7D59"/>
    <w:pPr>
      <w:spacing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B616A"/>
    <w:pPr>
      <w:spacing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2B616A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1C6E47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1C6E47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1C6E47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-Accent3">
    <w:name w:val="Grid Table 1 Light Accent 3"/>
    <w:basedOn w:val="TableNormal"/>
    <w:uiPriority w:val="46"/>
    <w:rsid w:val="001C6E47"/>
    <w:pPr>
      <w:spacing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2141E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41E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6489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557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8815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00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9995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45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4095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44K8o9FWAWQ" TargetMode="External"/><Relationship Id="rId13" Type="http://schemas.openxmlformats.org/officeDocument/2006/relationships/diagramColors" Target="diagrams/colors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diagramQuickStyle" Target="diagrams/quickStyle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Layout" Target="diagrams/layout1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diagramData" Target="diagrams/data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microsoft.com/office/2007/relationships/diagramDrawing" Target="diagrams/drawing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prekure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3">
  <dgm:title val=""/>
  <dgm:desc val=""/>
  <dgm:catLst>
    <dgm:cat type="colorful" pri="10300"/>
  </dgm:catLst>
  <dgm:styleLbl name="node0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3"/>
      <a:schemeClr val="accent4"/>
    </dgm:fillClrLst>
    <dgm:linClrLst>
      <a:schemeClr val="accent3"/>
      <a:schemeClr val="accent4"/>
    </dgm:linClrLst>
    <dgm:effectClrLst/>
    <dgm:txLinClrLst/>
    <dgm:txFillClrLst/>
    <dgm:txEffectClrLst/>
  </dgm:styleLbl>
  <dgm:styleLbl name="ln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3">
        <a:alpha val="50000"/>
      </a:schemeClr>
      <a:schemeClr val="accent4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4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3"/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037865F-DEC3-42D9-8598-430E21E9C1B9}" type="doc">
      <dgm:prSet loTypeId="urn:microsoft.com/office/officeart/2005/8/layout/hierarchy3" loCatId="list" qsTypeId="urn:microsoft.com/office/officeart/2005/8/quickstyle/simple3" qsCatId="simple" csTypeId="urn:microsoft.com/office/officeart/2005/8/colors/colorful3" csCatId="colorful" phldr="1"/>
      <dgm:spPr/>
      <dgm:t>
        <a:bodyPr/>
        <a:lstStyle/>
        <a:p>
          <a:endParaRPr lang="en-NZ"/>
        </a:p>
      </dgm:t>
    </dgm:pt>
    <dgm:pt modelId="{D0793EF6-FCFD-4C98-B63E-6259CFF1EE8E}">
      <dgm:prSet phldrT="[Text]"/>
      <dgm:spPr/>
      <dgm:t>
        <a:bodyPr/>
        <a:lstStyle/>
        <a:p>
          <a:r>
            <a:rPr lang="en-NZ"/>
            <a:t> 1. Motivation, drivers, &amp; dreams?</a:t>
          </a:r>
        </a:p>
      </dgm:t>
    </dgm:pt>
    <dgm:pt modelId="{FEE57D04-513C-454F-A4E7-FFE5100C706E}" type="parTrans" cxnId="{288DD521-AEB7-4D51-AF21-7FF780CC6275}">
      <dgm:prSet/>
      <dgm:spPr/>
      <dgm:t>
        <a:bodyPr/>
        <a:lstStyle/>
        <a:p>
          <a:endParaRPr lang="en-NZ"/>
        </a:p>
      </dgm:t>
    </dgm:pt>
    <dgm:pt modelId="{15947277-AF3F-4619-9E20-9F1F2B5C4BF8}" type="sibTrans" cxnId="{288DD521-AEB7-4D51-AF21-7FF780CC6275}">
      <dgm:prSet/>
      <dgm:spPr/>
      <dgm:t>
        <a:bodyPr/>
        <a:lstStyle/>
        <a:p>
          <a:endParaRPr lang="en-NZ"/>
        </a:p>
      </dgm:t>
    </dgm:pt>
    <dgm:pt modelId="{8F3F9E0E-3DFC-40DC-B526-C952BD9BA8F9}">
      <dgm:prSet phldrT="[Text]"/>
      <dgm:spPr>
        <a:noFill/>
      </dgm:spPr>
      <dgm:t>
        <a:bodyPr/>
        <a:lstStyle/>
        <a:p>
          <a:r>
            <a:rPr lang="en-NZ"/>
            <a:t>Vision?</a:t>
          </a:r>
        </a:p>
      </dgm:t>
    </dgm:pt>
    <dgm:pt modelId="{AD61D522-5349-4CCC-9789-E8DD6B034851}" type="parTrans" cxnId="{B198D072-4FDC-41C4-907F-4DB300F954D4}">
      <dgm:prSet/>
      <dgm:spPr/>
      <dgm:t>
        <a:bodyPr/>
        <a:lstStyle/>
        <a:p>
          <a:endParaRPr lang="en-NZ"/>
        </a:p>
      </dgm:t>
    </dgm:pt>
    <dgm:pt modelId="{EE9C084F-0AFC-4509-8139-868B194E3585}" type="sibTrans" cxnId="{B198D072-4FDC-41C4-907F-4DB300F954D4}">
      <dgm:prSet/>
      <dgm:spPr/>
      <dgm:t>
        <a:bodyPr/>
        <a:lstStyle/>
        <a:p>
          <a:endParaRPr lang="en-NZ"/>
        </a:p>
      </dgm:t>
    </dgm:pt>
    <dgm:pt modelId="{A3D5617B-A94A-4CEC-83A2-89EEE58631C9}">
      <dgm:prSet phldrT="[Text]"/>
      <dgm:spPr>
        <a:noFill/>
      </dgm:spPr>
      <dgm:t>
        <a:bodyPr/>
        <a:lstStyle/>
        <a:p>
          <a:r>
            <a:rPr lang="en-NZ"/>
            <a:t>Feelings</a:t>
          </a:r>
        </a:p>
      </dgm:t>
    </dgm:pt>
    <dgm:pt modelId="{DC7AA5B7-950A-49B4-838E-8A0EE291443F}" type="parTrans" cxnId="{3A53492F-75A9-4CB2-A313-CA157854D751}">
      <dgm:prSet/>
      <dgm:spPr/>
      <dgm:t>
        <a:bodyPr/>
        <a:lstStyle/>
        <a:p>
          <a:endParaRPr lang="en-NZ"/>
        </a:p>
      </dgm:t>
    </dgm:pt>
    <dgm:pt modelId="{EBD65299-F03E-47AD-9618-B51AFB140C26}" type="sibTrans" cxnId="{3A53492F-75A9-4CB2-A313-CA157854D751}">
      <dgm:prSet/>
      <dgm:spPr/>
      <dgm:t>
        <a:bodyPr/>
        <a:lstStyle/>
        <a:p>
          <a:endParaRPr lang="en-NZ"/>
        </a:p>
      </dgm:t>
    </dgm:pt>
    <dgm:pt modelId="{A948D384-2333-4FF0-860C-BEF2DD28FD7B}">
      <dgm:prSet phldrT="[Text]"/>
      <dgm:spPr/>
      <dgm:t>
        <a:bodyPr/>
        <a:lstStyle/>
        <a:p>
          <a:r>
            <a:rPr lang="en-NZ"/>
            <a:t> 2. Obstructions</a:t>
          </a:r>
        </a:p>
        <a:p>
          <a:r>
            <a:rPr lang="en-NZ"/>
            <a:t>&amp; impediments?</a:t>
          </a:r>
        </a:p>
      </dgm:t>
    </dgm:pt>
    <dgm:pt modelId="{6474BB66-63B7-426B-8599-7C3A09C74210}" type="parTrans" cxnId="{9740E837-FE44-4164-BFD8-23281C816E07}">
      <dgm:prSet/>
      <dgm:spPr/>
      <dgm:t>
        <a:bodyPr/>
        <a:lstStyle/>
        <a:p>
          <a:endParaRPr lang="en-NZ"/>
        </a:p>
      </dgm:t>
    </dgm:pt>
    <dgm:pt modelId="{3BA33F31-BC36-4EA2-846E-67EF66D4D90B}" type="sibTrans" cxnId="{9740E837-FE44-4164-BFD8-23281C816E07}">
      <dgm:prSet/>
      <dgm:spPr/>
      <dgm:t>
        <a:bodyPr/>
        <a:lstStyle/>
        <a:p>
          <a:endParaRPr lang="en-NZ"/>
        </a:p>
      </dgm:t>
    </dgm:pt>
    <dgm:pt modelId="{D25FDBCB-52C6-4068-938B-D6269000B041}">
      <dgm:prSet phldrT="[Text]"/>
      <dgm:spPr>
        <a:noFill/>
      </dgm:spPr>
      <dgm:t>
        <a:bodyPr/>
        <a:lstStyle/>
        <a:p>
          <a:r>
            <a:rPr lang="en-NZ"/>
            <a:t>What do you make of it?</a:t>
          </a:r>
        </a:p>
      </dgm:t>
    </dgm:pt>
    <dgm:pt modelId="{4F131C2B-A883-45A6-9C16-3231F614E897}" type="parTrans" cxnId="{0828C01C-5AF1-4B2F-9A0C-998E1A5731E4}">
      <dgm:prSet/>
      <dgm:spPr/>
      <dgm:t>
        <a:bodyPr/>
        <a:lstStyle/>
        <a:p>
          <a:endParaRPr lang="en-NZ"/>
        </a:p>
      </dgm:t>
    </dgm:pt>
    <dgm:pt modelId="{F1A13A8C-9D78-409B-9EE0-C22BD57B95FD}" type="sibTrans" cxnId="{0828C01C-5AF1-4B2F-9A0C-998E1A5731E4}">
      <dgm:prSet/>
      <dgm:spPr/>
      <dgm:t>
        <a:bodyPr/>
        <a:lstStyle/>
        <a:p>
          <a:endParaRPr lang="en-NZ"/>
        </a:p>
      </dgm:t>
    </dgm:pt>
    <dgm:pt modelId="{C02FEFC2-82A0-47B1-8B38-8D6351270B9B}">
      <dgm:prSet/>
      <dgm:spPr/>
      <dgm:t>
        <a:bodyPr/>
        <a:lstStyle/>
        <a:p>
          <a:r>
            <a:rPr lang="en-NZ"/>
            <a:t>5. Self, moving forward?</a:t>
          </a:r>
        </a:p>
      </dgm:t>
    </dgm:pt>
    <dgm:pt modelId="{5DD82642-C8D9-412F-9DD5-E84E26D86B31}" type="parTrans" cxnId="{F40A1BFE-CE27-4934-86E7-8AC179986A71}">
      <dgm:prSet/>
      <dgm:spPr/>
      <dgm:t>
        <a:bodyPr/>
        <a:lstStyle/>
        <a:p>
          <a:endParaRPr lang="en-NZ"/>
        </a:p>
      </dgm:t>
    </dgm:pt>
    <dgm:pt modelId="{90B21A13-15F2-4484-8B29-24752822939F}" type="sibTrans" cxnId="{F40A1BFE-CE27-4934-86E7-8AC179986A71}">
      <dgm:prSet/>
      <dgm:spPr/>
      <dgm:t>
        <a:bodyPr/>
        <a:lstStyle/>
        <a:p>
          <a:endParaRPr lang="en-NZ"/>
        </a:p>
      </dgm:t>
    </dgm:pt>
    <dgm:pt modelId="{8FCA8B73-60EB-4461-9F2A-B2A03B20067D}">
      <dgm:prSet/>
      <dgm:spPr/>
      <dgm:t>
        <a:bodyPr/>
        <a:lstStyle/>
        <a:p>
          <a:r>
            <a:rPr lang="en-NZ"/>
            <a:t>4. Fears and worries?</a:t>
          </a:r>
        </a:p>
      </dgm:t>
    </dgm:pt>
    <dgm:pt modelId="{904FC118-4BE6-4EF8-8850-E2094DEBDB56}" type="parTrans" cxnId="{00DAB40F-C99F-4F3B-BDFC-1502F2542F32}">
      <dgm:prSet/>
      <dgm:spPr/>
      <dgm:t>
        <a:bodyPr/>
        <a:lstStyle/>
        <a:p>
          <a:endParaRPr lang="en-NZ"/>
        </a:p>
      </dgm:t>
    </dgm:pt>
    <dgm:pt modelId="{BAE103D8-6117-4A3B-9B24-27690EA7F898}" type="sibTrans" cxnId="{00DAB40F-C99F-4F3B-BDFC-1502F2542F32}">
      <dgm:prSet/>
      <dgm:spPr/>
      <dgm:t>
        <a:bodyPr/>
        <a:lstStyle/>
        <a:p>
          <a:endParaRPr lang="en-NZ"/>
        </a:p>
      </dgm:t>
    </dgm:pt>
    <dgm:pt modelId="{43AC2420-18E0-4133-9B5C-0E6BCE048F85}">
      <dgm:prSet/>
      <dgm:spPr/>
      <dgm:t>
        <a:bodyPr/>
        <a:lstStyle/>
        <a:p>
          <a:r>
            <a:rPr lang="en-NZ"/>
            <a:t>Scared of?</a:t>
          </a:r>
        </a:p>
      </dgm:t>
    </dgm:pt>
    <dgm:pt modelId="{52816200-E145-4029-962A-7F659395E37B}" type="parTrans" cxnId="{C1B15BFD-FF7D-4D09-9830-D31B060CE6A5}">
      <dgm:prSet/>
      <dgm:spPr/>
      <dgm:t>
        <a:bodyPr/>
        <a:lstStyle/>
        <a:p>
          <a:endParaRPr lang="en-NZ"/>
        </a:p>
      </dgm:t>
    </dgm:pt>
    <dgm:pt modelId="{CBABB851-182B-4BDD-95B4-DBABFD0EC2F7}" type="sibTrans" cxnId="{C1B15BFD-FF7D-4D09-9830-D31B060CE6A5}">
      <dgm:prSet/>
      <dgm:spPr/>
      <dgm:t>
        <a:bodyPr/>
        <a:lstStyle/>
        <a:p>
          <a:endParaRPr lang="en-NZ"/>
        </a:p>
      </dgm:t>
    </dgm:pt>
    <dgm:pt modelId="{F52BB6A5-BBCC-4F36-8821-AD049AD37EFB}">
      <dgm:prSet/>
      <dgm:spPr>
        <a:noFill/>
      </dgm:spPr>
      <dgm:t>
        <a:bodyPr/>
        <a:lstStyle/>
        <a:p>
          <a:r>
            <a:rPr lang="en-NZ"/>
            <a:t>Worry about?</a:t>
          </a:r>
        </a:p>
      </dgm:t>
    </dgm:pt>
    <dgm:pt modelId="{312821F9-FE21-41D0-A7AB-276007E311EF}" type="parTrans" cxnId="{1B13D789-BE7E-4A55-85A1-1E674B6F2355}">
      <dgm:prSet/>
      <dgm:spPr/>
      <dgm:t>
        <a:bodyPr/>
        <a:lstStyle/>
        <a:p>
          <a:endParaRPr lang="en-NZ"/>
        </a:p>
      </dgm:t>
    </dgm:pt>
    <dgm:pt modelId="{0AD4A738-5B1A-422C-8FBE-87034BD2FA01}" type="sibTrans" cxnId="{1B13D789-BE7E-4A55-85A1-1E674B6F2355}">
      <dgm:prSet/>
      <dgm:spPr/>
      <dgm:t>
        <a:bodyPr/>
        <a:lstStyle/>
        <a:p>
          <a:endParaRPr lang="en-NZ"/>
        </a:p>
      </dgm:t>
    </dgm:pt>
    <dgm:pt modelId="{8D824CB8-08A0-4AC4-BDB4-CAED5C7ECBE6}">
      <dgm:prSet/>
      <dgm:spPr/>
      <dgm:t>
        <a:bodyPr/>
        <a:lstStyle/>
        <a:p>
          <a:r>
            <a:rPr lang="en-NZ"/>
            <a:t>Your mantra?</a:t>
          </a:r>
        </a:p>
      </dgm:t>
    </dgm:pt>
    <dgm:pt modelId="{4068DB46-6BAA-4834-909A-FB8257DA9972}" type="parTrans" cxnId="{A50811FF-866B-4CFD-930B-ABFE93FF4BF2}">
      <dgm:prSet/>
      <dgm:spPr/>
      <dgm:t>
        <a:bodyPr/>
        <a:lstStyle/>
        <a:p>
          <a:endParaRPr lang="en-NZ"/>
        </a:p>
      </dgm:t>
    </dgm:pt>
    <dgm:pt modelId="{1E65AA21-A03F-4687-8D04-C72EB8597450}" type="sibTrans" cxnId="{A50811FF-866B-4CFD-930B-ABFE93FF4BF2}">
      <dgm:prSet/>
      <dgm:spPr/>
      <dgm:t>
        <a:bodyPr/>
        <a:lstStyle/>
        <a:p>
          <a:endParaRPr lang="en-NZ"/>
        </a:p>
      </dgm:t>
    </dgm:pt>
    <dgm:pt modelId="{8A4EB951-2BE6-4C68-B894-19E8A447C10D}">
      <dgm:prSet phldrT="[Text]"/>
      <dgm:spPr/>
      <dgm:t>
        <a:bodyPr/>
        <a:lstStyle/>
        <a:p>
          <a:r>
            <a:rPr lang="en-NZ"/>
            <a:t>Possibilities?</a:t>
          </a:r>
        </a:p>
      </dgm:t>
    </dgm:pt>
    <dgm:pt modelId="{1C17A6E3-90D3-4C02-8659-C7705BBDD315}" type="parTrans" cxnId="{7896E1BC-3317-4639-8801-0987678A29A1}">
      <dgm:prSet/>
      <dgm:spPr/>
      <dgm:t>
        <a:bodyPr/>
        <a:lstStyle/>
        <a:p>
          <a:endParaRPr lang="en-NZ"/>
        </a:p>
      </dgm:t>
    </dgm:pt>
    <dgm:pt modelId="{7F408AC9-96D1-4A64-922A-C7B57C35ADCB}" type="sibTrans" cxnId="{7896E1BC-3317-4639-8801-0987678A29A1}">
      <dgm:prSet/>
      <dgm:spPr/>
      <dgm:t>
        <a:bodyPr/>
        <a:lstStyle/>
        <a:p>
          <a:endParaRPr lang="en-NZ"/>
        </a:p>
      </dgm:t>
    </dgm:pt>
    <dgm:pt modelId="{A8092C7D-0AFA-4CB6-A718-66E32217BD45}">
      <dgm:prSet phldrT="[Text]"/>
      <dgm:spPr>
        <a:noFill/>
      </dgm:spPr>
      <dgm:t>
        <a:bodyPr/>
        <a:lstStyle/>
        <a:p>
          <a:r>
            <a:rPr lang="en-NZ"/>
            <a:t>Purpose?</a:t>
          </a:r>
        </a:p>
      </dgm:t>
    </dgm:pt>
    <dgm:pt modelId="{F7277AA8-441D-4A63-A0AC-485B7E88E10D}" type="parTrans" cxnId="{9368387E-7E2C-4CBA-8D5F-5BAB7C638CDE}">
      <dgm:prSet/>
      <dgm:spPr/>
      <dgm:t>
        <a:bodyPr/>
        <a:lstStyle/>
        <a:p>
          <a:endParaRPr lang="en-NZ"/>
        </a:p>
      </dgm:t>
    </dgm:pt>
    <dgm:pt modelId="{500EE69D-B4E2-42E7-B793-751335035787}" type="sibTrans" cxnId="{9368387E-7E2C-4CBA-8D5F-5BAB7C638CDE}">
      <dgm:prSet/>
      <dgm:spPr/>
      <dgm:t>
        <a:bodyPr/>
        <a:lstStyle/>
        <a:p>
          <a:endParaRPr lang="en-NZ"/>
        </a:p>
      </dgm:t>
    </dgm:pt>
    <dgm:pt modelId="{010DD793-92A4-4194-8A96-E1F1D7B031E1}">
      <dgm:prSet phldrT="[Text]"/>
      <dgm:spPr>
        <a:noFill/>
      </dgm:spPr>
      <dgm:t>
        <a:bodyPr/>
        <a:lstStyle/>
        <a:p>
          <a:r>
            <a:rPr lang="en-NZ"/>
            <a:t>Meaningful?</a:t>
          </a:r>
        </a:p>
      </dgm:t>
    </dgm:pt>
    <dgm:pt modelId="{53E37F94-525C-45E7-993E-141A2033DA70}" type="parTrans" cxnId="{944918BF-E6FC-49BC-9C47-98C17C78494D}">
      <dgm:prSet/>
      <dgm:spPr/>
      <dgm:t>
        <a:bodyPr/>
        <a:lstStyle/>
        <a:p>
          <a:endParaRPr lang="en-NZ"/>
        </a:p>
      </dgm:t>
    </dgm:pt>
    <dgm:pt modelId="{6D02F2A5-CFA5-4F1F-B95E-415961D9CB12}" type="sibTrans" cxnId="{944918BF-E6FC-49BC-9C47-98C17C78494D}">
      <dgm:prSet/>
      <dgm:spPr/>
      <dgm:t>
        <a:bodyPr/>
        <a:lstStyle/>
        <a:p>
          <a:endParaRPr lang="en-NZ"/>
        </a:p>
      </dgm:t>
    </dgm:pt>
    <dgm:pt modelId="{C3E8EE59-76D6-4584-9A43-F30253EA48A8}">
      <dgm:prSet phldrT="[Text]"/>
      <dgm:spPr/>
      <dgm:t>
        <a:bodyPr/>
        <a:lstStyle/>
        <a:p>
          <a:r>
            <a:rPr lang="en-NZ"/>
            <a:t>Prayer &amp; meditation?</a:t>
          </a:r>
        </a:p>
      </dgm:t>
    </dgm:pt>
    <dgm:pt modelId="{576F869A-7C6A-4681-8AD9-F13EA337F726}" type="parTrans" cxnId="{302F833C-962A-4EA2-AA61-82C3B605C994}">
      <dgm:prSet/>
      <dgm:spPr/>
      <dgm:t>
        <a:bodyPr/>
        <a:lstStyle/>
        <a:p>
          <a:endParaRPr lang="en-NZ"/>
        </a:p>
      </dgm:t>
    </dgm:pt>
    <dgm:pt modelId="{50E3AA94-8F26-418B-9280-9D830B6C7B31}" type="sibTrans" cxnId="{302F833C-962A-4EA2-AA61-82C3B605C994}">
      <dgm:prSet/>
      <dgm:spPr/>
      <dgm:t>
        <a:bodyPr/>
        <a:lstStyle/>
        <a:p>
          <a:endParaRPr lang="en-NZ"/>
        </a:p>
      </dgm:t>
    </dgm:pt>
    <dgm:pt modelId="{141066C2-D67C-4615-A441-5190193692BD}">
      <dgm:prSet phldrT="[Text]"/>
      <dgm:spPr>
        <a:noFill/>
      </dgm:spPr>
      <dgm:t>
        <a:bodyPr/>
        <a:lstStyle/>
        <a:p>
          <a:r>
            <a:rPr lang="en-NZ"/>
            <a:t>Biggest mistake?</a:t>
          </a:r>
        </a:p>
      </dgm:t>
    </dgm:pt>
    <dgm:pt modelId="{CEED31D1-5B6E-4334-8D72-117D9168F35F}" type="parTrans" cxnId="{B468EF17-3FAD-4BDE-9B82-4828E947BCA0}">
      <dgm:prSet/>
      <dgm:spPr/>
      <dgm:t>
        <a:bodyPr/>
        <a:lstStyle/>
        <a:p>
          <a:endParaRPr lang="en-NZ"/>
        </a:p>
      </dgm:t>
    </dgm:pt>
    <dgm:pt modelId="{B9C3F07B-0CD8-40BA-AFC9-F8E937EBC73B}" type="sibTrans" cxnId="{B468EF17-3FAD-4BDE-9B82-4828E947BCA0}">
      <dgm:prSet/>
      <dgm:spPr/>
      <dgm:t>
        <a:bodyPr/>
        <a:lstStyle/>
        <a:p>
          <a:endParaRPr lang="en-NZ"/>
        </a:p>
      </dgm:t>
    </dgm:pt>
    <dgm:pt modelId="{1F2CA864-44DA-4F35-BE5C-563DFA15448E}">
      <dgm:prSet phldrT="[Text]"/>
      <dgm:spPr>
        <a:noFill/>
      </dgm:spPr>
      <dgm:t>
        <a:bodyPr/>
        <a:lstStyle/>
        <a:p>
          <a:r>
            <a:rPr lang="en-NZ"/>
            <a:t>What have you struggled with?</a:t>
          </a:r>
        </a:p>
      </dgm:t>
    </dgm:pt>
    <dgm:pt modelId="{AA9CC5C0-A304-4B2D-A06B-2241FBB30322}" type="parTrans" cxnId="{278A4469-8D3B-44D0-A253-175818B98E53}">
      <dgm:prSet/>
      <dgm:spPr/>
      <dgm:t>
        <a:bodyPr/>
        <a:lstStyle/>
        <a:p>
          <a:endParaRPr lang="en-NZ"/>
        </a:p>
      </dgm:t>
    </dgm:pt>
    <dgm:pt modelId="{94F6D043-DC17-4740-A70E-ED4553907EB4}" type="sibTrans" cxnId="{278A4469-8D3B-44D0-A253-175818B98E53}">
      <dgm:prSet/>
      <dgm:spPr/>
      <dgm:t>
        <a:bodyPr/>
        <a:lstStyle/>
        <a:p>
          <a:endParaRPr lang="en-NZ"/>
        </a:p>
      </dgm:t>
    </dgm:pt>
    <dgm:pt modelId="{E78FB582-ED29-4519-8A42-C918CACC9104}">
      <dgm:prSet phldrT="[Text]"/>
      <dgm:spPr/>
      <dgm:t>
        <a:bodyPr/>
        <a:lstStyle/>
        <a:p>
          <a:r>
            <a:rPr lang="en-NZ"/>
            <a:t> 3. External, other people?</a:t>
          </a:r>
        </a:p>
      </dgm:t>
    </dgm:pt>
    <dgm:pt modelId="{19ECF518-88F0-4B8B-A241-B4553E33FCCB}" type="parTrans" cxnId="{AF18E302-3857-42B8-87C2-E6ACA8FF2B4F}">
      <dgm:prSet/>
      <dgm:spPr/>
      <dgm:t>
        <a:bodyPr/>
        <a:lstStyle/>
        <a:p>
          <a:endParaRPr lang="en-NZ"/>
        </a:p>
      </dgm:t>
    </dgm:pt>
    <dgm:pt modelId="{E71B3217-93CA-4797-8241-381D475F38C3}" type="sibTrans" cxnId="{AF18E302-3857-42B8-87C2-E6ACA8FF2B4F}">
      <dgm:prSet/>
      <dgm:spPr/>
      <dgm:t>
        <a:bodyPr/>
        <a:lstStyle/>
        <a:p>
          <a:endParaRPr lang="en-NZ"/>
        </a:p>
      </dgm:t>
    </dgm:pt>
    <dgm:pt modelId="{702F8CD0-FF0F-4F1D-B602-77BE1EECC74E}">
      <dgm:prSet phldrT="[Text]"/>
      <dgm:spPr>
        <a:noFill/>
      </dgm:spPr>
      <dgm:t>
        <a:bodyPr/>
        <a:lstStyle/>
        <a:p>
          <a:r>
            <a:rPr lang="en-NZ"/>
            <a:t>How are you complicit?</a:t>
          </a:r>
        </a:p>
        <a:p>
          <a:r>
            <a:rPr lang="en-NZ"/>
            <a:t>Above/below The Line?</a:t>
          </a:r>
        </a:p>
      </dgm:t>
    </dgm:pt>
    <dgm:pt modelId="{24544C6C-C976-4A42-A3C1-74F5561CD5C0}" type="parTrans" cxnId="{140DD700-7D19-470D-850C-35227C71D6C2}">
      <dgm:prSet/>
      <dgm:spPr/>
      <dgm:t>
        <a:bodyPr/>
        <a:lstStyle/>
        <a:p>
          <a:endParaRPr lang="en-NZ"/>
        </a:p>
      </dgm:t>
    </dgm:pt>
    <dgm:pt modelId="{F9589EA3-C2CB-4541-B360-F8F548D84D62}" type="sibTrans" cxnId="{140DD700-7D19-470D-850C-35227C71D6C2}">
      <dgm:prSet/>
      <dgm:spPr/>
      <dgm:t>
        <a:bodyPr/>
        <a:lstStyle/>
        <a:p>
          <a:endParaRPr lang="en-NZ"/>
        </a:p>
      </dgm:t>
    </dgm:pt>
    <dgm:pt modelId="{55CE574B-342C-4939-88E4-6C38819402E8}">
      <dgm:prSet phldrT="[Text]"/>
      <dgm:spPr>
        <a:noFill/>
      </dgm:spPr>
      <dgm:t>
        <a:bodyPr/>
        <a:lstStyle/>
        <a:p>
          <a:r>
            <a:rPr lang="en-NZ"/>
            <a:t>Work meeting your needs?</a:t>
          </a:r>
        </a:p>
      </dgm:t>
    </dgm:pt>
    <dgm:pt modelId="{020D4E7A-EBA0-43ED-A042-AFF18897F43F}" type="parTrans" cxnId="{4208DFCE-83A0-4FC3-BBA3-76C604C01321}">
      <dgm:prSet/>
      <dgm:spPr/>
      <dgm:t>
        <a:bodyPr/>
        <a:lstStyle/>
        <a:p>
          <a:endParaRPr lang="en-NZ"/>
        </a:p>
      </dgm:t>
    </dgm:pt>
    <dgm:pt modelId="{D08A2141-8171-4A27-B2E4-84BF705828C1}" type="sibTrans" cxnId="{4208DFCE-83A0-4FC3-BBA3-76C604C01321}">
      <dgm:prSet/>
      <dgm:spPr/>
      <dgm:t>
        <a:bodyPr/>
        <a:lstStyle/>
        <a:p>
          <a:endParaRPr lang="en-NZ"/>
        </a:p>
      </dgm:t>
    </dgm:pt>
    <dgm:pt modelId="{4DDCDD54-14E8-4073-B401-94E8BA56D80B}">
      <dgm:prSet phldrT="[Text]"/>
      <dgm:spPr>
        <a:noFill/>
      </dgm:spPr>
      <dgm:t>
        <a:bodyPr/>
        <a:lstStyle/>
        <a:p>
          <a:r>
            <a:rPr lang="en-NZ"/>
            <a:t>How does that feel?</a:t>
          </a:r>
        </a:p>
      </dgm:t>
    </dgm:pt>
    <dgm:pt modelId="{9A212C56-97F6-4386-B943-717C061DF4FD}" type="parTrans" cxnId="{844552E2-C79E-497B-9225-5F071D6F34E7}">
      <dgm:prSet/>
      <dgm:spPr/>
      <dgm:t>
        <a:bodyPr/>
        <a:lstStyle/>
        <a:p>
          <a:endParaRPr lang="en-NZ"/>
        </a:p>
      </dgm:t>
    </dgm:pt>
    <dgm:pt modelId="{A5B2FC08-863C-4738-A536-0042DA0B4423}" type="sibTrans" cxnId="{844552E2-C79E-497B-9225-5F071D6F34E7}">
      <dgm:prSet/>
      <dgm:spPr/>
      <dgm:t>
        <a:bodyPr/>
        <a:lstStyle/>
        <a:p>
          <a:endParaRPr lang="en-NZ"/>
        </a:p>
      </dgm:t>
    </dgm:pt>
    <dgm:pt modelId="{F04C6A77-2D46-4B6E-A87C-74887C3923E6}">
      <dgm:prSet phldrT="[Text]"/>
      <dgm:spPr/>
      <dgm:t>
        <a:bodyPr/>
        <a:lstStyle/>
        <a:p>
          <a:r>
            <a:rPr lang="en-NZ"/>
            <a:t>Opinions of others?</a:t>
          </a:r>
        </a:p>
      </dgm:t>
    </dgm:pt>
    <dgm:pt modelId="{F09F03C2-E7B0-496E-911B-C5A154C8091B}" type="parTrans" cxnId="{67E8E5D6-882D-4D06-AC0D-A520F44EEE3E}">
      <dgm:prSet/>
      <dgm:spPr/>
      <dgm:t>
        <a:bodyPr/>
        <a:lstStyle/>
        <a:p>
          <a:endParaRPr lang="en-NZ"/>
        </a:p>
      </dgm:t>
    </dgm:pt>
    <dgm:pt modelId="{B90F1790-8A4A-437B-933C-98C7E61692CD}" type="sibTrans" cxnId="{67E8E5D6-882D-4D06-AC0D-A520F44EEE3E}">
      <dgm:prSet/>
      <dgm:spPr/>
      <dgm:t>
        <a:bodyPr/>
        <a:lstStyle/>
        <a:p>
          <a:endParaRPr lang="en-NZ"/>
        </a:p>
      </dgm:t>
    </dgm:pt>
    <dgm:pt modelId="{16C3B39B-5F64-4081-AE6A-1E1381676A0E}">
      <dgm:prSet phldrT="[Text]"/>
      <dgm:spPr>
        <a:noFill/>
      </dgm:spPr>
      <dgm:t>
        <a:bodyPr/>
        <a:lstStyle/>
        <a:p>
          <a:r>
            <a:rPr lang="en-NZ"/>
            <a:t>Relationships honest? </a:t>
          </a:r>
        </a:p>
      </dgm:t>
    </dgm:pt>
    <dgm:pt modelId="{3BBE3F84-33F9-45A5-B3F4-872279083227}" type="parTrans" cxnId="{F814A8FE-54C0-451D-A9C3-C5CD4C1D7310}">
      <dgm:prSet/>
      <dgm:spPr/>
      <dgm:t>
        <a:bodyPr/>
        <a:lstStyle/>
        <a:p>
          <a:endParaRPr lang="en-NZ"/>
        </a:p>
      </dgm:t>
    </dgm:pt>
    <dgm:pt modelId="{5FED01BF-4D98-4331-B42D-D11E8A76700D}" type="sibTrans" cxnId="{F814A8FE-54C0-451D-A9C3-C5CD4C1D7310}">
      <dgm:prSet/>
      <dgm:spPr/>
      <dgm:t>
        <a:bodyPr/>
        <a:lstStyle/>
        <a:p>
          <a:endParaRPr lang="en-NZ"/>
        </a:p>
      </dgm:t>
    </dgm:pt>
    <dgm:pt modelId="{4768920C-B07F-434A-8024-199BB96470E4}">
      <dgm:prSet/>
      <dgm:spPr>
        <a:noFill/>
        <a:ln>
          <a:solidFill>
            <a:srgbClr val="5FA8AD"/>
          </a:solidFill>
        </a:ln>
      </dgm:spPr>
      <dgm:t>
        <a:bodyPr/>
        <a:lstStyle/>
        <a:p>
          <a:r>
            <a:rPr lang="en-NZ"/>
            <a:t>Greatest fears?</a:t>
          </a:r>
        </a:p>
      </dgm:t>
    </dgm:pt>
    <dgm:pt modelId="{8900D6A7-6D32-4E0B-B0FC-8A27435052EB}" type="parTrans" cxnId="{7EB5D659-1ED4-48CC-86C1-D42356788D47}">
      <dgm:prSet/>
      <dgm:spPr/>
      <dgm:t>
        <a:bodyPr/>
        <a:lstStyle/>
        <a:p>
          <a:endParaRPr lang="en-NZ"/>
        </a:p>
      </dgm:t>
    </dgm:pt>
    <dgm:pt modelId="{88437F6D-EE4C-4B47-95AD-DA2F51CD42E3}" type="sibTrans" cxnId="{7EB5D659-1ED4-48CC-86C1-D42356788D47}">
      <dgm:prSet/>
      <dgm:spPr/>
      <dgm:t>
        <a:bodyPr/>
        <a:lstStyle/>
        <a:p>
          <a:endParaRPr lang="en-NZ"/>
        </a:p>
      </dgm:t>
    </dgm:pt>
    <dgm:pt modelId="{BA93FDD6-D556-4C5E-95A7-E838145CC57D}">
      <dgm:prSet/>
      <dgm:spPr>
        <a:noFill/>
      </dgm:spPr>
      <dgm:t>
        <a:bodyPr/>
        <a:lstStyle/>
        <a:p>
          <a:r>
            <a:rPr lang="en-NZ"/>
            <a:t>How does that feel?</a:t>
          </a:r>
        </a:p>
      </dgm:t>
    </dgm:pt>
    <dgm:pt modelId="{5A114D7B-E9A5-497F-BC53-6CE05234F718}" type="parTrans" cxnId="{D905AAA8-DD61-49C0-B15F-F5997610D72E}">
      <dgm:prSet/>
      <dgm:spPr/>
      <dgm:t>
        <a:bodyPr/>
        <a:lstStyle/>
        <a:p>
          <a:endParaRPr lang="en-NZ"/>
        </a:p>
      </dgm:t>
    </dgm:pt>
    <dgm:pt modelId="{31D8083A-55BD-4F42-99A7-16D9A3314226}" type="sibTrans" cxnId="{D905AAA8-DD61-49C0-B15F-F5997610D72E}">
      <dgm:prSet/>
      <dgm:spPr/>
      <dgm:t>
        <a:bodyPr/>
        <a:lstStyle/>
        <a:p>
          <a:endParaRPr lang="en-NZ"/>
        </a:p>
      </dgm:t>
    </dgm:pt>
    <dgm:pt modelId="{DA635E51-2AF0-40C2-A95F-9647B22F5EFE}">
      <dgm:prSet/>
      <dgm:spPr>
        <a:noFill/>
      </dgm:spPr>
      <dgm:t>
        <a:bodyPr/>
        <a:lstStyle/>
        <a:p>
          <a:r>
            <a:rPr lang="en-NZ"/>
            <a:t>What gives you purpose?</a:t>
          </a:r>
        </a:p>
      </dgm:t>
    </dgm:pt>
    <dgm:pt modelId="{D9FC95F1-7D78-4B4D-8B28-AFFB4D431028}" type="parTrans" cxnId="{5B859F2A-BF68-4F75-AAEA-4D62F37AF3A0}">
      <dgm:prSet/>
      <dgm:spPr/>
      <dgm:t>
        <a:bodyPr/>
        <a:lstStyle/>
        <a:p>
          <a:endParaRPr lang="en-NZ"/>
        </a:p>
      </dgm:t>
    </dgm:pt>
    <dgm:pt modelId="{6F765012-274F-440B-92F7-C0383C8D731C}" type="sibTrans" cxnId="{5B859F2A-BF68-4F75-AAEA-4D62F37AF3A0}">
      <dgm:prSet/>
      <dgm:spPr/>
      <dgm:t>
        <a:bodyPr/>
        <a:lstStyle/>
        <a:p>
          <a:endParaRPr lang="en-NZ"/>
        </a:p>
      </dgm:t>
    </dgm:pt>
    <dgm:pt modelId="{91DE3380-3FB9-483B-AF39-B752F9726704}">
      <dgm:prSet/>
      <dgm:spPr/>
      <dgm:t>
        <a:bodyPr/>
        <a:lstStyle/>
        <a:p>
          <a:r>
            <a:rPr lang="en-NZ"/>
            <a:t>What makes you feel alive, fulfilled?</a:t>
          </a:r>
        </a:p>
      </dgm:t>
    </dgm:pt>
    <dgm:pt modelId="{99A45ECE-B298-45CA-B8A3-9FCC17D51985}" type="parTrans" cxnId="{8C17E06B-A82C-44A9-82FB-1AA77D93880D}">
      <dgm:prSet/>
      <dgm:spPr/>
      <dgm:t>
        <a:bodyPr/>
        <a:lstStyle/>
        <a:p>
          <a:endParaRPr lang="en-NZ"/>
        </a:p>
      </dgm:t>
    </dgm:pt>
    <dgm:pt modelId="{61AE347B-FADC-4FEC-B91C-079A38891B2B}" type="sibTrans" cxnId="{8C17E06B-A82C-44A9-82FB-1AA77D93880D}">
      <dgm:prSet/>
      <dgm:spPr/>
      <dgm:t>
        <a:bodyPr/>
        <a:lstStyle/>
        <a:p>
          <a:endParaRPr lang="en-NZ"/>
        </a:p>
      </dgm:t>
    </dgm:pt>
    <dgm:pt modelId="{7030EF6A-3B2F-47EE-8238-A5FDBBE603FB}">
      <dgm:prSet/>
      <dgm:spPr>
        <a:noFill/>
      </dgm:spPr>
      <dgm:t>
        <a:bodyPr/>
        <a:lstStyle/>
        <a:p>
          <a:r>
            <a:rPr lang="en-NZ"/>
            <a:t>How does that feel?</a:t>
          </a:r>
        </a:p>
      </dgm:t>
    </dgm:pt>
    <dgm:pt modelId="{0ECB9CE6-1BD3-4FC5-83DA-201B9F3B3AC8}" type="parTrans" cxnId="{766B75F4-5BE8-4531-939A-A438CA8ED3A0}">
      <dgm:prSet/>
      <dgm:spPr/>
      <dgm:t>
        <a:bodyPr/>
        <a:lstStyle/>
        <a:p>
          <a:endParaRPr lang="en-NZ"/>
        </a:p>
      </dgm:t>
    </dgm:pt>
    <dgm:pt modelId="{22DC9250-154F-48CB-A2B2-95764945EE80}" type="sibTrans" cxnId="{766B75F4-5BE8-4531-939A-A438CA8ED3A0}">
      <dgm:prSet/>
      <dgm:spPr/>
      <dgm:t>
        <a:bodyPr/>
        <a:lstStyle/>
        <a:p>
          <a:endParaRPr lang="en-NZ"/>
        </a:p>
      </dgm:t>
    </dgm:pt>
    <dgm:pt modelId="{D1BB5B23-AE75-4289-A8C5-3D7021736CEF}">
      <dgm:prSet/>
      <dgm:spPr/>
      <dgm:t>
        <a:bodyPr/>
        <a:lstStyle/>
        <a:p>
          <a:r>
            <a:rPr lang="en-NZ"/>
            <a:t>What if your kids would be OK?</a:t>
          </a:r>
        </a:p>
      </dgm:t>
    </dgm:pt>
    <dgm:pt modelId="{0CE716D5-6FD6-47BD-942B-6257B3A412F1}" type="parTrans" cxnId="{F4F263D5-D3AB-4E05-BD33-4F91E1BA6B51}">
      <dgm:prSet/>
      <dgm:spPr/>
      <dgm:t>
        <a:bodyPr/>
        <a:lstStyle/>
        <a:p>
          <a:endParaRPr lang="en-NZ"/>
        </a:p>
      </dgm:t>
    </dgm:pt>
    <dgm:pt modelId="{07550123-0673-43F9-A61D-954FF2A3014A}" type="sibTrans" cxnId="{F4F263D5-D3AB-4E05-BD33-4F91E1BA6B51}">
      <dgm:prSet/>
      <dgm:spPr/>
      <dgm:t>
        <a:bodyPr/>
        <a:lstStyle/>
        <a:p>
          <a:endParaRPr lang="en-NZ"/>
        </a:p>
      </dgm:t>
    </dgm:pt>
    <dgm:pt modelId="{4B3403AC-1A8C-42C6-82CD-4F838C5CC621}">
      <dgm:prSet/>
      <dgm:spPr/>
      <dgm:t>
        <a:bodyPr/>
        <a:lstStyle/>
        <a:p>
          <a:r>
            <a:rPr lang="en-NZ"/>
            <a:t>3 best things you're good at?</a:t>
          </a:r>
        </a:p>
      </dgm:t>
    </dgm:pt>
    <dgm:pt modelId="{DBB5D1CB-CC57-4BF0-ACAD-C2944DE09FF4}" type="parTrans" cxnId="{6B8BBC3C-117B-4534-9BF8-0D3D6358E13A}">
      <dgm:prSet/>
      <dgm:spPr/>
      <dgm:t>
        <a:bodyPr/>
        <a:lstStyle/>
        <a:p>
          <a:endParaRPr lang="en-NZ"/>
        </a:p>
      </dgm:t>
    </dgm:pt>
    <dgm:pt modelId="{00AAB438-7961-4419-9BEE-E92B6B08EB1B}" type="sibTrans" cxnId="{6B8BBC3C-117B-4534-9BF8-0D3D6358E13A}">
      <dgm:prSet/>
      <dgm:spPr/>
      <dgm:t>
        <a:bodyPr/>
        <a:lstStyle/>
        <a:p>
          <a:endParaRPr lang="en-NZ"/>
        </a:p>
      </dgm:t>
    </dgm:pt>
    <dgm:pt modelId="{E0C02C20-B595-4A86-907A-ECD440D58F8A}">
      <dgm:prSet/>
      <dgm:spPr/>
      <dgm:t>
        <a:bodyPr/>
        <a:lstStyle/>
        <a:p>
          <a:r>
            <a:rPr lang="en-NZ"/>
            <a:t>3 life lessons for  your kids?</a:t>
          </a:r>
        </a:p>
      </dgm:t>
    </dgm:pt>
    <dgm:pt modelId="{25BAAEDC-F487-4BCB-8B67-065AB0DFE614}" type="parTrans" cxnId="{C84CB76D-0C3D-449F-839D-CFA9EA1ED55A}">
      <dgm:prSet/>
      <dgm:spPr/>
      <dgm:t>
        <a:bodyPr/>
        <a:lstStyle/>
        <a:p>
          <a:endParaRPr lang="en-NZ"/>
        </a:p>
      </dgm:t>
    </dgm:pt>
    <dgm:pt modelId="{47E799A0-CC6F-41D1-8B27-0C5C3A8E88EE}" type="sibTrans" cxnId="{C84CB76D-0C3D-449F-839D-CFA9EA1ED55A}">
      <dgm:prSet/>
      <dgm:spPr/>
      <dgm:t>
        <a:bodyPr/>
        <a:lstStyle/>
        <a:p>
          <a:endParaRPr lang="en-NZ"/>
        </a:p>
      </dgm:t>
    </dgm:pt>
    <dgm:pt modelId="{2A7338DA-8504-4264-B095-7EF7F2C00ADE}">
      <dgm:prSet/>
      <dgm:spPr/>
      <dgm:t>
        <a:bodyPr/>
        <a:lstStyle/>
        <a:p>
          <a:r>
            <a:rPr lang="en-NZ"/>
            <a:t>6. Internal?</a:t>
          </a:r>
        </a:p>
      </dgm:t>
    </dgm:pt>
    <dgm:pt modelId="{3B7DB728-9C65-4CE3-9E0F-6475963E5863}" type="parTrans" cxnId="{3C6F70A9-D097-444D-9C16-F9318D43B828}">
      <dgm:prSet/>
      <dgm:spPr/>
      <dgm:t>
        <a:bodyPr/>
        <a:lstStyle/>
        <a:p>
          <a:endParaRPr lang="en-NZ"/>
        </a:p>
      </dgm:t>
    </dgm:pt>
    <dgm:pt modelId="{6DBA298F-25FA-41D2-8664-648C4A3E0936}" type="sibTrans" cxnId="{3C6F70A9-D097-444D-9C16-F9318D43B828}">
      <dgm:prSet/>
      <dgm:spPr/>
      <dgm:t>
        <a:bodyPr/>
        <a:lstStyle/>
        <a:p>
          <a:endParaRPr lang="en-NZ"/>
        </a:p>
      </dgm:t>
    </dgm:pt>
    <dgm:pt modelId="{57E306BD-CE43-442F-BF98-35F872877663}">
      <dgm:prSet/>
      <dgm:spPr>
        <a:noFill/>
      </dgm:spPr>
      <dgm:t>
        <a:bodyPr/>
        <a:lstStyle/>
        <a:p>
          <a:r>
            <a:rPr lang="en-NZ"/>
            <a:t>Internal  conversations?</a:t>
          </a:r>
        </a:p>
      </dgm:t>
    </dgm:pt>
    <dgm:pt modelId="{609AEC16-9BA5-498B-9702-66AA98D7F48F}" type="parTrans" cxnId="{D185A715-2BA5-429D-97CE-46E5F062664D}">
      <dgm:prSet/>
      <dgm:spPr/>
      <dgm:t>
        <a:bodyPr/>
        <a:lstStyle/>
        <a:p>
          <a:endParaRPr lang="en-NZ"/>
        </a:p>
      </dgm:t>
    </dgm:pt>
    <dgm:pt modelId="{F328E668-BD90-403D-BE13-3317473B6CA0}" type="sibTrans" cxnId="{D185A715-2BA5-429D-97CE-46E5F062664D}">
      <dgm:prSet/>
      <dgm:spPr/>
      <dgm:t>
        <a:bodyPr/>
        <a:lstStyle/>
        <a:p>
          <a:endParaRPr lang="en-NZ"/>
        </a:p>
      </dgm:t>
    </dgm:pt>
    <dgm:pt modelId="{9B60DA02-F42F-4C1C-B22D-A2C31227B5F8}">
      <dgm:prSet/>
      <dgm:spPr>
        <a:noFill/>
      </dgm:spPr>
      <dgm:t>
        <a:bodyPr/>
        <a:lstStyle/>
        <a:p>
          <a:r>
            <a:rPr lang="en-NZ"/>
            <a:t>Tell me what you're most pround of?</a:t>
          </a:r>
        </a:p>
      </dgm:t>
    </dgm:pt>
    <dgm:pt modelId="{5103A8E5-C7DD-4AA8-8D2D-FF0A6B352968}" type="parTrans" cxnId="{8FB52A1A-802E-459F-88F0-BC7BB2E3B82E}">
      <dgm:prSet/>
      <dgm:spPr/>
      <dgm:t>
        <a:bodyPr/>
        <a:lstStyle/>
        <a:p>
          <a:endParaRPr lang="en-NZ"/>
        </a:p>
      </dgm:t>
    </dgm:pt>
    <dgm:pt modelId="{4DCFF775-E40F-4796-A3E2-8AEB9DCA23BF}" type="sibTrans" cxnId="{8FB52A1A-802E-459F-88F0-BC7BB2E3B82E}">
      <dgm:prSet/>
      <dgm:spPr/>
      <dgm:t>
        <a:bodyPr/>
        <a:lstStyle/>
        <a:p>
          <a:endParaRPr lang="en-NZ"/>
        </a:p>
      </dgm:t>
    </dgm:pt>
    <dgm:pt modelId="{405718C2-8A02-45BA-8C15-0C6FD3A47C3A}">
      <dgm:prSet/>
      <dgm:spPr/>
      <dgm:t>
        <a:bodyPr/>
        <a:lstStyle/>
        <a:p>
          <a:r>
            <a:rPr lang="en-NZ"/>
            <a:t>Most personal growth came from?</a:t>
          </a:r>
        </a:p>
      </dgm:t>
    </dgm:pt>
    <dgm:pt modelId="{DDBD020F-099D-46F6-B109-B1DC590910F1}" type="parTrans" cxnId="{B89E1B46-F333-4F98-870C-6800D8F868F3}">
      <dgm:prSet/>
      <dgm:spPr/>
      <dgm:t>
        <a:bodyPr/>
        <a:lstStyle/>
        <a:p>
          <a:endParaRPr lang="en-NZ"/>
        </a:p>
      </dgm:t>
    </dgm:pt>
    <dgm:pt modelId="{54EBC459-DEC5-42DE-9743-54DF828C3CD0}" type="sibTrans" cxnId="{B89E1B46-F333-4F98-870C-6800D8F868F3}">
      <dgm:prSet/>
      <dgm:spPr/>
      <dgm:t>
        <a:bodyPr/>
        <a:lstStyle/>
        <a:p>
          <a:endParaRPr lang="en-NZ"/>
        </a:p>
      </dgm:t>
    </dgm:pt>
    <dgm:pt modelId="{675349C2-AAC2-4177-B7D0-95BE1265258A}">
      <dgm:prSet/>
      <dgm:spPr>
        <a:noFill/>
      </dgm:spPr>
      <dgm:t>
        <a:bodyPr/>
        <a:lstStyle/>
        <a:p>
          <a:r>
            <a:rPr lang="en-NZ"/>
            <a:t>Most frustrating?</a:t>
          </a:r>
        </a:p>
      </dgm:t>
    </dgm:pt>
    <dgm:pt modelId="{42EB0604-03EA-4776-A53D-1C5C37310851}" type="parTrans" cxnId="{C7CCA07F-E1CD-49E3-9B02-AF961835149F}">
      <dgm:prSet/>
      <dgm:spPr/>
      <dgm:t>
        <a:bodyPr/>
        <a:lstStyle/>
        <a:p>
          <a:endParaRPr lang="en-NZ"/>
        </a:p>
      </dgm:t>
    </dgm:pt>
    <dgm:pt modelId="{9E7A2FAC-7A83-48AA-8EFA-48952D7B7FEC}" type="sibTrans" cxnId="{C7CCA07F-E1CD-49E3-9B02-AF961835149F}">
      <dgm:prSet/>
      <dgm:spPr/>
      <dgm:t>
        <a:bodyPr/>
        <a:lstStyle/>
        <a:p>
          <a:endParaRPr lang="en-NZ"/>
        </a:p>
      </dgm:t>
    </dgm:pt>
    <dgm:pt modelId="{EF0676C3-ED51-4596-AEE3-2A8BE254862D}">
      <dgm:prSet/>
      <dgm:spPr/>
      <dgm:t>
        <a:bodyPr/>
        <a:lstStyle/>
        <a:p>
          <a:r>
            <a:rPr lang="en-NZ"/>
            <a:t>Childhood... </a:t>
          </a:r>
        </a:p>
        <a:p>
          <a:r>
            <a:rPr lang="en-NZ"/>
            <a:t>traumas, emotional support, caring?</a:t>
          </a:r>
        </a:p>
      </dgm:t>
    </dgm:pt>
    <dgm:pt modelId="{8CFB0FA2-49B2-417F-9B0A-989A7EB9482D}" type="parTrans" cxnId="{B4D76178-6F5C-411F-ABB8-1DFB4B0AC5C5}">
      <dgm:prSet/>
      <dgm:spPr/>
      <dgm:t>
        <a:bodyPr/>
        <a:lstStyle/>
        <a:p>
          <a:endParaRPr lang="en-NZ"/>
        </a:p>
      </dgm:t>
    </dgm:pt>
    <dgm:pt modelId="{D5154FE8-3051-48E3-8FF8-BA003FD20523}" type="sibTrans" cxnId="{B4D76178-6F5C-411F-ABB8-1DFB4B0AC5C5}">
      <dgm:prSet/>
      <dgm:spPr/>
      <dgm:t>
        <a:bodyPr/>
        <a:lstStyle/>
        <a:p>
          <a:endParaRPr lang="en-NZ"/>
        </a:p>
      </dgm:t>
    </dgm:pt>
    <dgm:pt modelId="{736DB1F7-DC87-4E43-9B9C-38CD866AC461}">
      <dgm:prSet/>
      <dgm:spPr/>
      <dgm:t>
        <a:bodyPr/>
        <a:lstStyle/>
        <a:p>
          <a:r>
            <a:rPr lang="en-NZ"/>
            <a:t>Safeguarding adults &amp; children </a:t>
          </a:r>
        </a:p>
        <a:p>
          <a:r>
            <a:rPr lang="en-NZ"/>
            <a:t>(UK-NHS)</a:t>
          </a:r>
        </a:p>
      </dgm:t>
    </dgm:pt>
    <dgm:pt modelId="{8F8ABC07-1011-4B25-8E60-4A15300371FF}" type="parTrans" cxnId="{AC3AB17B-A7DF-4537-9765-9F477AA6E1F4}">
      <dgm:prSet/>
      <dgm:spPr/>
      <dgm:t>
        <a:bodyPr/>
        <a:lstStyle/>
        <a:p>
          <a:endParaRPr lang="en-NZ"/>
        </a:p>
      </dgm:t>
    </dgm:pt>
    <dgm:pt modelId="{ECE5A9F1-ECF3-47BB-A47B-AF64DD0DDFF2}" type="sibTrans" cxnId="{AC3AB17B-A7DF-4537-9765-9F477AA6E1F4}">
      <dgm:prSet/>
      <dgm:spPr/>
      <dgm:t>
        <a:bodyPr/>
        <a:lstStyle/>
        <a:p>
          <a:endParaRPr lang="en-NZ"/>
        </a:p>
      </dgm:t>
    </dgm:pt>
    <dgm:pt modelId="{F65F3BA6-B91A-48DE-BE20-5D02E7E4785F}">
      <dgm:prSet/>
      <dgm:spPr>
        <a:noFill/>
      </dgm:spPr>
      <dgm:t>
        <a:bodyPr/>
        <a:lstStyle/>
        <a:p>
          <a:r>
            <a:rPr lang="en-NZ"/>
            <a:t>How does that feel?</a:t>
          </a:r>
        </a:p>
      </dgm:t>
    </dgm:pt>
    <dgm:pt modelId="{1240A2FD-FC74-43D9-AD9A-2F104165DA4C}" type="parTrans" cxnId="{7F03F2CD-9AAE-448C-837A-4385DAE4A715}">
      <dgm:prSet/>
      <dgm:spPr/>
      <dgm:t>
        <a:bodyPr/>
        <a:lstStyle/>
        <a:p>
          <a:endParaRPr lang="en-NZ"/>
        </a:p>
      </dgm:t>
    </dgm:pt>
    <dgm:pt modelId="{107C95C2-08AA-4E93-A14D-EBFDE7778007}" type="sibTrans" cxnId="{7F03F2CD-9AAE-448C-837A-4385DAE4A715}">
      <dgm:prSet/>
      <dgm:spPr/>
      <dgm:t>
        <a:bodyPr/>
        <a:lstStyle/>
        <a:p>
          <a:endParaRPr lang="en-NZ"/>
        </a:p>
      </dgm:t>
    </dgm:pt>
    <dgm:pt modelId="{92ECFF59-38DA-483C-96C5-3A4201569263}">
      <dgm:prSet/>
      <dgm:spPr>
        <a:noFill/>
      </dgm:spPr>
      <dgm:t>
        <a:bodyPr/>
        <a:lstStyle/>
        <a:p>
          <a:r>
            <a:rPr lang="en-NZ"/>
            <a:t>How does that feel?</a:t>
          </a:r>
        </a:p>
      </dgm:t>
    </dgm:pt>
    <dgm:pt modelId="{AF4D43A2-BAAA-45E1-A8DB-C1F3C6841FE3}" type="parTrans" cxnId="{3C9D2231-C35C-4878-8CB3-FC8238E00D2F}">
      <dgm:prSet/>
      <dgm:spPr/>
      <dgm:t>
        <a:bodyPr/>
        <a:lstStyle/>
        <a:p>
          <a:endParaRPr lang="en-NZ"/>
        </a:p>
      </dgm:t>
    </dgm:pt>
    <dgm:pt modelId="{20AAF1EA-4A51-494B-AFA3-01E58B5EFCC0}" type="sibTrans" cxnId="{3C9D2231-C35C-4878-8CB3-FC8238E00D2F}">
      <dgm:prSet/>
      <dgm:spPr/>
      <dgm:t>
        <a:bodyPr/>
        <a:lstStyle/>
        <a:p>
          <a:endParaRPr lang="en-NZ"/>
        </a:p>
      </dgm:t>
    </dgm:pt>
    <dgm:pt modelId="{8861A2F8-CE2E-4192-A82E-32CEDC56629F}">
      <dgm:prSet/>
      <dgm:spPr/>
      <dgm:t>
        <a:bodyPr/>
        <a:lstStyle/>
        <a:p>
          <a:r>
            <a:rPr lang="en-NZ"/>
            <a:t>Family, parents, siblings, grandies, caregivers, extended family, friends, mates, colleagues? </a:t>
          </a:r>
        </a:p>
      </dgm:t>
    </dgm:pt>
    <dgm:pt modelId="{F84D6D5A-EAF7-46CE-A280-4D7F98439B4A}" type="parTrans" cxnId="{4DD3FB3B-9DDF-459D-B34D-E56EA8A19CB0}">
      <dgm:prSet/>
      <dgm:spPr/>
      <dgm:t>
        <a:bodyPr/>
        <a:lstStyle/>
        <a:p>
          <a:endParaRPr lang="en-NZ"/>
        </a:p>
      </dgm:t>
    </dgm:pt>
    <dgm:pt modelId="{5AD472B7-AF17-4E09-9A47-3056027CA8D5}" type="sibTrans" cxnId="{4DD3FB3B-9DDF-459D-B34D-E56EA8A19CB0}">
      <dgm:prSet/>
      <dgm:spPr/>
      <dgm:t>
        <a:bodyPr/>
        <a:lstStyle/>
        <a:p>
          <a:endParaRPr lang="en-NZ"/>
        </a:p>
      </dgm:t>
    </dgm:pt>
    <dgm:pt modelId="{CF326A62-F493-4D3E-818D-50DA5BB3D709}">
      <dgm:prSet/>
      <dgm:spPr/>
      <dgm:t>
        <a:bodyPr/>
        <a:lstStyle/>
        <a:p>
          <a:r>
            <a:rPr lang="en-NZ"/>
            <a:t>School ...</a:t>
          </a:r>
        </a:p>
        <a:p>
          <a:r>
            <a:rPr lang="en-NZ"/>
            <a:t>Liked/hated it? Teachers, bullying, BFs, memories?</a:t>
          </a:r>
        </a:p>
      </dgm:t>
    </dgm:pt>
    <dgm:pt modelId="{924B8887-2AAD-4758-88C2-C3E662D03F02}" type="parTrans" cxnId="{2F3BDC5B-C517-42D1-B55C-B08ED2EE7C01}">
      <dgm:prSet/>
      <dgm:spPr/>
      <dgm:t>
        <a:bodyPr/>
        <a:lstStyle/>
        <a:p>
          <a:endParaRPr lang="en-NZ"/>
        </a:p>
      </dgm:t>
    </dgm:pt>
    <dgm:pt modelId="{0D458808-DCC5-4A3F-A908-5885D694785D}" type="sibTrans" cxnId="{2F3BDC5B-C517-42D1-B55C-B08ED2EE7C01}">
      <dgm:prSet/>
      <dgm:spPr/>
      <dgm:t>
        <a:bodyPr/>
        <a:lstStyle/>
        <a:p>
          <a:endParaRPr lang="en-NZ"/>
        </a:p>
      </dgm:t>
    </dgm:pt>
    <dgm:pt modelId="{09EDAE92-05D4-4CA7-B356-8E279E1F3F3D}">
      <dgm:prSet/>
      <dgm:spPr>
        <a:noFill/>
      </dgm:spPr>
      <dgm:t>
        <a:bodyPr/>
        <a:lstStyle/>
        <a:p>
          <a:r>
            <a:rPr lang="en-NZ"/>
            <a:t>Prioritisation, procrastination?</a:t>
          </a:r>
        </a:p>
      </dgm:t>
    </dgm:pt>
    <dgm:pt modelId="{B91DE46B-FA83-41BB-B510-EC2157514F43}" type="parTrans" cxnId="{A1A60DBD-F2CA-466E-B9FD-4846C40B8B3E}">
      <dgm:prSet/>
      <dgm:spPr/>
      <dgm:t>
        <a:bodyPr/>
        <a:lstStyle/>
        <a:p>
          <a:endParaRPr lang="en-NZ"/>
        </a:p>
      </dgm:t>
    </dgm:pt>
    <dgm:pt modelId="{5CD73AC4-5B0E-49D0-91DE-1B7567FAD4F7}" type="sibTrans" cxnId="{A1A60DBD-F2CA-466E-B9FD-4846C40B8B3E}">
      <dgm:prSet/>
      <dgm:spPr/>
      <dgm:t>
        <a:bodyPr/>
        <a:lstStyle/>
        <a:p>
          <a:endParaRPr lang="en-NZ"/>
        </a:p>
      </dgm:t>
    </dgm:pt>
    <dgm:pt modelId="{E0E914F4-C4D9-421A-B5BB-C2D6753A0349}">
      <dgm:prSet/>
      <dgm:spPr>
        <a:ln>
          <a:solidFill>
            <a:srgbClr val="5FA8AD"/>
          </a:solidFill>
        </a:ln>
      </dgm:spPr>
      <dgm:t>
        <a:bodyPr/>
        <a:lstStyle/>
        <a:p>
          <a:r>
            <a:rPr lang="en-NZ"/>
            <a:t>Loss, grief?</a:t>
          </a:r>
        </a:p>
      </dgm:t>
    </dgm:pt>
    <dgm:pt modelId="{07150840-9A45-409E-BFB5-31F45381F7ED}" type="parTrans" cxnId="{E155A39D-E9FE-4962-A6F5-8125CDF62EFA}">
      <dgm:prSet/>
      <dgm:spPr/>
      <dgm:t>
        <a:bodyPr/>
        <a:lstStyle/>
        <a:p>
          <a:endParaRPr lang="en-NZ"/>
        </a:p>
      </dgm:t>
    </dgm:pt>
    <dgm:pt modelId="{9F82C1CF-CFDE-4FB3-8558-AB4A76E8227E}" type="sibTrans" cxnId="{E155A39D-E9FE-4962-A6F5-8125CDF62EFA}">
      <dgm:prSet/>
      <dgm:spPr/>
      <dgm:t>
        <a:bodyPr/>
        <a:lstStyle/>
        <a:p>
          <a:endParaRPr lang="en-NZ"/>
        </a:p>
      </dgm:t>
    </dgm:pt>
    <dgm:pt modelId="{9F3AF726-153B-4E90-BD73-DBA2AC0AC5D6}">
      <dgm:prSet/>
      <dgm:spPr/>
      <dgm:t>
        <a:bodyPr/>
        <a:lstStyle/>
        <a:p>
          <a:r>
            <a:rPr lang="en-NZ"/>
            <a:t>How does that feel?</a:t>
          </a:r>
        </a:p>
      </dgm:t>
    </dgm:pt>
    <dgm:pt modelId="{4D1A2B2B-AFB5-4592-9800-0EA05518F066}" type="parTrans" cxnId="{17C85882-C347-41B5-9461-D8E6397AB7F9}">
      <dgm:prSet/>
      <dgm:spPr/>
      <dgm:t>
        <a:bodyPr/>
        <a:lstStyle/>
        <a:p>
          <a:endParaRPr lang="en-NZ"/>
        </a:p>
      </dgm:t>
    </dgm:pt>
    <dgm:pt modelId="{19B57659-9F76-444B-ADF5-504CC69538F9}" type="sibTrans" cxnId="{17C85882-C347-41B5-9461-D8E6397AB7F9}">
      <dgm:prSet/>
      <dgm:spPr/>
      <dgm:t>
        <a:bodyPr/>
        <a:lstStyle/>
        <a:p>
          <a:endParaRPr lang="en-NZ"/>
        </a:p>
      </dgm:t>
    </dgm:pt>
    <dgm:pt modelId="{9B97CCFA-E4C2-4582-8DCE-0456B12A0FE5}" type="pres">
      <dgm:prSet presAssocID="{3037865F-DEC3-42D9-8598-430E21E9C1B9}" presName="diagram" presStyleCnt="0">
        <dgm:presLayoutVars>
          <dgm:chPref val="1"/>
          <dgm:dir/>
          <dgm:animOne val="branch"/>
          <dgm:animLvl val="lvl"/>
          <dgm:resizeHandles/>
        </dgm:presLayoutVars>
      </dgm:prSet>
      <dgm:spPr/>
    </dgm:pt>
    <dgm:pt modelId="{A438E9F4-7A5B-45AE-A269-25F27A51A36F}" type="pres">
      <dgm:prSet presAssocID="{D0793EF6-FCFD-4C98-B63E-6259CFF1EE8E}" presName="root" presStyleCnt="0"/>
      <dgm:spPr/>
    </dgm:pt>
    <dgm:pt modelId="{A0E051F1-976D-4341-8593-C412E8054632}" type="pres">
      <dgm:prSet presAssocID="{D0793EF6-FCFD-4C98-B63E-6259CFF1EE8E}" presName="rootComposite" presStyleCnt="0"/>
      <dgm:spPr/>
    </dgm:pt>
    <dgm:pt modelId="{71667E3D-A288-40D8-A53A-BAD688AA53DC}" type="pres">
      <dgm:prSet presAssocID="{D0793EF6-FCFD-4C98-B63E-6259CFF1EE8E}" presName="rootText" presStyleLbl="node1" presStyleIdx="0" presStyleCnt="6"/>
      <dgm:spPr/>
    </dgm:pt>
    <dgm:pt modelId="{D39AA911-27B5-4216-84E4-A25D4A03D222}" type="pres">
      <dgm:prSet presAssocID="{D0793EF6-FCFD-4C98-B63E-6259CFF1EE8E}" presName="rootConnector" presStyleLbl="node1" presStyleIdx="0" presStyleCnt="6"/>
      <dgm:spPr/>
    </dgm:pt>
    <dgm:pt modelId="{71AEA293-C860-4213-8E57-48ED7C16F1FE}" type="pres">
      <dgm:prSet presAssocID="{D0793EF6-FCFD-4C98-B63E-6259CFF1EE8E}" presName="childShape" presStyleCnt="0"/>
      <dgm:spPr/>
    </dgm:pt>
    <dgm:pt modelId="{D33253E6-8101-4CB0-BD75-D04C17EE0164}" type="pres">
      <dgm:prSet presAssocID="{AD61D522-5349-4CCC-9789-E8DD6B034851}" presName="Name13" presStyleLbl="parChTrans1D2" presStyleIdx="0" presStyleCnt="38"/>
      <dgm:spPr/>
    </dgm:pt>
    <dgm:pt modelId="{6E2EB846-1770-4908-9755-737DDC26AC81}" type="pres">
      <dgm:prSet presAssocID="{8F3F9E0E-3DFC-40DC-B526-C952BD9BA8F9}" presName="childText" presStyleLbl="bgAcc1" presStyleIdx="0" presStyleCnt="38">
        <dgm:presLayoutVars>
          <dgm:bulletEnabled val="1"/>
        </dgm:presLayoutVars>
      </dgm:prSet>
      <dgm:spPr/>
    </dgm:pt>
    <dgm:pt modelId="{BC4EEC34-959A-4DA3-9417-67F527B4CBBC}" type="pres">
      <dgm:prSet presAssocID="{DC7AA5B7-950A-49B4-838E-8A0EE291443F}" presName="Name13" presStyleLbl="parChTrans1D2" presStyleIdx="1" presStyleCnt="38"/>
      <dgm:spPr/>
    </dgm:pt>
    <dgm:pt modelId="{5936EE79-DBDF-4CBC-8EEB-AA5BEFA08E5A}" type="pres">
      <dgm:prSet presAssocID="{A3D5617B-A94A-4CEC-83A2-89EEE58631C9}" presName="childText" presStyleLbl="bgAcc1" presStyleIdx="1" presStyleCnt="38">
        <dgm:presLayoutVars>
          <dgm:bulletEnabled val="1"/>
        </dgm:presLayoutVars>
      </dgm:prSet>
      <dgm:spPr/>
    </dgm:pt>
    <dgm:pt modelId="{0647816E-33D6-476C-800D-3A0F069FF8BF}" type="pres">
      <dgm:prSet presAssocID="{1C17A6E3-90D3-4C02-8659-C7705BBDD315}" presName="Name13" presStyleLbl="parChTrans1D2" presStyleIdx="2" presStyleCnt="38"/>
      <dgm:spPr/>
    </dgm:pt>
    <dgm:pt modelId="{1B516F58-5591-44DC-A57D-ABA404D99CD8}" type="pres">
      <dgm:prSet presAssocID="{8A4EB951-2BE6-4C68-B894-19E8A447C10D}" presName="childText" presStyleLbl="bgAcc1" presStyleIdx="2" presStyleCnt="38">
        <dgm:presLayoutVars>
          <dgm:bulletEnabled val="1"/>
        </dgm:presLayoutVars>
      </dgm:prSet>
      <dgm:spPr/>
    </dgm:pt>
    <dgm:pt modelId="{68295256-87E1-40FB-B71B-E75191430D18}" type="pres">
      <dgm:prSet presAssocID="{F7277AA8-441D-4A63-A0AC-485B7E88E10D}" presName="Name13" presStyleLbl="parChTrans1D2" presStyleIdx="3" presStyleCnt="38"/>
      <dgm:spPr/>
    </dgm:pt>
    <dgm:pt modelId="{64DA38D7-3F71-48F6-9C80-416641980856}" type="pres">
      <dgm:prSet presAssocID="{A8092C7D-0AFA-4CB6-A718-66E32217BD45}" presName="childText" presStyleLbl="bgAcc1" presStyleIdx="3" presStyleCnt="38">
        <dgm:presLayoutVars>
          <dgm:bulletEnabled val="1"/>
        </dgm:presLayoutVars>
      </dgm:prSet>
      <dgm:spPr/>
    </dgm:pt>
    <dgm:pt modelId="{B79ADABA-DDD0-4BAB-BA6C-2053125FFC15}" type="pres">
      <dgm:prSet presAssocID="{53E37F94-525C-45E7-993E-141A2033DA70}" presName="Name13" presStyleLbl="parChTrans1D2" presStyleIdx="4" presStyleCnt="38"/>
      <dgm:spPr/>
    </dgm:pt>
    <dgm:pt modelId="{A3E502C9-253A-4700-B704-BAC08A4A477B}" type="pres">
      <dgm:prSet presAssocID="{010DD793-92A4-4194-8A96-E1F1D7B031E1}" presName="childText" presStyleLbl="bgAcc1" presStyleIdx="4" presStyleCnt="38">
        <dgm:presLayoutVars>
          <dgm:bulletEnabled val="1"/>
        </dgm:presLayoutVars>
      </dgm:prSet>
      <dgm:spPr/>
    </dgm:pt>
    <dgm:pt modelId="{58E866E6-2EC0-4731-9802-88D0582DE635}" type="pres">
      <dgm:prSet presAssocID="{576F869A-7C6A-4681-8AD9-F13EA337F726}" presName="Name13" presStyleLbl="parChTrans1D2" presStyleIdx="5" presStyleCnt="38"/>
      <dgm:spPr/>
    </dgm:pt>
    <dgm:pt modelId="{1ED83EF2-8A57-487B-9882-FBB48714873B}" type="pres">
      <dgm:prSet presAssocID="{C3E8EE59-76D6-4584-9A43-F30253EA48A8}" presName="childText" presStyleLbl="bgAcc1" presStyleIdx="5" presStyleCnt="38">
        <dgm:presLayoutVars>
          <dgm:bulletEnabled val="1"/>
        </dgm:presLayoutVars>
      </dgm:prSet>
      <dgm:spPr/>
    </dgm:pt>
    <dgm:pt modelId="{8E5F2E61-8960-4996-B897-D9DE6D7C5A23}" type="pres">
      <dgm:prSet presAssocID="{1240A2FD-FC74-43D9-AD9A-2F104165DA4C}" presName="Name13" presStyleLbl="parChTrans1D2" presStyleIdx="6" presStyleCnt="38"/>
      <dgm:spPr/>
    </dgm:pt>
    <dgm:pt modelId="{6B89BC8D-E90E-46F5-834F-2B5FCC0F9377}" type="pres">
      <dgm:prSet presAssocID="{F65F3BA6-B91A-48DE-BE20-5D02E7E4785F}" presName="childText" presStyleLbl="bgAcc1" presStyleIdx="6" presStyleCnt="38">
        <dgm:presLayoutVars>
          <dgm:bulletEnabled val="1"/>
        </dgm:presLayoutVars>
      </dgm:prSet>
      <dgm:spPr/>
    </dgm:pt>
    <dgm:pt modelId="{884A0C59-5226-409B-8566-7EC8D7D31F9E}" type="pres">
      <dgm:prSet presAssocID="{A948D384-2333-4FF0-860C-BEF2DD28FD7B}" presName="root" presStyleCnt="0"/>
      <dgm:spPr/>
    </dgm:pt>
    <dgm:pt modelId="{D278FED7-1C80-46BA-8A68-7C4F2D116461}" type="pres">
      <dgm:prSet presAssocID="{A948D384-2333-4FF0-860C-BEF2DD28FD7B}" presName="rootComposite" presStyleCnt="0"/>
      <dgm:spPr/>
    </dgm:pt>
    <dgm:pt modelId="{1C53AB7D-A492-4785-9D09-570E9DDD239C}" type="pres">
      <dgm:prSet presAssocID="{A948D384-2333-4FF0-860C-BEF2DD28FD7B}" presName="rootText" presStyleLbl="node1" presStyleIdx="1" presStyleCnt="6"/>
      <dgm:spPr/>
    </dgm:pt>
    <dgm:pt modelId="{7C97DF80-8879-4ADD-BA7F-C71A24A7CBB3}" type="pres">
      <dgm:prSet presAssocID="{A948D384-2333-4FF0-860C-BEF2DD28FD7B}" presName="rootConnector" presStyleLbl="node1" presStyleIdx="1" presStyleCnt="6"/>
      <dgm:spPr/>
    </dgm:pt>
    <dgm:pt modelId="{C91999AF-03D6-448E-A665-9361DBC82E90}" type="pres">
      <dgm:prSet presAssocID="{A948D384-2333-4FF0-860C-BEF2DD28FD7B}" presName="childShape" presStyleCnt="0"/>
      <dgm:spPr/>
    </dgm:pt>
    <dgm:pt modelId="{91F0F592-9E20-491E-BFBD-DAB1C22FBF0D}" type="pres">
      <dgm:prSet presAssocID="{4F131C2B-A883-45A6-9C16-3231F614E897}" presName="Name13" presStyleLbl="parChTrans1D2" presStyleIdx="7" presStyleCnt="38"/>
      <dgm:spPr/>
    </dgm:pt>
    <dgm:pt modelId="{5FD725A4-2AFC-4621-8CD6-ED27A99BDC6D}" type="pres">
      <dgm:prSet presAssocID="{D25FDBCB-52C6-4068-938B-D6269000B041}" presName="childText" presStyleLbl="bgAcc1" presStyleIdx="7" presStyleCnt="38">
        <dgm:presLayoutVars>
          <dgm:bulletEnabled val="1"/>
        </dgm:presLayoutVars>
      </dgm:prSet>
      <dgm:spPr/>
    </dgm:pt>
    <dgm:pt modelId="{AC296A3F-0749-4302-8415-0CFB7D2DF8C5}" type="pres">
      <dgm:prSet presAssocID="{CEED31D1-5B6E-4334-8D72-117D9168F35F}" presName="Name13" presStyleLbl="parChTrans1D2" presStyleIdx="8" presStyleCnt="38"/>
      <dgm:spPr/>
    </dgm:pt>
    <dgm:pt modelId="{B3DAD032-191E-4CB5-B25C-85081E3FA920}" type="pres">
      <dgm:prSet presAssocID="{141066C2-D67C-4615-A441-5190193692BD}" presName="childText" presStyleLbl="bgAcc1" presStyleIdx="8" presStyleCnt="38">
        <dgm:presLayoutVars>
          <dgm:bulletEnabled val="1"/>
        </dgm:presLayoutVars>
      </dgm:prSet>
      <dgm:spPr/>
    </dgm:pt>
    <dgm:pt modelId="{A937776A-C368-4F72-9E74-4694562CEAA5}" type="pres">
      <dgm:prSet presAssocID="{AA9CC5C0-A304-4B2D-A06B-2241FBB30322}" presName="Name13" presStyleLbl="parChTrans1D2" presStyleIdx="9" presStyleCnt="38"/>
      <dgm:spPr/>
    </dgm:pt>
    <dgm:pt modelId="{C8FD409F-89A1-4193-A9ED-0ACAF4B112AF}" type="pres">
      <dgm:prSet presAssocID="{1F2CA864-44DA-4F35-BE5C-563DFA15448E}" presName="childText" presStyleLbl="bgAcc1" presStyleIdx="9" presStyleCnt="38">
        <dgm:presLayoutVars>
          <dgm:bulletEnabled val="1"/>
        </dgm:presLayoutVars>
      </dgm:prSet>
      <dgm:spPr/>
    </dgm:pt>
    <dgm:pt modelId="{695F91FA-F022-4DA4-842E-4D2B516A66CC}" type="pres">
      <dgm:prSet presAssocID="{24544C6C-C976-4A42-A3C1-74F5561CD5C0}" presName="Name13" presStyleLbl="parChTrans1D2" presStyleIdx="10" presStyleCnt="38"/>
      <dgm:spPr/>
    </dgm:pt>
    <dgm:pt modelId="{20F8A94F-13B2-40CB-9F4D-97FFFCA227C9}" type="pres">
      <dgm:prSet presAssocID="{702F8CD0-FF0F-4F1D-B602-77BE1EECC74E}" presName="childText" presStyleLbl="bgAcc1" presStyleIdx="10" presStyleCnt="38">
        <dgm:presLayoutVars>
          <dgm:bulletEnabled val="1"/>
        </dgm:presLayoutVars>
      </dgm:prSet>
      <dgm:spPr/>
    </dgm:pt>
    <dgm:pt modelId="{BE3B7551-4D17-4B44-9D76-1A81DE6EEDEC}" type="pres">
      <dgm:prSet presAssocID="{8CFB0FA2-49B2-417F-9B0A-989A7EB9482D}" presName="Name13" presStyleLbl="parChTrans1D2" presStyleIdx="11" presStyleCnt="38"/>
      <dgm:spPr/>
    </dgm:pt>
    <dgm:pt modelId="{70292214-8A65-4114-A1DF-B969D1E96BAC}" type="pres">
      <dgm:prSet presAssocID="{EF0676C3-ED51-4596-AEE3-2A8BE254862D}" presName="childText" presStyleLbl="bgAcc1" presStyleIdx="11" presStyleCnt="38">
        <dgm:presLayoutVars>
          <dgm:bulletEnabled val="1"/>
        </dgm:presLayoutVars>
      </dgm:prSet>
      <dgm:spPr/>
    </dgm:pt>
    <dgm:pt modelId="{D854DC75-2875-4654-A1CC-53673CBDC9B3}" type="pres">
      <dgm:prSet presAssocID="{B91DE46B-FA83-41BB-B510-EC2157514F43}" presName="Name13" presStyleLbl="parChTrans1D2" presStyleIdx="12" presStyleCnt="38"/>
      <dgm:spPr/>
    </dgm:pt>
    <dgm:pt modelId="{EE4EE7D6-0A63-4EB8-AF5D-EED29544E65C}" type="pres">
      <dgm:prSet presAssocID="{09EDAE92-05D4-4CA7-B356-8E279E1F3F3D}" presName="childText" presStyleLbl="bgAcc1" presStyleIdx="12" presStyleCnt="38">
        <dgm:presLayoutVars>
          <dgm:bulletEnabled val="1"/>
        </dgm:presLayoutVars>
      </dgm:prSet>
      <dgm:spPr/>
    </dgm:pt>
    <dgm:pt modelId="{BFD7DE39-CFE6-434C-90FB-0A9B3999C76B}" type="pres">
      <dgm:prSet presAssocID="{4D1A2B2B-AFB5-4592-9800-0EA05518F066}" presName="Name13" presStyleLbl="parChTrans1D2" presStyleIdx="13" presStyleCnt="38"/>
      <dgm:spPr/>
    </dgm:pt>
    <dgm:pt modelId="{DCD183D9-3FEF-477E-B196-B05EB04153A0}" type="pres">
      <dgm:prSet presAssocID="{9F3AF726-153B-4E90-BD73-DBA2AC0AC5D6}" presName="childText" presStyleLbl="bgAcc1" presStyleIdx="13" presStyleCnt="38">
        <dgm:presLayoutVars>
          <dgm:bulletEnabled val="1"/>
        </dgm:presLayoutVars>
      </dgm:prSet>
      <dgm:spPr/>
    </dgm:pt>
    <dgm:pt modelId="{6DBE45EE-75B0-4541-88D8-0CD76064DB7D}" type="pres">
      <dgm:prSet presAssocID="{E78FB582-ED29-4519-8A42-C918CACC9104}" presName="root" presStyleCnt="0"/>
      <dgm:spPr/>
    </dgm:pt>
    <dgm:pt modelId="{4D6A4866-3921-48B0-8B3C-44B3735034CF}" type="pres">
      <dgm:prSet presAssocID="{E78FB582-ED29-4519-8A42-C918CACC9104}" presName="rootComposite" presStyleCnt="0"/>
      <dgm:spPr/>
    </dgm:pt>
    <dgm:pt modelId="{4745AD1B-DDEC-4280-8E24-C62156EB8E01}" type="pres">
      <dgm:prSet presAssocID="{E78FB582-ED29-4519-8A42-C918CACC9104}" presName="rootText" presStyleLbl="node1" presStyleIdx="2" presStyleCnt="6"/>
      <dgm:spPr/>
    </dgm:pt>
    <dgm:pt modelId="{0A6A2A46-A19E-45EF-BFD7-29039C29D5E3}" type="pres">
      <dgm:prSet presAssocID="{E78FB582-ED29-4519-8A42-C918CACC9104}" presName="rootConnector" presStyleLbl="node1" presStyleIdx="2" presStyleCnt="6"/>
      <dgm:spPr/>
    </dgm:pt>
    <dgm:pt modelId="{D582110C-4837-4039-8E38-A460DF0A95D1}" type="pres">
      <dgm:prSet presAssocID="{E78FB582-ED29-4519-8A42-C918CACC9104}" presName="childShape" presStyleCnt="0"/>
      <dgm:spPr/>
    </dgm:pt>
    <dgm:pt modelId="{42ECB880-25BF-425E-B577-CC0F88487663}" type="pres">
      <dgm:prSet presAssocID="{F84D6D5A-EAF7-46CE-A280-4D7F98439B4A}" presName="Name13" presStyleLbl="parChTrans1D2" presStyleIdx="14" presStyleCnt="38"/>
      <dgm:spPr/>
    </dgm:pt>
    <dgm:pt modelId="{3EAAC8D9-6481-4380-8A02-9ED6BCED9AAC}" type="pres">
      <dgm:prSet presAssocID="{8861A2F8-CE2E-4192-A82E-32CEDC56629F}" presName="childText" presStyleLbl="bgAcc1" presStyleIdx="14" presStyleCnt="38">
        <dgm:presLayoutVars>
          <dgm:bulletEnabled val="1"/>
        </dgm:presLayoutVars>
      </dgm:prSet>
      <dgm:spPr/>
    </dgm:pt>
    <dgm:pt modelId="{6770E48E-6BCA-4746-B840-1723A73CA9FB}" type="pres">
      <dgm:prSet presAssocID="{924B8887-2AAD-4758-88C2-C3E662D03F02}" presName="Name13" presStyleLbl="parChTrans1D2" presStyleIdx="15" presStyleCnt="38"/>
      <dgm:spPr/>
    </dgm:pt>
    <dgm:pt modelId="{202920C8-43AB-4A75-B5D7-D46350FC0B63}" type="pres">
      <dgm:prSet presAssocID="{CF326A62-F493-4D3E-818D-50DA5BB3D709}" presName="childText" presStyleLbl="bgAcc1" presStyleIdx="15" presStyleCnt="38">
        <dgm:presLayoutVars>
          <dgm:bulletEnabled val="1"/>
        </dgm:presLayoutVars>
      </dgm:prSet>
      <dgm:spPr/>
    </dgm:pt>
    <dgm:pt modelId="{3F91AC38-F9DC-4BD2-A633-C9C083704932}" type="pres">
      <dgm:prSet presAssocID="{020D4E7A-EBA0-43ED-A042-AFF18897F43F}" presName="Name13" presStyleLbl="parChTrans1D2" presStyleIdx="16" presStyleCnt="38"/>
      <dgm:spPr/>
    </dgm:pt>
    <dgm:pt modelId="{33EC880C-928E-4D8C-917F-9C8DD603EF58}" type="pres">
      <dgm:prSet presAssocID="{55CE574B-342C-4939-88E4-6C38819402E8}" presName="childText" presStyleLbl="bgAcc1" presStyleIdx="16" presStyleCnt="38">
        <dgm:presLayoutVars>
          <dgm:bulletEnabled val="1"/>
        </dgm:presLayoutVars>
      </dgm:prSet>
      <dgm:spPr/>
    </dgm:pt>
    <dgm:pt modelId="{16A33E5E-1B04-420A-9E76-212EDED3EEC2}" type="pres">
      <dgm:prSet presAssocID="{F09F03C2-E7B0-496E-911B-C5A154C8091B}" presName="Name13" presStyleLbl="parChTrans1D2" presStyleIdx="17" presStyleCnt="38"/>
      <dgm:spPr/>
    </dgm:pt>
    <dgm:pt modelId="{45E24290-13E4-4EE8-A993-2B86E9DBC704}" type="pres">
      <dgm:prSet presAssocID="{F04C6A77-2D46-4B6E-A87C-74887C3923E6}" presName="childText" presStyleLbl="bgAcc1" presStyleIdx="17" presStyleCnt="38">
        <dgm:presLayoutVars>
          <dgm:bulletEnabled val="1"/>
        </dgm:presLayoutVars>
      </dgm:prSet>
      <dgm:spPr/>
    </dgm:pt>
    <dgm:pt modelId="{153D8820-2AA7-4A96-A1E4-4198F1FC9246}" type="pres">
      <dgm:prSet presAssocID="{3BBE3F84-33F9-45A5-B3F4-872279083227}" presName="Name13" presStyleLbl="parChTrans1D2" presStyleIdx="18" presStyleCnt="38"/>
      <dgm:spPr/>
    </dgm:pt>
    <dgm:pt modelId="{08E7CCDE-6C08-4C90-B578-DD7515BD0D3C}" type="pres">
      <dgm:prSet presAssocID="{16C3B39B-5F64-4081-AE6A-1E1381676A0E}" presName="childText" presStyleLbl="bgAcc1" presStyleIdx="18" presStyleCnt="38">
        <dgm:presLayoutVars>
          <dgm:bulletEnabled val="1"/>
        </dgm:presLayoutVars>
      </dgm:prSet>
      <dgm:spPr/>
    </dgm:pt>
    <dgm:pt modelId="{D1699706-B901-415A-9C01-D70F47B2E32D}" type="pres">
      <dgm:prSet presAssocID="{9A212C56-97F6-4386-B943-717C061DF4FD}" presName="Name13" presStyleLbl="parChTrans1D2" presStyleIdx="19" presStyleCnt="38"/>
      <dgm:spPr/>
    </dgm:pt>
    <dgm:pt modelId="{7A4A993C-7BED-4AEB-8288-C187D8B6C69C}" type="pres">
      <dgm:prSet presAssocID="{4DDCDD54-14E8-4073-B401-94E8BA56D80B}" presName="childText" presStyleLbl="bgAcc1" presStyleIdx="19" presStyleCnt="38">
        <dgm:presLayoutVars>
          <dgm:bulletEnabled val="1"/>
        </dgm:presLayoutVars>
      </dgm:prSet>
      <dgm:spPr/>
    </dgm:pt>
    <dgm:pt modelId="{011FB8BC-A36D-4E1A-9BA0-FE6AD1991E06}" type="pres">
      <dgm:prSet presAssocID="{8FCA8B73-60EB-4461-9F2A-B2A03B20067D}" presName="root" presStyleCnt="0"/>
      <dgm:spPr/>
    </dgm:pt>
    <dgm:pt modelId="{0122D9CF-EE6A-4974-B3BB-465DCE3FA002}" type="pres">
      <dgm:prSet presAssocID="{8FCA8B73-60EB-4461-9F2A-B2A03B20067D}" presName="rootComposite" presStyleCnt="0"/>
      <dgm:spPr/>
    </dgm:pt>
    <dgm:pt modelId="{632071DA-20E3-45AF-9703-E30700D510B8}" type="pres">
      <dgm:prSet presAssocID="{8FCA8B73-60EB-4461-9F2A-B2A03B20067D}" presName="rootText" presStyleLbl="node1" presStyleIdx="3" presStyleCnt="6"/>
      <dgm:spPr/>
    </dgm:pt>
    <dgm:pt modelId="{168E3805-DFDE-4193-AF48-7B6FD3F3AEE7}" type="pres">
      <dgm:prSet presAssocID="{8FCA8B73-60EB-4461-9F2A-B2A03B20067D}" presName="rootConnector" presStyleLbl="node1" presStyleIdx="3" presStyleCnt="6"/>
      <dgm:spPr/>
    </dgm:pt>
    <dgm:pt modelId="{678A94AD-FCA6-4F97-89B1-B53BB3453427}" type="pres">
      <dgm:prSet presAssocID="{8FCA8B73-60EB-4461-9F2A-B2A03B20067D}" presName="childShape" presStyleCnt="0"/>
      <dgm:spPr/>
    </dgm:pt>
    <dgm:pt modelId="{47B91319-2004-4DA4-ADF6-9CA80647EC29}" type="pres">
      <dgm:prSet presAssocID="{8900D6A7-6D32-4E0B-B0FC-8A27435052EB}" presName="Name13" presStyleLbl="parChTrans1D2" presStyleIdx="20" presStyleCnt="38"/>
      <dgm:spPr/>
    </dgm:pt>
    <dgm:pt modelId="{DD951632-D375-4DDF-B8D4-7C982822477B}" type="pres">
      <dgm:prSet presAssocID="{4768920C-B07F-434A-8024-199BB96470E4}" presName="childText" presStyleLbl="bgAcc1" presStyleIdx="20" presStyleCnt="38">
        <dgm:presLayoutVars>
          <dgm:bulletEnabled val="1"/>
        </dgm:presLayoutVars>
      </dgm:prSet>
      <dgm:spPr/>
    </dgm:pt>
    <dgm:pt modelId="{95088ADC-0B28-4905-B051-626CED93B90E}" type="pres">
      <dgm:prSet presAssocID="{312821F9-FE21-41D0-A7AB-276007E311EF}" presName="Name13" presStyleLbl="parChTrans1D2" presStyleIdx="21" presStyleCnt="38"/>
      <dgm:spPr/>
    </dgm:pt>
    <dgm:pt modelId="{51AB7120-A8E1-4BFE-8560-08959D3573EF}" type="pres">
      <dgm:prSet presAssocID="{F52BB6A5-BBCC-4F36-8821-AD049AD37EFB}" presName="childText" presStyleLbl="bgAcc1" presStyleIdx="21" presStyleCnt="38">
        <dgm:presLayoutVars>
          <dgm:bulletEnabled val="1"/>
        </dgm:presLayoutVars>
      </dgm:prSet>
      <dgm:spPr/>
    </dgm:pt>
    <dgm:pt modelId="{AF84C72C-9AFF-41C6-9B8B-5E397C666330}" type="pres">
      <dgm:prSet presAssocID="{52816200-E145-4029-962A-7F659395E37B}" presName="Name13" presStyleLbl="parChTrans1D2" presStyleIdx="22" presStyleCnt="38"/>
      <dgm:spPr/>
    </dgm:pt>
    <dgm:pt modelId="{7AFB51FD-1A1E-4BBF-9A39-75C9077821DC}" type="pres">
      <dgm:prSet presAssocID="{43AC2420-18E0-4133-9B5C-0E6BCE048F85}" presName="childText" presStyleLbl="bgAcc1" presStyleIdx="22" presStyleCnt="38">
        <dgm:presLayoutVars>
          <dgm:bulletEnabled val="1"/>
        </dgm:presLayoutVars>
      </dgm:prSet>
      <dgm:spPr/>
    </dgm:pt>
    <dgm:pt modelId="{97A91869-EBCA-4588-9A8C-CB7E29AF7846}" type="pres">
      <dgm:prSet presAssocID="{07150840-9A45-409E-BFB5-31F45381F7ED}" presName="Name13" presStyleLbl="parChTrans1D2" presStyleIdx="23" presStyleCnt="38"/>
      <dgm:spPr/>
    </dgm:pt>
    <dgm:pt modelId="{AD07D4AA-9EC5-4529-928B-BF7FCCE54024}" type="pres">
      <dgm:prSet presAssocID="{E0E914F4-C4D9-421A-B5BB-C2D6753A0349}" presName="childText" presStyleLbl="bgAcc1" presStyleIdx="23" presStyleCnt="38">
        <dgm:presLayoutVars>
          <dgm:bulletEnabled val="1"/>
        </dgm:presLayoutVars>
      </dgm:prSet>
      <dgm:spPr/>
    </dgm:pt>
    <dgm:pt modelId="{4DFE6657-48B8-456E-AAF1-5F0CE9BAEFFD}" type="pres">
      <dgm:prSet presAssocID="{8F8ABC07-1011-4B25-8E60-4A15300371FF}" presName="Name13" presStyleLbl="parChTrans1D2" presStyleIdx="24" presStyleCnt="38"/>
      <dgm:spPr/>
    </dgm:pt>
    <dgm:pt modelId="{90C6702C-90F6-485D-BB74-883E3312808B}" type="pres">
      <dgm:prSet presAssocID="{736DB1F7-DC87-4E43-9B9C-38CD866AC461}" presName="childText" presStyleLbl="bgAcc1" presStyleIdx="24" presStyleCnt="38">
        <dgm:presLayoutVars>
          <dgm:bulletEnabled val="1"/>
        </dgm:presLayoutVars>
      </dgm:prSet>
      <dgm:spPr/>
    </dgm:pt>
    <dgm:pt modelId="{40BC5922-9697-4410-810C-16703EE638F2}" type="pres">
      <dgm:prSet presAssocID="{5A114D7B-E9A5-497F-BC53-6CE05234F718}" presName="Name13" presStyleLbl="parChTrans1D2" presStyleIdx="25" presStyleCnt="38"/>
      <dgm:spPr/>
    </dgm:pt>
    <dgm:pt modelId="{A30597F1-16FE-4903-8275-88F0544EFA97}" type="pres">
      <dgm:prSet presAssocID="{BA93FDD6-D556-4C5E-95A7-E838145CC57D}" presName="childText" presStyleLbl="bgAcc1" presStyleIdx="25" presStyleCnt="38">
        <dgm:presLayoutVars>
          <dgm:bulletEnabled val="1"/>
        </dgm:presLayoutVars>
      </dgm:prSet>
      <dgm:spPr/>
    </dgm:pt>
    <dgm:pt modelId="{5BA064AC-D472-4FE9-B029-169870D2F52A}" type="pres">
      <dgm:prSet presAssocID="{C02FEFC2-82A0-47B1-8B38-8D6351270B9B}" presName="root" presStyleCnt="0"/>
      <dgm:spPr/>
    </dgm:pt>
    <dgm:pt modelId="{AB063E58-E276-4977-8A7F-ED92698716B1}" type="pres">
      <dgm:prSet presAssocID="{C02FEFC2-82A0-47B1-8B38-8D6351270B9B}" presName="rootComposite" presStyleCnt="0"/>
      <dgm:spPr/>
    </dgm:pt>
    <dgm:pt modelId="{BE489FB7-FBC5-4597-8146-06F102604B4B}" type="pres">
      <dgm:prSet presAssocID="{C02FEFC2-82A0-47B1-8B38-8D6351270B9B}" presName="rootText" presStyleLbl="node1" presStyleIdx="4" presStyleCnt="6"/>
      <dgm:spPr/>
    </dgm:pt>
    <dgm:pt modelId="{A27CB177-CB0B-470E-A1E1-187A416523F5}" type="pres">
      <dgm:prSet presAssocID="{C02FEFC2-82A0-47B1-8B38-8D6351270B9B}" presName="rootConnector" presStyleLbl="node1" presStyleIdx="4" presStyleCnt="6"/>
      <dgm:spPr/>
    </dgm:pt>
    <dgm:pt modelId="{457452B9-4700-47C6-A8C9-6690A5716F46}" type="pres">
      <dgm:prSet presAssocID="{C02FEFC2-82A0-47B1-8B38-8D6351270B9B}" presName="childShape" presStyleCnt="0"/>
      <dgm:spPr/>
    </dgm:pt>
    <dgm:pt modelId="{AEAE0E9F-E58A-415D-A3B3-1AC164EAC46B}" type="pres">
      <dgm:prSet presAssocID="{4068DB46-6BAA-4834-909A-FB8257DA9972}" presName="Name13" presStyleLbl="parChTrans1D2" presStyleIdx="26" presStyleCnt="38"/>
      <dgm:spPr/>
    </dgm:pt>
    <dgm:pt modelId="{41819450-F2ED-4599-AF5A-330FCB88AEA3}" type="pres">
      <dgm:prSet presAssocID="{8D824CB8-08A0-4AC4-BDB4-CAED5C7ECBE6}" presName="childText" presStyleLbl="bgAcc1" presStyleIdx="26" presStyleCnt="38">
        <dgm:presLayoutVars>
          <dgm:bulletEnabled val="1"/>
        </dgm:presLayoutVars>
      </dgm:prSet>
      <dgm:spPr/>
    </dgm:pt>
    <dgm:pt modelId="{DF849471-73A0-49F2-A957-7A593B533A54}" type="pres">
      <dgm:prSet presAssocID="{D9FC95F1-7D78-4B4D-8B28-AFFB4D431028}" presName="Name13" presStyleLbl="parChTrans1D2" presStyleIdx="27" presStyleCnt="38"/>
      <dgm:spPr/>
    </dgm:pt>
    <dgm:pt modelId="{D390DC52-C730-40B8-A848-B402F9A96640}" type="pres">
      <dgm:prSet presAssocID="{DA635E51-2AF0-40C2-A95F-9647B22F5EFE}" presName="childText" presStyleLbl="bgAcc1" presStyleIdx="27" presStyleCnt="38">
        <dgm:presLayoutVars>
          <dgm:bulletEnabled val="1"/>
        </dgm:presLayoutVars>
      </dgm:prSet>
      <dgm:spPr/>
    </dgm:pt>
    <dgm:pt modelId="{CB146526-5C86-4637-8261-65AC0819EB66}" type="pres">
      <dgm:prSet presAssocID="{99A45ECE-B298-45CA-B8A3-9FCC17D51985}" presName="Name13" presStyleLbl="parChTrans1D2" presStyleIdx="28" presStyleCnt="38"/>
      <dgm:spPr/>
    </dgm:pt>
    <dgm:pt modelId="{B99EC43D-4D23-459C-8A5A-6F49E1279307}" type="pres">
      <dgm:prSet presAssocID="{91DE3380-3FB9-483B-AF39-B752F9726704}" presName="childText" presStyleLbl="bgAcc1" presStyleIdx="28" presStyleCnt="38">
        <dgm:presLayoutVars>
          <dgm:bulletEnabled val="1"/>
        </dgm:presLayoutVars>
      </dgm:prSet>
      <dgm:spPr/>
    </dgm:pt>
    <dgm:pt modelId="{F5D9BAE1-CA97-442B-9ADB-C8D0B4D9BC3D}" type="pres">
      <dgm:prSet presAssocID="{0CE716D5-6FD6-47BD-942B-6257B3A412F1}" presName="Name13" presStyleLbl="parChTrans1D2" presStyleIdx="29" presStyleCnt="38"/>
      <dgm:spPr/>
    </dgm:pt>
    <dgm:pt modelId="{8B4BDDE8-0603-4720-BD4C-BFBC42CDA34E}" type="pres">
      <dgm:prSet presAssocID="{D1BB5B23-AE75-4289-A8C5-3D7021736CEF}" presName="childText" presStyleLbl="bgAcc1" presStyleIdx="29" presStyleCnt="38">
        <dgm:presLayoutVars>
          <dgm:bulletEnabled val="1"/>
        </dgm:presLayoutVars>
      </dgm:prSet>
      <dgm:spPr/>
    </dgm:pt>
    <dgm:pt modelId="{25A677BE-D4BF-4406-8DBC-B8AFEFA73269}" type="pres">
      <dgm:prSet presAssocID="{25BAAEDC-F487-4BCB-8B67-065AB0DFE614}" presName="Name13" presStyleLbl="parChTrans1D2" presStyleIdx="30" presStyleCnt="38"/>
      <dgm:spPr/>
    </dgm:pt>
    <dgm:pt modelId="{6CBF6080-BBBE-428F-99C3-16D6B4990FB8}" type="pres">
      <dgm:prSet presAssocID="{E0C02C20-B595-4A86-907A-ECD440D58F8A}" presName="childText" presStyleLbl="bgAcc1" presStyleIdx="30" presStyleCnt="38">
        <dgm:presLayoutVars>
          <dgm:bulletEnabled val="1"/>
        </dgm:presLayoutVars>
      </dgm:prSet>
      <dgm:spPr/>
    </dgm:pt>
    <dgm:pt modelId="{21FBC405-A8E4-4C24-9929-97E9D2CC9F8C}" type="pres">
      <dgm:prSet presAssocID="{DBB5D1CB-CC57-4BF0-ACAD-C2944DE09FF4}" presName="Name13" presStyleLbl="parChTrans1D2" presStyleIdx="31" presStyleCnt="38"/>
      <dgm:spPr/>
    </dgm:pt>
    <dgm:pt modelId="{4C794A0B-0AAE-4A81-8362-E85DA22029BC}" type="pres">
      <dgm:prSet presAssocID="{4B3403AC-1A8C-42C6-82CD-4F838C5CC621}" presName="childText" presStyleLbl="bgAcc1" presStyleIdx="31" presStyleCnt="38">
        <dgm:presLayoutVars>
          <dgm:bulletEnabled val="1"/>
        </dgm:presLayoutVars>
      </dgm:prSet>
      <dgm:spPr/>
    </dgm:pt>
    <dgm:pt modelId="{EE4923B6-1657-4417-80E9-36D7AA268088}" type="pres">
      <dgm:prSet presAssocID="{0ECB9CE6-1BD3-4FC5-83DA-201B9F3B3AC8}" presName="Name13" presStyleLbl="parChTrans1D2" presStyleIdx="32" presStyleCnt="38"/>
      <dgm:spPr/>
    </dgm:pt>
    <dgm:pt modelId="{E035558E-FD90-4F95-809D-3F175FBD7896}" type="pres">
      <dgm:prSet presAssocID="{7030EF6A-3B2F-47EE-8238-A5FDBBE603FB}" presName="childText" presStyleLbl="bgAcc1" presStyleIdx="32" presStyleCnt="38">
        <dgm:presLayoutVars>
          <dgm:bulletEnabled val="1"/>
        </dgm:presLayoutVars>
      </dgm:prSet>
      <dgm:spPr/>
    </dgm:pt>
    <dgm:pt modelId="{E8EE8B2A-055A-48FB-BB0A-9ECBEA50D5AC}" type="pres">
      <dgm:prSet presAssocID="{2A7338DA-8504-4264-B095-7EF7F2C00ADE}" presName="root" presStyleCnt="0"/>
      <dgm:spPr/>
    </dgm:pt>
    <dgm:pt modelId="{9BE8C920-7252-4BD7-B478-A4DECF336BAD}" type="pres">
      <dgm:prSet presAssocID="{2A7338DA-8504-4264-B095-7EF7F2C00ADE}" presName="rootComposite" presStyleCnt="0"/>
      <dgm:spPr/>
    </dgm:pt>
    <dgm:pt modelId="{5280A8CF-A34F-4E16-97EA-B09FB5FA87E2}" type="pres">
      <dgm:prSet presAssocID="{2A7338DA-8504-4264-B095-7EF7F2C00ADE}" presName="rootText" presStyleLbl="node1" presStyleIdx="5" presStyleCnt="6"/>
      <dgm:spPr/>
    </dgm:pt>
    <dgm:pt modelId="{12D5285E-0AC3-46A9-B237-3AAB63D52CFE}" type="pres">
      <dgm:prSet presAssocID="{2A7338DA-8504-4264-B095-7EF7F2C00ADE}" presName="rootConnector" presStyleLbl="node1" presStyleIdx="5" presStyleCnt="6"/>
      <dgm:spPr/>
    </dgm:pt>
    <dgm:pt modelId="{F860783C-49F9-4AC5-AE41-C48899B9821A}" type="pres">
      <dgm:prSet presAssocID="{2A7338DA-8504-4264-B095-7EF7F2C00ADE}" presName="childShape" presStyleCnt="0"/>
      <dgm:spPr/>
    </dgm:pt>
    <dgm:pt modelId="{7B21ED0A-646B-4ED5-8CCB-07B74D597376}" type="pres">
      <dgm:prSet presAssocID="{609AEC16-9BA5-498B-9702-66AA98D7F48F}" presName="Name13" presStyleLbl="parChTrans1D2" presStyleIdx="33" presStyleCnt="38"/>
      <dgm:spPr/>
    </dgm:pt>
    <dgm:pt modelId="{C98AB35B-2E07-4503-899E-A8F9A74481ED}" type="pres">
      <dgm:prSet presAssocID="{57E306BD-CE43-442F-BF98-35F872877663}" presName="childText" presStyleLbl="bgAcc1" presStyleIdx="33" presStyleCnt="38">
        <dgm:presLayoutVars>
          <dgm:bulletEnabled val="1"/>
        </dgm:presLayoutVars>
      </dgm:prSet>
      <dgm:spPr/>
    </dgm:pt>
    <dgm:pt modelId="{FDD7B484-99FE-48B2-B23A-6AB5CB768154}" type="pres">
      <dgm:prSet presAssocID="{5103A8E5-C7DD-4AA8-8D2D-FF0A6B352968}" presName="Name13" presStyleLbl="parChTrans1D2" presStyleIdx="34" presStyleCnt="38"/>
      <dgm:spPr/>
    </dgm:pt>
    <dgm:pt modelId="{0A97A728-B68E-40B9-BEDB-063A2F911B2C}" type="pres">
      <dgm:prSet presAssocID="{9B60DA02-F42F-4C1C-B22D-A2C31227B5F8}" presName="childText" presStyleLbl="bgAcc1" presStyleIdx="34" presStyleCnt="38">
        <dgm:presLayoutVars>
          <dgm:bulletEnabled val="1"/>
        </dgm:presLayoutVars>
      </dgm:prSet>
      <dgm:spPr/>
    </dgm:pt>
    <dgm:pt modelId="{3D395773-BC06-47C7-A197-E68A6B9D4C0E}" type="pres">
      <dgm:prSet presAssocID="{DDBD020F-099D-46F6-B109-B1DC590910F1}" presName="Name13" presStyleLbl="parChTrans1D2" presStyleIdx="35" presStyleCnt="38"/>
      <dgm:spPr/>
    </dgm:pt>
    <dgm:pt modelId="{0CAFA693-92EF-4A65-A75F-18234132C0BC}" type="pres">
      <dgm:prSet presAssocID="{405718C2-8A02-45BA-8C15-0C6FD3A47C3A}" presName="childText" presStyleLbl="bgAcc1" presStyleIdx="35" presStyleCnt="38">
        <dgm:presLayoutVars>
          <dgm:bulletEnabled val="1"/>
        </dgm:presLayoutVars>
      </dgm:prSet>
      <dgm:spPr/>
    </dgm:pt>
    <dgm:pt modelId="{F5E10962-8DEB-47BB-912B-E3F0EFDB63EB}" type="pres">
      <dgm:prSet presAssocID="{42EB0604-03EA-4776-A53D-1C5C37310851}" presName="Name13" presStyleLbl="parChTrans1D2" presStyleIdx="36" presStyleCnt="38"/>
      <dgm:spPr/>
    </dgm:pt>
    <dgm:pt modelId="{30126AD6-D9AC-484B-A032-BC73E0BFB964}" type="pres">
      <dgm:prSet presAssocID="{675349C2-AAC2-4177-B7D0-95BE1265258A}" presName="childText" presStyleLbl="bgAcc1" presStyleIdx="36" presStyleCnt="38">
        <dgm:presLayoutVars>
          <dgm:bulletEnabled val="1"/>
        </dgm:presLayoutVars>
      </dgm:prSet>
      <dgm:spPr/>
    </dgm:pt>
    <dgm:pt modelId="{4B19CCEA-F169-43E5-ADD4-8EC067327DCF}" type="pres">
      <dgm:prSet presAssocID="{AF4D43A2-BAAA-45E1-A8DB-C1F3C6841FE3}" presName="Name13" presStyleLbl="parChTrans1D2" presStyleIdx="37" presStyleCnt="38"/>
      <dgm:spPr/>
    </dgm:pt>
    <dgm:pt modelId="{5DC2778D-E495-4FD3-8DEB-3DD01B90F00B}" type="pres">
      <dgm:prSet presAssocID="{92ECFF59-38DA-483C-96C5-3A4201569263}" presName="childText" presStyleLbl="bgAcc1" presStyleIdx="37" presStyleCnt="38">
        <dgm:presLayoutVars>
          <dgm:bulletEnabled val="1"/>
        </dgm:presLayoutVars>
      </dgm:prSet>
      <dgm:spPr/>
    </dgm:pt>
  </dgm:ptLst>
  <dgm:cxnLst>
    <dgm:cxn modelId="{140DD700-7D19-470D-850C-35227C71D6C2}" srcId="{A948D384-2333-4FF0-860C-BEF2DD28FD7B}" destId="{702F8CD0-FF0F-4F1D-B602-77BE1EECC74E}" srcOrd="3" destOrd="0" parTransId="{24544C6C-C976-4A42-A3C1-74F5561CD5C0}" sibTransId="{F9589EA3-C2CB-4541-B360-F8F548D84D62}"/>
    <dgm:cxn modelId="{1E870702-B640-4773-9E30-A9763E1ACBD8}" type="presOf" srcId="{8CFB0FA2-49B2-417F-9B0A-989A7EB9482D}" destId="{BE3B7551-4D17-4B44-9D76-1A81DE6EEDEC}" srcOrd="0" destOrd="0" presId="urn:microsoft.com/office/officeart/2005/8/layout/hierarchy3"/>
    <dgm:cxn modelId="{AF18E302-3857-42B8-87C2-E6ACA8FF2B4F}" srcId="{3037865F-DEC3-42D9-8598-430E21E9C1B9}" destId="{E78FB582-ED29-4519-8A42-C918CACC9104}" srcOrd="2" destOrd="0" parTransId="{19ECF518-88F0-4B8B-A241-B4553E33FCCB}" sibTransId="{E71B3217-93CA-4797-8241-381D475F38C3}"/>
    <dgm:cxn modelId="{55D45303-07E9-4153-A9DB-5B881E8CD24B}" type="presOf" srcId="{4DDCDD54-14E8-4073-B401-94E8BA56D80B}" destId="{7A4A993C-7BED-4AEB-8288-C187D8B6C69C}" srcOrd="0" destOrd="0" presId="urn:microsoft.com/office/officeart/2005/8/layout/hierarchy3"/>
    <dgm:cxn modelId="{577BFF03-9C19-4D21-A72E-EC4848EA9925}" type="presOf" srcId="{3BBE3F84-33F9-45A5-B3F4-872279083227}" destId="{153D8820-2AA7-4A96-A1E4-4198F1FC9246}" srcOrd="0" destOrd="0" presId="urn:microsoft.com/office/officeart/2005/8/layout/hierarchy3"/>
    <dgm:cxn modelId="{56E97708-AC7C-4930-B7D4-47FFAE02B9C9}" type="presOf" srcId="{405718C2-8A02-45BA-8C15-0C6FD3A47C3A}" destId="{0CAFA693-92EF-4A65-A75F-18234132C0BC}" srcOrd="0" destOrd="0" presId="urn:microsoft.com/office/officeart/2005/8/layout/hierarchy3"/>
    <dgm:cxn modelId="{52B0D60D-6878-4F1F-957C-3C654D82B814}" type="presOf" srcId="{DBB5D1CB-CC57-4BF0-ACAD-C2944DE09FF4}" destId="{21FBC405-A8E4-4C24-9929-97E9D2CC9F8C}" srcOrd="0" destOrd="0" presId="urn:microsoft.com/office/officeart/2005/8/layout/hierarchy3"/>
    <dgm:cxn modelId="{00DAB40F-C99F-4F3B-BDFC-1502F2542F32}" srcId="{3037865F-DEC3-42D9-8598-430E21E9C1B9}" destId="{8FCA8B73-60EB-4461-9F2A-B2A03B20067D}" srcOrd="3" destOrd="0" parTransId="{904FC118-4BE6-4EF8-8850-E2094DEBDB56}" sibTransId="{BAE103D8-6117-4A3B-9B24-27690EA7F898}"/>
    <dgm:cxn modelId="{4F424E11-605A-441D-9A23-65380B994516}" type="presOf" srcId="{5A114D7B-E9A5-497F-BC53-6CE05234F718}" destId="{40BC5922-9697-4410-810C-16703EE638F2}" srcOrd="0" destOrd="0" presId="urn:microsoft.com/office/officeart/2005/8/layout/hierarchy3"/>
    <dgm:cxn modelId="{B8F2BA14-6671-4D70-85BF-0D811B8B27AC}" type="presOf" srcId="{42EB0604-03EA-4776-A53D-1C5C37310851}" destId="{F5E10962-8DEB-47BB-912B-E3F0EFDB63EB}" srcOrd="0" destOrd="0" presId="urn:microsoft.com/office/officeart/2005/8/layout/hierarchy3"/>
    <dgm:cxn modelId="{D185A715-2BA5-429D-97CE-46E5F062664D}" srcId="{2A7338DA-8504-4264-B095-7EF7F2C00ADE}" destId="{57E306BD-CE43-442F-BF98-35F872877663}" srcOrd="0" destOrd="0" parTransId="{609AEC16-9BA5-498B-9702-66AA98D7F48F}" sibTransId="{F328E668-BD90-403D-BE13-3317473B6CA0}"/>
    <dgm:cxn modelId="{B468EF17-3FAD-4BDE-9B82-4828E947BCA0}" srcId="{A948D384-2333-4FF0-860C-BEF2DD28FD7B}" destId="{141066C2-D67C-4615-A441-5190193692BD}" srcOrd="1" destOrd="0" parTransId="{CEED31D1-5B6E-4334-8D72-117D9168F35F}" sibTransId="{B9C3F07B-0CD8-40BA-AFC9-F8E937EBC73B}"/>
    <dgm:cxn modelId="{8FB52A1A-802E-459F-88F0-BC7BB2E3B82E}" srcId="{2A7338DA-8504-4264-B095-7EF7F2C00ADE}" destId="{9B60DA02-F42F-4C1C-B22D-A2C31227B5F8}" srcOrd="1" destOrd="0" parTransId="{5103A8E5-C7DD-4AA8-8D2D-FF0A6B352968}" sibTransId="{4DCFF775-E40F-4796-A3E2-8AEB9DCA23BF}"/>
    <dgm:cxn modelId="{0828C01C-5AF1-4B2F-9A0C-998E1A5731E4}" srcId="{A948D384-2333-4FF0-860C-BEF2DD28FD7B}" destId="{D25FDBCB-52C6-4068-938B-D6269000B041}" srcOrd="0" destOrd="0" parTransId="{4F131C2B-A883-45A6-9C16-3231F614E897}" sibTransId="{F1A13A8C-9D78-409B-9EE0-C22BD57B95FD}"/>
    <dgm:cxn modelId="{7EA62C1E-4928-4AAA-A0E6-E236F3D63F0D}" type="presOf" srcId="{924B8887-2AAD-4758-88C2-C3E662D03F02}" destId="{6770E48E-6BCA-4746-B840-1723A73CA9FB}" srcOrd="0" destOrd="0" presId="urn:microsoft.com/office/officeart/2005/8/layout/hierarchy3"/>
    <dgm:cxn modelId="{F6C6151F-7252-4EC4-9403-F52236243B94}" type="presOf" srcId="{F09F03C2-E7B0-496E-911B-C5A154C8091B}" destId="{16A33E5E-1B04-420A-9E76-212EDED3EEC2}" srcOrd="0" destOrd="0" presId="urn:microsoft.com/office/officeart/2005/8/layout/hierarchy3"/>
    <dgm:cxn modelId="{288DD521-AEB7-4D51-AF21-7FF780CC6275}" srcId="{3037865F-DEC3-42D9-8598-430E21E9C1B9}" destId="{D0793EF6-FCFD-4C98-B63E-6259CFF1EE8E}" srcOrd="0" destOrd="0" parTransId="{FEE57D04-513C-454F-A4E7-FFE5100C706E}" sibTransId="{15947277-AF3F-4619-9E20-9F1F2B5C4BF8}"/>
    <dgm:cxn modelId="{8DDF6125-DBBA-44B9-8049-9921A45779ED}" type="presOf" srcId="{020D4E7A-EBA0-43ED-A042-AFF18897F43F}" destId="{3F91AC38-F9DC-4BD2-A633-C9C083704932}" srcOrd="0" destOrd="0" presId="urn:microsoft.com/office/officeart/2005/8/layout/hierarchy3"/>
    <dgm:cxn modelId="{9F156327-16C5-4ADB-B20D-C2537F7FFFF7}" type="presOf" srcId="{DDBD020F-099D-46F6-B109-B1DC590910F1}" destId="{3D395773-BC06-47C7-A197-E68A6B9D4C0E}" srcOrd="0" destOrd="0" presId="urn:microsoft.com/office/officeart/2005/8/layout/hierarchy3"/>
    <dgm:cxn modelId="{EC697C29-F161-4C7B-A28F-A4462BAD9AC5}" type="presOf" srcId="{D1BB5B23-AE75-4289-A8C5-3D7021736CEF}" destId="{8B4BDDE8-0603-4720-BD4C-BFBC42CDA34E}" srcOrd="0" destOrd="0" presId="urn:microsoft.com/office/officeart/2005/8/layout/hierarchy3"/>
    <dgm:cxn modelId="{5B859F2A-BF68-4F75-AAEA-4D62F37AF3A0}" srcId="{C02FEFC2-82A0-47B1-8B38-8D6351270B9B}" destId="{DA635E51-2AF0-40C2-A95F-9647B22F5EFE}" srcOrd="1" destOrd="0" parTransId="{D9FC95F1-7D78-4B4D-8B28-AFFB4D431028}" sibTransId="{6F765012-274F-440B-92F7-C0383C8D731C}"/>
    <dgm:cxn modelId="{B3C6ED2A-92EE-46FB-BEAA-BD8BA866D575}" type="presOf" srcId="{4768920C-B07F-434A-8024-199BB96470E4}" destId="{DD951632-D375-4DDF-B8D4-7C982822477B}" srcOrd="0" destOrd="0" presId="urn:microsoft.com/office/officeart/2005/8/layout/hierarchy3"/>
    <dgm:cxn modelId="{BB40532B-F1C9-4824-A77F-E02165D859E6}" type="presOf" srcId="{7030EF6A-3B2F-47EE-8238-A5FDBBE603FB}" destId="{E035558E-FD90-4F95-809D-3F175FBD7896}" srcOrd="0" destOrd="0" presId="urn:microsoft.com/office/officeart/2005/8/layout/hierarchy3"/>
    <dgm:cxn modelId="{473C262F-CB49-4BB8-86A1-F309F8AEFA5D}" type="presOf" srcId="{91DE3380-3FB9-483B-AF39-B752F9726704}" destId="{B99EC43D-4D23-459C-8A5A-6F49E1279307}" srcOrd="0" destOrd="0" presId="urn:microsoft.com/office/officeart/2005/8/layout/hierarchy3"/>
    <dgm:cxn modelId="{DB1F402F-4069-4FE3-85DC-027DB11DFD3D}" type="presOf" srcId="{D9FC95F1-7D78-4B4D-8B28-AFFB4D431028}" destId="{DF849471-73A0-49F2-A957-7A593B533A54}" srcOrd="0" destOrd="0" presId="urn:microsoft.com/office/officeart/2005/8/layout/hierarchy3"/>
    <dgm:cxn modelId="{3A53492F-75A9-4CB2-A313-CA157854D751}" srcId="{D0793EF6-FCFD-4C98-B63E-6259CFF1EE8E}" destId="{A3D5617B-A94A-4CEC-83A2-89EEE58631C9}" srcOrd="1" destOrd="0" parTransId="{DC7AA5B7-950A-49B4-838E-8A0EE291443F}" sibTransId="{EBD65299-F03E-47AD-9618-B51AFB140C26}"/>
    <dgm:cxn modelId="{D4FBDF2F-A5D4-43DF-841C-F4C8613B8CFB}" type="presOf" srcId="{25BAAEDC-F487-4BCB-8B67-065AB0DFE614}" destId="{25A677BE-D4BF-4406-8DBC-B8AFEFA73269}" srcOrd="0" destOrd="0" presId="urn:microsoft.com/office/officeart/2005/8/layout/hierarchy3"/>
    <dgm:cxn modelId="{3C9D2231-C35C-4878-8CB3-FC8238E00D2F}" srcId="{2A7338DA-8504-4264-B095-7EF7F2C00ADE}" destId="{92ECFF59-38DA-483C-96C5-3A4201569263}" srcOrd="4" destOrd="0" parTransId="{AF4D43A2-BAAA-45E1-A8DB-C1F3C6841FE3}" sibTransId="{20AAF1EA-4A51-494B-AFA3-01E58B5EFCC0}"/>
    <dgm:cxn modelId="{23721032-BFFA-4CB8-9ADC-00D791B5B5F0}" type="presOf" srcId="{3037865F-DEC3-42D9-8598-430E21E9C1B9}" destId="{9B97CCFA-E4C2-4582-8DCE-0456B12A0FE5}" srcOrd="0" destOrd="0" presId="urn:microsoft.com/office/officeart/2005/8/layout/hierarchy3"/>
    <dgm:cxn modelId="{21F43C34-67EF-40F9-93CD-A7A402F4FBB7}" type="presOf" srcId="{5103A8E5-C7DD-4AA8-8D2D-FF0A6B352968}" destId="{FDD7B484-99FE-48B2-B23A-6AB5CB768154}" srcOrd="0" destOrd="0" presId="urn:microsoft.com/office/officeart/2005/8/layout/hierarchy3"/>
    <dgm:cxn modelId="{9740E837-FE44-4164-BFD8-23281C816E07}" srcId="{3037865F-DEC3-42D9-8598-430E21E9C1B9}" destId="{A948D384-2333-4FF0-860C-BEF2DD28FD7B}" srcOrd="1" destOrd="0" parTransId="{6474BB66-63B7-426B-8599-7C3A09C74210}" sibTransId="{3BA33F31-BC36-4EA2-846E-67EF66D4D90B}"/>
    <dgm:cxn modelId="{C7CC333A-6454-4985-B018-F5229517539F}" type="presOf" srcId="{736DB1F7-DC87-4E43-9B9C-38CD866AC461}" destId="{90C6702C-90F6-485D-BB74-883E3312808B}" srcOrd="0" destOrd="0" presId="urn:microsoft.com/office/officeart/2005/8/layout/hierarchy3"/>
    <dgm:cxn modelId="{4DD3FB3B-9DDF-459D-B34D-E56EA8A19CB0}" srcId="{E78FB582-ED29-4519-8A42-C918CACC9104}" destId="{8861A2F8-CE2E-4192-A82E-32CEDC56629F}" srcOrd="0" destOrd="0" parTransId="{F84D6D5A-EAF7-46CE-A280-4D7F98439B4A}" sibTransId="{5AD472B7-AF17-4E09-9A47-3056027CA8D5}"/>
    <dgm:cxn modelId="{302F833C-962A-4EA2-AA61-82C3B605C994}" srcId="{D0793EF6-FCFD-4C98-B63E-6259CFF1EE8E}" destId="{C3E8EE59-76D6-4584-9A43-F30253EA48A8}" srcOrd="5" destOrd="0" parTransId="{576F869A-7C6A-4681-8AD9-F13EA337F726}" sibTransId="{50E3AA94-8F26-418B-9280-9D830B6C7B31}"/>
    <dgm:cxn modelId="{6B8BBC3C-117B-4534-9BF8-0D3D6358E13A}" srcId="{C02FEFC2-82A0-47B1-8B38-8D6351270B9B}" destId="{4B3403AC-1A8C-42C6-82CD-4F838C5CC621}" srcOrd="5" destOrd="0" parTransId="{DBB5D1CB-CC57-4BF0-ACAD-C2944DE09FF4}" sibTransId="{00AAB438-7961-4419-9BEE-E92B6B08EB1B}"/>
    <dgm:cxn modelId="{68FF9E3E-A327-428D-B26D-2350729C97F4}" type="presOf" srcId="{0CE716D5-6FD6-47BD-942B-6257B3A412F1}" destId="{F5D9BAE1-CA97-442B-9ADB-C8D0B4D9BC3D}" srcOrd="0" destOrd="0" presId="urn:microsoft.com/office/officeart/2005/8/layout/hierarchy3"/>
    <dgm:cxn modelId="{2F3BDC5B-C517-42D1-B55C-B08ED2EE7C01}" srcId="{E78FB582-ED29-4519-8A42-C918CACC9104}" destId="{CF326A62-F493-4D3E-818D-50DA5BB3D709}" srcOrd="1" destOrd="0" parTransId="{924B8887-2AAD-4758-88C2-C3E662D03F02}" sibTransId="{0D458808-DCC5-4A3F-A908-5885D694785D}"/>
    <dgm:cxn modelId="{A3AE335D-AF30-48FB-9718-789E59CF967C}" type="presOf" srcId="{D25FDBCB-52C6-4068-938B-D6269000B041}" destId="{5FD725A4-2AFC-4621-8CD6-ED27A99BDC6D}" srcOrd="0" destOrd="0" presId="urn:microsoft.com/office/officeart/2005/8/layout/hierarchy3"/>
    <dgm:cxn modelId="{CFA9015E-45EA-401E-AC05-56EFFBBDE424}" type="presOf" srcId="{D0793EF6-FCFD-4C98-B63E-6259CFF1EE8E}" destId="{71667E3D-A288-40D8-A53A-BAD688AA53DC}" srcOrd="0" destOrd="0" presId="urn:microsoft.com/office/officeart/2005/8/layout/hierarchy3"/>
    <dgm:cxn modelId="{55950460-B781-4E2F-8687-2D633EBEEFEE}" type="presOf" srcId="{DA635E51-2AF0-40C2-A95F-9647B22F5EFE}" destId="{D390DC52-C730-40B8-A848-B402F9A96640}" srcOrd="0" destOrd="0" presId="urn:microsoft.com/office/officeart/2005/8/layout/hierarchy3"/>
    <dgm:cxn modelId="{86968B60-19E7-4380-AD4D-5EBE654894EA}" type="presOf" srcId="{141066C2-D67C-4615-A441-5190193692BD}" destId="{B3DAD032-191E-4CB5-B25C-85081E3FA920}" srcOrd="0" destOrd="0" presId="urn:microsoft.com/office/officeart/2005/8/layout/hierarchy3"/>
    <dgm:cxn modelId="{76690542-B9BA-44C2-AB27-1CD866946F80}" type="presOf" srcId="{53E37F94-525C-45E7-993E-141A2033DA70}" destId="{B79ADABA-DDD0-4BAB-BA6C-2053125FFC15}" srcOrd="0" destOrd="0" presId="urn:microsoft.com/office/officeart/2005/8/layout/hierarchy3"/>
    <dgm:cxn modelId="{16E0F764-6B6B-4610-83D6-6327A242FC12}" type="presOf" srcId="{E0C02C20-B595-4A86-907A-ECD440D58F8A}" destId="{6CBF6080-BBBE-428F-99C3-16D6B4990FB8}" srcOrd="0" destOrd="0" presId="urn:microsoft.com/office/officeart/2005/8/layout/hierarchy3"/>
    <dgm:cxn modelId="{B89E1B46-F333-4F98-870C-6800D8F868F3}" srcId="{2A7338DA-8504-4264-B095-7EF7F2C00ADE}" destId="{405718C2-8A02-45BA-8C15-0C6FD3A47C3A}" srcOrd="2" destOrd="0" parTransId="{DDBD020F-099D-46F6-B109-B1DC590910F1}" sibTransId="{54EBC459-DEC5-42DE-9743-54DF828C3CD0}"/>
    <dgm:cxn modelId="{3AC7D447-28A3-4714-8B26-B0195170075B}" type="presOf" srcId="{07150840-9A45-409E-BFB5-31F45381F7ED}" destId="{97A91869-EBCA-4588-9A8C-CB7E29AF7846}" srcOrd="0" destOrd="0" presId="urn:microsoft.com/office/officeart/2005/8/layout/hierarchy3"/>
    <dgm:cxn modelId="{278A4469-8D3B-44D0-A253-175818B98E53}" srcId="{A948D384-2333-4FF0-860C-BEF2DD28FD7B}" destId="{1F2CA864-44DA-4F35-BE5C-563DFA15448E}" srcOrd="2" destOrd="0" parTransId="{AA9CC5C0-A304-4B2D-A06B-2241FBB30322}" sibTransId="{94F6D043-DC17-4740-A70E-ED4553907EB4}"/>
    <dgm:cxn modelId="{8C17E06B-A82C-44A9-82FB-1AA77D93880D}" srcId="{C02FEFC2-82A0-47B1-8B38-8D6351270B9B}" destId="{91DE3380-3FB9-483B-AF39-B752F9726704}" srcOrd="2" destOrd="0" parTransId="{99A45ECE-B298-45CA-B8A3-9FCC17D51985}" sibTransId="{61AE347B-FADC-4FEC-B91C-079A38891B2B}"/>
    <dgm:cxn modelId="{8E2D404C-96E5-4ABC-B048-51B541FDC8FA}" type="presOf" srcId="{C02FEFC2-82A0-47B1-8B38-8D6351270B9B}" destId="{BE489FB7-FBC5-4597-8146-06F102604B4B}" srcOrd="0" destOrd="0" presId="urn:microsoft.com/office/officeart/2005/8/layout/hierarchy3"/>
    <dgm:cxn modelId="{D107464D-8C7F-445A-B311-BEB48A3A5B01}" type="presOf" srcId="{52816200-E145-4029-962A-7F659395E37B}" destId="{AF84C72C-9AFF-41C6-9B8B-5E397C666330}" srcOrd="0" destOrd="0" presId="urn:microsoft.com/office/officeart/2005/8/layout/hierarchy3"/>
    <dgm:cxn modelId="{2FD5776D-D5CC-48EB-85F9-9134662EA662}" type="presOf" srcId="{8D824CB8-08A0-4AC4-BDB4-CAED5C7ECBE6}" destId="{41819450-F2ED-4599-AF5A-330FCB88AEA3}" srcOrd="0" destOrd="0" presId="urn:microsoft.com/office/officeart/2005/8/layout/hierarchy3"/>
    <dgm:cxn modelId="{C84CB76D-0C3D-449F-839D-CFA9EA1ED55A}" srcId="{C02FEFC2-82A0-47B1-8B38-8D6351270B9B}" destId="{E0C02C20-B595-4A86-907A-ECD440D58F8A}" srcOrd="4" destOrd="0" parTransId="{25BAAEDC-F487-4BCB-8B67-065AB0DFE614}" sibTransId="{47E799A0-CC6F-41D1-8B27-0C5C3A8E88EE}"/>
    <dgm:cxn modelId="{4106CE4D-E490-4A93-8FCB-19DF42418E09}" type="presOf" srcId="{AF4D43A2-BAAA-45E1-A8DB-C1F3C6841FE3}" destId="{4B19CCEA-F169-43E5-ADD4-8EC067327DCF}" srcOrd="0" destOrd="0" presId="urn:microsoft.com/office/officeart/2005/8/layout/hierarchy3"/>
    <dgm:cxn modelId="{854BF76D-A68C-409E-B4BB-2F29C9978BDF}" type="presOf" srcId="{2A7338DA-8504-4264-B095-7EF7F2C00ADE}" destId="{12D5285E-0AC3-46A9-B237-3AAB63D52CFE}" srcOrd="1" destOrd="0" presId="urn:microsoft.com/office/officeart/2005/8/layout/hierarchy3"/>
    <dgm:cxn modelId="{F5BE744E-4414-451E-9562-AC38A527270B}" type="presOf" srcId="{4B3403AC-1A8C-42C6-82CD-4F838C5CC621}" destId="{4C794A0B-0AAE-4A81-8362-E85DA22029BC}" srcOrd="0" destOrd="0" presId="urn:microsoft.com/office/officeart/2005/8/layout/hierarchy3"/>
    <dgm:cxn modelId="{CB8E984E-9067-4662-AF93-D1EEB02D7021}" type="presOf" srcId="{A948D384-2333-4FF0-860C-BEF2DD28FD7B}" destId="{7C97DF80-8879-4ADD-BA7F-C71A24A7CBB3}" srcOrd="1" destOrd="0" presId="urn:microsoft.com/office/officeart/2005/8/layout/hierarchy3"/>
    <dgm:cxn modelId="{8C1F8E4F-BE68-41FF-BD40-E082F26D5BEB}" type="presOf" srcId="{1C17A6E3-90D3-4C02-8659-C7705BBDD315}" destId="{0647816E-33D6-476C-800D-3A0F069FF8BF}" srcOrd="0" destOrd="0" presId="urn:microsoft.com/office/officeart/2005/8/layout/hierarchy3"/>
    <dgm:cxn modelId="{0517F24F-71DA-4776-8ED2-BEF728A241EF}" type="presOf" srcId="{8FCA8B73-60EB-4461-9F2A-B2A03B20067D}" destId="{168E3805-DFDE-4193-AF48-7B6FD3F3AEE7}" srcOrd="1" destOrd="0" presId="urn:microsoft.com/office/officeart/2005/8/layout/hierarchy3"/>
    <dgm:cxn modelId="{9E0F2F71-768D-4229-BC2D-92D4F71524E7}" type="presOf" srcId="{AD61D522-5349-4CCC-9789-E8DD6B034851}" destId="{D33253E6-8101-4CB0-BD75-D04C17EE0164}" srcOrd="0" destOrd="0" presId="urn:microsoft.com/office/officeart/2005/8/layout/hierarchy3"/>
    <dgm:cxn modelId="{CC786371-2FB7-4D0C-9636-FE74830E2EA8}" type="presOf" srcId="{55CE574B-342C-4939-88E4-6C38819402E8}" destId="{33EC880C-928E-4D8C-917F-9C8DD603EF58}" srcOrd="0" destOrd="0" presId="urn:microsoft.com/office/officeart/2005/8/layout/hierarchy3"/>
    <dgm:cxn modelId="{B198D072-4FDC-41C4-907F-4DB300F954D4}" srcId="{D0793EF6-FCFD-4C98-B63E-6259CFF1EE8E}" destId="{8F3F9E0E-3DFC-40DC-B526-C952BD9BA8F9}" srcOrd="0" destOrd="0" parTransId="{AD61D522-5349-4CCC-9789-E8DD6B034851}" sibTransId="{EE9C084F-0AFC-4509-8139-868B194E3585}"/>
    <dgm:cxn modelId="{6476DD73-7A60-4D0B-BB84-2986EBB1EEFF}" type="presOf" srcId="{4D1A2B2B-AFB5-4592-9800-0EA05518F066}" destId="{BFD7DE39-CFE6-434C-90FB-0A9B3999C76B}" srcOrd="0" destOrd="0" presId="urn:microsoft.com/office/officeart/2005/8/layout/hierarchy3"/>
    <dgm:cxn modelId="{7D855275-26D6-40B1-9B1C-8EA7D6D27DCB}" type="presOf" srcId="{EF0676C3-ED51-4596-AEE3-2A8BE254862D}" destId="{70292214-8A65-4114-A1DF-B969D1E96BAC}" srcOrd="0" destOrd="0" presId="urn:microsoft.com/office/officeart/2005/8/layout/hierarchy3"/>
    <dgm:cxn modelId="{89D30658-7E0D-4F47-A053-9492F652908C}" type="presOf" srcId="{DC7AA5B7-950A-49B4-838E-8A0EE291443F}" destId="{BC4EEC34-959A-4DA3-9417-67F527B4CBBC}" srcOrd="0" destOrd="0" presId="urn:microsoft.com/office/officeart/2005/8/layout/hierarchy3"/>
    <dgm:cxn modelId="{02E93858-8BE6-4A11-9CD0-B5735DB9D88C}" type="presOf" srcId="{1240A2FD-FC74-43D9-AD9A-2F104165DA4C}" destId="{8E5F2E61-8960-4996-B897-D9DE6D7C5A23}" srcOrd="0" destOrd="0" presId="urn:microsoft.com/office/officeart/2005/8/layout/hierarchy3"/>
    <dgm:cxn modelId="{B4D76178-6F5C-411F-ABB8-1DFB4B0AC5C5}" srcId="{A948D384-2333-4FF0-860C-BEF2DD28FD7B}" destId="{EF0676C3-ED51-4596-AEE3-2A8BE254862D}" srcOrd="4" destOrd="0" parTransId="{8CFB0FA2-49B2-417F-9B0A-989A7EB9482D}" sibTransId="{D5154FE8-3051-48E3-8FF8-BA003FD20523}"/>
    <dgm:cxn modelId="{7EB5D659-1ED4-48CC-86C1-D42356788D47}" srcId="{8FCA8B73-60EB-4461-9F2A-B2A03B20067D}" destId="{4768920C-B07F-434A-8024-199BB96470E4}" srcOrd="0" destOrd="0" parTransId="{8900D6A7-6D32-4E0B-B0FC-8A27435052EB}" sibTransId="{88437F6D-EE4C-4B47-95AD-DA2F51CD42E3}"/>
    <dgm:cxn modelId="{AC3AB17B-A7DF-4537-9765-9F477AA6E1F4}" srcId="{8FCA8B73-60EB-4461-9F2A-B2A03B20067D}" destId="{736DB1F7-DC87-4E43-9B9C-38CD866AC461}" srcOrd="4" destOrd="0" parTransId="{8F8ABC07-1011-4B25-8E60-4A15300371FF}" sibTransId="{ECE5A9F1-ECF3-47BB-A47B-AF64DD0DDFF2}"/>
    <dgm:cxn modelId="{E353227C-0996-418D-AFFD-909BF80F70AA}" type="presOf" srcId="{C3E8EE59-76D6-4584-9A43-F30253EA48A8}" destId="{1ED83EF2-8A57-487B-9882-FBB48714873B}" srcOrd="0" destOrd="0" presId="urn:microsoft.com/office/officeart/2005/8/layout/hierarchy3"/>
    <dgm:cxn modelId="{9368387E-7E2C-4CBA-8D5F-5BAB7C638CDE}" srcId="{D0793EF6-FCFD-4C98-B63E-6259CFF1EE8E}" destId="{A8092C7D-0AFA-4CB6-A718-66E32217BD45}" srcOrd="3" destOrd="0" parTransId="{F7277AA8-441D-4A63-A0AC-485B7E88E10D}" sibTransId="{500EE69D-B4E2-42E7-B793-751335035787}"/>
    <dgm:cxn modelId="{C7CCA07F-E1CD-49E3-9B02-AF961835149F}" srcId="{2A7338DA-8504-4264-B095-7EF7F2C00ADE}" destId="{675349C2-AAC2-4177-B7D0-95BE1265258A}" srcOrd="3" destOrd="0" parTransId="{42EB0604-03EA-4776-A53D-1C5C37310851}" sibTransId="{9E7A2FAC-7A83-48AA-8EFA-48952D7B7FEC}"/>
    <dgm:cxn modelId="{0B4BC87F-386C-4890-9145-9FB6FDB0712F}" type="presOf" srcId="{9F3AF726-153B-4E90-BD73-DBA2AC0AC5D6}" destId="{DCD183D9-3FEF-477E-B196-B05EB04153A0}" srcOrd="0" destOrd="0" presId="urn:microsoft.com/office/officeart/2005/8/layout/hierarchy3"/>
    <dgm:cxn modelId="{17C85882-C347-41B5-9461-D8E6397AB7F9}" srcId="{A948D384-2333-4FF0-860C-BEF2DD28FD7B}" destId="{9F3AF726-153B-4E90-BD73-DBA2AC0AC5D6}" srcOrd="6" destOrd="0" parTransId="{4D1A2B2B-AFB5-4592-9800-0EA05518F066}" sibTransId="{19B57659-9F76-444B-ADF5-504CC69538F9}"/>
    <dgm:cxn modelId="{29F9A084-DDD4-40BE-8F4B-99716EA0F067}" type="presOf" srcId="{9A212C56-97F6-4386-B943-717C061DF4FD}" destId="{D1699706-B901-415A-9C01-D70F47B2E32D}" srcOrd="0" destOrd="0" presId="urn:microsoft.com/office/officeart/2005/8/layout/hierarchy3"/>
    <dgm:cxn modelId="{8799D188-ACE3-4A08-9B57-80BB211B6119}" type="presOf" srcId="{1F2CA864-44DA-4F35-BE5C-563DFA15448E}" destId="{C8FD409F-89A1-4193-A9ED-0ACAF4B112AF}" srcOrd="0" destOrd="0" presId="urn:microsoft.com/office/officeart/2005/8/layout/hierarchy3"/>
    <dgm:cxn modelId="{1B13D789-BE7E-4A55-85A1-1E674B6F2355}" srcId="{8FCA8B73-60EB-4461-9F2A-B2A03B20067D}" destId="{F52BB6A5-BBCC-4F36-8821-AD049AD37EFB}" srcOrd="1" destOrd="0" parTransId="{312821F9-FE21-41D0-A7AB-276007E311EF}" sibTransId="{0AD4A738-5B1A-422C-8FBE-87034BD2FA01}"/>
    <dgm:cxn modelId="{9B9BE48A-5FA5-4B0C-A6B2-A4417423D638}" type="presOf" srcId="{AA9CC5C0-A304-4B2D-A06B-2241FBB30322}" destId="{A937776A-C368-4F72-9E74-4694562CEAA5}" srcOrd="0" destOrd="0" presId="urn:microsoft.com/office/officeart/2005/8/layout/hierarchy3"/>
    <dgm:cxn modelId="{74CD1B90-5234-4888-B9C2-2A0697B4FD43}" type="presOf" srcId="{675349C2-AAC2-4177-B7D0-95BE1265258A}" destId="{30126AD6-D9AC-484B-A032-BC73E0BFB964}" srcOrd="0" destOrd="0" presId="urn:microsoft.com/office/officeart/2005/8/layout/hierarchy3"/>
    <dgm:cxn modelId="{0AEF4995-F5CD-4919-9EF1-424A263C80E8}" type="presOf" srcId="{702F8CD0-FF0F-4F1D-B602-77BE1EECC74E}" destId="{20F8A94F-13B2-40CB-9F4D-97FFFCA227C9}" srcOrd="0" destOrd="0" presId="urn:microsoft.com/office/officeart/2005/8/layout/hierarchy3"/>
    <dgm:cxn modelId="{75321499-C61C-40D3-AA6D-BF5ACC20542B}" type="presOf" srcId="{4F131C2B-A883-45A6-9C16-3231F614E897}" destId="{91F0F592-9E20-491E-BFBD-DAB1C22FBF0D}" srcOrd="0" destOrd="0" presId="urn:microsoft.com/office/officeart/2005/8/layout/hierarchy3"/>
    <dgm:cxn modelId="{AC58579D-36E8-4AD5-8DEC-72A2907738F6}" type="presOf" srcId="{9B60DA02-F42F-4C1C-B22D-A2C31227B5F8}" destId="{0A97A728-B68E-40B9-BEDB-063A2F911B2C}" srcOrd="0" destOrd="0" presId="urn:microsoft.com/office/officeart/2005/8/layout/hierarchy3"/>
    <dgm:cxn modelId="{E155A39D-E9FE-4962-A6F5-8125CDF62EFA}" srcId="{8FCA8B73-60EB-4461-9F2A-B2A03B20067D}" destId="{E0E914F4-C4D9-421A-B5BB-C2D6753A0349}" srcOrd="3" destOrd="0" parTransId="{07150840-9A45-409E-BFB5-31F45381F7ED}" sibTransId="{9F82C1CF-CFDE-4FB3-8558-AB4A76E8227E}"/>
    <dgm:cxn modelId="{5D6E6E9E-3BD8-4B7D-BD73-8784F49CA53F}" type="presOf" srcId="{312821F9-FE21-41D0-A7AB-276007E311EF}" destId="{95088ADC-0B28-4905-B051-626CED93B90E}" srcOrd="0" destOrd="0" presId="urn:microsoft.com/office/officeart/2005/8/layout/hierarchy3"/>
    <dgm:cxn modelId="{35AA38A0-81CF-4DF4-A106-B345D8347E96}" type="presOf" srcId="{E0E914F4-C4D9-421A-B5BB-C2D6753A0349}" destId="{AD07D4AA-9EC5-4529-928B-BF7FCCE54024}" srcOrd="0" destOrd="0" presId="urn:microsoft.com/office/officeart/2005/8/layout/hierarchy3"/>
    <dgm:cxn modelId="{CF43F2A0-EA23-41CD-984F-F9B37B2ED80E}" type="presOf" srcId="{B91DE46B-FA83-41BB-B510-EC2157514F43}" destId="{D854DC75-2875-4654-A1CC-53673CBDC9B3}" srcOrd="0" destOrd="0" presId="urn:microsoft.com/office/officeart/2005/8/layout/hierarchy3"/>
    <dgm:cxn modelId="{A708D3A5-D660-40EA-9E3B-FDD527145BD1}" type="presOf" srcId="{F7277AA8-441D-4A63-A0AC-485B7E88E10D}" destId="{68295256-87E1-40FB-B71B-E75191430D18}" srcOrd="0" destOrd="0" presId="urn:microsoft.com/office/officeart/2005/8/layout/hierarchy3"/>
    <dgm:cxn modelId="{B5AE3BA8-C272-47F7-B731-2C3856DE0BC5}" type="presOf" srcId="{E78FB582-ED29-4519-8A42-C918CACC9104}" destId="{4745AD1B-DDEC-4280-8E24-C62156EB8E01}" srcOrd="0" destOrd="0" presId="urn:microsoft.com/office/officeart/2005/8/layout/hierarchy3"/>
    <dgm:cxn modelId="{D905AAA8-DD61-49C0-B15F-F5997610D72E}" srcId="{8FCA8B73-60EB-4461-9F2A-B2A03B20067D}" destId="{BA93FDD6-D556-4C5E-95A7-E838145CC57D}" srcOrd="5" destOrd="0" parTransId="{5A114D7B-E9A5-497F-BC53-6CE05234F718}" sibTransId="{31D8083A-55BD-4F42-99A7-16D9A3314226}"/>
    <dgm:cxn modelId="{87200EA9-CD26-4DAC-8C90-0A38FDC5FE02}" type="presOf" srcId="{A8092C7D-0AFA-4CB6-A718-66E32217BD45}" destId="{64DA38D7-3F71-48F6-9C80-416641980856}" srcOrd="0" destOrd="0" presId="urn:microsoft.com/office/officeart/2005/8/layout/hierarchy3"/>
    <dgm:cxn modelId="{3C6F70A9-D097-444D-9C16-F9318D43B828}" srcId="{3037865F-DEC3-42D9-8598-430E21E9C1B9}" destId="{2A7338DA-8504-4264-B095-7EF7F2C00ADE}" srcOrd="5" destOrd="0" parTransId="{3B7DB728-9C65-4CE3-9E0F-6475963E5863}" sibTransId="{6DBA298F-25FA-41D2-8664-648C4A3E0936}"/>
    <dgm:cxn modelId="{CA5791AC-2246-4CA1-98CB-1EB54C7F27DF}" type="presOf" srcId="{4068DB46-6BAA-4834-909A-FB8257DA9972}" destId="{AEAE0E9F-E58A-415D-A3B3-1AC164EAC46B}" srcOrd="0" destOrd="0" presId="urn:microsoft.com/office/officeart/2005/8/layout/hierarchy3"/>
    <dgm:cxn modelId="{A7A32EB0-B697-44E4-AD4E-EB495A33455E}" type="presOf" srcId="{A948D384-2333-4FF0-860C-BEF2DD28FD7B}" destId="{1C53AB7D-A492-4785-9D09-570E9DDD239C}" srcOrd="0" destOrd="0" presId="urn:microsoft.com/office/officeart/2005/8/layout/hierarchy3"/>
    <dgm:cxn modelId="{335659B1-441A-49D3-BC02-8BF1453748F7}" type="presOf" srcId="{43AC2420-18E0-4133-9B5C-0E6BCE048F85}" destId="{7AFB51FD-1A1E-4BBF-9A39-75C9077821DC}" srcOrd="0" destOrd="0" presId="urn:microsoft.com/office/officeart/2005/8/layout/hierarchy3"/>
    <dgm:cxn modelId="{CE9347B7-A82F-4679-85FF-20D8C20778E2}" type="presOf" srcId="{CF326A62-F493-4D3E-818D-50DA5BB3D709}" destId="{202920C8-43AB-4A75-B5D7-D46350FC0B63}" srcOrd="0" destOrd="0" presId="urn:microsoft.com/office/officeart/2005/8/layout/hierarchy3"/>
    <dgm:cxn modelId="{C58542B8-FDCF-406A-89A2-810686460557}" type="presOf" srcId="{8F3F9E0E-3DFC-40DC-B526-C952BD9BA8F9}" destId="{6E2EB846-1770-4908-9755-737DDC26AC81}" srcOrd="0" destOrd="0" presId="urn:microsoft.com/office/officeart/2005/8/layout/hierarchy3"/>
    <dgm:cxn modelId="{AE6976BA-31BB-4076-ABE0-69B5B9DA5DB0}" type="presOf" srcId="{A3D5617B-A94A-4CEC-83A2-89EEE58631C9}" destId="{5936EE79-DBDF-4CBC-8EEB-AA5BEFA08E5A}" srcOrd="0" destOrd="0" presId="urn:microsoft.com/office/officeart/2005/8/layout/hierarchy3"/>
    <dgm:cxn modelId="{19D64BBC-FBD8-4F7F-82BD-53BB69B6DED6}" type="presOf" srcId="{8861A2F8-CE2E-4192-A82E-32CEDC56629F}" destId="{3EAAC8D9-6481-4380-8A02-9ED6BCED9AAC}" srcOrd="0" destOrd="0" presId="urn:microsoft.com/office/officeart/2005/8/layout/hierarchy3"/>
    <dgm:cxn modelId="{7896E1BC-3317-4639-8801-0987678A29A1}" srcId="{D0793EF6-FCFD-4C98-B63E-6259CFF1EE8E}" destId="{8A4EB951-2BE6-4C68-B894-19E8A447C10D}" srcOrd="2" destOrd="0" parTransId="{1C17A6E3-90D3-4C02-8659-C7705BBDD315}" sibTransId="{7F408AC9-96D1-4A64-922A-C7B57C35ADCB}"/>
    <dgm:cxn modelId="{A1A60DBD-F2CA-466E-B9FD-4846C40B8B3E}" srcId="{A948D384-2333-4FF0-860C-BEF2DD28FD7B}" destId="{09EDAE92-05D4-4CA7-B356-8E279E1F3F3D}" srcOrd="5" destOrd="0" parTransId="{B91DE46B-FA83-41BB-B510-EC2157514F43}" sibTransId="{5CD73AC4-5B0E-49D0-91DE-1B7567FAD4F7}"/>
    <dgm:cxn modelId="{944918BF-E6FC-49BC-9C47-98C17C78494D}" srcId="{D0793EF6-FCFD-4C98-B63E-6259CFF1EE8E}" destId="{010DD793-92A4-4194-8A96-E1F1D7B031E1}" srcOrd="4" destOrd="0" parTransId="{53E37F94-525C-45E7-993E-141A2033DA70}" sibTransId="{6D02F2A5-CFA5-4F1F-B95E-415961D9CB12}"/>
    <dgm:cxn modelId="{5C5348BF-341C-4E84-8700-BAD5FD2314EF}" type="presOf" srcId="{E78FB582-ED29-4519-8A42-C918CACC9104}" destId="{0A6A2A46-A19E-45EF-BFD7-29039C29D5E3}" srcOrd="1" destOrd="0" presId="urn:microsoft.com/office/officeart/2005/8/layout/hierarchy3"/>
    <dgm:cxn modelId="{1C5D3BC0-678A-4556-8867-2F626F2D1BF6}" type="presOf" srcId="{609AEC16-9BA5-498B-9702-66AA98D7F48F}" destId="{7B21ED0A-646B-4ED5-8CCB-07B74D597376}" srcOrd="0" destOrd="0" presId="urn:microsoft.com/office/officeart/2005/8/layout/hierarchy3"/>
    <dgm:cxn modelId="{E3A6F7C0-4054-4FA6-88E2-AB51F0DCF25F}" type="presOf" srcId="{F52BB6A5-BBCC-4F36-8821-AD049AD37EFB}" destId="{51AB7120-A8E1-4BFE-8560-08959D3573EF}" srcOrd="0" destOrd="0" presId="urn:microsoft.com/office/officeart/2005/8/layout/hierarchy3"/>
    <dgm:cxn modelId="{875850C8-9DCC-4E32-BB9D-730BF73CAD90}" type="presOf" srcId="{57E306BD-CE43-442F-BF98-35F872877663}" destId="{C98AB35B-2E07-4503-899E-A8F9A74481ED}" srcOrd="0" destOrd="0" presId="urn:microsoft.com/office/officeart/2005/8/layout/hierarchy3"/>
    <dgm:cxn modelId="{C9151AC9-066E-48BF-82C7-723DFF335DCD}" type="presOf" srcId="{09EDAE92-05D4-4CA7-B356-8E279E1F3F3D}" destId="{EE4EE7D6-0A63-4EB8-AF5D-EED29544E65C}" srcOrd="0" destOrd="0" presId="urn:microsoft.com/office/officeart/2005/8/layout/hierarchy3"/>
    <dgm:cxn modelId="{C50146CC-1749-460B-AC32-3EDAB49B5032}" type="presOf" srcId="{010DD793-92A4-4194-8A96-E1F1D7B031E1}" destId="{A3E502C9-253A-4700-B704-BAC08A4A477B}" srcOrd="0" destOrd="0" presId="urn:microsoft.com/office/officeart/2005/8/layout/hierarchy3"/>
    <dgm:cxn modelId="{7F03F2CD-9AAE-448C-837A-4385DAE4A715}" srcId="{D0793EF6-FCFD-4C98-B63E-6259CFF1EE8E}" destId="{F65F3BA6-B91A-48DE-BE20-5D02E7E4785F}" srcOrd="6" destOrd="0" parTransId="{1240A2FD-FC74-43D9-AD9A-2F104165DA4C}" sibTransId="{107C95C2-08AA-4E93-A14D-EBFDE7778007}"/>
    <dgm:cxn modelId="{72236FCE-EA98-4D68-901A-8FA6F9F6F08B}" type="presOf" srcId="{BA93FDD6-D556-4C5E-95A7-E838145CC57D}" destId="{A30597F1-16FE-4903-8275-88F0544EFA97}" srcOrd="0" destOrd="0" presId="urn:microsoft.com/office/officeart/2005/8/layout/hierarchy3"/>
    <dgm:cxn modelId="{3125BCCE-4025-4026-BC40-0D0D1B804F9E}" type="presOf" srcId="{F65F3BA6-B91A-48DE-BE20-5D02E7E4785F}" destId="{6B89BC8D-E90E-46F5-834F-2B5FCC0F9377}" srcOrd="0" destOrd="0" presId="urn:microsoft.com/office/officeart/2005/8/layout/hierarchy3"/>
    <dgm:cxn modelId="{4208DFCE-83A0-4FC3-BBA3-76C604C01321}" srcId="{E78FB582-ED29-4519-8A42-C918CACC9104}" destId="{55CE574B-342C-4939-88E4-6C38819402E8}" srcOrd="2" destOrd="0" parTransId="{020D4E7A-EBA0-43ED-A042-AFF18897F43F}" sibTransId="{D08A2141-8171-4A27-B2E4-84BF705828C1}"/>
    <dgm:cxn modelId="{296950CF-44E4-4FF2-86F7-C89EC67D4E87}" type="presOf" srcId="{8900D6A7-6D32-4E0B-B0FC-8A27435052EB}" destId="{47B91319-2004-4DA4-ADF6-9CA80647EC29}" srcOrd="0" destOrd="0" presId="urn:microsoft.com/office/officeart/2005/8/layout/hierarchy3"/>
    <dgm:cxn modelId="{5D95C2D2-2ED1-4213-A849-3CE0EBE07B51}" type="presOf" srcId="{8FCA8B73-60EB-4461-9F2A-B2A03B20067D}" destId="{632071DA-20E3-45AF-9703-E30700D510B8}" srcOrd="0" destOrd="0" presId="urn:microsoft.com/office/officeart/2005/8/layout/hierarchy3"/>
    <dgm:cxn modelId="{F4F263D5-D3AB-4E05-BD33-4F91E1BA6B51}" srcId="{C02FEFC2-82A0-47B1-8B38-8D6351270B9B}" destId="{D1BB5B23-AE75-4289-A8C5-3D7021736CEF}" srcOrd="3" destOrd="0" parTransId="{0CE716D5-6FD6-47BD-942B-6257B3A412F1}" sibTransId="{07550123-0673-43F9-A61D-954FF2A3014A}"/>
    <dgm:cxn modelId="{221C7AD5-A261-4816-86AC-D3743C26E4E0}" type="presOf" srcId="{92ECFF59-38DA-483C-96C5-3A4201569263}" destId="{5DC2778D-E495-4FD3-8DEB-3DD01B90F00B}" srcOrd="0" destOrd="0" presId="urn:microsoft.com/office/officeart/2005/8/layout/hierarchy3"/>
    <dgm:cxn modelId="{133C11D6-4F6E-44CB-BE1A-2A814F5675B4}" type="presOf" srcId="{F04C6A77-2D46-4B6E-A87C-74887C3923E6}" destId="{45E24290-13E4-4EE8-A993-2B86E9DBC704}" srcOrd="0" destOrd="0" presId="urn:microsoft.com/office/officeart/2005/8/layout/hierarchy3"/>
    <dgm:cxn modelId="{44667DD6-CFA1-4C2A-9723-5BCAEF8FF9C3}" type="presOf" srcId="{C02FEFC2-82A0-47B1-8B38-8D6351270B9B}" destId="{A27CB177-CB0B-470E-A1E1-187A416523F5}" srcOrd="1" destOrd="0" presId="urn:microsoft.com/office/officeart/2005/8/layout/hierarchy3"/>
    <dgm:cxn modelId="{67E8E5D6-882D-4D06-AC0D-A520F44EEE3E}" srcId="{E78FB582-ED29-4519-8A42-C918CACC9104}" destId="{F04C6A77-2D46-4B6E-A87C-74887C3923E6}" srcOrd="3" destOrd="0" parTransId="{F09F03C2-E7B0-496E-911B-C5A154C8091B}" sibTransId="{B90F1790-8A4A-437B-933C-98C7E61692CD}"/>
    <dgm:cxn modelId="{6E2DD1D9-DFB9-4370-A89E-BB10B59E6047}" type="presOf" srcId="{CEED31D1-5B6E-4334-8D72-117D9168F35F}" destId="{AC296A3F-0749-4302-8415-0CFB7D2DF8C5}" srcOrd="0" destOrd="0" presId="urn:microsoft.com/office/officeart/2005/8/layout/hierarchy3"/>
    <dgm:cxn modelId="{E976C9DC-5B04-4352-8D39-9143A0B2BBAC}" type="presOf" srcId="{99A45ECE-B298-45CA-B8A3-9FCC17D51985}" destId="{CB146526-5C86-4637-8261-65AC0819EB66}" srcOrd="0" destOrd="0" presId="urn:microsoft.com/office/officeart/2005/8/layout/hierarchy3"/>
    <dgm:cxn modelId="{CB431FDD-1DD1-4B14-8450-C95799CBBF98}" type="presOf" srcId="{24544C6C-C976-4A42-A3C1-74F5561CD5C0}" destId="{695F91FA-F022-4DA4-842E-4D2B516A66CC}" srcOrd="0" destOrd="0" presId="urn:microsoft.com/office/officeart/2005/8/layout/hierarchy3"/>
    <dgm:cxn modelId="{D6710DDF-FEAE-4BE9-BD89-FD47697CE10A}" type="presOf" srcId="{D0793EF6-FCFD-4C98-B63E-6259CFF1EE8E}" destId="{D39AA911-27B5-4216-84E4-A25D4A03D222}" srcOrd="1" destOrd="0" presId="urn:microsoft.com/office/officeart/2005/8/layout/hierarchy3"/>
    <dgm:cxn modelId="{844552E2-C79E-497B-9225-5F071D6F34E7}" srcId="{E78FB582-ED29-4519-8A42-C918CACC9104}" destId="{4DDCDD54-14E8-4073-B401-94E8BA56D80B}" srcOrd="5" destOrd="0" parTransId="{9A212C56-97F6-4386-B943-717C061DF4FD}" sibTransId="{A5B2FC08-863C-4738-A536-0042DA0B4423}"/>
    <dgm:cxn modelId="{2DC4C7E6-4383-49AD-AA1E-22B00FB2283C}" type="presOf" srcId="{8A4EB951-2BE6-4C68-B894-19E8A447C10D}" destId="{1B516F58-5591-44DC-A57D-ABA404D99CD8}" srcOrd="0" destOrd="0" presId="urn:microsoft.com/office/officeart/2005/8/layout/hierarchy3"/>
    <dgm:cxn modelId="{8E63F1E6-5543-4A25-8489-246728CAEA75}" type="presOf" srcId="{F84D6D5A-EAF7-46CE-A280-4D7F98439B4A}" destId="{42ECB880-25BF-425E-B577-CC0F88487663}" srcOrd="0" destOrd="0" presId="urn:microsoft.com/office/officeart/2005/8/layout/hierarchy3"/>
    <dgm:cxn modelId="{A8F227E7-DD12-4C92-8E67-91FA3461CC76}" type="presOf" srcId="{2A7338DA-8504-4264-B095-7EF7F2C00ADE}" destId="{5280A8CF-A34F-4E16-97EA-B09FB5FA87E2}" srcOrd="0" destOrd="0" presId="urn:microsoft.com/office/officeart/2005/8/layout/hierarchy3"/>
    <dgm:cxn modelId="{2344C4E8-A9AD-49B4-A7C9-74C647EF69B9}" type="presOf" srcId="{576F869A-7C6A-4681-8AD9-F13EA337F726}" destId="{58E866E6-2EC0-4731-9802-88D0582DE635}" srcOrd="0" destOrd="0" presId="urn:microsoft.com/office/officeart/2005/8/layout/hierarchy3"/>
    <dgm:cxn modelId="{625A4CEA-FB85-43EF-98E7-3EA9E75FE237}" type="presOf" srcId="{0ECB9CE6-1BD3-4FC5-83DA-201B9F3B3AC8}" destId="{EE4923B6-1657-4417-80E9-36D7AA268088}" srcOrd="0" destOrd="0" presId="urn:microsoft.com/office/officeart/2005/8/layout/hierarchy3"/>
    <dgm:cxn modelId="{3F7EC3EE-73F2-4679-891D-23350626153E}" type="presOf" srcId="{16C3B39B-5F64-4081-AE6A-1E1381676A0E}" destId="{08E7CCDE-6C08-4C90-B578-DD7515BD0D3C}" srcOrd="0" destOrd="0" presId="urn:microsoft.com/office/officeart/2005/8/layout/hierarchy3"/>
    <dgm:cxn modelId="{766B75F4-5BE8-4531-939A-A438CA8ED3A0}" srcId="{C02FEFC2-82A0-47B1-8B38-8D6351270B9B}" destId="{7030EF6A-3B2F-47EE-8238-A5FDBBE603FB}" srcOrd="6" destOrd="0" parTransId="{0ECB9CE6-1BD3-4FC5-83DA-201B9F3B3AC8}" sibTransId="{22DC9250-154F-48CB-A2B2-95764945EE80}"/>
    <dgm:cxn modelId="{53C12CFB-2538-4BA2-BDFC-D4875E548913}" type="presOf" srcId="{8F8ABC07-1011-4B25-8E60-4A15300371FF}" destId="{4DFE6657-48B8-456E-AAF1-5F0CE9BAEFFD}" srcOrd="0" destOrd="0" presId="urn:microsoft.com/office/officeart/2005/8/layout/hierarchy3"/>
    <dgm:cxn modelId="{C1B15BFD-FF7D-4D09-9830-D31B060CE6A5}" srcId="{8FCA8B73-60EB-4461-9F2A-B2A03B20067D}" destId="{43AC2420-18E0-4133-9B5C-0E6BCE048F85}" srcOrd="2" destOrd="0" parTransId="{52816200-E145-4029-962A-7F659395E37B}" sibTransId="{CBABB851-182B-4BDD-95B4-DBABFD0EC2F7}"/>
    <dgm:cxn modelId="{F40A1BFE-CE27-4934-86E7-8AC179986A71}" srcId="{3037865F-DEC3-42D9-8598-430E21E9C1B9}" destId="{C02FEFC2-82A0-47B1-8B38-8D6351270B9B}" srcOrd="4" destOrd="0" parTransId="{5DD82642-C8D9-412F-9DD5-E84E26D86B31}" sibTransId="{90B21A13-15F2-4484-8B29-24752822939F}"/>
    <dgm:cxn modelId="{F814A8FE-54C0-451D-A9C3-C5CD4C1D7310}" srcId="{E78FB582-ED29-4519-8A42-C918CACC9104}" destId="{16C3B39B-5F64-4081-AE6A-1E1381676A0E}" srcOrd="4" destOrd="0" parTransId="{3BBE3F84-33F9-45A5-B3F4-872279083227}" sibTransId="{5FED01BF-4D98-4331-B42D-D11E8A76700D}"/>
    <dgm:cxn modelId="{A50811FF-866B-4CFD-930B-ABFE93FF4BF2}" srcId="{C02FEFC2-82A0-47B1-8B38-8D6351270B9B}" destId="{8D824CB8-08A0-4AC4-BDB4-CAED5C7ECBE6}" srcOrd="0" destOrd="0" parTransId="{4068DB46-6BAA-4834-909A-FB8257DA9972}" sibTransId="{1E65AA21-A03F-4687-8D04-C72EB8597450}"/>
    <dgm:cxn modelId="{C825F4C6-7DFE-4CEF-B94D-9C1BEA469268}" type="presParOf" srcId="{9B97CCFA-E4C2-4582-8DCE-0456B12A0FE5}" destId="{A438E9F4-7A5B-45AE-A269-25F27A51A36F}" srcOrd="0" destOrd="0" presId="urn:microsoft.com/office/officeart/2005/8/layout/hierarchy3"/>
    <dgm:cxn modelId="{FE07BF5C-575F-40AE-BD83-EE6C524B89D8}" type="presParOf" srcId="{A438E9F4-7A5B-45AE-A269-25F27A51A36F}" destId="{A0E051F1-976D-4341-8593-C412E8054632}" srcOrd="0" destOrd="0" presId="urn:microsoft.com/office/officeart/2005/8/layout/hierarchy3"/>
    <dgm:cxn modelId="{77245089-3D20-4D0A-9EEF-CFF8EF983E8B}" type="presParOf" srcId="{A0E051F1-976D-4341-8593-C412E8054632}" destId="{71667E3D-A288-40D8-A53A-BAD688AA53DC}" srcOrd="0" destOrd="0" presId="urn:microsoft.com/office/officeart/2005/8/layout/hierarchy3"/>
    <dgm:cxn modelId="{E72ED60D-22A2-4717-8B99-8BF72692094A}" type="presParOf" srcId="{A0E051F1-976D-4341-8593-C412E8054632}" destId="{D39AA911-27B5-4216-84E4-A25D4A03D222}" srcOrd="1" destOrd="0" presId="urn:microsoft.com/office/officeart/2005/8/layout/hierarchy3"/>
    <dgm:cxn modelId="{F83B68B3-2957-49D1-B4B1-BD4D51213686}" type="presParOf" srcId="{A438E9F4-7A5B-45AE-A269-25F27A51A36F}" destId="{71AEA293-C860-4213-8E57-48ED7C16F1FE}" srcOrd="1" destOrd="0" presId="urn:microsoft.com/office/officeart/2005/8/layout/hierarchy3"/>
    <dgm:cxn modelId="{2597F5CC-9142-4FC9-B806-0241EAC66430}" type="presParOf" srcId="{71AEA293-C860-4213-8E57-48ED7C16F1FE}" destId="{D33253E6-8101-4CB0-BD75-D04C17EE0164}" srcOrd="0" destOrd="0" presId="urn:microsoft.com/office/officeart/2005/8/layout/hierarchy3"/>
    <dgm:cxn modelId="{76A33307-3AD8-466E-BD55-9C32947BF84B}" type="presParOf" srcId="{71AEA293-C860-4213-8E57-48ED7C16F1FE}" destId="{6E2EB846-1770-4908-9755-737DDC26AC81}" srcOrd="1" destOrd="0" presId="urn:microsoft.com/office/officeart/2005/8/layout/hierarchy3"/>
    <dgm:cxn modelId="{96644AEE-2C85-4A9C-B031-3329486B2E00}" type="presParOf" srcId="{71AEA293-C860-4213-8E57-48ED7C16F1FE}" destId="{BC4EEC34-959A-4DA3-9417-67F527B4CBBC}" srcOrd="2" destOrd="0" presId="urn:microsoft.com/office/officeart/2005/8/layout/hierarchy3"/>
    <dgm:cxn modelId="{E1C946DE-2E09-4907-95F4-ACC3456C8B5D}" type="presParOf" srcId="{71AEA293-C860-4213-8E57-48ED7C16F1FE}" destId="{5936EE79-DBDF-4CBC-8EEB-AA5BEFA08E5A}" srcOrd="3" destOrd="0" presId="urn:microsoft.com/office/officeart/2005/8/layout/hierarchy3"/>
    <dgm:cxn modelId="{91F7D4FA-F3C0-4250-8F3B-30D0140139E9}" type="presParOf" srcId="{71AEA293-C860-4213-8E57-48ED7C16F1FE}" destId="{0647816E-33D6-476C-800D-3A0F069FF8BF}" srcOrd="4" destOrd="0" presId="urn:microsoft.com/office/officeart/2005/8/layout/hierarchy3"/>
    <dgm:cxn modelId="{2FF1AEE3-5FD7-4DE9-93B5-4241F5EEB78E}" type="presParOf" srcId="{71AEA293-C860-4213-8E57-48ED7C16F1FE}" destId="{1B516F58-5591-44DC-A57D-ABA404D99CD8}" srcOrd="5" destOrd="0" presId="urn:microsoft.com/office/officeart/2005/8/layout/hierarchy3"/>
    <dgm:cxn modelId="{0B56E71E-DF27-4913-8CF2-20916898D6BF}" type="presParOf" srcId="{71AEA293-C860-4213-8E57-48ED7C16F1FE}" destId="{68295256-87E1-40FB-B71B-E75191430D18}" srcOrd="6" destOrd="0" presId="urn:microsoft.com/office/officeart/2005/8/layout/hierarchy3"/>
    <dgm:cxn modelId="{091D1B25-2682-43AD-97B6-29D6B1983E0D}" type="presParOf" srcId="{71AEA293-C860-4213-8E57-48ED7C16F1FE}" destId="{64DA38D7-3F71-48F6-9C80-416641980856}" srcOrd="7" destOrd="0" presId="urn:microsoft.com/office/officeart/2005/8/layout/hierarchy3"/>
    <dgm:cxn modelId="{B576753F-0995-4491-8B64-2DC90FEE1163}" type="presParOf" srcId="{71AEA293-C860-4213-8E57-48ED7C16F1FE}" destId="{B79ADABA-DDD0-4BAB-BA6C-2053125FFC15}" srcOrd="8" destOrd="0" presId="urn:microsoft.com/office/officeart/2005/8/layout/hierarchy3"/>
    <dgm:cxn modelId="{2560E02D-1C1B-4A4B-8ABE-663CD912B778}" type="presParOf" srcId="{71AEA293-C860-4213-8E57-48ED7C16F1FE}" destId="{A3E502C9-253A-4700-B704-BAC08A4A477B}" srcOrd="9" destOrd="0" presId="urn:microsoft.com/office/officeart/2005/8/layout/hierarchy3"/>
    <dgm:cxn modelId="{364F9BEB-BE10-4867-B1C8-044D833447FB}" type="presParOf" srcId="{71AEA293-C860-4213-8E57-48ED7C16F1FE}" destId="{58E866E6-2EC0-4731-9802-88D0582DE635}" srcOrd="10" destOrd="0" presId="urn:microsoft.com/office/officeart/2005/8/layout/hierarchy3"/>
    <dgm:cxn modelId="{0A7CD842-715A-4199-B284-28A86D43C592}" type="presParOf" srcId="{71AEA293-C860-4213-8E57-48ED7C16F1FE}" destId="{1ED83EF2-8A57-487B-9882-FBB48714873B}" srcOrd="11" destOrd="0" presId="urn:microsoft.com/office/officeart/2005/8/layout/hierarchy3"/>
    <dgm:cxn modelId="{CCA83F7D-2A2A-470C-825D-B0CF5307E5BD}" type="presParOf" srcId="{71AEA293-C860-4213-8E57-48ED7C16F1FE}" destId="{8E5F2E61-8960-4996-B897-D9DE6D7C5A23}" srcOrd="12" destOrd="0" presId="urn:microsoft.com/office/officeart/2005/8/layout/hierarchy3"/>
    <dgm:cxn modelId="{96337ED3-211F-4BFF-B766-A254E18318A3}" type="presParOf" srcId="{71AEA293-C860-4213-8E57-48ED7C16F1FE}" destId="{6B89BC8D-E90E-46F5-834F-2B5FCC0F9377}" srcOrd="13" destOrd="0" presId="urn:microsoft.com/office/officeart/2005/8/layout/hierarchy3"/>
    <dgm:cxn modelId="{DF5CF2F2-266B-4304-A4C6-62B2C829ED96}" type="presParOf" srcId="{9B97CCFA-E4C2-4582-8DCE-0456B12A0FE5}" destId="{884A0C59-5226-409B-8566-7EC8D7D31F9E}" srcOrd="1" destOrd="0" presId="urn:microsoft.com/office/officeart/2005/8/layout/hierarchy3"/>
    <dgm:cxn modelId="{32599B6C-0FBC-4719-BB65-FC8C930DBE19}" type="presParOf" srcId="{884A0C59-5226-409B-8566-7EC8D7D31F9E}" destId="{D278FED7-1C80-46BA-8A68-7C4F2D116461}" srcOrd="0" destOrd="0" presId="urn:microsoft.com/office/officeart/2005/8/layout/hierarchy3"/>
    <dgm:cxn modelId="{142CD20A-3151-4BCC-98F1-BFC0FD55B43A}" type="presParOf" srcId="{D278FED7-1C80-46BA-8A68-7C4F2D116461}" destId="{1C53AB7D-A492-4785-9D09-570E9DDD239C}" srcOrd="0" destOrd="0" presId="urn:microsoft.com/office/officeart/2005/8/layout/hierarchy3"/>
    <dgm:cxn modelId="{9E86F1DB-9FA2-4A8A-A40F-BE4DA3DA95DB}" type="presParOf" srcId="{D278FED7-1C80-46BA-8A68-7C4F2D116461}" destId="{7C97DF80-8879-4ADD-BA7F-C71A24A7CBB3}" srcOrd="1" destOrd="0" presId="urn:microsoft.com/office/officeart/2005/8/layout/hierarchy3"/>
    <dgm:cxn modelId="{A2F6FC5E-7B89-445F-92C5-09DA3372858D}" type="presParOf" srcId="{884A0C59-5226-409B-8566-7EC8D7D31F9E}" destId="{C91999AF-03D6-448E-A665-9361DBC82E90}" srcOrd="1" destOrd="0" presId="urn:microsoft.com/office/officeart/2005/8/layout/hierarchy3"/>
    <dgm:cxn modelId="{620EB46D-1436-474F-B2E2-E508BB8C4E44}" type="presParOf" srcId="{C91999AF-03D6-448E-A665-9361DBC82E90}" destId="{91F0F592-9E20-491E-BFBD-DAB1C22FBF0D}" srcOrd="0" destOrd="0" presId="urn:microsoft.com/office/officeart/2005/8/layout/hierarchy3"/>
    <dgm:cxn modelId="{C15F38D9-13BF-47FA-AA4A-2BC5D21AF06B}" type="presParOf" srcId="{C91999AF-03D6-448E-A665-9361DBC82E90}" destId="{5FD725A4-2AFC-4621-8CD6-ED27A99BDC6D}" srcOrd="1" destOrd="0" presId="urn:microsoft.com/office/officeart/2005/8/layout/hierarchy3"/>
    <dgm:cxn modelId="{C3620E68-6B0D-49BD-9EBB-CF5CF1949761}" type="presParOf" srcId="{C91999AF-03D6-448E-A665-9361DBC82E90}" destId="{AC296A3F-0749-4302-8415-0CFB7D2DF8C5}" srcOrd="2" destOrd="0" presId="urn:microsoft.com/office/officeart/2005/8/layout/hierarchy3"/>
    <dgm:cxn modelId="{A9A030DB-6464-4727-AAC1-47F207F673E0}" type="presParOf" srcId="{C91999AF-03D6-448E-A665-9361DBC82E90}" destId="{B3DAD032-191E-4CB5-B25C-85081E3FA920}" srcOrd="3" destOrd="0" presId="urn:microsoft.com/office/officeart/2005/8/layout/hierarchy3"/>
    <dgm:cxn modelId="{2CB0E8E5-8EC8-4ADC-A7DF-91A6C492B1B6}" type="presParOf" srcId="{C91999AF-03D6-448E-A665-9361DBC82E90}" destId="{A937776A-C368-4F72-9E74-4694562CEAA5}" srcOrd="4" destOrd="0" presId="urn:microsoft.com/office/officeart/2005/8/layout/hierarchy3"/>
    <dgm:cxn modelId="{46F283E7-FC9E-4A66-89CC-05F730B69DC2}" type="presParOf" srcId="{C91999AF-03D6-448E-A665-9361DBC82E90}" destId="{C8FD409F-89A1-4193-A9ED-0ACAF4B112AF}" srcOrd="5" destOrd="0" presId="urn:microsoft.com/office/officeart/2005/8/layout/hierarchy3"/>
    <dgm:cxn modelId="{CF8D9CE7-D4D7-4854-AAB0-8399AE721F00}" type="presParOf" srcId="{C91999AF-03D6-448E-A665-9361DBC82E90}" destId="{695F91FA-F022-4DA4-842E-4D2B516A66CC}" srcOrd="6" destOrd="0" presId="urn:microsoft.com/office/officeart/2005/8/layout/hierarchy3"/>
    <dgm:cxn modelId="{BFA393C8-779D-4A90-8873-7958FAD070EB}" type="presParOf" srcId="{C91999AF-03D6-448E-A665-9361DBC82E90}" destId="{20F8A94F-13B2-40CB-9F4D-97FFFCA227C9}" srcOrd="7" destOrd="0" presId="urn:microsoft.com/office/officeart/2005/8/layout/hierarchy3"/>
    <dgm:cxn modelId="{5E707D38-F4CF-4140-9922-A6A379CB133D}" type="presParOf" srcId="{C91999AF-03D6-448E-A665-9361DBC82E90}" destId="{BE3B7551-4D17-4B44-9D76-1A81DE6EEDEC}" srcOrd="8" destOrd="0" presId="urn:microsoft.com/office/officeart/2005/8/layout/hierarchy3"/>
    <dgm:cxn modelId="{0E7BB712-0F34-4EE5-B792-C97FB907551E}" type="presParOf" srcId="{C91999AF-03D6-448E-A665-9361DBC82E90}" destId="{70292214-8A65-4114-A1DF-B969D1E96BAC}" srcOrd="9" destOrd="0" presId="urn:microsoft.com/office/officeart/2005/8/layout/hierarchy3"/>
    <dgm:cxn modelId="{AA21D409-5E40-4701-BE5A-6E87AEEFDE9B}" type="presParOf" srcId="{C91999AF-03D6-448E-A665-9361DBC82E90}" destId="{D854DC75-2875-4654-A1CC-53673CBDC9B3}" srcOrd="10" destOrd="0" presId="urn:microsoft.com/office/officeart/2005/8/layout/hierarchy3"/>
    <dgm:cxn modelId="{13A1424F-A2A2-4280-94E0-426CC364EDCC}" type="presParOf" srcId="{C91999AF-03D6-448E-A665-9361DBC82E90}" destId="{EE4EE7D6-0A63-4EB8-AF5D-EED29544E65C}" srcOrd="11" destOrd="0" presId="urn:microsoft.com/office/officeart/2005/8/layout/hierarchy3"/>
    <dgm:cxn modelId="{C8C6D5B9-944A-4566-A42A-B5AF300CB253}" type="presParOf" srcId="{C91999AF-03D6-448E-A665-9361DBC82E90}" destId="{BFD7DE39-CFE6-434C-90FB-0A9B3999C76B}" srcOrd="12" destOrd="0" presId="urn:microsoft.com/office/officeart/2005/8/layout/hierarchy3"/>
    <dgm:cxn modelId="{6D0C9FA0-3461-4A7F-98E8-5C3FDE6102E7}" type="presParOf" srcId="{C91999AF-03D6-448E-A665-9361DBC82E90}" destId="{DCD183D9-3FEF-477E-B196-B05EB04153A0}" srcOrd="13" destOrd="0" presId="urn:microsoft.com/office/officeart/2005/8/layout/hierarchy3"/>
    <dgm:cxn modelId="{61B7276B-9EA7-4C6E-BF41-37E845259745}" type="presParOf" srcId="{9B97CCFA-E4C2-4582-8DCE-0456B12A0FE5}" destId="{6DBE45EE-75B0-4541-88D8-0CD76064DB7D}" srcOrd="2" destOrd="0" presId="urn:microsoft.com/office/officeart/2005/8/layout/hierarchy3"/>
    <dgm:cxn modelId="{2976485F-097B-4329-9F0A-CEE1CECC057B}" type="presParOf" srcId="{6DBE45EE-75B0-4541-88D8-0CD76064DB7D}" destId="{4D6A4866-3921-48B0-8B3C-44B3735034CF}" srcOrd="0" destOrd="0" presId="urn:microsoft.com/office/officeart/2005/8/layout/hierarchy3"/>
    <dgm:cxn modelId="{58735B4C-DF4F-47B2-BDAB-60C3469EEBE1}" type="presParOf" srcId="{4D6A4866-3921-48B0-8B3C-44B3735034CF}" destId="{4745AD1B-DDEC-4280-8E24-C62156EB8E01}" srcOrd="0" destOrd="0" presId="urn:microsoft.com/office/officeart/2005/8/layout/hierarchy3"/>
    <dgm:cxn modelId="{E4D57377-96ED-4191-B58F-448313784059}" type="presParOf" srcId="{4D6A4866-3921-48B0-8B3C-44B3735034CF}" destId="{0A6A2A46-A19E-45EF-BFD7-29039C29D5E3}" srcOrd="1" destOrd="0" presId="urn:microsoft.com/office/officeart/2005/8/layout/hierarchy3"/>
    <dgm:cxn modelId="{9D60D566-F0D3-469F-829C-FDCCAB761E5C}" type="presParOf" srcId="{6DBE45EE-75B0-4541-88D8-0CD76064DB7D}" destId="{D582110C-4837-4039-8E38-A460DF0A95D1}" srcOrd="1" destOrd="0" presId="urn:microsoft.com/office/officeart/2005/8/layout/hierarchy3"/>
    <dgm:cxn modelId="{D6463435-A60A-4DC4-A5A5-CBA66BD23EBB}" type="presParOf" srcId="{D582110C-4837-4039-8E38-A460DF0A95D1}" destId="{42ECB880-25BF-425E-B577-CC0F88487663}" srcOrd="0" destOrd="0" presId="urn:microsoft.com/office/officeart/2005/8/layout/hierarchy3"/>
    <dgm:cxn modelId="{2C0A4AAD-816A-4520-9260-ED4C363BEDAE}" type="presParOf" srcId="{D582110C-4837-4039-8E38-A460DF0A95D1}" destId="{3EAAC8D9-6481-4380-8A02-9ED6BCED9AAC}" srcOrd="1" destOrd="0" presId="urn:microsoft.com/office/officeart/2005/8/layout/hierarchy3"/>
    <dgm:cxn modelId="{0F29D329-C75B-420E-84B3-5387AA3CF004}" type="presParOf" srcId="{D582110C-4837-4039-8E38-A460DF0A95D1}" destId="{6770E48E-6BCA-4746-B840-1723A73CA9FB}" srcOrd="2" destOrd="0" presId="urn:microsoft.com/office/officeart/2005/8/layout/hierarchy3"/>
    <dgm:cxn modelId="{19038E26-A38B-4218-8A6D-30F4647C6C3D}" type="presParOf" srcId="{D582110C-4837-4039-8E38-A460DF0A95D1}" destId="{202920C8-43AB-4A75-B5D7-D46350FC0B63}" srcOrd="3" destOrd="0" presId="urn:microsoft.com/office/officeart/2005/8/layout/hierarchy3"/>
    <dgm:cxn modelId="{6DEE2A3C-6C11-45F7-86A2-DA9E27719564}" type="presParOf" srcId="{D582110C-4837-4039-8E38-A460DF0A95D1}" destId="{3F91AC38-F9DC-4BD2-A633-C9C083704932}" srcOrd="4" destOrd="0" presId="urn:microsoft.com/office/officeart/2005/8/layout/hierarchy3"/>
    <dgm:cxn modelId="{D42AA8FB-3918-472C-83DD-FEB9CFD2C33C}" type="presParOf" srcId="{D582110C-4837-4039-8E38-A460DF0A95D1}" destId="{33EC880C-928E-4D8C-917F-9C8DD603EF58}" srcOrd="5" destOrd="0" presId="urn:microsoft.com/office/officeart/2005/8/layout/hierarchy3"/>
    <dgm:cxn modelId="{A8A28A8E-658C-40E7-9A86-68C121F2E0FE}" type="presParOf" srcId="{D582110C-4837-4039-8E38-A460DF0A95D1}" destId="{16A33E5E-1B04-420A-9E76-212EDED3EEC2}" srcOrd="6" destOrd="0" presId="urn:microsoft.com/office/officeart/2005/8/layout/hierarchy3"/>
    <dgm:cxn modelId="{2FFBF875-9235-482F-9483-5079A7BA6B77}" type="presParOf" srcId="{D582110C-4837-4039-8E38-A460DF0A95D1}" destId="{45E24290-13E4-4EE8-A993-2B86E9DBC704}" srcOrd="7" destOrd="0" presId="urn:microsoft.com/office/officeart/2005/8/layout/hierarchy3"/>
    <dgm:cxn modelId="{54EFEBB6-0B10-4C25-94C1-6FCE6E0FDC9B}" type="presParOf" srcId="{D582110C-4837-4039-8E38-A460DF0A95D1}" destId="{153D8820-2AA7-4A96-A1E4-4198F1FC9246}" srcOrd="8" destOrd="0" presId="urn:microsoft.com/office/officeart/2005/8/layout/hierarchy3"/>
    <dgm:cxn modelId="{76011095-1274-44C1-9E67-F0297D80E231}" type="presParOf" srcId="{D582110C-4837-4039-8E38-A460DF0A95D1}" destId="{08E7CCDE-6C08-4C90-B578-DD7515BD0D3C}" srcOrd="9" destOrd="0" presId="urn:microsoft.com/office/officeart/2005/8/layout/hierarchy3"/>
    <dgm:cxn modelId="{BB502816-F687-43BC-BA86-C20129A638B7}" type="presParOf" srcId="{D582110C-4837-4039-8E38-A460DF0A95D1}" destId="{D1699706-B901-415A-9C01-D70F47B2E32D}" srcOrd="10" destOrd="0" presId="urn:microsoft.com/office/officeart/2005/8/layout/hierarchy3"/>
    <dgm:cxn modelId="{F41DCCAA-66E3-4896-BC68-052CCB350C44}" type="presParOf" srcId="{D582110C-4837-4039-8E38-A460DF0A95D1}" destId="{7A4A993C-7BED-4AEB-8288-C187D8B6C69C}" srcOrd="11" destOrd="0" presId="urn:microsoft.com/office/officeart/2005/8/layout/hierarchy3"/>
    <dgm:cxn modelId="{81BC4D49-4F34-4813-89EE-4C2022C0F7B0}" type="presParOf" srcId="{9B97CCFA-E4C2-4582-8DCE-0456B12A0FE5}" destId="{011FB8BC-A36D-4E1A-9BA0-FE6AD1991E06}" srcOrd="3" destOrd="0" presId="urn:microsoft.com/office/officeart/2005/8/layout/hierarchy3"/>
    <dgm:cxn modelId="{185B4E6B-CE7C-4EC5-9774-BC43F79491C8}" type="presParOf" srcId="{011FB8BC-A36D-4E1A-9BA0-FE6AD1991E06}" destId="{0122D9CF-EE6A-4974-B3BB-465DCE3FA002}" srcOrd="0" destOrd="0" presId="urn:microsoft.com/office/officeart/2005/8/layout/hierarchy3"/>
    <dgm:cxn modelId="{C6CB99E9-B547-4E61-ABF5-F553FEE155D2}" type="presParOf" srcId="{0122D9CF-EE6A-4974-B3BB-465DCE3FA002}" destId="{632071DA-20E3-45AF-9703-E30700D510B8}" srcOrd="0" destOrd="0" presId="urn:microsoft.com/office/officeart/2005/8/layout/hierarchy3"/>
    <dgm:cxn modelId="{E85F1853-1A66-4B0C-B207-5A9E262DF793}" type="presParOf" srcId="{0122D9CF-EE6A-4974-B3BB-465DCE3FA002}" destId="{168E3805-DFDE-4193-AF48-7B6FD3F3AEE7}" srcOrd="1" destOrd="0" presId="urn:microsoft.com/office/officeart/2005/8/layout/hierarchy3"/>
    <dgm:cxn modelId="{3F51759C-A7A1-4147-94BA-1E6E6E4AB522}" type="presParOf" srcId="{011FB8BC-A36D-4E1A-9BA0-FE6AD1991E06}" destId="{678A94AD-FCA6-4F97-89B1-B53BB3453427}" srcOrd="1" destOrd="0" presId="urn:microsoft.com/office/officeart/2005/8/layout/hierarchy3"/>
    <dgm:cxn modelId="{D2EFC9C1-4B0E-45D4-A8B3-7A03931F6F91}" type="presParOf" srcId="{678A94AD-FCA6-4F97-89B1-B53BB3453427}" destId="{47B91319-2004-4DA4-ADF6-9CA80647EC29}" srcOrd="0" destOrd="0" presId="urn:microsoft.com/office/officeart/2005/8/layout/hierarchy3"/>
    <dgm:cxn modelId="{B36B8596-1030-4613-BD2B-A3CD76DE0F5D}" type="presParOf" srcId="{678A94AD-FCA6-4F97-89B1-B53BB3453427}" destId="{DD951632-D375-4DDF-B8D4-7C982822477B}" srcOrd="1" destOrd="0" presId="urn:microsoft.com/office/officeart/2005/8/layout/hierarchy3"/>
    <dgm:cxn modelId="{8AFDDA7F-BFD3-47C1-8F17-65D46F1E6B47}" type="presParOf" srcId="{678A94AD-FCA6-4F97-89B1-B53BB3453427}" destId="{95088ADC-0B28-4905-B051-626CED93B90E}" srcOrd="2" destOrd="0" presId="urn:microsoft.com/office/officeart/2005/8/layout/hierarchy3"/>
    <dgm:cxn modelId="{5F6B7359-5F0A-4EC2-AE08-7F776ACFDFC7}" type="presParOf" srcId="{678A94AD-FCA6-4F97-89B1-B53BB3453427}" destId="{51AB7120-A8E1-4BFE-8560-08959D3573EF}" srcOrd="3" destOrd="0" presId="urn:microsoft.com/office/officeart/2005/8/layout/hierarchy3"/>
    <dgm:cxn modelId="{9C9C8051-9937-44E9-848A-BDF4ED38C939}" type="presParOf" srcId="{678A94AD-FCA6-4F97-89B1-B53BB3453427}" destId="{AF84C72C-9AFF-41C6-9B8B-5E397C666330}" srcOrd="4" destOrd="0" presId="urn:microsoft.com/office/officeart/2005/8/layout/hierarchy3"/>
    <dgm:cxn modelId="{C73EAFAC-0E32-4249-AF02-C018D649A463}" type="presParOf" srcId="{678A94AD-FCA6-4F97-89B1-B53BB3453427}" destId="{7AFB51FD-1A1E-4BBF-9A39-75C9077821DC}" srcOrd="5" destOrd="0" presId="urn:microsoft.com/office/officeart/2005/8/layout/hierarchy3"/>
    <dgm:cxn modelId="{DB0169FC-A8E2-41C4-B916-A3A9C10FB49A}" type="presParOf" srcId="{678A94AD-FCA6-4F97-89B1-B53BB3453427}" destId="{97A91869-EBCA-4588-9A8C-CB7E29AF7846}" srcOrd="6" destOrd="0" presId="urn:microsoft.com/office/officeart/2005/8/layout/hierarchy3"/>
    <dgm:cxn modelId="{02ACEED8-42B0-48C5-8CED-01A437604658}" type="presParOf" srcId="{678A94AD-FCA6-4F97-89B1-B53BB3453427}" destId="{AD07D4AA-9EC5-4529-928B-BF7FCCE54024}" srcOrd="7" destOrd="0" presId="urn:microsoft.com/office/officeart/2005/8/layout/hierarchy3"/>
    <dgm:cxn modelId="{16049756-CAC8-42C2-BD0D-9BB1811D4C72}" type="presParOf" srcId="{678A94AD-FCA6-4F97-89B1-B53BB3453427}" destId="{4DFE6657-48B8-456E-AAF1-5F0CE9BAEFFD}" srcOrd="8" destOrd="0" presId="urn:microsoft.com/office/officeart/2005/8/layout/hierarchy3"/>
    <dgm:cxn modelId="{311B8A0E-81E5-4F10-96E6-533A9DE0D22E}" type="presParOf" srcId="{678A94AD-FCA6-4F97-89B1-B53BB3453427}" destId="{90C6702C-90F6-485D-BB74-883E3312808B}" srcOrd="9" destOrd="0" presId="urn:microsoft.com/office/officeart/2005/8/layout/hierarchy3"/>
    <dgm:cxn modelId="{B957BFC1-CCDE-4C9F-AE5B-4C4CC392B183}" type="presParOf" srcId="{678A94AD-FCA6-4F97-89B1-B53BB3453427}" destId="{40BC5922-9697-4410-810C-16703EE638F2}" srcOrd="10" destOrd="0" presId="urn:microsoft.com/office/officeart/2005/8/layout/hierarchy3"/>
    <dgm:cxn modelId="{C23A2415-1E38-4B1C-A8F8-067C4199B92B}" type="presParOf" srcId="{678A94AD-FCA6-4F97-89B1-B53BB3453427}" destId="{A30597F1-16FE-4903-8275-88F0544EFA97}" srcOrd="11" destOrd="0" presId="urn:microsoft.com/office/officeart/2005/8/layout/hierarchy3"/>
    <dgm:cxn modelId="{B8D62104-4447-4665-81CC-1AA2DE4DE6F3}" type="presParOf" srcId="{9B97CCFA-E4C2-4582-8DCE-0456B12A0FE5}" destId="{5BA064AC-D472-4FE9-B029-169870D2F52A}" srcOrd="4" destOrd="0" presId="urn:microsoft.com/office/officeart/2005/8/layout/hierarchy3"/>
    <dgm:cxn modelId="{791F0433-F2F3-4260-BBA7-D83DD95ABCC2}" type="presParOf" srcId="{5BA064AC-D472-4FE9-B029-169870D2F52A}" destId="{AB063E58-E276-4977-8A7F-ED92698716B1}" srcOrd="0" destOrd="0" presId="urn:microsoft.com/office/officeart/2005/8/layout/hierarchy3"/>
    <dgm:cxn modelId="{12C49BD9-E65D-451F-BC5C-B47A510CA65C}" type="presParOf" srcId="{AB063E58-E276-4977-8A7F-ED92698716B1}" destId="{BE489FB7-FBC5-4597-8146-06F102604B4B}" srcOrd="0" destOrd="0" presId="urn:microsoft.com/office/officeart/2005/8/layout/hierarchy3"/>
    <dgm:cxn modelId="{70F0C926-9B76-43DC-9781-BD8AB397C80A}" type="presParOf" srcId="{AB063E58-E276-4977-8A7F-ED92698716B1}" destId="{A27CB177-CB0B-470E-A1E1-187A416523F5}" srcOrd="1" destOrd="0" presId="urn:microsoft.com/office/officeart/2005/8/layout/hierarchy3"/>
    <dgm:cxn modelId="{59E713C9-734D-4DF5-9BA4-4B447AE70BB3}" type="presParOf" srcId="{5BA064AC-D472-4FE9-B029-169870D2F52A}" destId="{457452B9-4700-47C6-A8C9-6690A5716F46}" srcOrd="1" destOrd="0" presId="urn:microsoft.com/office/officeart/2005/8/layout/hierarchy3"/>
    <dgm:cxn modelId="{402975B0-425A-460A-BD0F-6114109C5D4E}" type="presParOf" srcId="{457452B9-4700-47C6-A8C9-6690A5716F46}" destId="{AEAE0E9F-E58A-415D-A3B3-1AC164EAC46B}" srcOrd="0" destOrd="0" presId="urn:microsoft.com/office/officeart/2005/8/layout/hierarchy3"/>
    <dgm:cxn modelId="{57EC94A8-54AE-46C2-AAAC-C5DBA99D7388}" type="presParOf" srcId="{457452B9-4700-47C6-A8C9-6690A5716F46}" destId="{41819450-F2ED-4599-AF5A-330FCB88AEA3}" srcOrd="1" destOrd="0" presId="urn:microsoft.com/office/officeart/2005/8/layout/hierarchy3"/>
    <dgm:cxn modelId="{D9CC0EFF-BFE4-4B16-A138-AE47E0624F8E}" type="presParOf" srcId="{457452B9-4700-47C6-A8C9-6690A5716F46}" destId="{DF849471-73A0-49F2-A957-7A593B533A54}" srcOrd="2" destOrd="0" presId="urn:microsoft.com/office/officeart/2005/8/layout/hierarchy3"/>
    <dgm:cxn modelId="{A10D39B1-2E54-42F0-B998-E208793951A0}" type="presParOf" srcId="{457452B9-4700-47C6-A8C9-6690A5716F46}" destId="{D390DC52-C730-40B8-A848-B402F9A96640}" srcOrd="3" destOrd="0" presId="urn:microsoft.com/office/officeart/2005/8/layout/hierarchy3"/>
    <dgm:cxn modelId="{D1A6914C-ABEE-4EA1-B23A-43181431493B}" type="presParOf" srcId="{457452B9-4700-47C6-A8C9-6690A5716F46}" destId="{CB146526-5C86-4637-8261-65AC0819EB66}" srcOrd="4" destOrd="0" presId="urn:microsoft.com/office/officeart/2005/8/layout/hierarchy3"/>
    <dgm:cxn modelId="{004910C5-C098-438E-ABA0-897A981B7629}" type="presParOf" srcId="{457452B9-4700-47C6-A8C9-6690A5716F46}" destId="{B99EC43D-4D23-459C-8A5A-6F49E1279307}" srcOrd="5" destOrd="0" presId="urn:microsoft.com/office/officeart/2005/8/layout/hierarchy3"/>
    <dgm:cxn modelId="{4B00E6CF-243A-4668-B1B8-A62740C223BF}" type="presParOf" srcId="{457452B9-4700-47C6-A8C9-6690A5716F46}" destId="{F5D9BAE1-CA97-442B-9ADB-C8D0B4D9BC3D}" srcOrd="6" destOrd="0" presId="urn:microsoft.com/office/officeart/2005/8/layout/hierarchy3"/>
    <dgm:cxn modelId="{8774AF7F-71D5-4E14-B117-A5773A780E84}" type="presParOf" srcId="{457452B9-4700-47C6-A8C9-6690A5716F46}" destId="{8B4BDDE8-0603-4720-BD4C-BFBC42CDA34E}" srcOrd="7" destOrd="0" presId="urn:microsoft.com/office/officeart/2005/8/layout/hierarchy3"/>
    <dgm:cxn modelId="{67199D2D-2FE4-4EF0-996B-0E894F19B58E}" type="presParOf" srcId="{457452B9-4700-47C6-A8C9-6690A5716F46}" destId="{25A677BE-D4BF-4406-8DBC-B8AFEFA73269}" srcOrd="8" destOrd="0" presId="urn:microsoft.com/office/officeart/2005/8/layout/hierarchy3"/>
    <dgm:cxn modelId="{60973BA8-7CE9-4D80-98DC-826EAD4BE5F0}" type="presParOf" srcId="{457452B9-4700-47C6-A8C9-6690A5716F46}" destId="{6CBF6080-BBBE-428F-99C3-16D6B4990FB8}" srcOrd="9" destOrd="0" presId="urn:microsoft.com/office/officeart/2005/8/layout/hierarchy3"/>
    <dgm:cxn modelId="{56750388-10B0-49F1-8503-C969A4ED87B2}" type="presParOf" srcId="{457452B9-4700-47C6-A8C9-6690A5716F46}" destId="{21FBC405-A8E4-4C24-9929-97E9D2CC9F8C}" srcOrd="10" destOrd="0" presId="urn:microsoft.com/office/officeart/2005/8/layout/hierarchy3"/>
    <dgm:cxn modelId="{7FAB1A62-D9F5-4B1F-91F6-EEA2761CD2E4}" type="presParOf" srcId="{457452B9-4700-47C6-A8C9-6690A5716F46}" destId="{4C794A0B-0AAE-4A81-8362-E85DA22029BC}" srcOrd="11" destOrd="0" presId="urn:microsoft.com/office/officeart/2005/8/layout/hierarchy3"/>
    <dgm:cxn modelId="{D2D746EE-215D-4804-82E8-AC17DBF96B56}" type="presParOf" srcId="{457452B9-4700-47C6-A8C9-6690A5716F46}" destId="{EE4923B6-1657-4417-80E9-36D7AA268088}" srcOrd="12" destOrd="0" presId="urn:microsoft.com/office/officeart/2005/8/layout/hierarchy3"/>
    <dgm:cxn modelId="{1AF941EF-AF24-4792-858E-4A1964185737}" type="presParOf" srcId="{457452B9-4700-47C6-A8C9-6690A5716F46}" destId="{E035558E-FD90-4F95-809D-3F175FBD7896}" srcOrd="13" destOrd="0" presId="urn:microsoft.com/office/officeart/2005/8/layout/hierarchy3"/>
    <dgm:cxn modelId="{091B43F9-A69D-4F45-8274-377AA1BE587C}" type="presParOf" srcId="{9B97CCFA-E4C2-4582-8DCE-0456B12A0FE5}" destId="{E8EE8B2A-055A-48FB-BB0A-9ECBEA50D5AC}" srcOrd="5" destOrd="0" presId="urn:microsoft.com/office/officeart/2005/8/layout/hierarchy3"/>
    <dgm:cxn modelId="{9183AF6D-3A63-442D-BA64-7F84BFABA981}" type="presParOf" srcId="{E8EE8B2A-055A-48FB-BB0A-9ECBEA50D5AC}" destId="{9BE8C920-7252-4BD7-B478-A4DECF336BAD}" srcOrd="0" destOrd="0" presId="urn:microsoft.com/office/officeart/2005/8/layout/hierarchy3"/>
    <dgm:cxn modelId="{15049AED-4F36-4965-84D4-337B309C7D02}" type="presParOf" srcId="{9BE8C920-7252-4BD7-B478-A4DECF336BAD}" destId="{5280A8CF-A34F-4E16-97EA-B09FB5FA87E2}" srcOrd="0" destOrd="0" presId="urn:microsoft.com/office/officeart/2005/8/layout/hierarchy3"/>
    <dgm:cxn modelId="{99154A7E-475A-4CEB-8BD7-0E273D55337A}" type="presParOf" srcId="{9BE8C920-7252-4BD7-B478-A4DECF336BAD}" destId="{12D5285E-0AC3-46A9-B237-3AAB63D52CFE}" srcOrd="1" destOrd="0" presId="urn:microsoft.com/office/officeart/2005/8/layout/hierarchy3"/>
    <dgm:cxn modelId="{8216E6C2-EA08-4BE4-A517-439C04EBD7A3}" type="presParOf" srcId="{E8EE8B2A-055A-48FB-BB0A-9ECBEA50D5AC}" destId="{F860783C-49F9-4AC5-AE41-C48899B9821A}" srcOrd="1" destOrd="0" presId="urn:microsoft.com/office/officeart/2005/8/layout/hierarchy3"/>
    <dgm:cxn modelId="{85D9A33A-1131-4F03-8FC5-01420AB896AF}" type="presParOf" srcId="{F860783C-49F9-4AC5-AE41-C48899B9821A}" destId="{7B21ED0A-646B-4ED5-8CCB-07B74D597376}" srcOrd="0" destOrd="0" presId="urn:microsoft.com/office/officeart/2005/8/layout/hierarchy3"/>
    <dgm:cxn modelId="{848BDDF7-9712-4D38-8085-EF5E05B5BD31}" type="presParOf" srcId="{F860783C-49F9-4AC5-AE41-C48899B9821A}" destId="{C98AB35B-2E07-4503-899E-A8F9A74481ED}" srcOrd="1" destOrd="0" presId="urn:microsoft.com/office/officeart/2005/8/layout/hierarchy3"/>
    <dgm:cxn modelId="{0036C7D3-E318-4565-B1C7-1EDDDE2EDFE7}" type="presParOf" srcId="{F860783C-49F9-4AC5-AE41-C48899B9821A}" destId="{FDD7B484-99FE-48B2-B23A-6AB5CB768154}" srcOrd="2" destOrd="0" presId="urn:microsoft.com/office/officeart/2005/8/layout/hierarchy3"/>
    <dgm:cxn modelId="{4B62087F-61E6-4E6B-A817-4F1CCE70EE7F}" type="presParOf" srcId="{F860783C-49F9-4AC5-AE41-C48899B9821A}" destId="{0A97A728-B68E-40B9-BEDB-063A2F911B2C}" srcOrd="3" destOrd="0" presId="urn:microsoft.com/office/officeart/2005/8/layout/hierarchy3"/>
    <dgm:cxn modelId="{B0A091B8-9D54-40CB-A4FD-14D6D5319016}" type="presParOf" srcId="{F860783C-49F9-4AC5-AE41-C48899B9821A}" destId="{3D395773-BC06-47C7-A197-E68A6B9D4C0E}" srcOrd="4" destOrd="0" presId="urn:microsoft.com/office/officeart/2005/8/layout/hierarchy3"/>
    <dgm:cxn modelId="{1ECB991D-276A-476E-A3D4-92672A867865}" type="presParOf" srcId="{F860783C-49F9-4AC5-AE41-C48899B9821A}" destId="{0CAFA693-92EF-4A65-A75F-18234132C0BC}" srcOrd="5" destOrd="0" presId="urn:microsoft.com/office/officeart/2005/8/layout/hierarchy3"/>
    <dgm:cxn modelId="{EB51EF0A-E5C8-48CC-B88D-52C6B515720B}" type="presParOf" srcId="{F860783C-49F9-4AC5-AE41-C48899B9821A}" destId="{F5E10962-8DEB-47BB-912B-E3F0EFDB63EB}" srcOrd="6" destOrd="0" presId="urn:microsoft.com/office/officeart/2005/8/layout/hierarchy3"/>
    <dgm:cxn modelId="{56988060-248B-4291-BFCE-38CB1CA1DDFA}" type="presParOf" srcId="{F860783C-49F9-4AC5-AE41-C48899B9821A}" destId="{30126AD6-D9AC-484B-A032-BC73E0BFB964}" srcOrd="7" destOrd="0" presId="urn:microsoft.com/office/officeart/2005/8/layout/hierarchy3"/>
    <dgm:cxn modelId="{25A858E7-FD4F-4E71-B99C-077E218B4191}" type="presParOf" srcId="{F860783C-49F9-4AC5-AE41-C48899B9821A}" destId="{4B19CCEA-F169-43E5-ADD4-8EC067327DCF}" srcOrd="8" destOrd="0" presId="urn:microsoft.com/office/officeart/2005/8/layout/hierarchy3"/>
    <dgm:cxn modelId="{DBF8DAC6-83CC-4B9D-87F8-8F13D058C97A}" type="presParOf" srcId="{F860783C-49F9-4AC5-AE41-C48899B9821A}" destId="{5DC2778D-E495-4FD3-8DEB-3DD01B90F00B}" srcOrd="9" destOrd="0" presId="urn:microsoft.com/office/officeart/2005/8/layout/hierarchy3"/>
  </dgm:cxnLst>
  <dgm:bg>
    <a:solidFill>
      <a:schemeClr val="lt1">
        <a:hueOff val="0"/>
        <a:satOff val="0"/>
        <a:lumOff val="0"/>
      </a:schemeClr>
    </a:solidFill>
  </dgm:bg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1667E3D-A288-40D8-A53A-BAD688AA53DC}">
      <dsp:nvSpPr>
        <dsp:cNvPr id="0" name=""/>
        <dsp:cNvSpPr/>
      </dsp:nvSpPr>
      <dsp:spPr>
        <a:xfrm>
          <a:off x="5656" y="84477"/>
          <a:ext cx="911438" cy="455719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3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3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3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7145" tIns="11430" rIns="17145" bIns="1143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900" kern="1200"/>
            <a:t> 1. Motivation, drivers, &amp; dreams?</a:t>
          </a:r>
        </a:p>
      </dsp:txBody>
      <dsp:txXfrm>
        <a:off x="19004" y="97825"/>
        <a:ext cx="884742" cy="429023"/>
      </dsp:txXfrm>
    </dsp:sp>
    <dsp:sp modelId="{D33253E6-8101-4CB0-BD75-D04C17EE0164}">
      <dsp:nvSpPr>
        <dsp:cNvPr id="0" name=""/>
        <dsp:cNvSpPr/>
      </dsp:nvSpPr>
      <dsp:spPr>
        <a:xfrm>
          <a:off x="51079" y="540196"/>
          <a:ext cx="91440" cy="34178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41789"/>
              </a:lnTo>
              <a:lnTo>
                <a:pt x="136863" y="341789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E2EB846-1770-4908-9755-737DDC26AC81}">
      <dsp:nvSpPr>
        <dsp:cNvPr id="0" name=""/>
        <dsp:cNvSpPr/>
      </dsp:nvSpPr>
      <dsp:spPr>
        <a:xfrm>
          <a:off x="187943" y="654126"/>
          <a:ext cx="729150" cy="455719"/>
        </a:xfrm>
        <a:prstGeom prst="roundRect">
          <a:avLst>
            <a:gd name="adj" fmla="val 10000"/>
          </a:avLst>
        </a:prstGeom>
        <a:noFill/>
        <a:ln w="9525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7620" rIns="11430" bIns="762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Vision?</a:t>
          </a:r>
        </a:p>
      </dsp:txBody>
      <dsp:txXfrm>
        <a:off x="201291" y="667474"/>
        <a:ext cx="702454" cy="429023"/>
      </dsp:txXfrm>
    </dsp:sp>
    <dsp:sp modelId="{BC4EEC34-959A-4DA3-9417-67F527B4CBBC}">
      <dsp:nvSpPr>
        <dsp:cNvPr id="0" name=""/>
        <dsp:cNvSpPr/>
      </dsp:nvSpPr>
      <dsp:spPr>
        <a:xfrm>
          <a:off x="51079" y="540196"/>
          <a:ext cx="91440" cy="91143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911438"/>
              </a:lnTo>
              <a:lnTo>
                <a:pt x="136863" y="911438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936EE79-DBDF-4CBC-8EEB-AA5BEFA08E5A}">
      <dsp:nvSpPr>
        <dsp:cNvPr id="0" name=""/>
        <dsp:cNvSpPr/>
      </dsp:nvSpPr>
      <dsp:spPr>
        <a:xfrm>
          <a:off x="187943" y="1223774"/>
          <a:ext cx="729150" cy="455719"/>
        </a:xfrm>
        <a:prstGeom prst="roundRect">
          <a:avLst>
            <a:gd name="adj" fmla="val 10000"/>
          </a:avLst>
        </a:prstGeom>
        <a:noFill/>
        <a:ln w="9525" cap="flat" cmpd="sng" algn="ctr">
          <a:solidFill>
            <a:schemeClr val="accent3">
              <a:hueOff val="304061"/>
              <a:satOff val="-456"/>
              <a:lumOff val="-74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7620" rIns="11430" bIns="762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Feelings</a:t>
          </a:r>
        </a:p>
      </dsp:txBody>
      <dsp:txXfrm>
        <a:off x="201291" y="1237122"/>
        <a:ext cx="702454" cy="429023"/>
      </dsp:txXfrm>
    </dsp:sp>
    <dsp:sp modelId="{0647816E-33D6-476C-800D-3A0F069FF8BF}">
      <dsp:nvSpPr>
        <dsp:cNvPr id="0" name=""/>
        <dsp:cNvSpPr/>
      </dsp:nvSpPr>
      <dsp:spPr>
        <a:xfrm>
          <a:off x="51079" y="540196"/>
          <a:ext cx="91440" cy="1481087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481087"/>
              </a:lnTo>
              <a:lnTo>
                <a:pt x="136863" y="1481087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B516F58-5591-44DC-A57D-ABA404D99CD8}">
      <dsp:nvSpPr>
        <dsp:cNvPr id="0" name=""/>
        <dsp:cNvSpPr/>
      </dsp:nvSpPr>
      <dsp:spPr>
        <a:xfrm>
          <a:off x="187943" y="1793423"/>
          <a:ext cx="729150" cy="455719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3">
              <a:hueOff val="608122"/>
              <a:satOff val="-912"/>
              <a:lumOff val="-148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7620" rIns="11430" bIns="762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Possibilities?</a:t>
          </a:r>
        </a:p>
      </dsp:txBody>
      <dsp:txXfrm>
        <a:off x="201291" y="1806771"/>
        <a:ext cx="702454" cy="429023"/>
      </dsp:txXfrm>
    </dsp:sp>
    <dsp:sp modelId="{68295256-87E1-40FB-B71B-E75191430D18}">
      <dsp:nvSpPr>
        <dsp:cNvPr id="0" name=""/>
        <dsp:cNvSpPr/>
      </dsp:nvSpPr>
      <dsp:spPr>
        <a:xfrm>
          <a:off x="51079" y="540196"/>
          <a:ext cx="91440" cy="205073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50736"/>
              </a:lnTo>
              <a:lnTo>
                <a:pt x="136863" y="2050736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4DA38D7-3F71-48F6-9C80-416641980856}">
      <dsp:nvSpPr>
        <dsp:cNvPr id="0" name=""/>
        <dsp:cNvSpPr/>
      </dsp:nvSpPr>
      <dsp:spPr>
        <a:xfrm>
          <a:off x="187943" y="2363072"/>
          <a:ext cx="729150" cy="455719"/>
        </a:xfrm>
        <a:prstGeom prst="roundRect">
          <a:avLst>
            <a:gd name="adj" fmla="val 10000"/>
          </a:avLst>
        </a:prstGeom>
        <a:noFill/>
        <a:ln w="9525" cap="flat" cmpd="sng" algn="ctr">
          <a:solidFill>
            <a:schemeClr val="accent3">
              <a:hueOff val="912183"/>
              <a:satOff val="-1369"/>
              <a:lumOff val="-223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7620" rIns="11430" bIns="762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Purpose?</a:t>
          </a:r>
        </a:p>
      </dsp:txBody>
      <dsp:txXfrm>
        <a:off x="201291" y="2376420"/>
        <a:ext cx="702454" cy="429023"/>
      </dsp:txXfrm>
    </dsp:sp>
    <dsp:sp modelId="{B79ADABA-DDD0-4BAB-BA6C-2053125FFC15}">
      <dsp:nvSpPr>
        <dsp:cNvPr id="0" name=""/>
        <dsp:cNvSpPr/>
      </dsp:nvSpPr>
      <dsp:spPr>
        <a:xfrm>
          <a:off x="51079" y="540196"/>
          <a:ext cx="91440" cy="2620385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620385"/>
              </a:lnTo>
              <a:lnTo>
                <a:pt x="136863" y="2620385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3E502C9-253A-4700-B704-BAC08A4A477B}">
      <dsp:nvSpPr>
        <dsp:cNvPr id="0" name=""/>
        <dsp:cNvSpPr/>
      </dsp:nvSpPr>
      <dsp:spPr>
        <a:xfrm>
          <a:off x="187943" y="2932721"/>
          <a:ext cx="729150" cy="455719"/>
        </a:xfrm>
        <a:prstGeom prst="roundRect">
          <a:avLst>
            <a:gd name="adj" fmla="val 10000"/>
          </a:avLst>
        </a:prstGeom>
        <a:noFill/>
        <a:ln w="9525" cap="flat" cmpd="sng" algn="ctr">
          <a:solidFill>
            <a:schemeClr val="accent3">
              <a:hueOff val="1216245"/>
              <a:satOff val="-1825"/>
              <a:lumOff val="-297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7620" rIns="11430" bIns="762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Meaningful?</a:t>
          </a:r>
        </a:p>
      </dsp:txBody>
      <dsp:txXfrm>
        <a:off x="201291" y="2946069"/>
        <a:ext cx="702454" cy="429023"/>
      </dsp:txXfrm>
    </dsp:sp>
    <dsp:sp modelId="{58E866E6-2EC0-4731-9802-88D0582DE635}">
      <dsp:nvSpPr>
        <dsp:cNvPr id="0" name=""/>
        <dsp:cNvSpPr/>
      </dsp:nvSpPr>
      <dsp:spPr>
        <a:xfrm>
          <a:off x="51079" y="540196"/>
          <a:ext cx="91440" cy="319003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190034"/>
              </a:lnTo>
              <a:lnTo>
                <a:pt x="136863" y="3190034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ED83EF2-8A57-487B-9882-FBB48714873B}">
      <dsp:nvSpPr>
        <dsp:cNvPr id="0" name=""/>
        <dsp:cNvSpPr/>
      </dsp:nvSpPr>
      <dsp:spPr>
        <a:xfrm>
          <a:off x="187943" y="3502370"/>
          <a:ext cx="729150" cy="455719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3">
              <a:hueOff val="1520306"/>
              <a:satOff val="-2281"/>
              <a:lumOff val="-371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7620" rIns="11430" bIns="762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Prayer &amp; meditation?</a:t>
          </a:r>
        </a:p>
      </dsp:txBody>
      <dsp:txXfrm>
        <a:off x="201291" y="3515718"/>
        <a:ext cx="702454" cy="429023"/>
      </dsp:txXfrm>
    </dsp:sp>
    <dsp:sp modelId="{8E5F2E61-8960-4996-B897-D9DE6D7C5A23}">
      <dsp:nvSpPr>
        <dsp:cNvPr id="0" name=""/>
        <dsp:cNvSpPr/>
      </dsp:nvSpPr>
      <dsp:spPr>
        <a:xfrm>
          <a:off x="51079" y="540196"/>
          <a:ext cx="91440" cy="37596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759683"/>
              </a:lnTo>
              <a:lnTo>
                <a:pt x="136863" y="3759683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B89BC8D-E90E-46F5-834F-2B5FCC0F9377}">
      <dsp:nvSpPr>
        <dsp:cNvPr id="0" name=""/>
        <dsp:cNvSpPr/>
      </dsp:nvSpPr>
      <dsp:spPr>
        <a:xfrm>
          <a:off x="187943" y="4072019"/>
          <a:ext cx="729150" cy="455719"/>
        </a:xfrm>
        <a:prstGeom prst="roundRect">
          <a:avLst>
            <a:gd name="adj" fmla="val 10000"/>
          </a:avLst>
        </a:prstGeom>
        <a:noFill/>
        <a:ln w="9525" cap="flat" cmpd="sng" algn="ctr">
          <a:solidFill>
            <a:schemeClr val="accent3">
              <a:hueOff val="1824367"/>
              <a:satOff val="-2737"/>
              <a:lumOff val="-445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7620" rIns="11430" bIns="762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How does that feel?</a:t>
          </a:r>
        </a:p>
      </dsp:txBody>
      <dsp:txXfrm>
        <a:off x="201291" y="4085367"/>
        <a:ext cx="702454" cy="429023"/>
      </dsp:txXfrm>
    </dsp:sp>
    <dsp:sp modelId="{1C53AB7D-A492-4785-9D09-570E9DDD239C}">
      <dsp:nvSpPr>
        <dsp:cNvPr id="0" name=""/>
        <dsp:cNvSpPr/>
      </dsp:nvSpPr>
      <dsp:spPr>
        <a:xfrm>
          <a:off x="1144953" y="84477"/>
          <a:ext cx="911438" cy="455719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3">
                <a:hueOff val="2250053"/>
                <a:satOff val="-3376"/>
                <a:lumOff val="-549"/>
                <a:alphaOff val="0"/>
                <a:tint val="50000"/>
                <a:satMod val="300000"/>
              </a:schemeClr>
            </a:gs>
            <a:gs pos="35000">
              <a:schemeClr val="accent3">
                <a:hueOff val="2250053"/>
                <a:satOff val="-3376"/>
                <a:lumOff val="-549"/>
                <a:alphaOff val="0"/>
                <a:tint val="37000"/>
                <a:satMod val="300000"/>
              </a:schemeClr>
            </a:gs>
            <a:gs pos="100000">
              <a:schemeClr val="accent3">
                <a:hueOff val="2250053"/>
                <a:satOff val="-3376"/>
                <a:lumOff val="-549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7145" tIns="11430" rIns="17145" bIns="1143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900" kern="1200"/>
            <a:t> 2. Obstructions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900" kern="1200"/>
            <a:t>&amp; impediments?</a:t>
          </a:r>
        </a:p>
      </dsp:txBody>
      <dsp:txXfrm>
        <a:off x="1158301" y="97825"/>
        <a:ext cx="884742" cy="429023"/>
      </dsp:txXfrm>
    </dsp:sp>
    <dsp:sp modelId="{91F0F592-9E20-491E-BFBD-DAB1C22FBF0D}">
      <dsp:nvSpPr>
        <dsp:cNvPr id="0" name=""/>
        <dsp:cNvSpPr/>
      </dsp:nvSpPr>
      <dsp:spPr>
        <a:xfrm>
          <a:off x="1190377" y="540196"/>
          <a:ext cx="91440" cy="34178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41789"/>
              </a:lnTo>
              <a:lnTo>
                <a:pt x="136863" y="341789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FD725A4-2AFC-4621-8CD6-ED27A99BDC6D}">
      <dsp:nvSpPr>
        <dsp:cNvPr id="0" name=""/>
        <dsp:cNvSpPr/>
      </dsp:nvSpPr>
      <dsp:spPr>
        <a:xfrm>
          <a:off x="1327241" y="654126"/>
          <a:ext cx="729150" cy="455719"/>
        </a:xfrm>
        <a:prstGeom prst="roundRect">
          <a:avLst>
            <a:gd name="adj" fmla="val 10000"/>
          </a:avLst>
        </a:prstGeom>
        <a:noFill/>
        <a:ln w="9525" cap="flat" cmpd="sng" algn="ctr">
          <a:solidFill>
            <a:schemeClr val="accent3">
              <a:hueOff val="2128428"/>
              <a:satOff val="-3194"/>
              <a:lumOff val="-519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7620" rIns="11430" bIns="762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What do you make of it?</a:t>
          </a:r>
        </a:p>
      </dsp:txBody>
      <dsp:txXfrm>
        <a:off x="1340589" y="667474"/>
        <a:ext cx="702454" cy="429023"/>
      </dsp:txXfrm>
    </dsp:sp>
    <dsp:sp modelId="{AC296A3F-0749-4302-8415-0CFB7D2DF8C5}">
      <dsp:nvSpPr>
        <dsp:cNvPr id="0" name=""/>
        <dsp:cNvSpPr/>
      </dsp:nvSpPr>
      <dsp:spPr>
        <a:xfrm>
          <a:off x="1190377" y="540196"/>
          <a:ext cx="91440" cy="91143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911438"/>
              </a:lnTo>
              <a:lnTo>
                <a:pt x="136863" y="911438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3DAD032-191E-4CB5-B25C-85081E3FA920}">
      <dsp:nvSpPr>
        <dsp:cNvPr id="0" name=""/>
        <dsp:cNvSpPr/>
      </dsp:nvSpPr>
      <dsp:spPr>
        <a:xfrm>
          <a:off x="1327241" y="1223774"/>
          <a:ext cx="729150" cy="455719"/>
        </a:xfrm>
        <a:prstGeom prst="roundRect">
          <a:avLst>
            <a:gd name="adj" fmla="val 10000"/>
          </a:avLst>
        </a:prstGeom>
        <a:noFill/>
        <a:ln w="9525" cap="flat" cmpd="sng" algn="ctr">
          <a:solidFill>
            <a:schemeClr val="accent3">
              <a:hueOff val="2432490"/>
              <a:satOff val="-3650"/>
              <a:lumOff val="-594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7620" rIns="11430" bIns="762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Biggest mistake?</a:t>
          </a:r>
        </a:p>
      </dsp:txBody>
      <dsp:txXfrm>
        <a:off x="1340589" y="1237122"/>
        <a:ext cx="702454" cy="429023"/>
      </dsp:txXfrm>
    </dsp:sp>
    <dsp:sp modelId="{A937776A-C368-4F72-9E74-4694562CEAA5}">
      <dsp:nvSpPr>
        <dsp:cNvPr id="0" name=""/>
        <dsp:cNvSpPr/>
      </dsp:nvSpPr>
      <dsp:spPr>
        <a:xfrm>
          <a:off x="1190377" y="540196"/>
          <a:ext cx="91440" cy="1481087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481087"/>
              </a:lnTo>
              <a:lnTo>
                <a:pt x="136863" y="1481087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8FD409F-89A1-4193-A9ED-0ACAF4B112AF}">
      <dsp:nvSpPr>
        <dsp:cNvPr id="0" name=""/>
        <dsp:cNvSpPr/>
      </dsp:nvSpPr>
      <dsp:spPr>
        <a:xfrm>
          <a:off x="1327241" y="1793423"/>
          <a:ext cx="729150" cy="455719"/>
        </a:xfrm>
        <a:prstGeom prst="roundRect">
          <a:avLst>
            <a:gd name="adj" fmla="val 10000"/>
          </a:avLst>
        </a:prstGeom>
        <a:noFill/>
        <a:ln w="9525" cap="flat" cmpd="sng" algn="ctr">
          <a:solidFill>
            <a:schemeClr val="accent3">
              <a:hueOff val="2736551"/>
              <a:satOff val="-4106"/>
              <a:lumOff val="-668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7620" rIns="11430" bIns="762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What have you struggled with?</a:t>
          </a:r>
        </a:p>
      </dsp:txBody>
      <dsp:txXfrm>
        <a:off x="1340589" y="1806771"/>
        <a:ext cx="702454" cy="429023"/>
      </dsp:txXfrm>
    </dsp:sp>
    <dsp:sp modelId="{695F91FA-F022-4DA4-842E-4D2B516A66CC}">
      <dsp:nvSpPr>
        <dsp:cNvPr id="0" name=""/>
        <dsp:cNvSpPr/>
      </dsp:nvSpPr>
      <dsp:spPr>
        <a:xfrm>
          <a:off x="1190377" y="540196"/>
          <a:ext cx="91440" cy="205073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50736"/>
              </a:lnTo>
              <a:lnTo>
                <a:pt x="136863" y="2050736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0F8A94F-13B2-40CB-9F4D-97FFFCA227C9}">
      <dsp:nvSpPr>
        <dsp:cNvPr id="0" name=""/>
        <dsp:cNvSpPr/>
      </dsp:nvSpPr>
      <dsp:spPr>
        <a:xfrm>
          <a:off x="1327241" y="2363072"/>
          <a:ext cx="729150" cy="455719"/>
        </a:xfrm>
        <a:prstGeom prst="roundRect">
          <a:avLst>
            <a:gd name="adj" fmla="val 10000"/>
          </a:avLst>
        </a:prstGeom>
        <a:noFill/>
        <a:ln w="9525" cap="flat" cmpd="sng" algn="ctr">
          <a:solidFill>
            <a:schemeClr val="accent3">
              <a:hueOff val="3040612"/>
              <a:satOff val="-4562"/>
              <a:lumOff val="-742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7620" rIns="11430" bIns="762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How are you complicit?</a:t>
          </a:r>
        </a:p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Above/below The Line?</a:t>
          </a:r>
        </a:p>
      </dsp:txBody>
      <dsp:txXfrm>
        <a:off x="1340589" y="2376420"/>
        <a:ext cx="702454" cy="429023"/>
      </dsp:txXfrm>
    </dsp:sp>
    <dsp:sp modelId="{BE3B7551-4D17-4B44-9D76-1A81DE6EEDEC}">
      <dsp:nvSpPr>
        <dsp:cNvPr id="0" name=""/>
        <dsp:cNvSpPr/>
      </dsp:nvSpPr>
      <dsp:spPr>
        <a:xfrm>
          <a:off x="1190377" y="540196"/>
          <a:ext cx="91440" cy="2620385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620385"/>
              </a:lnTo>
              <a:lnTo>
                <a:pt x="136863" y="2620385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0292214-8A65-4114-A1DF-B969D1E96BAC}">
      <dsp:nvSpPr>
        <dsp:cNvPr id="0" name=""/>
        <dsp:cNvSpPr/>
      </dsp:nvSpPr>
      <dsp:spPr>
        <a:xfrm>
          <a:off x="1327241" y="2932721"/>
          <a:ext cx="729150" cy="455719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3">
              <a:hueOff val="3344673"/>
              <a:satOff val="-5018"/>
              <a:lumOff val="-816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7620" rIns="11430" bIns="762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Childhood... </a:t>
          </a:r>
        </a:p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traumas, emotional support, caring?</a:t>
          </a:r>
        </a:p>
      </dsp:txBody>
      <dsp:txXfrm>
        <a:off x="1340589" y="2946069"/>
        <a:ext cx="702454" cy="429023"/>
      </dsp:txXfrm>
    </dsp:sp>
    <dsp:sp modelId="{D854DC75-2875-4654-A1CC-53673CBDC9B3}">
      <dsp:nvSpPr>
        <dsp:cNvPr id="0" name=""/>
        <dsp:cNvSpPr/>
      </dsp:nvSpPr>
      <dsp:spPr>
        <a:xfrm>
          <a:off x="1190377" y="540196"/>
          <a:ext cx="91440" cy="319003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190034"/>
              </a:lnTo>
              <a:lnTo>
                <a:pt x="136863" y="3190034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E4EE7D6-0A63-4EB8-AF5D-EED29544E65C}">
      <dsp:nvSpPr>
        <dsp:cNvPr id="0" name=""/>
        <dsp:cNvSpPr/>
      </dsp:nvSpPr>
      <dsp:spPr>
        <a:xfrm>
          <a:off x="1327241" y="3502370"/>
          <a:ext cx="729150" cy="455719"/>
        </a:xfrm>
        <a:prstGeom prst="roundRect">
          <a:avLst>
            <a:gd name="adj" fmla="val 10000"/>
          </a:avLst>
        </a:prstGeom>
        <a:noFill/>
        <a:ln w="9525" cap="flat" cmpd="sng" algn="ctr">
          <a:solidFill>
            <a:schemeClr val="accent3">
              <a:hueOff val="3648734"/>
              <a:satOff val="-5475"/>
              <a:lumOff val="-89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7620" rIns="11430" bIns="762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Prioritisation, procrastination?</a:t>
          </a:r>
        </a:p>
      </dsp:txBody>
      <dsp:txXfrm>
        <a:off x="1340589" y="3515718"/>
        <a:ext cx="702454" cy="429023"/>
      </dsp:txXfrm>
    </dsp:sp>
    <dsp:sp modelId="{BFD7DE39-CFE6-434C-90FB-0A9B3999C76B}">
      <dsp:nvSpPr>
        <dsp:cNvPr id="0" name=""/>
        <dsp:cNvSpPr/>
      </dsp:nvSpPr>
      <dsp:spPr>
        <a:xfrm>
          <a:off x="1190377" y="540196"/>
          <a:ext cx="91440" cy="37596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759683"/>
              </a:lnTo>
              <a:lnTo>
                <a:pt x="136863" y="3759683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CD183D9-3FEF-477E-B196-B05EB04153A0}">
      <dsp:nvSpPr>
        <dsp:cNvPr id="0" name=""/>
        <dsp:cNvSpPr/>
      </dsp:nvSpPr>
      <dsp:spPr>
        <a:xfrm>
          <a:off x="1327241" y="4072019"/>
          <a:ext cx="729150" cy="455719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3">
              <a:hueOff val="3952795"/>
              <a:satOff val="-5931"/>
              <a:lumOff val="-964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7620" rIns="11430" bIns="762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How does that feel?</a:t>
          </a:r>
        </a:p>
      </dsp:txBody>
      <dsp:txXfrm>
        <a:off x="1340589" y="4085367"/>
        <a:ext cx="702454" cy="429023"/>
      </dsp:txXfrm>
    </dsp:sp>
    <dsp:sp modelId="{4745AD1B-DDEC-4280-8E24-C62156EB8E01}">
      <dsp:nvSpPr>
        <dsp:cNvPr id="0" name=""/>
        <dsp:cNvSpPr/>
      </dsp:nvSpPr>
      <dsp:spPr>
        <a:xfrm>
          <a:off x="2284251" y="84477"/>
          <a:ext cx="911438" cy="455719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3">
                <a:hueOff val="4500106"/>
                <a:satOff val="-6752"/>
                <a:lumOff val="-1098"/>
                <a:alphaOff val="0"/>
                <a:tint val="50000"/>
                <a:satMod val="300000"/>
              </a:schemeClr>
            </a:gs>
            <a:gs pos="35000">
              <a:schemeClr val="accent3">
                <a:hueOff val="4500106"/>
                <a:satOff val="-6752"/>
                <a:lumOff val="-1098"/>
                <a:alphaOff val="0"/>
                <a:tint val="37000"/>
                <a:satMod val="300000"/>
              </a:schemeClr>
            </a:gs>
            <a:gs pos="100000">
              <a:schemeClr val="accent3">
                <a:hueOff val="4500106"/>
                <a:satOff val="-6752"/>
                <a:lumOff val="-1098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7145" tIns="11430" rIns="17145" bIns="1143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900" kern="1200"/>
            <a:t> 3. External, other people?</a:t>
          </a:r>
        </a:p>
      </dsp:txBody>
      <dsp:txXfrm>
        <a:off x="2297599" y="97825"/>
        <a:ext cx="884742" cy="429023"/>
      </dsp:txXfrm>
    </dsp:sp>
    <dsp:sp modelId="{42ECB880-25BF-425E-B577-CC0F88487663}">
      <dsp:nvSpPr>
        <dsp:cNvPr id="0" name=""/>
        <dsp:cNvSpPr/>
      </dsp:nvSpPr>
      <dsp:spPr>
        <a:xfrm>
          <a:off x="2329675" y="540196"/>
          <a:ext cx="91440" cy="34178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41789"/>
              </a:lnTo>
              <a:lnTo>
                <a:pt x="136863" y="341789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EAAC8D9-6481-4380-8A02-9ED6BCED9AAC}">
      <dsp:nvSpPr>
        <dsp:cNvPr id="0" name=""/>
        <dsp:cNvSpPr/>
      </dsp:nvSpPr>
      <dsp:spPr>
        <a:xfrm>
          <a:off x="2466539" y="654126"/>
          <a:ext cx="729150" cy="455719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3">
              <a:hueOff val="4256857"/>
              <a:satOff val="-6387"/>
              <a:lumOff val="-1039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7620" rIns="11430" bIns="762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Family, parents, siblings, grandies, caregivers, extended family, friends, mates, colleagues? </a:t>
          </a:r>
        </a:p>
      </dsp:txBody>
      <dsp:txXfrm>
        <a:off x="2479887" y="667474"/>
        <a:ext cx="702454" cy="429023"/>
      </dsp:txXfrm>
    </dsp:sp>
    <dsp:sp modelId="{6770E48E-6BCA-4746-B840-1723A73CA9FB}">
      <dsp:nvSpPr>
        <dsp:cNvPr id="0" name=""/>
        <dsp:cNvSpPr/>
      </dsp:nvSpPr>
      <dsp:spPr>
        <a:xfrm>
          <a:off x="2329675" y="540196"/>
          <a:ext cx="91440" cy="91143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911438"/>
              </a:lnTo>
              <a:lnTo>
                <a:pt x="136863" y="911438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02920C8-43AB-4A75-B5D7-D46350FC0B63}">
      <dsp:nvSpPr>
        <dsp:cNvPr id="0" name=""/>
        <dsp:cNvSpPr/>
      </dsp:nvSpPr>
      <dsp:spPr>
        <a:xfrm>
          <a:off x="2466539" y="1223774"/>
          <a:ext cx="729150" cy="455719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3">
              <a:hueOff val="4560918"/>
              <a:satOff val="-6843"/>
              <a:lumOff val="-1113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7620" rIns="11430" bIns="762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School ...</a:t>
          </a:r>
        </a:p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Liked/hated it? Teachers, bullying, BFs, memories?</a:t>
          </a:r>
        </a:p>
      </dsp:txBody>
      <dsp:txXfrm>
        <a:off x="2479887" y="1237122"/>
        <a:ext cx="702454" cy="429023"/>
      </dsp:txXfrm>
    </dsp:sp>
    <dsp:sp modelId="{3F91AC38-F9DC-4BD2-A633-C9C083704932}">
      <dsp:nvSpPr>
        <dsp:cNvPr id="0" name=""/>
        <dsp:cNvSpPr/>
      </dsp:nvSpPr>
      <dsp:spPr>
        <a:xfrm>
          <a:off x="2329675" y="540196"/>
          <a:ext cx="91440" cy="1481087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481087"/>
              </a:lnTo>
              <a:lnTo>
                <a:pt x="136863" y="1481087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3EC880C-928E-4D8C-917F-9C8DD603EF58}">
      <dsp:nvSpPr>
        <dsp:cNvPr id="0" name=""/>
        <dsp:cNvSpPr/>
      </dsp:nvSpPr>
      <dsp:spPr>
        <a:xfrm>
          <a:off x="2466539" y="1793423"/>
          <a:ext cx="729150" cy="455719"/>
        </a:xfrm>
        <a:prstGeom prst="roundRect">
          <a:avLst>
            <a:gd name="adj" fmla="val 10000"/>
          </a:avLst>
        </a:prstGeom>
        <a:noFill/>
        <a:ln w="9525" cap="flat" cmpd="sng" algn="ctr">
          <a:solidFill>
            <a:schemeClr val="accent3">
              <a:hueOff val="4864979"/>
              <a:satOff val="-7299"/>
              <a:lumOff val="-1187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7620" rIns="11430" bIns="762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Work meeting your needs?</a:t>
          </a:r>
        </a:p>
      </dsp:txBody>
      <dsp:txXfrm>
        <a:off x="2479887" y="1806771"/>
        <a:ext cx="702454" cy="429023"/>
      </dsp:txXfrm>
    </dsp:sp>
    <dsp:sp modelId="{16A33E5E-1B04-420A-9E76-212EDED3EEC2}">
      <dsp:nvSpPr>
        <dsp:cNvPr id="0" name=""/>
        <dsp:cNvSpPr/>
      </dsp:nvSpPr>
      <dsp:spPr>
        <a:xfrm>
          <a:off x="2329675" y="540196"/>
          <a:ext cx="91440" cy="205073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50736"/>
              </a:lnTo>
              <a:lnTo>
                <a:pt x="136863" y="2050736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5E24290-13E4-4EE8-A993-2B86E9DBC704}">
      <dsp:nvSpPr>
        <dsp:cNvPr id="0" name=""/>
        <dsp:cNvSpPr/>
      </dsp:nvSpPr>
      <dsp:spPr>
        <a:xfrm>
          <a:off x="2466539" y="2363072"/>
          <a:ext cx="729150" cy="455719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3">
              <a:hueOff val="5169040"/>
              <a:satOff val="-7756"/>
              <a:lumOff val="-1261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7620" rIns="11430" bIns="762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Opinions of others?</a:t>
          </a:r>
        </a:p>
      </dsp:txBody>
      <dsp:txXfrm>
        <a:off x="2479887" y="2376420"/>
        <a:ext cx="702454" cy="429023"/>
      </dsp:txXfrm>
    </dsp:sp>
    <dsp:sp modelId="{153D8820-2AA7-4A96-A1E4-4198F1FC9246}">
      <dsp:nvSpPr>
        <dsp:cNvPr id="0" name=""/>
        <dsp:cNvSpPr/>
      </dsp:nvSpPr>
      <dsp:spPr>
        <a:xfrm>
          <a:off x="2329675" y="540196"/>
          <a:ext cx="91440" cy="2620385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620385"/>
              </a:lnTo>
              <a:lnTo>
                <a:pt x="136863" y="2620385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8E7CCDE-6C08-4C90-B578-DD7515BD0D3C}">
      <dsp:nvSpPr>
        <dsp:cNvPr id="0" name=""/>
        <dsp:cNvSpPr/>
      </dsp:nvSpPr>
      <dsp:spPr>
        <a:xfrm>
          <a:off x="2466539" y="2932721"/>
          <a:ext cx="729150" cy="455719"/>
        </a:xfrm>
        <a:prstGeom prst="roundRect">
          <a:avLst>
            <a:gd name="adj" fmla="val 10000"/>
          </a:avLst>
        </a:prstGeom>
        <a:noFill/>
        <a:ln w="9525" cap="flat" cmpd="sng" algn="ctr">
          <a:solidFill>
            <a:schemeClr val="accent3">
              <a:hueOff val="5473101"/>
              <a:satOff val="-8212"/>
              <a:lumOff val="-1335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7620" rIns="11430" bIns="762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Relationships honest? </a:t>
          </a:r>
        </a:p>
      </dsp:txBody>
      <dsp:txXfrm>
        <a:off x="2479887" y="2946069"/>
        <a:ext cx="702454" cy="429023"/>
      </dsp:txXfrm>
    </dsp:sp>
    <dsp:sp modelId="{D1699706-B901-415A-9C01-D70F47B2E32D}">
      <dsp:nvSpPr>
        <dsp:cNvPr id="0" name=""/>
        <dsp:cNvSpPr/>
      </dsp:nvSpPr>
      <dsp:spPr>
        <a:xfrm>
          <a:off x="2329675" y="540196"/>
          <a:ext cx="91440" cy="319003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190034"/>
              </a:lnTo>
              <a:lnTo>
                <a:pt x="136863" y="3190034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A4A993C-7BED-4AEB-8288-C187D8B6C69C}">
      <dsp:nvSpPr>
        <dsp:cNvPr id="0" name=""/>
        <dsp:cNvSpPr/>
      </dsp:nvSpPr>
      <dsp:spPr>
        <a:xfrm>
          <a:off x="2466539" y="3502370"/>
          <a:ext cx="729150" cy="455719"/>
        </a:xfrm>
        <a:prstGeom prst="roundRect">
          <a:avLst>
            <a:gd name="adj" fmla="val 10000"/>
          </a:avLst>
        </a:prstGeom>
        <a:noFill/>
        <a:ln w="9525" cap="flat" cmpd="sng" algn="ctr">
          <a:solidFill>
            <a:schemeClr val="accent3">
              <a:hueOff val="5777162"/>
              <a:satOff val="-8668"/>
              <a:lumOff val="-141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7620" rIns="11430" bIns="762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How does that feel?</a:t>
          </a:r>
        </a:p>
      </dsp:txBody>
      <dsp:txXfrm>
        <a:off x="2479887" y="3515718"/>
        <a:ext cx="702454" cy="429023"/>
      </dsp:txXfrm>
    </dsp:sp>
    <dsp:sp modelId="{632071DA-20E3-45AF-9703-E30700D510B8}">
      <dsp:nvSpPr>
        <dsp:cNvPr id="0" name=""/>
        <dsp:cNvSpPr/>
      </dsp:nvSpPr>
      <dsp:spPr>
        <a:xfrm>
          <a:off x="3423549" y="84477"/>
          <a:ext cx="911438" cy="455719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3">
                <a:hueOff val="6750158"/>
                <a:satOff val="-10128"/>
                <a:lumOff val="-1647"/>
                <a:alphaOff val="0"/>
                <a:tint val="50000"/>
                <a:satMod val="300000"/>
              </a:schemeClr>
            </a:gs>
            <a:gs pos="35000">
              <a:schemeClr val="accent3">
                <a:hueOff val="6750158"/>
                <a:satOff val="-10128"/>
                <a:lumOff val="-1647"/>
                <a:alphaOff val="0"/>
                <a:tint val="37000"/>
                <a:satMod val="300000"/>
              </a:schemeClr>
            </a:gs>
            <a:gs pos="100000">
              <a:schemeClr val="accent3">
                <a:hueOff val="6750158"/>
                <a:satOff val="-10128"/>
                <a:lumOff val="-1647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7145" tIns="11430" rIns="17145" bIns="1143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900" kern="1200"/>
            <a:t>4. Fears and worries?</a:t>
          </a:r>
        </a:p>
      </dsp:txBody>
      <dsp:txXfrm>
        <a:off x="3436897" y="97825"/>
        <a:ext cx="884742" cy="429023"/>
      </dsp:txXfrm>
    </dsp:sp>
    <dsp:sp modelId="{47B91319-2004-4DA4-ADF6-9CA80647EC29}">
      <dsp:nvSpPr>
        <dsp:cNvPr id="0" name=""/>
        <dsp:cNvSpPr/>
      </dsp:nvSpPr>
      <dsp:spPr>
        <a:xfrm>
          <a:off x="3468973" y="540196"/>
          <a:ext cx="91440" cy="34178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41789"/>
              </a:lnTo>
              <a:lnTo>
                <a:pt x="136863" y="341789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D951632-D375-4DDF-B8D4-7C982822477B}">
      <dsp:nvSpPr>
        <dsp:cNvPr id="0" name=""/>
        <dsp:cNvSpPr/>
      </dsp:nvSpPr>
      <dsp:spPr>
        <a:xfrm>
          <a:off x="3605837" y="654126"/>
          <a:ext cx="729150" cy="455719"/>
        </a:xfrm>
        <a:prstGeom prst="roundRect">
          <a:avLst>
            <a:gd name="adj" fmla="val 10000"/>
          </a:avLst>
        </a:prstGeom>
        <a:noFill/>
        <a:ln w="9525" cap="flat" cmpd="sng" algn="ctr">
          <a:solidFill>
            <a:srgbClr val="5FA8AD"/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7620" rIns="11430" bIns="762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Greatest fears?</a:t>
          </a:r>
        </a:p>
      </dsp:txBody>
      <dsp:txXfrm>
        <a:off x="3619185" y="667474"/>
        <a:ext cx="702454" cy="429023"/>
      </dsp:txXfrm>
    </dsp:sp>
    <dsp:sp modelId="{95088ADC-0B28-4905-B051-626CED93B90E}">
      <dsp:nvSpPr>
        <dsp:cNvPr id="0" name=""/>
        <dsp:cNvSpPr/>
      </dsp:nvSpPr>
      <dsp:spPr>
        <a:xfrm>
          <a:off x="3468973" y="540196"/>
          <a:ext cx="91440" cy="91143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911438"/>
              </a:lnTo>
              <a:lnTo>
                <a:pt x="136863" y="911438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1AB7120-A8E1-4BFE-8560-08959D3573EF}">
      <dsp:nvSpPr>
        <dsp:cNvPr id="0" name=""/>
        <dsp:cNvSpPr/>
      </dsp:nvSpPr>
      <dsp:spPr>
        <a:xfrm>
          <a:off x="3605837" y="1223774"/>
          <a:ext cx="729150" cy="455719"/>
        </a:xfrm>
        <a:prstGeom prst="roundRect">
          <a:avLst>
            <a:gd name="adj" fmla="val 10000"/>
          </a:avLst>
        </a:prstGeom>
        <a:noFill/>
        <a:ln w="9525" cap="flat" cmpd="sng" algn="ctr">
          <a:solidFill>
            <a:schemeClr val="accent3">
              <a:hueOff val="6385285"/>
              <a:satOff val="-9581"/>
              <a:lumOff val="-1558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7620" rIns="11430" bIns="762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Worry about?</a:t>
          </a:r>
        </a:p>
      </dsp:txBody>
      <dsp:txXfrm>
        <a:off x="3619185" y="1237122"/>
        <a:ext cx="702454" cy="429023"/>
      </dsp:txXfrm>
    </dsp:sp>
    <dsp:sp modelId="{AF84C72C-9AFF-41C6-9B8B-5E397C666330}">
      <dsp:nvSpPr>
        <dsp:cNvPr id="0" name=""/>
        <dsp:cNvSpPr/>
      </dsp:nvSpPr>
      <dsp:spPr>
        <a:xfrm>
          <a:off x="3468973" y="540196"/>
          <a:ext cx="91440" cy="1481087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481087"/>
              </a:lnTo>
              <a:lnTo>
                <a:pt x="136863" y="1481087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AFB51FD-1A1E-4BBF-9A39-75C9077821DC}">
      <dsp:nvSpPr>
        <dsp:cNvPr id="0" name=""/>
        <dsp:cNvSpPr/>
      </dsp:nvSpPr>
      <dsp:spPr>
        <a:xfrm>
          <a:off x="3605837" y="1793423"/>
          <a:ext cx="729150" cy="455719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3">
              <a:hueOff val="6689346"/>
              <a:satOff val="-10037"/>
              <a:lumOff val="-1632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7620" rIns="11430" bIns="762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Scared of?</a:t>
          </a:r>
        </a:p>
      </dsp:txBody>
      <dsp:txXfrm>
        <a:off x="3619185" y="1806771"/>
        <a:ext cx="702454" cy="429023"/>
      </dsp:txXfrm>
    </dsp:sp>
    <dsp:sp modelId="{97A91869-EBCA-4588-9A8C-CB7E29AF7846}">
      <dsp:nvSpPr>
        <dsp:cNvPr id="0" name=""/>
        <dsp:cNvSpPr/>
      </dsp:nvSpPr>
      <dsp:spPr>
        <a:xfrm>
          <a:off x="3468973" y="540196"/>
          <a:ext cx="91440" cy="205073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50736"/>
              </a:lnTo>
              <a:lnTo>
                <a:pt x="136863" y="2050736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D07D4AA-9EC5-4529-928B-BF7FCCE54024}">
      <dsp:nvSpPr>
        <dsp:cNvPr id="0" name=""/>
        <dsp:cNvSpPr/>
      </dsp:nvSpPr>
      <dsp:spPr>
        <a:xfrm>
          <a:off x="3605837" y="2363072"/>
          <a:ext cx="729150" cy="455719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rgbClr val="5FA8AD"/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7620" rIns="11430" bIns="762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Loss, grief?</a:t>
          </a:r>
        </a:p>
      </dsp:txBody>
      <dsp:txXfrm>
        <a:off x="3619185" y="2376420"/>
        <a:ext cx="702454" cy="429023"/>
      </dsp:txXfrm>
    </dsp:sp>
    <dsp:sp modelId="{4DFE6657-48B8-456E-AAF1-5F0CE9BAEFFD}">
      <dsp:nvSpPr>
        <dsp:cNvPr id="0" name=""/>
        <dsp:cNvSpPr/>
      </dsp:nvSpPr>
      <dsp:spPr>
        <a:xfrm>
          <a:off x="3468973" y="540196"/>
          <a:ext cx="91440" cy="2620385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620385"/>
              </a:lnTo>
              <a:lnTo>
                <a:pt x="136863" y="2620385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0C6702C-90F6-485D-BB74-883E3312808B}">
      <dsp:nvSpPr>
        <dsp:cNvPr id="0" name=""/>
        <dsp:cNvSpPr/>
      </dsp:nvSpPr>
      <dsp:spPr>
        <a:xfrm>
          <a:off x="3605837" y="2932721"/>
          <a:ext cx="729150" cy="455719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3">
              <a:hueOff val="7297468"/>
              <a:satOff val="-10949"/>
              <a:lumOff val="-1781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7620" rIns="11430" bIns="762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Safeguarding adults &amp; children </a:t>
          </a:r>
        </a:p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(UK-NHS)</a:t>
          </a:r>
        </a:p>
      </dsp:txBody>
      <dsp:txXfrm>
        <a:off x="3619185" y="2946069"/>
        <a:ext cx="702454" cy="429023"/>
      </dsp:txXfrm>
    </dsp:sp>
    <dsp:sp modelId="{40BC5922-9697-4410-810C-16703EE638F2}">
      <dsp:nvSpPr>
        <dsp:cNvPr id="0" name=""/>
        <dsp:cNvSpPr/>
      </dsp:nvSpPr>
      <dsp:spPr>
        <a:xfrm>
          <a:off x="3468973" y="540196"/>
          <a:ext cx="91440" cy="319003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190034"/>
              </a:lnTo>
              <a:lnTo>
                <a:pt x="136863" y="3190034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30597F1-16FE-4903-8275-88F0544EFA97}">
      <dsp:nvSpPr>
        <dsp:cNvPr id="0" name=""/>
        <dsp:cNvSpPr/>
      </dsp:nvSpPr>
      <dsp:spPr>
        <a:xfrm>
          <a:off x="3605837" y="3502370"/>
          <a:ext cx="729150" cy="455719"/>
        </a:xfrm>
        <a:prstGeom prst="roundRect">
          <a:avLst>
            <a:gd name="adj" fmla="val 10000"/>
          </a:avLst>
        </a:prstGeom>
        <a:noFill/>
        <a:ln w="9525" cap="flat" cmpd="sng" algn="ctr">
          <a:solidFill>
            <a:schemeClr val="accent3">
              <a:hueOff val="7601530"/>
              <a:satOff val="-11405"/>
              <a:lumOff val="-1855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7620" rIns="11430" bIns="762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How does that feel?</a:t>
          </a:r>
        </a:p>
      </dsp:txBody>
      <dsp:txXfrm>
        <a:off x="3619185" y="3515718"/>
        <a:ext cx="702454" cy="429023"/>
      </dsp:txXfrm>
    </dsp:sp>
    <dsp:sp modelId="{BE489FB7-FBC5-4597-8146-06F102604B4B}">
      <dsp:nvSpPr>
        <dsp:cNvPr id="0" name=""/>
        <dsp:cNvSpPr/>
      </dsp:nvSpPr>
      <dsp:spPr>
        <a:xfrm>
          <a:off x="4562847" y="84477"/>
          <a:ext cx="911438" cy="455719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3">
                <a:hueOff val="9000211"/>
                <a:satOff val="-13504"/>
                <a:lumOff val="-2196"/>
                <a:alphaOff val="0"/>
                <a:tint val="50000"/>
                <a:satMod val="300000"/>
              </a:schemeClr>
            </a:gs>
            <a:gs pos="35000">
              <a:schemeClr val="accent3">
                <a:hueOff val="9000211"/>
                <a:satOff val="-13504"/>
                <a:lumOff val="-2196"/>
                <a:alphaOff val="0"/>
                <a:tint val="37000"/>
                <a:satMod val="300000"/>
              </a:schemeClr>
            </a:gs>
            <a:gs pos="100000">
              <a:schemeClr val="accent3">
                <a:hueOff val="9000211"/>
                <a:satOff val="-13504"/>
                <a:lumOff val="-2196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7145" tIns="11430" rIns="17145" bIns="1143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900" kern="1200"/>
            <a:t>5. Self, moving forward?</a:t>
          </a:r>
        </a:p>
      </dsp:txBody>
      <dsp:txXfrm>
        <a:off x="4576195" y="97825"/>
        <a:ext cx="884742" cy="429023"/>
      </dsp:txXfrm>
    </dsp:sp>
    <dsp:sp modelId="{AEAE0E9F-E58A-415D-A3B3-1AC164EAC46B}">
      <dsp:nvSpPr>
        <dsp:cNvPr id="0" name=""/>
        <dsp:cNvSpPr/>
      </dsp:nvSpPr>
      <dsp:spPr>
        <a:xfrm>
          <a:off x="4608271" y="540196"/>
          <a:ext cx="91440" cy="34178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41789"/>
              </a:lnTo>
              <a:lnTo>
                <a:pt x="136863" y="341789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1819450-F2ED-4599-AF5A-330FCB88AEA3}">
      <dsp:nvSpPr>
        <dsp:cNvPr id="0" name=""/>
        <dsp:cNvSpPr/>
      </dsp:nvSpPr>
      <dsp:spPr>
        <a:xfrm>
          <a:off x="4745135" y="654126"/>
          <a:ext cx="729150" cy="455719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3">
              <a:hueOff val="7905591"/>
              <a:satOff val="-11862"/>
              <a:lumOff val="-1929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7620" rIns="11430" bIns="762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Your mantra?</a:t>
          </a:r>
        </a:p>
      </dsp:txBody>
      <dsp:txXfrm>
        <a:off x="4758483" y="667474"/>
        <a:ext cx="702454" cy="429023"/>
      </dsp:txXfrm>
    </dsp:sp>
    <dsp:sp modelId="{DF849471-73A0-49F2-A957-7A593B533A54}">
      <dsp:nvSpPr>
        <dsp:cNvPr id="0" name=""/>
        <dsp:cNvSpPr/>
      </dsp:nvSpPr>
      <dsp:spPr>
        <a:xfrm>
          <a:off x="4608271" y="540196"/>
          <a:ext cx="91440" cy="91143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911438"/>
              </a:lnTo>
              <a:lnTo>
                <a:pt x="136863" y="911438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390DC52-C730-40B8-A848-B402F9A96640}">
      <dsp:nvSpPr>
        <dsp:cNvPr id="0" name=""/>
        <dsp:cNvSpPr/>
      </dsp:nvSpPr>
      <dsp:spPr>
        <a:xfrm>
          <a:off x="4745135" y="1223774"/>
          <a:ext cx="729150" cy="455719"/>
        </a:xfrm>
        <a:prstGeom prst="roundRect">
          <a:avLst>
            <a:gd name="adj" fmla="val 10000"/>
          </a:avLst>
        </a:prstGeom>
        <a:noFill/>
        <a:ln w="9525" cap="flat" cmpd="sng" algn="ctr">
          <a:solidFill>
            <a:schemeClr val="accent3">
              <a:hueOff val="8209652"/>
              <a:satOff val="-12318"/>
              <a:lumOff val="-2003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7620" rIns="11430" bIns="762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What gives you purpose?</a:t>
          </a:r>
        </a:p>
      </dsp:txBody>
      <dsp:txXfrm>
        <a:off x="4758483" y="1237122"/>
        <a:ext cx="702454" cy="429023"/>
      </dsp:txXfrm>
    </dsp:sp>
    <dsp:sp modelId="{CB146526-5C86-4637-8261-65AC0819EB66}">
      <dsp:nvSpPr>
        <dsp:cNvPr id="0" name=""/>
        <dsp:cNvSpPr/>
      </dsp:nvSpPr>
      <dsp:spPr>
        <a:xfrm>
          <a:off x="4608271" y="540196"/>
          <a:ext cx="91440" cy="1481087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481087"/>
              </a:lnTo>
              <a:lnTo>
                <a:pt x="136863" y="1481087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99EC43D-4D23-459C-8A5A-6F49E1279307}">
      <dsp:nvSpPr>
        <dsp:cNvPr id="0" name=""/>
        <dsp:cNvSpPr/>
      </dsp:nvSpPr>
      <dsp:spPr>
        <a:xfrm>
          <a:off x="4745135" y="1793423"/>
          <a:ext cx="729150" cy="455719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3">
              <a:hueOff val="8513713"/>
              <a:satOff val="-12774"/>
              <a:lumOff val="-2077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7620" rIns="11430" bIns="762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What makes you feel alive, fulfilled?</a:t>
          </a:r>
        </a:p>
      </dsp:txBody>
      <dsp:txXfrm>
        <a:off x="4758483" y="1806771"/>
        <a:ext cx="702454" cy="429023"/>
      </dsp:txXfrm>
    </dsp:sp>
    <dsp:sp modelId="{F5D9BAE1-CA97-442B-9ADB-C8D0B4D9BC3D}">
      <dsp:nvSpPr>
        <dsp:cNvPr id="0" name=""/>
        <dsp:cNvSpPr/>
      </dsp:nvSpPr>
      <dsp:spPr>
        <a:xfrm>
          <a:off x="4608271" y="540196"/>
          <a:ext cx="91440" cy="205073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50736"/>
              </a:lnTo>
              <a:lnTo>
                <a:pt x="136863" y="2050736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B4BDDE8-0603-4720-BD4C-BFBC42CDA34E}">
      <dsp:nvSpPr>
        <dsp:cNvPr id="0" name=""/>
        <dsp:cNvSpPr/>
      </dsp:nvSpPr>
      <dsp:spPr>
        <a:xfrm>
          <a:off x="4745135" y="2363072"/>
          <a:ext cx="729150" cy="455719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3">
              <a:hueOff val="8817774"/>
              <a:satOff val="-13230"/>
              <a:lumOff val="-2151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7620" rIns="11430" bIns="762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What if your kids would be OK?</a:t>
          </a:r>
        </a:p>
      </dsp:txBody>
      <dsp:txXfrm>
        <a:off x="4758483" y="2376420"/>
        <a:ext cx="702454" cy="429023"/>
      </dsp:txXfrm>
    </dsp:sp>
    <dsp:sp modelId="{25A677BE-D4BF-4406-8DBC-B8AFEFA73269}">
      <dsp:nvSpPr>
        <dsp:cNvPr id="0" name=""/>
        <dsp:cNvSpPr/>
      </dsp:nvSpPr>
      <dsp:spPr>
        <a:xfrm>
          <a:off x="4608271" y="540196"/>
          <a:ext cx="91440" cy="2620385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620385"/>
              </a:lnTo>
              <a:lnTo>
                <a:pt x="136863" y="2620385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CBF6080-BBBE-428F-99C3-16D6B4990FB8}">
      <dsp:nvSpPr>
        <dsp:cNvPr id="0" name=""/>
        <dsp:cNvSpPr/>
      </dsp:nvSpPr>
      <dsp:spPr>
        <a:xfrm>
          <a:off x="4745135" y="2932721"/>
          <a:ext cx="729150" cy="455719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3">
              <a:hueOff val="9121836"/>
              <a:satOff val="-13686"/>
              <a:lumOff val="-2226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7620" rIns="11430" bIns="762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3 life lessons for  your kids?</a:t>
          </a:r>
        </a:p>
      </dsp:txBody>
      <dsp:txXfrm>
        <a:off x="4758483" y="2946069"/>
        <a:ext cx="702454" cy="429023"/>
      </dsp:txXfrm>
    </dsp:sp>
    <dsp:sp modelId="{21FBC405-A8E4-4C24-9929-97E9D2CC9F8C}">
      <dsp:nvSpPr>
        <dsp:cNvPr id="0" name=""/>
        <dsp:cNvSpPr/>
      </dsp:nvSpPr>
      <dsp:spPr>
        <a:xfrm>
          <a:off x="4608271" y="540196"/>
          <a:ext cx="91440" cy="319003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190034"/>
              </a:lnTo>
              <a:lnTo>
                <a:pt x="136863" y="3190034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C794A0B-0AAE-4A81-8362-E85DA22029BC}">
      <dsp:nvSpPr>
        <dsp:cNvPr id="0" name=""/>
        <dsp:cNvSpPr/>
      </dsp:nvSpPr>
      <dsp:spPr>
        <a:xfrm>
          <a:off x="4745135" y="3502370"/>
          <a:ext cx="729150" cy="455719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3">
              <a:hueOff val="9425896"/>
              <a:satOff val="-14143"/>
              <a:lumOff val="-230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7620" rIns="11430" bIns="762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3 best things you're good at?</a:t>
          </a:r>
        </a:p>
      </dsp:txBody>
      <dsp:txXfrm>
        <a:off x="4758483" y="3515718"/>
        <a:ext cx="702454" cy="429023"/>
      </dsp:txXfrm>
    </dsp:sp>
    <dsp:sp modelId="{EE4923B6-1657-4417-80E9-36D7AA268088}">
      <dsp:nvSpPr>
        <dsp:cNvPr id="0" name=""/>
        <dsp:cNvSpPr/>
      </dsp:nvSpPr>
      <dsp:spPr>
        <a:xfrm>
          <a:off x="4608271" y="540196"/>
          <a:ext cx="91440" cy="37596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759683"/>
              </a:lnTo>
              <a:lnTo>
                <a:pt x="136863" y="3759683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035558E-FD90-4F95-809D-3F175FBD7896}">
      <dsp:nvSpPr>
        <dsp:cNvPr id="0" name=""/>
        <dsp:cNvSpPr/>
      </dsp:nvSpPr>
      <dsp:spPr>
        <a:xfrm>
          <a:off x="4745135" y="4072019"/>
          <a:ext cx="729150" cy="455719"/>
        </a:xfrm>
        <a:prstGeom prst="roundRect">
          <a:avLst>
            <a:gd name="adj" fmla="val 10000"/>
          </a:avLst>
        </a:prstGeom>
        <a:noFill/>
        <a:ln w="9525" cap="flat" cmpd="sng" algn="ctr">
          <a:solidFill>
            <a:schemeClr val="accent3">
              <a:hueOff val="9729958"/>
              <a:satOff val="-14599"/>
              <a:lumOff val="-2374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7620" rIns="11430" bIns="762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How does that feel?</a:t>
          </a:r>
        </a:p>
      </dsp:txBody>
      <dsp:txXfrm>
        <a:off x="4758483" y="4085367"/>
        <a:ext cx="702454" cy="429023"/>
      </dsp:txXfrm>
    </dsp:sp>
    <dsp:sp modelId="{5280A8CF-A34F-4E16-97EA-B09FB5FA87E2}">
      <dsp:nvSpPr>
        <dsp:cNvPr id="0" name=""/>
        <dsp:cNvSpPr/>
      </dsp:nvSpPr>
      <dsp:spPr>
        <a:xfrm>
          <a:off x="5702145" y="84477"/>
          <a:ext cx="911438" cy="455719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3">
                <a:hueOff val="11250264"/>
                <a:satOff val="-16880"/>
                <a:lumOff val="-2745"/>
                <a:alphaOff val="0"/>
                <a:tint val="50000"/>
                <a:satMod val="300000"/>
              </a:schemeClr>
            </a:gs>
            <a:gs pos="35000">
              <a:schemeClr val="accent3">
                <a:hueOff val="11250264"/>
                <a:satOff val="-16880"/>
                <a:lumOff val="-2745"/>
                <a:alphaOff val="0"/>
                <a:tint val="37000"/>
                <a:satMod val="300000"/>
              </a:schemeClr>
            </a:gs>
            <a:gs pos="100000">
              <a:schemeClr val="accent3">
                <a:hueOff val="11250264"/>
                <a:satOff val="-16880"/>
                <a:lumOff val="-2745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7145" tIns="11430" rIns="17145" bIns="1143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900" kern="1200"/>
            <a:t>6. Internal?</a:t>
          </a:r>
        </a:p>
      </dsp:txBody>
      <dsp:txXfrm>
        <a:off x="5715493" y="97825"/>
        <a:ext cx="884742" cy="429023"/>
      </dsp:txXfrm>
    </dsp:sp>
    <dsp:sp modelId="{7B21ED0A-646B-4ED5-8CCB-07B74D597376}">
      <dsp:nvSpPr>
        <dsp:cNvPr id="0" name=""/>
        <dsp:cNvSpPr/>
      </dsp:nvSpPr>
      <dsp:spPr>
        <a:xfrm>
          <a:off x="5747569" y="540196"/>
          <a:ext cx="91440" cy="34178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41789"/>
              </a:lnTo>
              <a:lnTo>
                <a:pt x="136863" y="341789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98AB35B-2E07-4503-899E-A8F9A74481ED}">
      <dsp:nvSpPr>
        <dsp:cNvPr id="0" name=""/>
        <dsp:cNvSpPr/>
      </dsp:nvSpPr>
      <dsp:spPr>
        <a:xfrm>
          <a:off x="5884433" y="654126"/>
          <a:ext cx="729150" cy="455719"/>
        </a:xfrm>
        <a:prstGeom prst="roundRect">
          <a:avLst>
            <a:gd name="adj" fmla="val 10000"/>
          </a:avLst>
        </a:prstGeom>
        <a:noFill/>
        <a:ln w="9525" cap="flat" cmpd="sng" algn="ctr">
          <a:solidFill>
            <a:schemeClr val="accent3">
              <a:hueOff val="10034019"/>
              <a:satOff val="-15055"/>
              <a:lumOff val="-2448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7620" rIns="11430" bIns="762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Internal  conversations?</a:t>
          </a:r>
        </a:p>
      </dsp:txBody>
      <dsp:txXfrm>
        <a:off x="5897781" y="667474"/>
        <a:ext cx="702454" cy="429023"/>
      </dsp:txXfrm>
    </dsp:sp>
    <dsp:sp modelId="{FDD7B484-99FE-48B2-B23A-6AB5CB768154}">
      <dsp:nvSpPr>
        <dsp:cNvPr id="0" name=""/>
        <dsp:cNvSpPr/>
      </dsp:nvSpPr>
      <dsp:spPr>
        <a:xfrm>
          <a:off x="5747569" y="540196"/>
          <a:ext cx="91440" cy="91143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911438"/>
              </a:lnTo>
              <a:lnTo>
                <a:pt x="136863" y="911438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A97A728-B68E-40B9-BEDB-063A2F911B2C}">
      <dsp:nvSpPr>
        <dsp:cNvPr id="0" name=""/>
        <dsp:cNvSpPr/>
      </dsp:nvSpPr>
      <dsp:spPr>
        <a:xfrm>
          <a:off x="5884433" y="1223774"/>
          <a:ext cx="729150" cy="455719"/>
        </a:xfrm>
        <a:prstGeom prst="roundRect">
          <a:avLst>
            <a:gd name="adj" fmla="val 10000"/>
          </a:avLst>
        </a:prstGeom>
        <a:noFill/>
        <a:ln w="9525" cap="flat" cmpd="sng" algn="ctr">
          <a:solidFill>
            <a:schemeClr val="accent3">
              <a:hueOff val="10338080"/>
              <a:satOff val="-15511"/>
              <a:lumOff val="-2522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7620" rIns="11430" bIns="762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Tell me what you're most pround of?</a:t>
          </a:r>
        </a:p>
      </dsp:txBody>
      <dsp:txXfrm>
        <a:off x="5897781" y="1237122"/>
        <a:ext cx="702454" cy="429023"/>
      </dsp:txXfrm>
    </dsp:sp>
    <dsp:sp modelId="{3D395773-BC06-47C7-A197-E68A6B9D4C0E}">
      <dsp:nvSpPr>
        <dsp:cNvPr id="0" name=""/>
        <dsp:cNvSpPr/>
      </dsp:nvSpPr>
      <dsp:spPr>
        <a:xfrm>
          <a:off x="5747569" y="540196"/>
          <a:ext cx="91440" cy="1481087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481087"/>
              </a:lnTo>
              <a:lnTo>
                <a:pt x="136863" y="1481087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CAFA693-92EF-4A65-A75F-18234132C0BC}">
      <dsp:nvSpPr>
        <dsp:cNvPr id="0" name=""/>
        <dsp:cNvSpPr/>
      </dsp:nvSpPr>
      <dsp:spPr>
        <a:xfrm>
          <a:off x="5884433" y="1793423"/>
          <a:ext cx="729150" cy="455719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3">
              <a:hueOff val="10642141"/>
              <a:satOff val="-15968"/>
              <a:lumOff val="-2597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7620" rIns="11430" bIns="762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Most personal growth came from?</a:t>
          </a:r>
        </a:p>
      </dsp:txBody>
      <dsp:txXfrm>
        <a:off x="5897781" y="1806771"/>
        <a:ext cx="702454" cy="429023"/>
      </dsp:txXfrm>
    </dsp:sp>
    <dsp:sp modelId="{F5E10962-8DEB-47BB-912B-E3F0EFDB63EB}">
      <dsp:nvSpPr>
        <dsp:cNvPr id="0" name=""/>
        <dsp:cNvSpPr/>
      </dsp:nvSpPr>
      <dsp:spPr>
        <a:xfrm>
          <a:off x="5747569" y="540196"/>
          <a:ext cx="91440" cy="205073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50736"/>
              </a:lnTo>
              <a:lnTo>
                <a:pt x="136863" y="2050736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0126AD6-D9AC-484B-A032-BC73E0BFB964}">
      <dsp:nvSpPr>
        <dsp:cNvPr id="0" name=""/>
        <dsp:cNvSpPr/>
      </dsp:nvSpPr>
      <dsp:spPr>
        <a:xfrm>
          <a:off x="5884433" y="2363072"/>
          <a:ext cx="729150" cy="455719"/>
        </a:xfrm>
        <a:prstGeom prst="roundRect">
          <a:avLst>
            <a:gd name="adj" fmla="val 10000"/>
          </a:avLst>
        </a:prstGeom>
        <a:noFill/>
        <a:ln w="9525" cap="flat" cmpd="sng" algn="ctr">
          <a:solidFill>
            <a:schemeClr val="accent3">
              <a:hueOff val="10946202"/>
              <a:satOff val="-16424"/>
              <a:lumOff val="-2671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7620" rIns="11430" bIns="762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Most frustrating?</a:t>
          </a:r>
        </a:p>
      </dsp:txBody>
      <dsp:txXfrm>
        <a:off x="5897781" y="2376420"/>
        <a:ext cx="702454" cy="429023"/>
      </dsp:txXfrm>
    </dsp:sp>
    <dsp:sp modelId="{4B19CCEA-F169-43E5-ADD4-8EC067327DCF}">
      <dsp:nvSpPr>
        <dsp:cNvPr id="0" name=""/>
        <dsp:cNvSpPr/>
      </dsp:nvSpPr>
      <dsp:spPr>
        <a:xfrm>
          <a:off x="5747569" y="540196"/>
          <a:ext cx="91440" cy="2620385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620385"/>
              </a:lnTo>
              <a:lnTo>
                <a:pt x="136863" y="2620385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DC2778D-E495-4FD3-8DEB-3DD01B90F00B}">
      <dsp:nvSpPr>
        <dsp:cNvPr id="0" name=""/>
        <dsp:cNvSpPr/>
      </dsp:nvSpPr>
      <dsp:spPr>
        <a:xfrm>
          <a:off x="5884433" y="2932721"/>
          <a:ext cx="729150" cy="455719"/>
        </a:xfrm>
        <a:prstGeom prst="roundRect">
          <a:avLst>
            <a:gd name="adj" fmla="val 10000"/>
          </a:avLst>
        </a:prstGeom>
        <a:noFill/>
        <a:ln w="9525" cap="flat" cmpd="sng" algn="ctr">
          <a:solidFill>
            <a:schemeClr val="accent3">
              <a:hueOff val="11250264"/>
              <a:satOff val="-16880"/>
              <a:lumOff val="-2745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7620" rIns="11430" bIns="762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600" kern="1200"/>
            <a:t>How does that feel?</a:t>
          </a:r>
        </a:p>
      </dsp:txBody>
      <dsp:txXfrm>
        <a:off x="5897781" y="2946069"/>
        <a:ext cx="702454" cy="42902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3">
  <dgm:title val=""/>
  <dgm:desc val=""/>
  <dgm:catLst>
    <dgm:cat type="hierarchy" pri="7000"/>
    <dgm:cat type="list" pri="23000"/>
    <dgm:cat type="relationship" pri="15000"/>
    <dgm:cat type="convert" pri="7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</dgm:ptLst>
      <dgm:cxnLst>
        <dgm:cxn modelId="4" srcId="0" destId="1" srcOrd="0" destOrd="0"/>
        <dgm:cxn modelId="5" srcId="1" destId="11" srcOrd="0" destOrd="0"/>
        <dgm:cxn modelId="6" srcId="1" destId="12" srcOrd="1" destOrd="0"/>
        <dgm:cxn modelId="7" srcId="0" destId="2" srcOrd="1" destOrd="0"/>
        <dgm:cxn modelId="8" srcId="2" destId="21" srcOrd="0" destOrd="0"/>
        <dgm:cxn modelId="9" srcId="2" destId="2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diagram">
    <dgm:varLst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primFontSz" for="des" forName="rootText" op="equ" val="65"/>
      <dgm:constr type="primFontSz" for="des" forName="childText" op="equ" val="65"/>
      <dgm:constr type="w" for="des" forName="rootComposite" refType="w"/>
      <dgm:constr type="h" for="des" forName="rootComposite" refType="w" fact="0.5"/>
      <dgm:constr type="w" for="des" forName="childText" refType="w" refFor="des" refForName="rootComposite" fact="0.8"/>
      <dgm:constr type="h" for="des" forName="childText" refType="h" refFor="des" refForName="rootComposite"/>
      <dgm:constr type="sibSp" refType="w" refFor="des" refForName="rootComposite" fact="0.25"/>
      <dgm:constr type="sibSp" for="des" forName="childShape" refType="h" refFor="des" refForName="childText" fact="0.25"/>
      <dgm:constr type="sp" for="des" forName="root" refType="h" refFor="des" refForName="childText" fact="0.25"/>
    </dgm:constrLst>
    <dgm:ruleLst/>
    <dgm:forEach name="Name3" axis="ch">
      <dgm:forEach name="Name4" axis="self" ptType="node" cnt="1">
        <dgm:layoutNode name="root">
          <dgm:choose name="Name5">
            <dgm:if name="Name6" func="var" arg="dir" op="equ" val="norm">
              <dgm:alg type="hierRoot">
                <dgm:param type="hierAlign" val="tL"/>
              </dgm:alg>
            </dgm:if>
            <dgm:else name="Name7">
              <dgm:alg type="hierRoot">
                <dgm:param type="hierAlign" val="tR"/>
              </dgm:alg>
            </dgm:else>
          </dgm:choose>
          <dgm:shape xmlns:r="http://schemas.openxmlformats.org/officeDocument/2006/relationships" r:blip="">
            <dgm:adjLst/>
          </dgm:shape>
          <dgm:presOf/>
          <dgm:constrLst>
            <dgm:constr type="alignOff" val="0.2"/>
          </dgm:constrLst>
          <dgm:ruleLst/>
          <dgm:layoutNode name="rootComposite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8">
              <dgm:if name="Name9" func="var" arg="dir" op="equ" val="norm">
                <dgm:constrLst>
                  <dgm:constr type="l" for="ch" forName="rootText"/>
                  <dgm:constr type="t" for="ch" forName="rootText"/>
                  <dgm:constr type="w" for="ch" forName="rootText" refType="w"/>
                  <dgm:constr type="h" for="ch" forName="rootText" refType="h"/>
                  <dgm:constr type="l" for="ch" forName="rootConnector"/>
                  <dgm:constr type="t" for="ch" forName="rootConnector"/>
                  <dgm:constr type="w" for="ch" forName="rootConnector" refType="w" refFor="ch" refForName="rootText" fact="0.2"/>
                  <dgm:constr type="h" for="ch" forName="rootConnector" refType="h" refFor="ch" refForName="rootText"/>
                </dgm:constrLst>
              </dgm:if>
              <dgm:else name="Name10">
                <dgm:constrLst>
                  <dgm:constr type="l" for="ch" forName="rootText"/>
                  <dgm:constr type="t" for="ch" forName="rootText"/>
                  <dgm:constr type="w" for="ch" forName="rootText" refType="w"/>
                  <dgm:constr type="h" for="ch" forName="rootText" refType="h"/>
                  <dgm:constr type="r" for="ch" forName="rootConnector" refType="w"/>
                  <dgm:constr type="t" for="ch" forName="rootConnector"/>
                  <dgm:constr type="w" for="ch" forName="rootConnector" refType="w" refFor="ch" refForName="rootText" fact="0.2"/>
                  <dgm:constr type="h" for="ch" forName="rootConnector" refType="h" refFor="ch" refForName="rootText"/>
                </dgm:constrLst>
              </dgm:else>
            </dgm:choose>
            <dgm:ruleLst/>
            <dgm:layoutNode name="rootText" styleLbl="node1">
              <dgm:alg type="tx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self" ptType="node" cnt="1"/>
              <dgm:constrLst>
                <dgm:constr type="tMarg" refType="primFontSz" fact="0.1"/>
                <dgm:constr type="bMarg" refType="primFontSz" fact="0.1"/>
                <dgm:constr type="lMarg" refType="primFontSz" fact="0.15"/>
                <dgm:constr type="rMarg" refType="primFontSz" fact="0.15"/>
              </dgm:constrLst>
              <dgm:ruleLst>
                <dgm:rule type="primFontSz" val="5" fact="NaN" max="NaN"/>
              </dgm:ruleLst>
            </dgm:layoutNode>
            <dgm:layoutNode name="rootConnector" moveWith="rootText">
              <dgm:alg type="sp"/>
              <dgm:shape xmlns:r="http://schemas.openxmlformats.org/officeDocument/2006/relationships" type="roundRect" r:blip="" hideGeom="1">
                <dgm:adjLst>
                  <dgm:adj idx="1" val="0.1"/>
                </dgm:adjLst>
              </dgm:shape>
              <dgm:presOf axis="self" ptType="node" cnt="1"/>
              <dgm:constrLst/>
              <dgm:ruleLst/>
            </dgm:layoutNode>
          </dgm:layoutNode>
          <dgm:layoutNode name="childShape">
            <dgm:alg type="hierChild">
              <dgm:param type="chAlign" val="l"/>
              <dgm:param type="linDir" val="fromT"/>
            </dgm:alg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Name11" axis="ch">
              <dgm:forEach name="Name12" axis="self" ptType="parTrans" cnt="1">
                <dgm:layoutNode name="Name13">
                  <dgm:choose name="Name14">
                    <dgm:if name="Name15" func="var" arg="dir" op="equ" val="norm">
                      <dgm:alg type="conn">
                        <dgm:param type="dim" val="1D"/>
                        <dgm:param type="endSty" val="noArr"/>
                        <dgm:param type="connRout" val="bend"/>
                        <dgm:param type="srcNode" val="rootConnector"/>
                        <dgm:param type="begPts" val="bCtr"/>
                        <dgm:param type="endPts" val="midL"/>
                      </dgm:alg>
                    </dgm:if>
                    <dgm:else name="Name16">
                      <dgm:alg type="conn">
                        <dgm:param type="dim" val="1D"/>
                        <dgm:param type="endSty" val="noArr"/>
                        <dgm:param type="connRout" val="bend"/>
                        <dgm:param type="srcNode" val="rootConnector"/>
                        <dgm:param type="begPts" val="bCtr"/>
                        <dgm:param type="endPts" val="midR"/>
                      </dgm:alg>
                    </dgm:else>
                  </dgm:choose>
                  <dgm:shape xmlns:r="http://schemas.openxmlformats.org/officeDocument/2006/relationships" type="conn" r:blip="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forEach name="Name17" axis="self" ptType="node">
                <dgm:layoutNode name="childText" styleLbl="bgAcc1">
                  <dgm:varLst>
                    <dgm:bulletEnabled val="1"/>
                  </dgm:varLst>
                  <dgm:alg type="tx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self desOrSelf" ptType="node node" st="1 1" cnt="1 0"/>
                  <dgm:constrLst>
                    <dgm:constr type="tMarg" refType="primFontSz" fact="0.1"/>
                    <dgm:constr type="bMarg" refType="primFontSz" fact="0.1"/>
                    <dgm:constr type="lMarg" refType="primFontSz" fact="0.15"/>
                    <dgm:constr type="rMarg" refType="primFontSz" fact="0.15"/>
                  </dgm:constrLst>
                  <dgm:ruleLst>
                    <dgm:rule type="primFontSz" val="5" fact="NaN" max="NaN"/>
                  </dgm:ruleLst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ED9653-ED9E-4C1A-B9DC-08DD5D7D59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0</TotalTime>
  <Pages>2</Pages>
  <Words>532</Words>
  <Characters>303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an Hendra</dc:creator>
  <cp:lastModifiedBy>Ian Hendra</cp:lastModifiedBy>
  <cp:revision>40</cp:revision>
  <cp:lastPrinted>2021-08-23T19:49:00Z</cp:lastPrinted>
  <dcterms:created xsi:type="dcterms:W3CDTF">2021-05-26T23:55:00Z</dcterms:created>
  <dcterms:modified xsi:type="dcterms:W3CDTF">2021-08-24T03:03:00Z</dcterms:modified>
</cp:coreProperties>
</file>